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D1E962C" w:rsidR="00205AD0" w:rsidRDefault="00FE23BE" w:rsidP="00205AD0">
      <w:pPr>
        <w:pStyle w:val="ChapterNumberPACKT"/>
      </w:pPr>
      <w:commentRangeStart w:id="0"/>
      <w:r>
        <w:t>9</w:t>
      </w:r>
      <w:commentRangeEnd w:id="0"/>
      <w:r w:rsidR="00655629">
        <w:rPr>
          <w:rStyle w:val="CommentReference"/>
          <w:rFonts w:cs="Times New Roman"/>
          <w:bCs w:val="0"/>
          <w:color w:val="auto"/>
          <w:kern w:val="0"/>
          <w:lang w:val="en-US"/>
        </w:rPr>
        <w:commentReference w:id="0"/>
      </w:r>
    </w:p>
    <w:p w14:paraId="78ECA3A9" w14:textId="2900071A" w:rsidR="00205AD0" w:rsidRDefault="00205AD0" w:rsidP="00205AD0">
      <w:pPr>
        <w:pStyle w:val="ChapterTitlePACKT"/>
      </w:pPr>
      <w:r>
        <w:t xml:space="preserve">Managing </w:t>
      </w:r>
      <w:r w:rsidR="00FE23BE">
        <w:t>Storage</w:t>
      </w:r>
    </w:p>
    <w:p w14:paraId="294F7B63" w14:textId="20088769" w:rsidR="00205AD0" w:rsidRDefault="00205AD0" w:rsidP="00205AD0">
      <w:pPr>
        <w:pStyle w:val="NormalPACKT"/>
      </w:pPr>
      <w:r>
        <w:t>In this chapter, we cover the following recipes:</w:t>
      </w:r>
    </w:p>
    <w:p w14:paraId="3614F983" w14:textId="44D5602F" w:rsidR="00DD67DB" w:rsidRDefault="00DD67DB" w:rsidP="00DD67DB">
      <w:pPr>
        <w:pStyle w:val="BulletPACKT"/>
      </w:pPr>
      <w:r>
        <w:t xml:space="preserve">Managing </w:t>
      </w:r>
      <w:r w:rsidR="00B36756">
        <w:t>p</w:t>
      </w:r>
      <w:r>
        <w:t xml:space="preserve">hysical </w:t>
      </w:r>
      <w:r w:rsidR="00B36756">
        <w:t>di</w:t>
      </w:r>
      <w:r>
        <w:t xml:space="preserve">sks and </w:t>
      </w:r>
      <w:r w:rsidR="00B36756">
        <w:t>v</w:t>
      </w:r>
      <w:r>
        <w:t>olumes</w:t>
      </w:r>
    </w:p>
    <w:p w14:paraId="5DB4D9A6" w14:textId="023F7814" w:rsidR="00DD67DB" w:rsidRDefault="00DD67DB" w:rsidP="00DD67DB">
      <w:pPr>
        <w:pStyle w:val="BulletPACKT"/>
      </w:pPr>
      <w:r>
        <w:t xml:space="preserve">Managing </w:t>
      </w:r>
      <w:r w:rsidR="00B36756">
        <w:t>files</w:t>
      </w:r>
      <w:r>
        <w:t>ystems</w:t>
      </w:r>
    </w:p>
    <w:p w14:paraId="7E0EA4F2" w14:textId="1F2D081A" w:rsidR="00DD67DB" w:rsidRDefault="00DD67DB" w:rsidP="00DD67DB">
      <w:pPr>
        <w:pStyle w:val="BulletPACKT"/>
      </w:pPr>
      <w:r>
        <w:t xml:space="preserve">Exploring </w:t>
      </w:r>
      <w:r w:rsidR="00B36756">
        <w:t>p</w:t>
      </w:r>
      <w:r>
        <w:t xml:space="preserve">roviders and the </w:t>
      </w:r>
      <w:r w:rsidR="00B36756">
        <w:t>FileS</w:t>
      </w:r>
      <w:r>
        <w:t>ystem provider</w:t>
      </w:r>
    </w:p>
    <w:p w14:paraId="12DACA7C" w14:textId="60ACC21D" w:rsidR="00DD67DB" w:rsidRDefault="00DD67DB" w:rsidP="00DD67DB">
      <w:pPr>
        <w:pStyle w:val="BulletPACKT"/>
      </w:pPr>
      <w:bookmarkStart w:id="1" w:name="_Hlk63116853"/>
      <w:r>
        <w:t>Managing Storage Replica</w:t>
      </w:r>
    </w:p>
    <w:bookmarkEnd w:id="1"/>
    <w:p w14:paraId="07DB9263" w14:textId="078F6638" w:rsidR="00DD67DB" w:rsidRDefault="00DD67DB" w:rsidP="00DD67DB">
      <w:pPr>
        <w:pStyle w:val="BulletPACKT"/>
      </w:pPr>
      <w:r>
        <w:t>Deploying Storage Spaces</w:t>
      </w:r>
    </w:p>
    <w:p w14:paraId="65ADF7C7" w14:textId="77777777" w:rsidR="00205AD0" w:rsidRDefault="00205AD0" w:rsidP="00205AD0">
      <w:pPr>
        <w:pStyle w:val="Heading1"/>
        <w:tabs>
          <w:tab w:val="left" w:pos="0"/>
        </w:tabs>
      </w:pPr>
      <w:r>
        <w:t>Introduction</w:t>
      </w:r>
    </w:p>
    <w:p w14:paraId="315BA379" w14:textId="5057BC3B" w:rsidR="00DD67DB" w:rsidRDefault="00DD67DB" w:rsidP="00205AD0">
      <w:pPr>
        <w:pStyle w:val="NormalPACKT"/>
      </w:pPr>
      <w:r w:rsidRPr="00DD67DB">
        <w:t xml:space="preserve">Windows Server </w:t>
      </w:r>
      <w:r w:rsidR="00E70DBD" w:rsidRPr="00DD67DB">
        <w:t>20</w:t>
      </w:r>
      <w:r w:rsidR="00E70DBD">
        <w:t>22</w:t>
      </w:r>
      <w:r w:rsidR="00E70DBD" w:rsidRPr="00DD67DB">
        <w:t xml:space="preserve"> </w:t>
      </w:r>
      <w:r w:rsidRPr="00DD67DB">
        <w:t>provides a range of features that allows access to a wide variety of</w:t>
      </w:r>
      <w:r>
        <w:t xml:space="preserve"> </w:t>
      </w:r>
      <w:r w:rsidRPr="00DD67DB">
        <w:t>storage and storage devices. Windows supports spinning disks, USB memory sticks, and SSD</w:t>
      </w:r>
      <w:r>
        <w:t xml:space="preserve"> </w:t>
      </w:r>
      <w:r w:rsidRPr="00DD67DB">
        <w:t xml:space="preserve">devices (including </w:t>
      </w:r>
      <w:r w:rsidR="00B0108A">
        <w:t>N</w:t>
      </w:r>
      <w:r w:rsidRPr="00DD67DB">
        <w:t>VMe SSD devices).</w:t>
      </w:r>
    </w:p>
    <w:p w14:paraId="7C4FDEDD" w14:textId="77777777" w:rsidR="00986123" w:rsidRDefault="00DD67DB" w:rsidP="00205AD0">
      <w:pPr>
        <w:pStyle w:val="NormalPACKT"/>
      </w:pPr>
      <w:r w:rsidRPr="00DD67DB">
        <w:t xml:space="preserve">Before </w:t>
      </w:r>
      <w:r w:rsidR="008F4343">
        <w:t xml:space="preserve">you can use </w:t>
      </w:r>
      <w:r w:rsidRPr="00DD67DB">
        <w:t xml:space="preserve">a disk </w:t>
      </w:r>
      <w:r w:rsidR="008F4343">
        <w:t>to hold files</w:t>
      </w:r>
      <w:r w:rsidRPr="00DD67DB">
        <w:t>, you need to create partitions or volumes on the device</w:t>
      </w:r>
      <w:r w:rsidR="008F4343">
        <w:t xml:space="preserve"> and format them</w:t>
      </w:r>
      <w:r w:rsidRPr="00DD67DB">
        <w:t>. When you first initialize a disk, you need to define which partitioning</w:t>
      </w:r>
      <w:r>
        <w:t xml:space="preserve"> </w:t>
      </w:r>
      <w:r w:rsidRPr="00DD67DB">
        <w:t xml:space="preserve">method to use. You have two choices: </w:t>
      </w:r>
    </w:p>
    <w:p w14:paraId="05F88C48" w14:textId="77777777" w:rsidR="00986123" w:rsidRPr="003F4B75" w:rsidRDefault="00DD67DB" w:rsidP="003F4B75">
      <w:pPr>
        <w:pStyle w:val="BulletEndPACKT"/>
      </w:pPr>
      <w:r w:rsidRPr="003F4B75">
        <w:rPr>
          <w:rStyle w:val="CodeInTextPACKT"/>
          <w:rFonts w:ascii="Times New Roman" w:hAnsi="Times New Roman"/>
          <w:color w:val="auto"/>
          <w:sz w:val="22"/>
          <w:szCs w:val="24"/>
        </w:rPr>
        <w:t>Master Boot Record (MBR)</w:t>
      </w:r>
    </w:p>
    <w:p w14:paraId="1516327F" w14:textId="62BD161F" w:rsidR="00986123" w:rsidRPr="003F4B75" w:rsidRDefault="00DD67DB" w:rsidP="003F4B75">
      <w:pPr>
        <w:pStyle w:val="BulletEndPACKT"/>
      </w:pPr>
      <w:r w:rsidRPr="003F4B75">
        <w:rPr>
          <w:rStyle w:val="CodeInTextPACKT"/>
          <w:rFonts w:ascii="Times New Roman" w:hAnsi="Times New Roman"/>
          <w:color w:val="auto"/>
          <w:sz w:val="22"/>
          <w:szCs w:val="24"/>
        </w:rPr>
        <w:t>GUID Partition Table (GPT)</w:t>
      </w:r>
    </w:p>
    <w:p w14:paraId="2225880D" w14:textId="2E391E56" w:rsidR="00E70DBD" w:rsidRPr="00E70DBD" w:rsidRDefault="00E70DBD" w:rsidP="00E70DBD">
      <w:pPr>
        <w:pStyle w:val="NormalPACKT"/>
      </w:pPr>
      <w:r w:rsidRPr="00E70DBD">
        <w:t>These days, m</w:t>
      </w:r>
      <w:r w:rsidRPr="009F3E0C">
        <w:t xml:space="preserve">ost PCs use the GPT disk type for hard drives and SSDs. GPT is more robust and allows for volumes bigger than 2 TB. The older MBR disk type is used </w:t>
      </w:r>
      <w:r>
        <w:t xml:space="preserve">typically </w:t>
      </w:r>
      <w:r w:rsidRPr="009F3E0C">
        <w:t>by 32-bit PCs, older PCs, and removable drives</w:t>
      </w:r>
      <w:r w:rsidR="00641037">
        <w:t>,</w:t>
      </w:r>
      <w:r w:rsidRPr="009F3E0C">
        <w:t xml:space="preserve"> such as memory cards</w:t>
      </w:r>
      <w:r>
        <w:t xml:space="preserve"> or external disk drives</w:t>
      </w:r>
      <w:r w:rsidRPr="009F3E0C">
        <w:t>.</w:t>
      </w:r>
    </w:p>
    <w:p w14:paraId="1E17B095" w14:textId="0DDE0984" w:rsidR="00E70DBD" w:rsidRDefault="00E70DBD" w:rsidP="00986123">
      <w:pPr>
        <w:pStyle w:val="NormalPACKT"/>
      </w:pPr>
    </w:p>
    <w:p w14:paraId="1A1FC813" w14:textId="77777777" w:rsidR="00E70DBD" w:rsidRDefault="00E70DBD" w:rsidP="00986123">
      <w:pPr>
        <w:pStyle w:val="NormalPACKT"/>
      </w:pPr>
    </w:p>
    <w:p w14:paraId="63363E6E" w14:textId="39E4C623" w:rsidR="00DD67DB" w:rsidRDefault="00DD67DB" w:rsidP="00986123">
      <w:pPr>
        <w:pStyle w:val="NormalPACKT"/>
      </w:pPr>
      <w:r w:rsidRPr="00DD67DB">
        <w:t>For a good discussion of the differences between these two mechanisms, see</w:t>
      </w:r>
      <w:r>
        <w:t xml:space="preserve"> </w:t>
      </w:r>
      <w:r w:rsidRPr="00CA748B">
        <w:rPr>
          <w:rStyle w:val="URLPACKT"/>
        </w:rPr>
        <w:t>https://www.howtogeek.com/193669/whats-the-difference-between-gptand-mbr-when-partitioning-a-drive/</w:t>
      </w:r>
      <w:r w:rsidRPr="00DD67DB">
        <w:rPr>
          <w:rStyle w:val="ItalicsPACKT"/>
        </w:rPr>
        <w:t>.</w:t>
      </w:r>
    </w:p>
    <w:p w14:paraId="0BD3F30A" w14:textId="4290008C" w:rsidR="00DD67DB" w:rsidRDefault="00DD67DB" w:rsidP="00205AD0">
      <w:pPr>
        <w:pStyle w:val="NormalPACKT"/>
      </w:pPr>
      <w:r w:rsidRPr="00DD67DB">
        <w:t xml:space="preserve">With a volume created, you can then format the disk volume. Windows supports five filesystems you can use: ReFS, NTFS, exFAT, UDF, and FAT32. For details of the latter four, </w:t>
      </w:r>
      <w:r w:rsidR="00641037">
        <w:t>refer to</w:t>
      </w:r>
      <w:r w:rsidR="00641037" w:rsidRPr="00DD67DB">
        <w:t xml:space="preserve"> </w:t>
      </w:r>
      <w:r w:rsidRPr="002A1A10">
        <w:rPr>
          <w:rStyle w:val="URLPACKT"/>
        </w:rPr>
        <w:t>https://docs.microsoft.com/en-us/windows/desktop/fileio/filesystemfunctionality-comparison</w:t>
      </w:r>
      <w:r w:rsidRPr="00DD67DB">
        <w:t xml:space="preserve">. The ReFS filesystem is </w:t>
      </w:r>
      <w:r w:rsidR="008F4343">
        <w:t>more recent</w:t>
      </w:r>
      <w:r w:rsidRPr="00DD67DB">
        <w:t xml:space="preserve"> and is based on NT</w:t>
      </w:r>
      <w:r w:rsidR="00641037">
        <w:t>F</w:t>
      </w:r>
      <w:r w:rsidRPr="00DD67DB">
        <w:t>S</w:t>
      </w:r>
      <w:r w:rsidR="00641037">
        <w:t>,</w:t>
      </w:r>
      <w:r w:rsidRPr="00DD67DB">
        <w:t xml:space="preserve"> but lacks some features a file server might need (it has no encrypted files). </w:t>
      </w:r>
      <w:r w:rsidR="00E70DBD">
        <w:t xml:space="preserve">A benefit of the ReFS filesystem is the automatic integrity checking. </w:t>
      </w:r>
      <w:r w:rsidRPr="00DD67DB">
        <w:t xml:space="preserve">For a comparison between the ReFS and NTFS filesystems, see </w:t>
      </w:r>
      <w:r w:rsidRPr="00652D40">
        <w:rPr>
          <w:rStyle w:val="URLPACKT"/>
        </w:rPr>
        <w:t>https://www.iperiusbackup.net/en/refs-vs-ntfs-differences-and-performance-comparison-when-to-use/</w:t>
      </w:r>
      <w:r w:rsidRPr="00CA0FD9">
        <w:t>.</w:t>
      </w:r>
      <w:r>
        <w:rPr>
          <w:rStyle w:val="ItalicsPACKT"/>
        </w:rPr>
        <w:t xml:space="preserve"> </w:t>
      </w:r>
      <w:r w:rsidRPr="00DD67DB">
        <w:t xml:space="preserve">You examine partitioning and formatting volumes in the </w:t>
      </w:r>
      <w:r w:rsidRPr="00501E89">
        <w:rPr>
          <w:rStyle w:val="ItalicsPACKT"/>
        </w:rPr>
        <w:t>Managing physical disks and volumes</w:t>
      </w:r>
      <w:r w:rsidRPr="00DD67DB">
        <w:t xml:space="preserve"> recipe.</w:t>
      </w:r>
    </w:p>
    <w:p w14:paraId="25154AC6" w14:textId="7EAD0B8D" w:rsidR="00DD67DB" w:rsidRDefault="00DD67DB" w:rsidP="00205AD0">
      <w:pPr>
        <w:pStyle w:val="NormalPACKT"/>
      </w:pPr>
      <w:r w:rsidRPr="00DD67DB">
        <w:t xml:space="preserve">NTFS (and ReFS) volumes allow you to create </w:t>
      </w:r>
      <w:r w:rsidRPr="00C656D1">
        <w:rPr>
          <w:b/>
          <w:bCs/>
        </w:rPr>
        <w:t>access control lists</w:t>
      </w:r>
      <w:r w:rsidRPr="00DD67DB">
        <w:t xml:space="preserve"> (</w:t>
      </w:r>
      <w:r w:rsidRPr="00C656D1">
        <w:rPr>
          <w:b/>
          <w:bCs/>
        </w:rPr>
        <w:t>ACLs</w:t>
      </w:r>
      <w:r w:rsidRPr="00DD67DB">
        <w:t>) that control access</w:t>
      </w:r>
      <w:r>
        <w:t xml:space="preserve"> </w:t>
      </w:r>
      <w:r w:rsidRPr="00DD67DB">
        <w:t xml:space="preserve">to files and folders stored in Windows volumes. Managing ACLs is somewhat </w:t>
      </w:r>
      <w:r w:rsidR="008F4343">
        <w:t>tricky,</w:t>
      </w:r>
      <w:r w:rsidRPr="00DD67DB">
        <w:t xml:space="preserve"> and </w:t>
      </w:r>
      <w:r w:rsidR="008F4343">
        <w:t xml:space="preserve">PowerShell itself </w:t>
      </w:r>
      <w:r w:rsidRPr="00DD67DB">
        <w:t>lacks</w:t>
      </w:r>
      <w:r>
        <w:t xml:space="preserve"> </w:t>
      </w:r>
      <w:r w:rsidRPr="00DD67DB">
        <w:t>rich support</w:t>
      </w:r>
      <w:r w:rsidR="008F4343">
        <w:t xml:space="preserve"> for managing ACLs and ACL inheritance</w:t>
      </w:r>
      <w:r w:rsidRPr="00DD67DB">
        <w:t xml:space="preserve">. To manage ACLs on NTFS volumes, as you see in the </w:t>
      </w:r>
      <w:r w:rsidRPr="00DD67DB">
        <w:rPr>
          <w:rStyle w:val="ItalicsPACKT"/>
        </w:rPr>
        <w:t>Managing NTF</w:t>
      </w:r>
      <w:r w:rsidR="006E239E">
        <w:rPr>
          <w:rStyle w:val="ItalicsPACKT"/>
        </w:rPr>
        <w:t>S file and folder</w:t>
      </w:r>
      <w:r w:rsidRPr="00DD67DB">
        <w:rPr>
          <w:rStyle w:val="ItalicsPACKT"/>
        </w:rPr>
        <w:t xml:space="preserve"> </w:t>
      </w:r>
      <w:r w:rsidR="00F1217D">
        <w:rPr>
          <w:rStyle w:val="ItalicsPACKT"/>
        </w:rPr>
        <w:t>p</w:t>
      </w:r>
      <w:r w:rsidRPr="00DD67DB">
        <w:rPr>
          <w:rStyle w:val="ItalicsPACKT"/>
        </w:rPr>
        <w:t>ermissions</w:t>
      </w:r>
      <w:r w:rsidRPr="00DD67DB">
        <w:t xml:space="preserve"> recipe</w:t>
      </w:r>
      <w:r w:rsidR="00E70DBD">
        <w:t xml:space="preserve"> in </w:t>
      </w:r>
      <w:r w:rsidR="00E70DBD" w:rsidRPr="00BF17DF">
        <w:rPr>
          <w:rStyle w:val="ChapterrefPACKT"/>
        </w:rPr>
        <w:t>Chapter 10</w:t>
      </w:r>
      <w:r w:rsidR="00C10578" w:rsidRPr="005A304F">
        <w:t xml:space="preserve">, </w:t>
      </w:r>
      <w:r w:rsidR="00C10578">
        <w:rPr>
          <w:rStyle w:val="ChapterrefPACKT"/>
        </w:rPr>
        <w:t>Managing Shared Data</w:t>
      </w:r>
      <w:r w:rsidRPr="00DD67DB">
        <w:t xml:space="preserve">, you can download and use a third-party module, </w:t>
      </w:r>
      <w:r w:rsidRPr="00DD67DB">
        <w:rPr>
          <w:rStyle w:val="CodeInTextPACKT"/>
        </w:rPr>
        <w:t>NTFSSecurity</w:t>
      </w:r>
      <w:r w:rsidRPr="00DD67DB">
        <w:t>.</w:t>
      </w:r>
    </w:p>
    <w:p w14:paraId="6ADE550E" w14:textId="3FC8E230" w:rsidR="008F4343" w:rsidRDefault="008F4343" w:rsidP="00205AD0">
      <w:pPr>
        <w:pStyle w:val="NormalPACKT"/>
      </w:pPr>
      <w:r>
        <w:t>Storage Replica is a feature of Windows Server (Data</w:t>
      </w:r>
      <w:r w:rsidR="00DF4280">
        <w:t>c</w:t>
      </w:r>
      <w:r>
        <w:t>enter only)</w:t>
      </w:r>
      <w:r w:rsidR="00286C78">
        <w:t xml:space="preserve"> </w:t>
      </w:r>
      <w:r w:rsidR="00014F8B">
        <w:t>that</w:t>
      </w:r>
      <w:r w:rsidR="00286C78">
        <w:t xml:space="preserve"> creates</w:t>
      </w:r>
      <w:r>
        <w:t xml:space="preserve"> a disk on a remote system. I</w:t>
      </w:r>
      <w:r w:rsidR="002F2BD9">
        <w:t>n</w:t>
      </w:r>
      <w:r>
        <w:t xml:space="preserve"> </w:t>
      </w:r>
      <w:r w:rsidRPr="0097415B">
        <w:rPr>
          <w:rStyle w:val="ItalicsPACKT"/>
        </w:rPr>
        <w:t>Managing Storage Replica</w:t>
      </w:r>
      <w:r>
        <w:t>, you create a replication partnership between two hosts and enable Windows Server to keep the replica up to date.</w:t>
      </w:r>
    </w:p>
    <w:p w14:paraId="318648E5" w14:textId="471E1159" w:rsidR="008F4343" w:rsidRDefault="008F4343" w:rsidP="00205AD0">
      <w:pPr>
        <w:pStyle w:val="NormalPACKT"/>
      </w:pPr>
      <w:r>
        <w:t xml:space="preserve">Storage Spaces is a technology provided by Microsoft in Window 10 and Windows Server that can help you </w:t>
      </w:r>
      <w:r w:rsidR="00286C78">
        <w:t>protect against a disk drive</w:t>
      </w:r>
      <w:r w:rsidR="00576EC0">
        <w:t>’</w:t>
      </w:r>
      <w:r w:rsidR="00286C78">
        <w:t>s failur</w:t>
      </w:r>
      <w:r>
        <w:t>e. In effect, Storage Spaces provides software RAID</w:t>
      </w:r>
      <w:r w:rsidR="00286C78">
        <w:t>,</w:t>
      </w:r>
      <w:r>
        <w:t xml:space="preserve"> which you investigate in </w:t>
      </w:r>
      <w:r w:rsidRPr="003C72A2">
        <w:rPr>
          <w:rStyle w:val="ItalicsPACKT"/>
        </w:rPr>
        <w:t>Deploying Storage Spaces</w:t>
      </w:r>
      <w:r>
        <w:t>.</w:t>
      </w:r>
    </w:p>
    <w:p w14:paraId="0EF9DCF7" w14:textId="2DE45362" w:rsidR="00205AD0" w:rsidRDefault="00DD67DB" w:rsidP="00205AD0">
      <w:pPr>
        <w:pStyle w:val="Heading1"/>
        <w:tabs>
          <w:tab w:val="left" w:pos="0"/>
        </w:tabs>
        <w:rPr>
          <w:lang w:val="en-US"/>
        </w:rPr>
      </w:pPr>
      <w:bookmarkStart w:id="2" w:name="_Hlk68548532"/>
      <w:r>
        <w:rPr>
          <w:lang w:val="en-US"/>
        </w:rPr>
        <w:t xml:space="preserve">Managing </w:t>
      </w:r>
      <w:r w:rsidR="00F8353F">
        <w:rPr>
          <w:lang w:val="en-US"/>
        </w:rPr>
        <w:t>p</w:t>
      </w:r>
      <w:r>
        <w:rPr>
          <w:lang w:val="en-US"/>
        </w:rPr>
        <w:t xml:space="preserve">hysical </w:t>
      </w:r>
      <w:r w:rsidR="00F8353F">
        <w:rPr>
          <w:lang w:val="en-US"/>
        </w:rPr>
        <w:t>d</w:t>
      </w:r>
      <w:r>
        <w:rPr>
          <w:lang w:val="en-US"/>
        </w:rPr>
        <w:t xml:space="preserve">isks and </w:t>
      </w:r>
      <w:r w:rsidR="00F8353F">
        <w:rPr>
          <w:lang w:val="en-US"/>
        </w:rPr>
        <w:t>v</w:t>
      </w:r>
      <w:r>
        <w:rPr>
          <w:lang w:val="en-US"/>
        </w:rPr>
        <w:t>olumes</w:t>
      </w:r>
    </w:p>
    <w:bookmarkEnd w:id="2"/>
    <w:p w14:paraId="587488F5" w14:textId="4F177460" w:rsidR="00414032" w:rsidRDefault="00414032" w:rsidP="00414032">
      <w:pPr>
        <w:pStyle w:val="NormalPACKT"/>
      </w:pPr>
      <w:r w:rsidRPr="00414032">
        <w:t>Windows Server 20</w:t>
      </w:r>
      <w:r>
        <w:t>22</w:t>
      </w:r>
      <w:r w:rsidRPr="00414032">
        <w:t xml:space="preserve"> requires a computer with at least one disk drive (</w:t>
      </w:r>
      <w:r>
        <w:t>in most cases</w:t>
      </w:r>
      <w:r w:rsidR="00286C78">
        <w:t>,</w:t>
      </w:r>
      <w:r>
        <w:t xml:space="preserve"> this is your</w:t>
      </w:r>
      <w:r w:rsidRPr="00414032">
        <w:t xml:space="preserve"> </w:t>
      </w:r>
      <w:r w:rsidRPr="00792599">
        <w:rPr>
          <w:rStyle w:val="CodeInTextPACKT"/>
        </w:rPr>
        <w:t>C:\</w:t>
      </w:r>
      <w:r w:rsidRPr="00414032">
        <w:t xml:space="preserve"> drive). </w:t>
      </w:r>
      <w:r w:rsidR="00286C78">
        <w:t>You can connect a</w:t>
      </w:r>
      <w:r w:rsidRPr="00414032">
        <w:t xml:space="preserve"> disk drive via different bus types, such as IDE, SATA, SAS, or USB. Before you can utilize a disk in Windows, you need to initialize it and create volumes or partitions. </w:t>
      </w:r>
    </w:p>
    <w:p w14:paraId="5FA6EE80" w14:textId="0BE64960" w:rsidR="00414032" w:rsidRDefault="00286C78" w:rsidP="00414032">
      <w:pPr>
        <w:pStyle w:val="NormalPACKT"/>
      </w:pPr>
      <w:r>
        <w:t>You can use two partitioning schemes: the older format of MBR</w:t>
      </w:r>
      <w:r w:rsidR="00414032" w:rsidRPr="00414032">
        <w:t xml:space="preserve"> and the </w:t>
      </w:r>
      <w:r>
        <w:t>more recent</w:t>
      </w:r>
      <w:r w:rsidR="00414032" w:rsidRPr="00414032">
        <w:t xml:space="preserve"> GPT. The MBR scheme, first introduced with the PC DOS 2 in 1983, had </w:t>
      </w:r>
      <w:r>
        <w:t>some</w:t>
      </w:r>
      <w:r w:rsidR="00414032" w:rsidRPr="00414032">
        <w:t xml:space="preserve"> restrictions. For example, the largest partition supported with MBR is just 2 TB. And creating more than four partitions required you to create an extended partition and create additional partitions inside the extended partition. The GPT scheme </w:t>
      </w:r>
      <w:r>
        <w:t>enabled</w:t>
      </w:r>
      <w:r w:rsidR="00414032" w:rsidRPr="00414032">
        <w:t xml:space="preserve"> much larger drives (partition limits are OS-imposed)</w:t>
      </w:r>
      <w:r>
        <w:t xml:space="preserve"> and</w:t>
      </w:r>
      <w:r w:rsidR="00414032" w:rsidRPr="00414032">
        <w:t xml:space="preserve"> up to 128 partitions per drive.</w:t>
      </w:r>
      <w:r w:rsidR="00AE445E">
        <w:t xml:space="preserve"> You typically use GPT partitioning with Windows Server.</w:t>
      </w:r>
    </w:p>
    <w:p w14:paraId="599B179D" w14:textId="3099F985" w:rsidR="00414032" w:rsidRPr="00414032" w:rsidRDefault="00414032" w:rsidP="00414032">
      <w:pPr>
        <w:pStyle w:val="NormalPACKT"/>
      </w:pPr>
      <w:r w:rsidRPr="00414032">
        <w:t xml:space="preserve">In this </w:t>
      </w:r>
      <w:r w:rsidR="00AE445E">
        <w:t>chapter,</w:t>
      </w:r>
      <w:r w:rsidRPr="00414032">
        <w:t xml:space="preserve"> you </w:t>
      </w:r>
      <w:r w:rsidR="00AE445E">
        <w:t xml:space="preserve">use </w:t>
      </w:r>
      <w:r>
        <w:t xml:space="preserve">eight </w:t>
      </w:r>
      <w:r w:rsidRPr="00414032">
        <w:t xml:space="preserve">new </w:t>
      </w:r>
      <w:r>
        <w:t xml:space="preserve">virtual </w:t>
      </w:r>
      <w:r w:rsidRPr="00414032">
        <w:t xml:space="preserve">disk devices </w:t>
      </w:r>
      <w:r w:rsidR="00AE445E">
        <w:t xml:space="preserve">in the </w:t>
      </w:r>
      <w:r w:rsidRPr="00414032">
        <w:t xml:space="preserve">server, </w:t>
      </w:r>
      <w:r w:rsidRPr="00AE445E">
        <w:rPr>
          <w:rStyle w:val="CodeInTextPACKT"/>
        </w:rPr>
        <w:t>SRV1</w:t>
      </w:r>
      <w:r w:rsidR="00AE445E">
        <w:t xml:space="preserve"> and </w:t>
      </w:r>
      <w:r w:rsidRPr="00AE445E">
        <w:t>create</w:t>
      </w:r>
      <w:r w:rsidR="00AE445E">
        <w:t>/</w:t>
      </w:r>
      <w:r w:rsidR="00286C78">
        <w:t>u</w:t>
      </w:r>
      <w:r w:rsidR="00AE445E">
        <w:t>se</w:t>
      </w:r>
      <w:r w:rsidRPr="00AE445E">
        <w:t xml:space="preserve"> new</w:t>
      </w:r>
      <w:r w:rsidR="00286C78">
        <w:t xml:space="preserve"> </w:t>
      </w:r>
      <w:r w:rsidRPr="00414032">
        <w:t>volumes/partitions on those disks</w:t>
      </w:r>
      <w:r>
        <w:t xml:space="preserve">. </w:t>
      </w:r>
      <w:r w:rsidR="00AE445E">
        <w:t xml:space="preserve">At the start of this recipe, you add all eight virtual disks to the </w:t>
      </w:r>
      <w:r w:rsidR="00AE445E" w:rsidRPr="00AE445E">
        <w:rPr>
          <w:rStyle w:val="CodeInTextPACKT"/>
        </w:rPr>
        <w:t>SRV1</w:t>
      </w:r>
      <w:r w:rsidR="00AE445E">
        <w:t xml:space="preserve"> VM. </w:t>
      </w:r>
      <w:r>
        <w:t>In th</w:t>
      </w:r>
      <w:r w:rsidR="00AE445E">
        <w:t>e</w:t>
      </w:r>
      <w:r>
        <w:t xml:space="preserve"> recipe</w:t>
      </w:r>
      <w:r w:rsidR="00AE445E">
        <w:t xml:space="preserve"> it</w:t>
      </w:r>
      <w:r w:rsidR="00286C78">
        <w:t>se</w:t>
      </w:r>
      <w:r w:rsidR="00AE445E">
        <w:t>lf</w:t>
      </w:r>
      <w:r>
        <w:t xml:space="preserve">, you use just the first two of these new disks. </w:t>
      </w:r>
    </w:p>
    <w:p w14:paraId="119AC353" w14:textId="124AE5E5" w:rsidR="00205AD0" w:rsidRDefault="00205AD0" w:rsidP="00205AD0">
      <w:pPr>
        <w:pStyle w:val="Heading2"/>
        <w:tabs>
          <w:tab w:val="left" w:pos="0"/>
        </w:tabs>
      </w:pPr>
      <w:r>
        <w:t xml:space="preserve">Getting </w:t>
      </w:r>
      <w:r w:rsidR="00113694">
        <w:t>r</w:t>
      </w:r>
      <w:r>
        <w:t>eady</w:t>
      </w:r>
    </w:p>
    <w:p w14:paraId="4145F4E6" w14:textId="00162687" w:rsidR="00205AD0" w:rsidRDefault="00FE57AA" w:rsidP="00FE57AA">
      <w:pPr>
        <w:pStyle w:val="NormalPACKT"/>
        <w:rPr>
          <w:lang w:val="en-GB"/>
        </w:rPr>
      </w:pPr>
      <w:r>
        <w:rPr>
          <w:lang w:val="en-GB"/>
        </w:rPr>
        <w:t xml:space="preserve">This recipe uses </w:t>
      </w:r>
      <w:r w:rsidRPr="00911CCD">
        <w:rPr>
          <w:rStyle w:val="CodeInTextPACKT"/>
        </w:rPr>
        <w:t>SRV</w:t>
      </w:r>
      <w:r w:rsidR="00414032">
        <w:rPr>
          <w:rStyle w:val="CodeInTextPACKT"/>
        </w:rPr>
        <w:t>1</w:t>
      </w:r>
      <w:r w:rsidR="00286C78" w:rsidRPr="00AF5B84">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use </w:t>
      </w:r>
      <w:r w:rsidR="00414032" w:rsidRPr="00414032">
        <w:rPr>
          <w:rStyle w:val="CodeInTextPACKT"/>
        </w:rPr>
        <w:t>SRV2</w:t>
      </w:r>
      <w:r w:rsidR="00414032">
        <w:rPr>
          <w:lang w:val="en-GB"/>
        </w:rPr>
        <w:t xml:space="preserve"> and should have </w:t>
      </w:r>
      <w:r w:rsidR="00414032" w:rsidRPr="00414032">
        <w:rPr>
          <w:rStyle w:val="CodeInTextPACKT"/>
        </w:rPr>
        <w:t>DC1</w:t>
      </w:r>
      <w:r w:rsidR="00414032">
        <w:rPr>
          <w:lang w:val="en-GB"/>
        </w:rPr>
        <w:t xml:space="preserve"> online.</w:t>
      </w:r>
    </w:p>
    <w:p w14:paraId="51733BFC" w14:textId="5B503AC7" w:rsidR="00414032" w:rsidRDefault="00414032" w:rsidP="00FE57AA">
      <w:pPr>
        <w:pStyle w:val="NormalPACKT"/>
        <w:rPr>
          <w:lang w:val="en-GB"/>
        </w:rPr>
      </w:pPr>
      <w:r>
        <w:rPr>
          <w:lang w:val="en-GB"/>
        </w:rPr>
        <w:t xml:space="preserve">The recipes in this chapter make use of eight additional virtual disks. You can run the following script on the Hyper-V host to add the new disks to the </w:t>
      </w:r>
      <w:r w:rsidRPr="00F53BFE">
        <w:rPr>
          <w:rStyle w:val="CodeInTextPACKT"/>
        </w:rPr>
        <w:t>SRV1</w:t>
      </w:r>
      <w:r>
        <w:rPr>
          <w:lang w:val="en-GB"/>
        </w:rPr>
        <w:t xml:space="preserve"> and </w:t>
      </w:r>
      <w:r w:rsidRPr="00F53BFE">
        <w:rPr>
          <w:rStyle w:val="CodeInTextPACKT"/>
        </w:rPr>
        <w:t>SRV2</w:t>
      </w:r>
      <w:r>
        <w:rPr>
          <w:lang w:val="en-GB"/>
        </w:rPr>
        <w:t xml:space="preserve"> VMs</w:t>
      </w:r>
      <w:r w:rsidR="000317B1">
        <w:rPr>
          <w:lang w:val="en-GB"/>
        </w:rPr>
        <w:t>:</w:t>
      </w:r>
    </w:p>
    <w:p w14:paraId="79A8FFEC" w14:textId="77777777" w:rsidR="00414032" w:rsidRPr="00414032" w:rsidRDefault="00414032" w:rsidP="00414032">
      <w:pPr>
        <w:pStyle w:val="CodePACKT"/>
      </w:pPr>
      <w:r w:rsidRPr="00414032">
        <w:t># 0. Add new disks to the SRV1, SRV2 VMs</w:t>
      </w:r>
    </w:p>
    <w:p w14:paraId="636EEB35" w14:textId="77777777" w:rsidR="00414032" w:rsidRPr="00414032" w:rsidRDefault="00414032" w:rsidP="00414032">
      <w:pPr>
        <w:pStyle w:val="CodePACKT"/>
      </w:pPr>
      <w:r w:rsidRPr="00414032">
        <w:t># Run on VM host</w:t>
      </w:r>
    </w:p>
    <w:p w14:paraId="05B91FB2" w14:textId="77777777" w:rsidR="00414032" w:rsidRPr="00414032" w:rsidRDefault="00414032" w:rsidP="00414032">
      <w:pPr>
        <w:pStyle w:val="CodePACKT"/>
      </w:pPr>
      <w:r w:rsidRPr="00414032">
        <w:t># 0.1 Turning off the VMs</w:t>
      </w:r>
    </w:p>
    <w:p w14:paraId="2A01B5CC" w14:textId="77777777" w:rsidR="00414032" w:rsidRPr="00414032" w:rsidRDefault="00414032" w:rsidP="00414032">
      <w:pPr>
        <w:pStyle w:val="CodePACKT"/>
      </w:pPr>
      <w:r w:rsidRPr="00414032">
        <w:t>Get-VM -Name SRV1, SRV2 | Stop-VM -Force</w:t>
      </w:r>
    </w:p>
    <w:p w14:paraId="34E836EA" w14:textId="77777777" w:rsidR="00414032" w:rsidRPr="00414032" w:rsidRDefault="00414032" w:rsidP="00414032">
      <w:pPr>
        <w:pStyle w:val="CodePACKT"/>
      </w:pPr>
      <w:r w:rsidRPr="00414032">
        <w:t># 0.2 Getting Path for hard disks for SRV1, SRV2</w:t>
      </w:r>
    </w:p>
    <w:p w14:paraId="4B8F8DCB" w14:textId="77777777" w:rsidR="00414032" w:rsidRPr="00414032" w:rsidRDefault="00414032" w:rsidP="00414032">
      <w:pPr>
        <w:pStyle w:val="CodePACKT"/>
      </w:pPr>
      <w:r w:rsidRPr="00414032">
        <w:t>$Path1   = Get-VMHardDiskDrive -VMName SRV1</w:t>
      </w:r>
    </w:p>
    <w:p w14:paraId="5D3F75F8" w14:textId="77777777" w:rsidR="00414032" w:rsidRPr="00414032" w:rsidRDefault="00414032" w:rsidP="00414032">
      <w:pPr>
        <w:pStyle w:val="CodePACKT"/>
      </w:pPr>
      <w:r w:rsidRPr="00414032">
        <w:t>$Path2   = Get-VMHardDiskDrive -VMName SRV2</w:t>
      </w:r>
    </w:p>
    <w:p w14:paraId="669D8109" w14:textId="77777777" w:rsidR="00414032" w:rsidRPr="00414032" w:rsidRDefault="00414032" w:rsidP="00414032">
      <w:pPr>
        <w:pStyle w:val="CodePACKT"/>
      </w:pPr>
      <w:r w:rsidRPr="00414032">
        <w:t>$VMPath1 = Split-Path -Parent $Path1.Path </w:t>
      </w:r>
    </w:p>
    <w:p w14:paraId="436C1D39" w14:textId="77777777" w:rsidR="00414032" w:rsidRPr="00414032" w:rsidRDefault="00414032" w:rsidP="00414032">
      <w:pPr>
        <w:pStyle w:val="CodePACKT"/>
      </w:pPr>
      <w:r w:rsidRPr="00414032">
        <w:t>$VMPath2 = Split-Path -Parent $Path2.Path </w:t>
      </w:r>
    </w:p>
    <w:p w14:paraId="009841BA" w14:textId="77777777" w:rsidR="00414032" w:rsidRPr="00414032" w:rsidRDefault="00414032" w:rsidP="00414032">
      <w:pPr>
        <w:pStyle w:val="CodePACKT"/>
      </w:pPr>
      <w:r w:rsidRPr="00414032">
        <w:t># 0.3 Creating 8 disks to SRV1/2 for storage chapter</w:t>
      </w:r>
    </w:p>
    <w:p w14:paraId="6C1E3FA1" w14:textId="77777777" w:rsidR="00414032" w:rsidRPr="00414032" w:rsidRDefault="00414032" w:rsidP="00414032">
      <w:pPr>
        <w:pStyle w:val="CodePACKT"/>
      </w:pPr>
      <w:r w:rsidRPr="00414032">
        <w:t>0..7 | ForEach-Object {</w:t>
      </w:r>
    </w:p>
    <w:p w14:paraId="5F7BF322" w14:textId="77777777" w:rsidR="00414032" w:rsidRPr="00414032" w:rsidRDefault="00414032" w:rsidP="00414032">
      <w:pPr>
        <w:pStyle w:val="CodePACKT"/>
      </w:pPr>
      <w:r w:rsidRPr="00414032">
        <w:t>  New-VHD -Path $VMPath1\SRV1-D$_.vhdx -SizeBytes 64gb -Dynamic | Out-Null</w:t>
      </w:r>
    </w:p>
    <w:p w14:paraId="312B3718" w14:textId="77777777" w:rsidR="00414032" w:rsidRPr="00414032" w:rsidRDefault="00414032" w:rsidP="00414032">
      <w:pPr>
        <w:pStyle w:val="CodePACKT"/>
      </w:pPr>
      <w:r w:rsidRPr="00414032">
        <w:t>  New-VHD -Path $VMPath2\SRV2-D$_.vhdx -SizeBytes 64gb -Dynamic | Out-Null</w:t>
      </w:r>
    </w:p>
    <w:p w14:paraId="61ED6218" w14:textId="77777777" w:rsidR="00414032" w:rsidRPr="00414032" w:rsidRDefault="00414032" w:rsidP="00414032">
      <w:pPr>
        <w:pStyle w:val="CodePACKT"/>
      </w:pPr>
      <w:r w:rsidRPr="00414032">
        <w:t>}</w:t>
      </w:r>
    </w:p>
    <w:p w14:paraId="555E8DE1" w14:textId="77777777" w:rsidR="00414032" w:rsidRPr="002815A0" w:rsidRDefault="00414032" w:rsidP="002815A0">
      <w:pPr>
        <w:pStyle w:val="CodePACKT"/>
      </w:pPr>
      <w:r w:rsidRPr="002815A0">
        <w:t># 0.4 Adding disks to SRV1, SRV2</w:t>
      </w:r>
    </w:p>
    <w:p w14:paraId="2775E088" w14:textId="77777777" w:rsidR="00414032" w:rsidRPr="002815A0" w:rsidRDefault="00414032" w:rsidP="002815A0">
      <w:pPr>
        <w:pStyle w:val="CodePACKT"/>
      </w:pPr>
      <w:r w:rsidRPr="002815A0">
        <w:t>0..7 | ForEach-Object {</w:t>
      </w:r>
    </w:p>
    <w:p w14:paraId="70339B8B" w14:textId="238B01AA" w:rsidR="00414032" w:rsidRPr="002815A0" w:rsidRDefault="00414032" w:rsidP="002815A0">
      <w:pPr>
        <w:pStyle w:val="CodePACKT"/>
      </w:pPr>
      <w:r w:rsidRPr="002815A0">
        <w:t>  </w:t>
      </w:r>
      <w:r w:rsidR="005E7304">
        <w:t>$</w:t>
      </w:r>
      <w:r w:rsidRPr="002815A0">
        <w:t>DHT1 = @{</w:t>
      </w:r>
    </w:p>
    <w:p w14:paraId="06E3110C" w14:textId="2DF34015" w:rsidR="00414032" w:rsidRPr="002815A0" w:rsidRDefault="00414032" w:rsidP="002815A0">
      <w:pPr>
        <w:pStyle w:val="CodePACKT"/>
      </w:pPr>
      <w:r w:rsidRPr="002815A0">
        <w:t>    VMName           = </w:t>
      </w:r>
      <w:r w:rsidR="00A57D0D">
        <w:t>'</w:t>
      </w:r>
      <w:r w:rsidRPr="002815A0">
        <w:t>SRV1</w:t>
      </w:r>
      <w:r w:rsidR="00A57D0D">
        <w:t>'</w:t>
      </w:r>
    </w:p>
    <w:p w14:paraId="50119C0D" w14:textId="37CF69BE" w:rsidR="00414032" w:rsidRPr="002815A0" w:rsidRDefault="00414032" w:rsidP="002815A0">
      <w:pPr>
        <w:pStyle w:val="CodePACKT"/>
      </w:pPr>
      <w:r w:rsidRPr="002815A0">
        <w:t>    Path             = </w:t>
      </w:r>
      <w:r w:rsidR="00A57D0D">
        <w:t>"</w:t>
      </w:r>
      <w:r w:rsidRPr="002815A0">
        <w:t>$VMPath1\SRV1-D$_.vhdx</w:t>
      </w:r>
      <w:r w:rsidR="00A57D0D">
        <w:t>"</w:t>
      </w:r>
      <w:r w:rsidRPr="002815A0">
        <w:t> </w:t>
      </w:r>
    </w:p>
    <w:p w14:paraId="4E9C7C62" w14:textId="659880FF" w:rsidR="00414032" w:rsidRPr="002815A0" w:rsidRDefault="00414032" w:rsidP="002815A0">
      <w:pPr>
        <w:pStyle w:val="CodePACKT"/>
      </w:pPr>
      <w:r w:rsidRPr="002815A0">
        <w:t>    ControllerType   = </w:t>
      </w:r>
      <w:r w:rsidR="00A57D0D">
        <w:t>'</w:t>
      </w:r>
      <w:r w:rsidRPr="002815A0">
        <w:t>SCSI</w:t>
      </w:r>
      <w:r w:rsidR="00A57D0D">
        <w:t>'</w:t>
      </w:r>
    </w:p>
    <w:p w14:paraId="645C9763" w14:textId="77777777" w:rsidR="00414032" w:rsidRPr="002815A0" w:rsidRDefault="00414032" w:rsidP="002815A0">
      <w:pPr>
        <w:pStyle w:val="CodePACKT"/>
      </w:pPr>
      <w:r w:rsidRPr="002815A0">
        <w:t>    ControllerNumber = 0 </w:t>
      </w:r>
    </w:p>
    <w:p w14:paraId="4F289E5C" w14:textId="77777777" w:rsidR="00414032" w:rsidRPr="002815A0" w:rsidRDefault="00414032" w:rsidP="002815A0">
      <w:pPr>
        <w:pStyle w:val="CodePACKT"/>
      </w:pPr>
      <w:r w:rsidRPr="002815A0">
        <w:t>  }</w:t>
      </w:r>
    </w:p>
    <w:p w14:paraId="645010C0" w14:textId="6A044BA6" w:rsidR="00414032" w:rsidRPr="002815A0" w:rsidRDefault="00414032" w:rsidP="002815A0">
      <w:pPr>
        <w:pStyle w:val="CodePACKT"/>
      </w:pPr>
      <w:r w:rsidRPr="002815A0">
        <w:t>  </w:t>
      </w:r>
      <w:r w:rsidR="005E7304">
        <w:t>$</w:t>
      </w:r>
      <w:r w:rsidRPr="002815A0">
        <w:t>DHT2 = @{</w:t>
      </w:r>
    </w:p>
    <w:p w14:paraId="6E9F9414" w14:textId="70675A87" w:rsidR="00414032" w:rsidRPr="002815A0" w:rsidRDefault="00414032" w:rsidP="002815A0">
      <w:pPr>
        <w:pStyle w:val="CodePACKT"/>
      </w:pPr>
      <w:r w:rsidRPr="002815A0">
        <w:t>    VMName           = </w:t>
      </w:r>
      <w:r w:rsidR="00A57D0D">
        <w:t>'</w:t>
      </w:r>
      <w:r w:rsidRPr="002815A0">
        <w:t>SRV2</w:t>
      </w:r>
      <w:r w:rsidR="00A57D0D">
        <w:t>'</w:t>
      </w:r>
      <w:r w:rsidRPr="002815A0">
        <w:t> </w:t>
      </w:r>
    </w:p>
    <w:p w14:paraId="7B00A68B" w14:textId="17015867" w:rsidR="00414032" w:rsidRPr="002815A0" w:rsidRDefault="00414032" w:rsidP="002815A0">
      <w:pPr>
        <w:pStyle w:val="CodePACKT"/>
      </w:pPr>
      <w:r w:rsidRPr="002815A0">
        <w:t>    Path             =  </w:t>
      </w:r>
      <w:r w:rsidR="00A57D0D">
        <w:t>"</w:t>
      </w:r>
      <w:r w:rsidRPr="002815A0">
        <w:t>$VMPath2\SRV2-D$_.vhdx</w:t>
      </w:r>
      <w:r w:rsidR="00A57D0D">
        <w:t>"</w:t>
      </w:r>
    </w:p>
    <w:p w14:paraId="63021642" w14:textId="5726389D" w:rsidR="00414032" w:rsidRPr="002815A0" w:rsidRDefault="00414032" w:rsidP="002815A0">
      <w:pPr>
        <w:pStyle w:val="CodePACKT"/>
      </w:pPr>
      <w:r w:rsidRPr="002815A0">
        <w:t>    ControllerType   = </w:t>
      </w:r>
      <w:r w:rsidR="00A57D0D">
        <w:t>'</w:t>
      </w:r>
      <w:r w:rsidRPr="002815A0">
        <w:t>SCSI</w:t>
      </w:r>
      <w:r w:rsidR="00A57D0D">
        <w:t>'</w:t>
      </w:r>
      <w:r w:rsidRPr="002815A0">
        <w:t> </w:t>
      </w:r>
    </w:p>
    <w:p w14:paraId="621CD43E" w14:textId="77777777" w:rsidR="00414032" w:rsidRPr="002815A0" w:rsidRDefault="00414032" w:rsidP="002815A0">
      <w:pPr>
        <w:pStyle w:val="CodePACKT"/>
      </w:pPr>
      <w:r w:rsidRPr="002815A0">
        <w:t>    ControllerNumber =  0</w:t>
      </w:r>
    </w:p>
    <w:p w14:paraId="07072871" w14:textId="77777777" w:rsidR="00414032" w:rsidRPr="002815A0" w:rsidRDefault="00414032" w:rsidP="002815A0">
      <w:pPr>
        <w:pStyle w:val="CodePACKT"/>
      </w:pPr>
      <w:r w:rsidRPr="002815A0">
        <w:t>  }</w:t>
      </w:r>
    </w:p>
    <w:p w14:paraId="38A72954" w14:textId="77777777" w:rsidR="00414032" w:rsidRPr="002815A0" w:rsidRDefault="00414032" w:rsidP="002815A0">
      <w:pPr>
        <w:pStyle w:val="CodePACKT"/>
      </w:pPr>
      <w:r w:rsidRPr="002815A0">
        <w:t>  Add-VMHardDiskDrive </w:t>
      </w:r>
      <w:commentRangeStart w:id="3"/>
      <w:r w:rsidRPr="002815A0">
        <w:t>@DHT1</w:t>
      </w:r>
    </w:p>
    <w:p w14:paraId="7FE950C8" w14:textId="77777777" w:rsidR="00414032" w:rsidRPr="002815A0" w:rsidRDefault="00414032" w:rsidP="002815A0">
      <w:pPr>
        <w:pStyle w:val="CodePACKT"/>
      </w:pPr>
      <w:r w:rsidRPr="002815A0">
        <w:t>  Add-VMHardDiskDrive @DHT2</w:t>
      </w:r>
      <w:commentRangeEnd w:id="3"/>
      <w:r w:rsidR="00663137">
        <w:rPr>
          <w:rStyle w:val="CommentReference"/>
          <w:rFonts w:ascii="Arial" w:hAnsi="Arial"/>
          <w:color w:val="auto"/>
          <w:lang w:eastAsia="en-US"/>
        </w:rPr>
        <w:commentReference w:id="3"/>
      </w:r>
    </w:p>
    <w:p w14:paraId="795AF1E6" w14:textId="04D72D3D" w:rsidR="00414032" w:rsidRPr="002815A0" w:rsidRDefault="00414032" w:rsidP="002815A0">
      <w:pPr>
        <w:pStyle w:val="CodePACKT"/>
      </w:pPr>
      <w:r w:rsidRPr="002815A0">
        <w:t>}  </w:t>
      </w:r>
    </w:p>
    <w:p w14:paraId="412466B5" w14:textId="77777777" w:rsidR="00414032" w:rsidRPr="00414032" w:rsidRDefault="00414032" w:rsidP="00414032">
      <w:pPr>
        <w:pStyle w:val="CodePACKT"/>
      </w:pPr>
      <w:r w:rsidRPr="00414032">
        <w:t># 0.5 Checking VM disks for SRV1, SRV2</w:t>
      </w:r>
    </w:p>
    <w:p w14:paraId="2C850F50" w14:textId="77777777" w:rsidR="00414032" w:rsidRPr="00414032" w:rsidRDefault="00414032" w:rsidP="00414032">
      <w:pPr>
        <w:pStyle w:val="CodePACKT"/>
      </w:pPr>
      <w:r w:rsidRPr="00414032">
        <w:t>Get-VMHardDiskDrive -VMName SRV1 | Format-Table</w:t>
      </w:r>
    </w:p>
    <w:p w14:paraId="07A93693" w14:textId="77777777" w:rsidR="00414032" w:rsidRPr="00414032" w:rsidRDefault="00414032" w:rsidP="00414032">
      <w:pPr>
        <w:pStyle w:val="CodePACKT"/>
      </w:pPr>
      <w:r w:rsidRPr="00414032">
        <w:t>Get-VMHardDiskDrive -VMName SRV2 | Format-Table</w:t>
      </w:r>
    </w:p>
    <w:p w14:paraId="58B16674" w14:textId="77777777" w:rsidR="00414032" w:rsidRPr="00414032" w:rsidRDefault="00414032" w:rsidP="00414032">
      <w:pPr>
        <w:pStyle w:val="CodePACKT"/>
      </w:pPr>
      <w:r w:rsidRPr="00414032">
        <w:t># 0.6 Restarting VMs</w:t>
      </w:r>
    </w:p>
    <w:p w14:paraId="28B450CD" w14:textId="77777777" w:rsidR="00414032" w:rsidRPr="00414032" w:rsidRDefault="00414032" w:rsidP="00414032">
      <w:pPr>
        <w:pStyle w:val="CodePACKT"/>
      </w:pPr>
      <w:r w:rsidRPr="00414032">
        <w:t>Start-VM -VMname SRV1</w:t>
      </w:r>
    </w:p>
    <w:p w14:paraId="288C938D" w14:textId="5444A7AF" w:rsidR="00414032" w:rsidRDefault="00414032" w:rsidP="00414032">
      <w:pPr>
        <w:pStyle w:val="CodePACKT"/>
      </w:pPr>
      <w:r w:rsidRPr="00414032">
        <w:t>Start-VM -VMName SRV2</w:t>
      </w:r>
    </w:p>
    <w:p w14:paraId="68E1D843" w14:textId="7F96E2C6" w:rsidR="002815A0" w:rsidRPr="002815A0" w:rsidRDefault="002815A0" w:rsidP="002815A0">
      <w:pPr>
        <w:pStyle w:val="NormalPACKT"/>
      </w:pPr>
      <w:r>
        <w:t xml:space="preserve">Once you have created the eight new disks for the two VMs, you can begin the recipe on </w:t>
      </w:r>
      <w:r w:rsidRPr="002815A0">
        <w:rPr>
          <w:rStyle w:val="CodeInTextPACKT"/>
        </w:rPr>
        <w:t>SRV1</w:t>
      </w:r>
      <w:r>
        <w:t xml:space="preserve">. </w:t>
      </w:r>
    </w:p>
    <w:p w14:paraId="64EBFEB4" w14:textId="6029CAC5" w:rsidR="00545F9C" w:rsidRDefault="00545F9C" w:rsidP="00545F9C">
      <w:pPr>
        <w:pStyle w:val="Heading2"/>
        <w:tabs>
          <w:tab w:val="left" w:pos="0"/>
        </w:tabs>
      </w:pPr>
      <w:r>
        <w:t>How to do it...</w:t>
      </w:r>
    </w:p>
    <w:p w14:paraId="67DE3E86" w14:textId="64CED7C3" w:rsidR="002815A0" w:rsidRPr="002815A0" w:rsidRDefault="002815A0" w:rsidP="002815A0">
      <w:pPr>
        <w:pStyle w:val="NumberedBulletPACKT"/>
        <w:rPr>
          <w:color w:val="000000"/>
        </w:rPr>
      </w:pPr>
      <w:r w:rsidRPr="002815A0">
        <w:t>Getting the first new physical disk on </w:t>
      </w:r>
      <w:r w:rsidRPr="002815A0">
        <w:rPr>
          <w:rStyle w:val="CodeInTextPACKT"/>
        </w:rPr>
        <w:t>SRV1</w:t>
      </w:r>
    </w:p>
    <w:p w14:paraId="185DE6A6" w14:textId="77777777" w:rsidR="002815A0" w:rsidRPr="002815A0" w:rsidRDefault="002815A0" w:rsidP="002815A0">
      <w:pPr>
        <w:pStyle w:val="CodePACKT"/>
      </w:pPr>
    </w:p>
    <w:p w14:paraId="54119663" w14:textId="72D960A7" w:rsidR="002815A0" w:rsidRPr="002815A0" w:rsidRDefault="002815A0" w:rsidP="002815A0">
      <w:pPr>
        <w:pStyle w:val="CodePACKT"/>
      </w:pPr>
      <w:r w:rsidRPr="002815A0">
        <w:t>$Disks = Get-Disk |</w:t>
      </w:r>
    </w:p>
    <w:p w14:paraId="41C32988" w14:textId="77777777" w:rsidR="002815A0" w:rsidRPr="002815A0" w:rsidRDefault="002815A0" w:rsidP="002815A0">
      <w:pPr>
        <w:pStyle w:val="CodePACKT"/>
      </w:pPr>
      <w:r w:rsidRPr="002815A0">
        <w:t>           Where-Object PartitionStyle -eq Raw |</w:t>
      </w:r>
    </w:p>
    <w:p w14:paraId="771D30E0" w14:textId="77777777" w:rsidR="002815A0" w:rsidRPr="002815A0" w:rsidRDefault="002815A0" w:rsidP="002815A0">
      <w:pPr>
        <w:pStyle w:val="CodePACKT"/>
      </w:pPr>
      <w:r w:rsidRPr="002815A0">
        <w:t>             Select-Object -First 1</w:t>
      </w:r>
    </w:p>
    <w:p w14:paraId="35E905D9" w14:textId="77777777" w:rsidR="002815A0" w:rsidRPr="002815A0" w:rsidRDefault="002815A0" w:rsidP="002815A0">
      <w:pPr>
        <w:pStyle w:val="CodePACKT"/>
      </w:pPr>
      <w:r w:rsidRPr="002815A0">
        <w:t>$Disks | Format-Table -AutoSize</w:t>
      </w:r>
    </w:p>
    <w:p w14:paraId="47923511" w14:textId="77777777" w:rsidR="002815A0" w:rsidRPr="002815A0" w:rsidRDefault="002815A0" w:rsidP="002815A0">
      <w:pPr>
        <w:pStyle w:val="CodePACKT"/>
      </w:pPr>
    </w:p>
    <w:p w14:paraId="4F0AA1D8" w14:textId="6E384A73" w:rsidR="002815A0" w:rsidRPr="002815A0" w:rsidRDefault="002815A0" w:rsidP="002815A0">
      <w:pPr>
        <w:pStyle w:val="NumberedBulletPACKT"/>
        <w:rPr>
          <w:color w:val="000000"/>
        </w:rPr>
      </w:pPr>
      <w:r w:rsidRPr="002815A0">
        <w:t>Initializing the first disk</w:t>
      </w:r>
    </w:p>
    <w:p w14:paraId="1335ACBD" w14:textId="77777777" w:rsidR="002815A0" w:rsidRPr="002815A0" w:rsidRDefault="002815A0" w:rsidP="002815A0">
      <w:pPr>
        <w:pStyle w:val="CodePACKT"/>
      </w:pPr>
    </w:p>
    <w:p w14:paraId="65EFBF0C" w14:textId="6C5EFDA6" w:rsidR="002815A0" w:rsidRPr="002815A0" w:rsidRDefault="002815A0" w:rsidP="002815A0">
      <w:pPr>
        <w:pStyle w:val="CodePACKT"/>
      </w:pPr>
      <w:r w:rsidRPr="002815A0">
        <w:t>$Disks | </w:t>
      </w:r>
    </w:p>
    <w:p w14:paraId="3981188F" w14:textId="77777777" w:rsidR="002815A0" w:rsidRPr="002815A0" w:rsidRDefault="002815A0" w:rsidP="002815A0">
      <w:pPr>
        <w:pStyle w:val="CodePACKT"/>
      </w:pPr>
      <w:r w:rsidRPr="002815A0">
        <w:t>  Where-Object PartitionStyle -eq Raw |</w:t>
      </w:r>
    </w:p>
    <w:p w14:paraId="289800B0" w14:textId="77777777" w:rsidR="002815A0" w:rsidRPr="002815A0" w:rsidRDefault="002815A0" w:rsidP="002815A0">
      <w:pPr>
        <w:pStyle w:val="CodePACKT"/>
      </w:pPr>
      <w:r w:rsidRPr="002815A0">
        <w:t>    Initialize-Disk -PartitionStyle GPT</w:t>
      </w:r>
    </w:p>
    <w:p w14:paraId="6A5F3880" w14:textId="77777777" w:rsidR="002815A0" w:rsidRPr="002815A0" w:rsidRDefault="002815A0" w:rsidP="002815A0">
      <w:pPr>
        <w:pStyle w:val="CodePACKT"/>
      </w:pPr>
    </w:p>
    <w:p w14:paraId="62077B29" w14:textId="008D0C3A" w:rsidR="002815A0" w:rsidRPr="002815A0" w:rsidRDefault="002815A0" w:rsidP="002815A0">
      <w:pPr>
        <w:pStyle w:val="NumberedBulletPACKT"/>
        <w:rPr>
          <w:color w:val="000000"/>
        </w:rPr>
      </w:pPr>
      <w:r w:rsidRPr="002815A0">
        <w:t>Re-displaying all disks in </w:t>
      </w:r>
      <w:r w:rsidRPr="00F435E0">
        <w:rPr>
          <w:rStyle w:val="CodeInTextPACKT"/>
        </w:rPr>
        <w:t>SRV1</w:t>
      </w:r>
    </w:p>
    <w:p w14:paraId="09C71865" w14:textId="77777777" w:rsidR="002815A0" w:rsidRPr="002815A0" w:rsidRDefault="002815A0" w:rsidP="002815A0">
      <w:pPr>
        <w:pStyle w:val="CodePACKT"/>
      </w:pPr>
    </w:p>
    <w:p w14:paraId="540CCCFA" w14:textId="70CD29BD" w:rsidR="002815A0" w:rsidRPr="002815A0" w:rsidRDefault="002815A0" w:rsidP="002815A0">
      <w:pPr>
        <w:pStyle w:val="CodePACKT"/>
      </w:pPr>
      <w:r w:rsidRPr="002815A0">
        <w:t>Get-Disk |</w:t>
      </w:r>
    </w:p>
    <w:p w14:paraId="0A20810B" w14:textId="77777777" w:rsidR="002815A0" w:rsidRPr="002815A0" w:rsidRDefault="002815A0" w:rsidP="002815A0">
      <w:pPr>
        <w:pStyle w:val="CodePACKT"/>
      </w:pPr>
      <w:r w:rsidRPr="002815A0">
        <w:t>  Format-Table -AutoSize</w:t>
      </w:r>
    </w:p>
    <w:p w14:paraId="1C033DE4" w14:textId="77777777" w:rsidR="002815A0" w:rsidRPr="002815A0" w:rsidRDefault="002815A0" w:rsidP="002815A0">
      <w:pPr>
        <w:pStyle w:val="CodePACKT"/>
      </w:pPr>
    </w:p>
    <w:p w14:paraId="436A24D3" w14:textId="462287CD" w:rsidR="002815A0" w:rsidRPr="002815A0" w:rsidRDefault="002815A0" w:rsidP="002815A0">
      <w:pPr>
        <w:pStyle w:val="NumberedBulletPACKT"/>
        <w:rPr>
          <w:color w:val="000000"/>
        </w:rPr>
      </w:pPr>
      <w:r w:rsidRPr="002815A0">
        <w:t>Viewing </w:t>
      </w:r>
      <w:r w:rsidR="00F54CDC">
        <w:t>v</w:t>
      </w:r>
      <w:r w:rsidRPr="002815A0">
        <w:t>olumes on </w:t>
      </w:r>
      <w:r w:rsidRPr="002815A0">
        <w:rPr>
          <w:rStyle w:val="CodeInTextPACKT"/>
        </w:rPr>
        <w:t>SRV1</w:t>
      </w:r>
      <w:del w:id="4" w:author="Thomas Lee" w:date="2021-06-15T15:34:00Z">
        <w:r w:rsidR="008D6C25" w:rsidDel="005E7304">
          <w:delText>:</w:delText>
        </w:r>
      </w:del>
    </w:p>
    <w:p w14:paraId="0F8B167A" w14:textId="77777777" w:rsidR="002815A0" w:rsidRPr="002815A0" w:rsidRDefault="002815A0" w:rsidP="002815A0">
      <w:pPr>
        <w:pStyle w:val="CodePACKT"/>
      </w:pPr>
    </w:p>
    <w:p w14:paraId="5A139A0D" w14:textId="65EA015D" w:rsidR="002815A0" w:rsidRPr="002815A0" w:rsidRDefault="002815A0" w:rsidP="002815A0">
      <w:pPr>
        <w:pStyle w:val="CodePACKT"/>
      </w:pPr>
      <w:r w:rsidRPr="002815A0">
        <w:t>Get-Volume | Sort-Object -Property DriveLetter</w:t>
      </w:r>
    </w:p>
    <w:p w14:paraId="3D09D80A" w14:textId="77777777" w:rsidR="002815A0" w:rsidRPr="002815A0" w:rsidRDefault="002815A0" w:rsidP="002815A0">
      <w:pPr>
        <w:pStyle w:val="CodePACKT"/>
      </w:pPr>
    </w:p>
    <w:p w14:paraId="3DB1C004" w14:textId="612288B1" w:rsidR="002815A0" w:rsidRPr="002815A0" w:rsidRDefault="002815A0" w:rsidP="002815A0">
      <w:pPr>
        <w:pStyle w:val="NumberedBulletPACKT"/>
        <w:rPr>
          <w:color w:val="000000"/>
        </w:rPr>
      </w:pPr>
      <w:r w:rsidRPr="002815A0">
        <w:t>Creating a </w:t>
      </w:r>
      <w:r w:rsidRPr="009C7962">
        <w:rPr>
          <w:rStyle w:val="CodeInTextPACKT"/>
        </w:rPr>
        <w:t>F:</w:t>
      </w:r>
      <w:r w:rsidRPr="002815A0">
        <w:t> volume in disk </w:t>
      </w:r>
      <w:r w:rsidR="00D55B96">
        <w:t>1</w:t>
      </w:r>
      <w:del w:id="5" w:author="Thomas Lee" w:date="2021-06-15T14:41:00Z">
        <w:r w:rsidR="008D6C25" w:rsidDel="005E7304">
          <w:delText>:</w:delText>
        </w:r>
      </w:del>
    </w:p>
    <w:p w14:paraId="4C905C35" w14:textId="77777777" w:rsidR="002815A0" w:rsidRPr="002815A0" w:rsidRDefault="002815A0" w:rsidP="002815A0">
      <w:pPr>
        <w:pStyle w:val="CodePACKT"/>
      </w:pPr>
    </w:p>
    <w:p w14:paraId="67201EC2" w14:textId="20287EAC" w:rsidR="002815A0" w:rsidRPr="002815A0" w:rsidRDefault="002815A0" w:rsidP="002815A0">
      <w:pPr>
        <w:pStyle w:val="CodePACKT"/>
      </w:pPr>
      <w:r w:rsidRPr="002815A0">
        <w:t>$NVHT1 = @{</w:t>
      </w:r>
    </w:p>
    <w:p w14:paraId="5648F95A" w14:textId="77777777" w:rsidR="002815A0" w:rsidRPr="002815A0" w:rsidRDefault="002815A0" w:rsidP="002815A0">
      <w:pPr>
        <w:pStyle w:val="CodePACKT"/>
      </w:pPr>
      <w:r w:rsidRPr="002815A0">
        <w:t>  DiskNumber   =  $Disks[0].DiskNumber</w:t>
      </w:r>
    </w:p>
    <w:p w14:paraId="4892DBB8" w14:textId="0B512FCD" w:rsidR="002815A0" w:rsidRPr="002815A0" w:rsidRDefault="002815A0" w:rsidP="002815A0">
      <w:pPr>
        <w:pStyle w:val="CodePACKT"/>
      </w:pPr>
      <w:r w:rsidRPr="002815A0">
        <w:t>  FriendlyName = </w:t>
      </w:r>
      <w:r w:rsidR="00A57D0D">
        <w:t>'</w:t>
      </w:r>
      <w:r w:rsidRPr="002815A0">
        <w:t>Files</w:t>
      </w:r>
      <w:r w:rsidR="00A57D0D">
        <w:t>'</w:t>
      </w:r>
      <w:r w:rsidRPr="002815A0">
        <w:t> </w:t>
      </w:r>
    </w:p>
    <w:p w14:paraId="4503FC82" w14:textId="4F3302FC" w:rsidR="002815A0" w:rsidRPr="002815A0" w:rsidRDefault="002815A0" w:rsidP="002815A0">
      <w:pPr>
        <w:pStyle w:val="CodePACKT"/>
      </w:pPr>
      <w:r w:rsidRPr="002815A0">
        <w:t>  FileSystem   = </w:t>
      </w:r>
      <w:r w:rsidR="00A57D0D">
        <w:t>'</w:t>
      </w:r>
      <w:r w:rsidRPr="002815A0">
        <w:t>NTFS</w:t>
      </w:r>
      <w:r w:rsidR="00A57D0D">
        <w:t>'</w:t>
      </w:r>
      <w:r w:rsidRPr="002815A0">
        <w:t> </w:t>
      </w:r>
    </w:p>
    <w:p w14:paraId="44FAD8D3" w14:textId="54730CB9" w:rsidR="002815A0" w:rsidRPr="002815A0" w:rsidRDefault="002815A0" w:rsidP="002815A0">
      <w:pPr>
        <w:pStyle w:val="CodePACKT"/>
      </w:pPr>
      <w:r w:rsidRPr="002815A0">
        <w:t>  DriveLetter  = </w:t>
      </w:r>
      <w:r w:rsidR="00A57D0D">
        <w:t>'</w:t>
      </w:r>
      <w:r w:rsidRPr="002815A0">
        <w:t>F</w:t>
      </w:r>
      <w:r w:rsidR="00A57D0D">
        <w:t>'</w:t>
      </w:r>
    </w:p>
    <w:p w14:paraId="665CE912" w14:textId="77777777" w:rsidR="002815A0" w:rsidRPr="002815A0" w:rsidRDefault="002815A0" w:rsidP="002815A0">
      <w:pPr>
        <w:pStyle w:val="CodePACKT"/>
      </w:pPr>
      <w:r w:rsidRPr="002815A0">
        <w:t>}</w:t>
      </w:r>
    </w:p>
    <w:p w14:paraId="15665040" w14:textId="77777777" w:rsidR="002815A0" w:rsidRPr="002815A0" w:rsidRDefault="002815A0" w:rsidP="002815A0">
      <w:pPr>
        <w:pStyle w:val="CodePACKT"/>
      </w:pPr>
      <w:r w:rsidRPr="002815A0">
        <w:t>New-Volume @NVHT1 </w:t>
      </w:r>
    </w:p>
    <w:p w14:paraId="112172A2" w14:textId="77777777" w:rsidR="002815A0" w:rsidRPr="002815A0" w:rsidRDefault="002815A0" w:rsidP="002815A0">
      <w:pPr>
        <w:pStyle w:val="CodePACKT"/>
      </w:pPr>
    </w:p>
    <w:p w14:paraId="4B3759FD" w14:textId="04E2CFC9" w:rsidR="002815A0" w:rsidRPr="002815A0" w:rsidRDefault="002815A0" w:rsidP="002815A0">
      <w:pPr>
        <w:pStyle w:val="NumberedBulletPACKT"/>
        <w:rPr>
          <w:color w:val="000000"/>
        </w:rPr>
      </w:pPr>
      <w:r w:rsidRPr="002815A0">
        <w:t>Creating two partitions in disk 2 - first create S volume</w:t>
      </w:r>
      <w:del w:id="6" w:author="Thomas Lee" w:date="2021-06-15T14:41:00Z">
        <w:r w:rsidR="008D6C25" w:rsidDel="005E7304">
          <w:delText>:</w:delText>
        </w:r>
      </w:del>
    </w:p>
    <w:p w14:paraId="5E8B53CD" w14:textId="77777777" w:rsidR="002815A0" w:rsidRPr="002815A0" w:rsidRDefault="002815A0" w:rsidP="002815A0">
      <w:pPr>
        <w:pStyle w:val="CodePACKT"/>
      </w:pPr>
    </w:p>
    <w:p w14:paraId="25840E09" w14:textId="592E4148" w:rsidR="002815A0" w:rsidRPr="002815A0" w:rsidRDefault="002815A0" w:rsidP="002815A0">
      <w:pPr>
        <w:pStyle w:val="CodePACKT"/>
      </w:pPr>
      <w:r w:rsidRPr="002815A0">
        <w:t>Initialize-Disk -Number 2 -PartitionStyle MBR</w:t>
      </w:r>
    </w:p>
    <w:p w14:paraId="561B41EA" w14:textId="77777777" w:rsidR="002815A0" w:rsidRPr="002815A0" w:rsidRDefault="002815A0" w:rsidP="002815A0">
      <w:pPr>
        <w:pStyle w:val="CodePACKT"/>
      </w:pPr>
      <w:r w:rsidRPr="002815A0">
        <w:t>New-Partition -DiskNumber 2  -DriveLetter S -Size 32gb</w:t>
      </w:r>
    </w:p>
    <w:p w14:paraId="6EBC9542" w14:textId="77777777" w:rsidR="002815A0" w:rsidRPr="002815A0" w:rsidRDefault="002815A0" w:rsidP="002815A0">
      <w:pPr>
        <w:pStyle w:val="CodePACKT"/>
      </w:pPr>
    </w:p>
    <w:p w14:paraId="53B6EA5B" w14:textId="0C4A1190" w:rsidR="002815A0" w:rsidRPr="002815A0" w:rsidRDefault="002815A0" w:rsidP="002815A0">
      <w:pPr>
        <w:pStyle w:val="NumberedBulletPACKT"/>
        <w:rPr>
          <w:color w:val="000000"/>
        </w:rPr>
      </w:pPr>
      <w:r w:rsidRPr="002815A0">
        <w:t>Creating a second partition T on disk 2</w:t>
      </w:r>
      <w:del w:id="7" w:author="Thomas Lee" w:date="2021-06-15T14:41:00Z">
        <w:r w:rsidR="008D6C25" w:rsidDel="005E7304">
          <w:delText>:</w:delText>
        </w:r>
      </w:del>
    </w:p>
    <w:p w14:paraId="7871AAA4" w14:textId="77777777" w:rsidR="002815A0" w:rsidRPr="002815A0" w:rsidRDefault="002815A0" w:rsidP="002815A0">
      <w:pPr>
        <w:pStyle w:val="CodePACKT"/>
      </w:pPr>
    </w:p>
    <w:p w14:paraId="2B4975C2" w14:textId="221AC7DA" w:rsidR="002815A0" w:rsidRPr="002815A0" w:rsidRDefault="002815A0" w:rsidP="002815A0">
      <w:pPr>
        <w:pStyle w:val="CodePACKT"/>
      </w:pPr>
      <w:r w:rsidRPr="002815A0">
        <w:t>New-Partition -DiskNumber 2  -DriveLetter T -UseMaximumSize</w:t>
      </w:r>
    </w:p>
    <w:p w14:paraId="3C375F01" w14:textId="77777777" w:rsidR="002815A0" w:rsidRPr="002815A0" w:rsidRDefault="002815A0" w:rsidP="002815A0">
      <w:pPr>
        <w:pStyle w:val="CodePACKT"/>
      </w:pPr>
    </w:p>
    <w:p w14:paraId="334486CD" w14:textId="109075FE" w:rsidR="002815A0" w:rsidRPr="002815A0" w:rsidRDefault="002815A0" w:rsidP="002815A0">
      <w:pPr>
        <w:pStyle w:val="NumberedBulletPACKT"/>
        <w:rPr>
          <w:color w:val="000000"/>
        </w:rPr>
      </w:pPr>
      <w:r w:rsidRPr="002815A0">
        <w:t>Formatting </w:t>
      </w:r>
      <w:r w:rsidRPr="009C7962">
        <w:rPr>
          <w:rStyle w:val="CodeInTextPACKT"/>
        </w:rPr>
        <w:t>S:</w:t>
      </w:r>
      <w:r w:rsidRPr="002815A0">
        <w:t> and </w:t>
      </w:r>
      <w:r w:rsidRPr="009C7962">
        <w:rPr>
          <w:rStyle w:val="CodeInTextPACKT"/>
        </w:rPr>
        <w:t>T:</w:t>
      </w:r>
      <w:del w:id="8" w:author="Thomas Lee" w:date="2021-06-15T14:41:00Z">
        <w:r w:rsidR="008D6C25" w:rsidDel="005E7304">
          <w:delText>:</w:delText>
        </w:r>
      </w:del>
    </w:p>
    <w:p w14:paraId="45D2F36B" w14:textId="77777777" w:rsidR="002815A0" w:rsidRPr="002815A0" w:rsidRDefault="002815A0" w:rsidP="002815A0">
      <w:pPr>
        <w:pStyle w:val="CodePACKT"/>
      </w:pPr>
    </w:p>
    <w:p w14:paraId="66F42D5A" w14:textId="77777777" w:rsidR="002815A0" w:rsidRPr="002815A0" w:rsidRDefault="002815A0" w:rsidP="002815A0">
      <w:pPr>
        <w:pStyle w:val="CodePACKT"/>
      </w:pPr>
      <w:r w:rsidRPr="002815A0">
        <w:t>$NVHT1 = @{</w:t>
      </w:r>
    </w:p>
    <w:p w14:paraId="407CCF74" w14:textId="754C55AB" w:rsidR="002815A0" w:rsidRPr="002815A0" w:rsidRDefault="002815A0" w:rsidP="002815A0">
      <w:pPr>
        <w:pStyle w:val="CodePACKT"/>
      </w:pPr>
      <w:r w:rsidRPr="002815A0">
        <w:t>  DriveLetter        = </w:t>
      </w:r>
      <w:r w:rsidR="00A57D0D">
        <w:t>'</w:t>
      </w:r>
      <w:r w:rsidRPr="002815A0">
        <w:t>s</w:t>
      </w:r>
      <w:r w:rsidR="00A57D0D">
        <w:t>'</w:t>
      </w:r>
    </w:p>
    <w:p w14:paraId="0F2F755A" w14:textId="12A81DDE" w:rsidR="002815A0" w:rsidRPr="002815A0" w:rsidRDefault="002815A0" w:rsidP="002815A0">
      <w:pPr>
        <w:pStyle w:val="CodePACKT"/>
      </w:pPr>
      <w:r w:rsidRPr="002815A0">
        <w:t>  FileSystem         = </w:t>
      </w:r>
      <w:r w:rsidR="00A57D0D">
        <w:t>'</w:t>
      </w:r>
      <w:r w:rsidRPr="002815A0">
        <w:t>NTFS</w:t>
      </w:r>
      <w:r w:rsidR="00A57D0D">
        <w:t>'</w:t>
      </w:r>
      <w:r w:rsidRPr="002815A0">
        <w:t> </w:t>
      </w:r>
    </w:p>
    <w:p w14:paraId="2AB5B9DD" w14:textId="3F881BC0" w:rsidR="002815A0" w:rsidRPr="002815A0" w:rsidRDefault="002815A0" w:rsidP="002815A0">
      <w:pPr>
        <w:pStyle w:val="CodePACKT"/>
      </w:pPr>
      <w:r w:rsidRPr="002815A0">
        <w:t>  NewFileSystemLabel = </w:t>
      </w:r>
      <w:r w:rsidR="00A57D0D">
        <w:t>'</w:t>
      </w:r>
      <w:r w:rsidRPr="002815A0">
        <w:t>GD Shows</w:t>
      </w:r>
      <w:r w:rsidR="00A57D0D">
        <w:t>'</w:t>
      </w:r>
      <w:r w:rsidRPr="002815A0">
        <w:t>}</w:t>
      </w:r>
    </w:p>
    <w:p w14:paraId="18A827A8" w14:textId="77777777" w:rsidR="002815A0" w:rsidRPr="002815A0" w:rsidRDefault="002815A0" w:rsidP="002815A0">
      <w:pPr>
        <w:pStyle w:val="CodePACKT"/>
      </w:pPr>
      <w:r w:rsidRPr="002815A0">
        <w:t>Format-Volume @NVHT1</w:t>
      </w:r>
    </w:p>
    <w:p w14:paraId="06061FBE" w14:textId="77777777" w:rsidR="002815A0" w:rsidRPr="002815A0" w:rsidRDefault="002815A0" w:rsidP="002815A0">
      <w:pPr>
        <w:pStyle w:val="CodePACKT"/>
      </w:pPr>
      <w:r w:rsidRPr="002815A0">
        <w:t>$NVHT2 = @{</w:t>
      </w:r>
    </w:p>
    <w:p w14:paraId="33FC68FB" w14:textId="28F9106B" w:rsidR="002815A0" w:rsidRPr="002815A0" w:rsidRDefault="002815A0" w:rsidP="002815A0">
      <w:pPr>
        <w:pStyle w:val="CodePACKT"/>
      </w:pPr>
      <w:r w:rsidRPr="002815A0">
        <w:t>  DriveLetter        = </w:t>
      </w:r>
      <w:r w:rsidR="00A57D0D">
        <w:t>'</w:t>
      </w:r>
      <w:r w:rsidRPr="002815A0">
        <w:t>T</w:t>
      </w:r>
      <w:r w:rsidR="00A57D0D">
        <w:t>'</w:t>
      </w:r>
    </w:p>
    <w:p w14:paraId="75543E6C" w14:textId="37EC402E" w:rsidR="002815A0" w:rsidRPr="002815A0" w:rsidRDefault="002815A0" w:rsidP="002815A0">
      <w:pPr>
        <w:pStyle w:val="CodePACKT"/>
      </w:pPr>
      <w:r w:rsidRPr="002815A0">
        <w:t>  FileSystem         = </w:t>
      </w:r>
      <w:r w:rsidR="00A57D0D">
        <w:t>'</w:t>
      </w:r>
      <w:r w:rsidRPr="002815A0">
        <w:t>FAT32</w:t>
      </w:r>
      <w:r w:rsidR="00A57D0D">
        <w:t>'</w:t>
      </w:r>
      <w:r w:rsidRPr="002815A0">
        <w:t> </w:t>
      </w:r>
    </w:p>
    <w:p w14:paraId="3BEB9BE3" w14:textId="6BBC4308" w:rsidR="002815A0" w:rsidRPr="002815A0" w:rsidRDefault="002815A0" w:rsidP="002815A0">
      <w:pPr>
        <w:pStyle w:val="CodePACKT"/>
      </w:pPr>
      <w:r w:rsidRPr="002815A0">
        <w:t>  NewFileSystemLabel = </w:t>
      </w:r>
      <w:r w:rsidR="00A57D0D">
        <w:t>'</w:t>
      </w:r>
      <w:r w:rsidRPr="002815A0">
        <w:t>GD Pictures</w:t>
      </w:r>
      <w:r w:rsidR="00A57D0D">
        <w:t>'</w:t>
      </w:r>
      <w:r w:rsidRPr="002815A0">
        <w:t>}</w:t>
      </w:r>
    </w:p>
    <w:p w14:paraId="58C8279C" w14:textId="77777777" w:rsidR="002815A0" w:rsidRPr="002815A0" w:rsidRDefault="002815A0" w:rsidP="002815A0">
      <w:pPr>
        <w:pStyle w:val="CodePACKT"/>
      </w:pPr>
      <w:r w:rsidRPr="002815A0">
        <w:t>Format-Volume @NVHT2</w:t>
      </w:r>
    </w:p>
    <w:p w14:paraId="11A464D7" w14:textId="77777777" w:rsidR="002815A0" w:rsidRPr="002815A0" w:rsidRDefault="002815A0" w:rsidP="002815A0">
      <w:pPr>
        <w:pStyle w:val="CodePACKT"/>
      </w:pPr>
    </w:p>
    <w:p w14:paraId="6ABD456C" w14:textId="73FAEBD8" w:rsidR="002815A0" w:rsidRPr="002815A0" w:rsidRDefault="002815A0" w:rsidP="00C01D11">
      <w:pPr>
        <w:pStyle w:val="NumberedBulletPACKT"/>
        <w:rPr>
          <w:rStyle w:val="CodeInTextPACKT"/>
        </w:rPr>
      </w:pPr>
      <w:r w:rsidRPr="002815A0">
        <w:t>Getting partitions on </w:t>
      </w:r>
      <w:r w:rsidRPr="002815A0">
        <w:rPr>
          <w:rStyle w:val="CodeInTextPACKT"/>
        </w:rPr>
        <w:t>SRV1</w:t>
      </w:r>
      <w:del w:id="9" w:author="Thomas Lee" w:date="2021-06-15T14:41:00Z">
        <w:r w:rsidR="008D6C25" w:rsidDel="005E7304">
          <w:delText>:</w:delText>
        </w:r>
      </w:del>
    </w:p>
    <w:p w14:paraId="57D0A10B" w14:textId="77777777" w:rsidR="002815A0" w:rsidRDefault="002815A0" w:rsidP="002815A0">
      <w:pPr>
        <w:pStyle w:val="CodePACKT"/>
      </w:pPr>
    </w:p>
    <w:p w14:paraId="7A1D3EB6" w14:textId="3271EE52" w:rsidR="002815A0" w:rsidRPr="002815A0" w:rsidRDefault="002815A0" w:rsidP="002815A0">
      <w:pPr>
        <w:pStyle w:val="CodePACKT"/>
      </w:pPr>
      <w:r w:rsidRPr="002815A0">
        <w:t>Get-Partition  | </w:t>
      </w:r>
    </w:p>
    <w:p w14:paraId="4EFBBD55" w14:textId="77777777" w:rsidR="002815A0" w:rsidRPr="002815A0" w:rsidRDefault="002815A0" w:rsidP="002815A0">
      <w:pPr>
        <w:pStyle w:val="CodePACKT"/>
      </w:pPr>
      <w:r w:rsidRPr="002815A0">
        <w:t>  Sort-Object -Property DriveLetter |</w:t>
      </w:r>
    </w:p>
    <w:p w14:paraId="2A9B5167" w14:textId="77777777" w:rsidR="002815A0" w:rsidRPr="002815A0" w:rsidRDefault="002815A0" w:rsidP="002815A0">
      <w:pPr>
        <w:pStyle w:val="CodePACKT"/>
      </w:pPr>
      <w:r w:rsidRPr="002815A0">
        <w:t>    Format-Table -Property DriveLetter, Size, Type, *name</w:t>
      </w:r>
    </w:p>
    <w:p w14:paraId="238EA8FF" w14:textId="77777777" w:rsidR="002815A0" w:rsidRPr="002815A0" w:rsidRDefault="002815A0" w:rsidP="002815A0">
      <w:pPr>
        <w:pStyle w:val="CodePACKT"/>
      </w:pPr>
    </w:p>
    <w:p w14:paraId="32F60A8A" w14:textId="110B38FD" w:rsidR="002815A0" w:rsidRPr="002815A0" w:rsidRDefault="002815A0" w:rsidP="002815A0">
      <w:pPr>
        <w:pStyle w:val="NumberedBulletPACKT"/>
        <w:rPr>
          <w:color w:val="000000"/>
        </w:rPr>
      </w:pPr>
      <w:r w:rsidRPr="002815A0">
        <w:t>Getting volumes on </w:t>
      </w:r>
      <w:r w:rsidRPr="002815A0">
        <w:rPr>
          <w:rStyle w:val="CodeInTextPACKT"/>
        </w:rPr>
        <w:t>SRV1</w:t>
      </w:r>
      <w:del w:id="10" w:author="Thomas Lee" w:date="2021-06-15T14:41:00Z">
        <w:r w:rsidR="008D6C25" w:rsidDel="005E7304">
          <w:delText>:</w:delText>
        </w:r>
      </w:del>
    </w:p>
    <w:p w14:paraId="046FC20A" w14:textId="77777777" w:rsidR="002815A0" w:rsidRDefault="002815A0" w:rsidP="002815A0">
      <w:pPr>
        <w:pStyle w:val="CodePACKT"/>
      </w:pPr>
    </w:p>
    <w:p w14:paraId="23FF2A0C" w14:textId="72A0231B" w:rsidR="002815A0" w:rsidRPr="002815A0" w:rsidRDefault="002815A0" w:rsidP="002815A0">
      <w:pPr>
        <w:pStyle w:val="CodePACKT"/>
      </w:pPr>
      <w:r w:rsidRPr="002815A0">
        <w:t>Get-Volume | </w:t>
      </w:r>
    </w:p>
    <w:p w14:paraId="0EFCE701" w14:textId="77777777" w:rsidR="002815A0" w:rsidRPr="002815A0" w:rsidRDefault="002815A0" w:rsidP="002815A0">
      <w:pPr>
        <w:pStyle w:val="CodePACKT"/>
      </w:pPr>
      <w:r w:rsidRPr="002815A0">
        <w:t>  Sort-Object -Property DriveLetter</w:t>
      </w:r>
    </w:p>
    <w:p w14:paraId="1736C045" w14:textId="77777777" w:rsidR="002815A0" w:rsidRPr="002815A0" w:rsidRDefault="002815A0" w:rsidP="002815A0">
      <w:pPr>
        <w:pStyle w:val="CodePACKT"/>
      </w:pPr>
    </w:p>
    <w:p w14:paraId="2A7AE5AB" w14:textId="7695FFB9" w:rsidR="002815A0" w:rsidRPr="002815A0" w:rsidRDefault="002815A0" w:rsidP="002815A0">
      <w:pPr>
        <w:pStyle w:val="NumberedBulletPACKT"/>
        <w:rPr>
          <w:color w:val="000000"/>
        </w:rPr>
      </w:pPr>
      <w:r w:rsidRPr="002815A0">
        <w:t>Viewing disks in </w:t>
      </w:r>
      <w:r w:rsidRPr="002815A0">
        <w:rPr>
          <w:rStyle w:val="CodeInTextPACKT"/>
        </w:rPr>
        <w:t>SRV1</w:t>
      </w:r>
      <w:del w:id="11" w:author="Thomas Lee" w:date="2021-06-15T14:41:00Z">
        <w:r w:rsidR="008D6C25" w:rsidDel="005E7304">
          <w:delText>:</w:delText>
        </w:r>
      </w:del>
    </w:p>
    <w:p w14:paraId="473AB70B" w14:textId="77777777" w:rsidR="002815A0" w:rsidRDefault="002815A0" w:rsidP="002815A0">
      <w:pPr>
        <w:pStyle w:val="CodePACKT"/>
      </w:pPr>
    </w:p>
    <w:p w14:paraId="3E54BF88" w14:textId="3706A609" w:rsidR="002815A0" w:rsidRPr="002815A0" w:rsidRDefault="002815A0" w:rsidP="002815A0">
      <w:pPr>
        <w:pStyle w:val="CodePACKT"/>
        <w:rPr>
          <w:lang w:val="en-GB"/>
        </w:rPr>
      </w:pPr>
      <w:r w:rsidRPr="002815A0">
        <w:t>Get-Disk | Format-Table</w:t>
      </w:r>
    </w:p>
    <w:p w14:paraId="20DF7DBB" w14:textId="77A10919" w:rsidR="00205AD0" w:rsidRDefault="00205AD0" w:rsidP="00205AD0">
      <w:pPr>
        <w:pStyle w:val="Heading2"/>
        <w:numPr>
          <w:ilvl w:val="1"/>
          <w:numId w:val="3"/>
        </w:numPr>
        <w:tabs>
          <w:tab w:val="left" w:pos="0"/>
        </w:tabs>
      </w:pPr>
      <w:r>
        <w:t>How it works...</w:t>
      </w:r>
    </w:p>
    <w:p w14:paraId="0EDB3BE9" w14:textId="73A91B65" w:rsidR="002815A0" w:rsidRPr="002815A0" w:rsidRDefault="002815A0" w:rsidP="002815A0">
      <w:pPr>
        <w:pStyle w:val="NormalPACKT"/>
        <w:rPr>
          <w:lang w:val="en-GB"/>
        </w:rPr>
      </w:pPr>
      <w:r>
        <w:rPr>
          <w:lang w:val="en-GB"/>
        </w:rPr>
        <w:t xml:space="preserve">In </w:t>
      </w:r>
      <w:r w:rsidRPr="002815A0">
        <w:rPr>
          <w:rStyle w:val="ItalicsPACKT"/>
        </w:rPr>
        <w:t>step 1</w:t>
      </w:r>
      <w:r>
        <w:rPr>
          <w:lang w:val="en-GB"/>
        </w:rPr>
        <w:t xml:space="preserve">, you use the </w:t>
      </w:r>
      <w:r w:rsidRPr="00160852">
        <w:rPr>
          <w:rStyle w:val="CodeInTextPACKT"/>
        </w:rPr>
        <w:t>Get-Disk</w:t>
      </w:r>
      <w:r>
        <w:rPr>
          <w:lang w:val="en-GB"/>
        </w:rPr>
        <w:t xml:space="preserve"> cmdlet to get the </w:t>
      </w:r>
      <w:r w:rsidR="004332E9">
        <w:rPr>
          <w:lang w:val="en-GB"/>
        </w:rPr>
        <w:t xml:space="preserve">first </w:t>
      </w:r>
      <w:r>
        <w:rPr>
          <w:lang w:val="en-GB"/>
        </w:rPr>
        <w:t xml:space="preserve">virtual disk in the </w:t>
      </w:r>
      <w:r w:rsidRPr="002815A0">
        <w:rPr>
          <w:rStyle w:val="CodeInTextPACKT"/>
        </w:rPr>
        <w:t>SRV1</w:t>
      </w:r>
      <w:r>
        <w:rPr>
          <w:lang w:val="en-GB"/>
        </w:rPr>
        <w:t xml:space="preserve"> VM, </w:t>
      </w:r>
      <w:r w:rsidR="004332E9">
        <w:rPr>
          <w:lang w:val="en-GB"/>
        </w:rPr>
        <w:t xml:space="preserve">one of the </w:t>
      </w:r>
      <w:r>
        <w:rPr>
          <w:lang w:val="en-GB"/>
        </w:rPr>
        <w:t xml:space="preserve">eight new disks you added </w:t>
      </w:r>
      <w:r w:rsidR="000E1398">
        <w:rPr>
          <w:lang w:val="en-GB"/>
        </w:rPr>
        <w:t>previously</w:t>
      </w:r>
      <w:r>
        <w:rPr>
          <w:lang w:val="en-GB"/>
        </w:rPr>
        <w:t>. The output of this step looks like this:</w:t>
      </w:r>
    </w:p>
    <w:p w14:paraId="34889AA2" w14:textId="06797EA1" w:rsidR="002815A0" w:rsidRPr="002815A0" w:rsidRDefault="004332E9" w:rsidP="004332E9">
      <w:pPr>
        <w:pStyle w:val="FigurePACKT"/>
        <w:rPr>
          <w:lang w:val="en-GB"/>
        </w:rPr>
      </w:pPr>
      <w:r>
        <w:drawing>
          <wp:inline distT="0" distB="0" distL="0" distR="0" wp14:anchorId="7DFB929E" wp14:editId="75F3E8B1">
            <wp:extent cx="4656003"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3174" cy="1096851"/>
                    </a:xfrm>
                    <a:prstGeom prst="rect">
                      <a:avLst/>
                    </a:prstGeom>
                  </pic:spPr>
                </pic:pic>
              </a:graphicData>
            </a:graphic>
          </wp:inline>
        </w:drawing>
      </w:r>
    </w:p>
    <w:p w14:paraId="54028FB1" w14:textId="2F650C0F" w:rsidR="002815A0" w:rsidRDefault="002815A0" w:rsidP="00F50390">
      <w:pPr>
        <w:pStyle w:val="FigureCaptionPACKT"/>
      </w:pPr>
      <w:r>
        <w:t xml:space="preserve">Figure 9.1: </w:t>
      </w:r>
      <w:r w:rsidR="005F1DEF">
        <w:t>Getting the first new physical disk on SRV1</w:t>
      </w:r>
    </w:p>
    <w:p w14:paraId="014F571D" w14:textId="05FD442B" w:rsidR="002815A0" w:rsidRDefault="002815A0" w:rsidP="002815A0">
      <w:pPr>
        <w:pStyle w:val="LayoutInformationPACKT"/>
        <w:numPr>
          <w:ilvl w:val="0"/>
          <w:numId w:val="3"/>
        </w:numPr>
        <w:rPr>
          <w:noProof/>
        </w:rPr>
      </w:pPr>
      <w:commentRangeStart w:id="12"/>
      <w:r>
        <w:t>Insert</w:t>
      </w:r>
      <w:commentRangeEnd w:id="12"/>
      <w:r w:rsidR="00641037">
        <w:rPr>
          <w:rStyle w:val="CommentReference"/>
          <w:b w:val="0"/>
          <w:color w:val="auto"/>
        </w:rPr>
        <w:commentReference w:id="12"/>
      </w:r>
      <w:r>
        <w:t xml:space="preserve"> </w:t>
      </w:r>
      <w:r w:rsidRPr="00C41783">
        <w:t>image</w:t>
      </w:r>
      <w:r>
        <w:t xml:space="preserve"> </w:t>
      </w:r>
      <w:r>
        <w:rPr>
          <w:noProof/>
        </w:rPr>
        <w:t>B42024_09</w:t>
      </w:r>
      <w:r w:rsidRPr="00023EAD">
        <w:rPr>
          <w:noProof/>
        </w:rPr>
        <w:t>_</w:t>
      </w:r>
      <w:r>
        <w:rPr>
          <w:noProof/>
        </w:rPr>
        <w:t>01.png</w:t>
      </w:r>
    </w:p>
    <w:p w14:paraId="1E83E3BB" w14:textId="4554ECDD" w:rsidR="004332E9" w:rsidRDefault="004332E9" w:rsidP="004332E9">
      <w:pPr>
        <w:pStyle w:val="NormalPACKT"/>
        <w:rPr>
          <w:lang w:val="en-GB"/>
        </w:rPr>
      </w:pPr>
      <w:r>
        <w:rPr>
          <w:lang w:val="en-GB"/>
        </w:rPr>
        <w:t xml:space="preserve">In </w:t>
      </w:r>
      <w:r w:rsidRPr="004332E9">
        <w:rPr>
          <w:rStyle w:val="ItalicsPACKT"/>
        </w:rPr>
        <w:t>step 2</w:t>
      </w:r>
      <w:r>
        <w:rPr>
          <w:lang w:val="en-GB"/>
        </w:rPr>
        <w:t>, you initialize the disk (disk number 1)</w:t>
      </w:r>
      <w:r w:rsidR="00286C78">
        <w:rPr>
          <w:lang w:val="en-GB"/>
        </w:rPr>
        <w:t>,</w:t>
      </w:r>
      <w:r>
        <w:rPr>
          <w:lang w:val="en-GB"/>
        </w:rPr>
        <w:t xml:space="preserve"> which </w:t>
      </w:r>
      <w:r w:rsidRPr="004332E9">
        <w:t>generates</w:t>
      </w:r>
      <w:r>
        <w:rPr>
          <w:lang w:val="en-GB"/>
        </w:rPr>
        <w:t xml:space="preserve"> no output. Then, in </w:t>
      </w:r>
      <w:r w:rsidRPr="004332E9">
        <w:rPr>
          <w:rStyle w:val="ItalicsPACKT"/>
        </w:rPr>
        <w:t>step 3</w:t>
      </w:r>
      <w:r>
        <w:rPr>
          <w:lang w:val="en-GB"/>
        </w:rPr>
        <w:t xml:space="preserve">, you view all the disks in </w:t>
      </w:r>
      <w:r w:rsidRPr="004332E9">
        <w:rPr>
          <w:rStyle w:val="CodeInTextPACKT"/>
        </w:rPr>
        <w:t>SRV1</w:t>
      </w:r>
      <w:r>
        <w:rPr>
          <w:lang w:val="en-GB"/>
        </w:rPr>
        <w:t>, with output that looks like this:</w:t>
      </w:r>
    </w:p>
    <w:p w14:paraId="16A2874B" w14:textId="6A4AC06B" w:rsidR="004332E9" w:rsidRDefault="004332E9" w:rsidP="004332E9">
      <w:pPr>
        <w:pStyle w:val="FigurePACKT"/>
        <w:rPr>
          <w:lang w:val="en-GB"/>
        </w:rPr>
      </w:pPr>
      <w:r>
        <w:drawing>
          <wp:inline distT="0" distB="0" distL="0" distR="0" wp14:anchorId="1559B38B" wp14:editId="734F1AB0">
            <wp:extent cx="4507550" cy="16954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9437" cy="1722489"/>
                    </a:xfrm>
                    <a:prstGeom prst="rect">
                      <a:avLst/>
                    </a:prstGeom>
                  </pic:spPr>
                </pic:pic>
              </a:graphicData>
            </a:graphic>
          </wp:inline>
        </w:drawing>
      </w:r>
    </w:p>
    <w:p w14:paraId="14E7AE04" w14:textId="2DB32991" w:rsidR="004332E9" w:rsidRDefault="004332E9" w:rsidP="00F50390">
      <w:pPr>
        <w:pStyle w:val="FigureCaptionPACKT"/>
      </w:pPr>
      <w:r>
        <w:t>Figure 9.2: Viewing all the disks in SRV1</w:t>
      </w:r>
    </w:p>
    <w:p w14:paraId="6448B2DC" w14:textId="6F7E4D8B" w:rsidR="002815A0"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2.png</w:t>
      </w:r>
      <w:r w:rsidRPr="004332E9">
        <w:rPr>
          <w:lang w:val="en-GB"/>
        </w:rPr>
        <w:t xml:space="preserve">              </w:t>
      </w:r>
    </w:p>
    <w:p w14:paraId="7D674534" w14:textId="5233AAD2" w:rsidR="004332E9" w:rsidRDefault="004332E9" w:rsidP="004332E9">
      <w:pPr>
        <w:pStyle w:val="NormalPACKT"/>
        <w:rPr>
          <w:lang w:val="en-GB"/>
        </w:rPr>
      </w:pPr>
      <w:r>
        <w:rPr>
          <w:lang w:val="en-GB"/>
        </w:rPr>
        <w:t xml:space="preserve">In </w:t>
      </w:r>
      <w:r w:rsidRPr="004332E9">
        <w:rPr>
          <w:rStyle w:val="ItalicsPACKT"/>
        </w:rPr>
        <w:t>step 4</w:t>
      </w:r>
      <w:r>
        <w:rPr>
          <w:lang w:val="en-GB"/>
        </w:rPr>
        <w:t xml:space="preserve">, you use the </w:t>
      </w:r>
      <w:r w:rsidRPr="004332E9">
        <w:rPr>
          <w:rStyle w:val="CodeInTextPACKT"/>
        </w:rPr>
        <w:t>Get-Volume</w:t>
      </w:r>
      <w:r>
        <w:rPr>
          <w:lang w:val="en-GB"/>
        </w:rPr>
        <w:t xml:space="preserve"> command to get the available volumes on </w:t>
      </w:r>
      <w:r w:rsidRPr="004332E9">
        <w:rPr>
          <w:rStyle w:val="CodeInTextPACKT"/>
        </w:rPr>
        <w:t>SRV1</w:t>
      </w:r>
      <w:r>
        <w:rPr>
          <w:lang w:val="en-GB"/>
        </w:rPr>
        <w:t>, with output like this:</w:t>
      </w:r>
    </w:p>
    <w:p w14:paraId="232D2B35" w14:textId="15E37479" w:rsidR="004332E9" w:rsidRDefault="00E70DBD" w:rsidP="004332E9">
      <w:pPr>
        <w:pStyle w:val="FigurePACKT"/>
      </w:pPr>
      <w:r w:rsidRPr="00E70DBD">
        <w:t xml:space="preserve"> </w:t>
      </w:r>
      <w:r>
        <w:drawing>
          <wp:inline distT="0" distB="0" distL="0" distR="0" wp14:anchorId="3971091A" wp14:editId="481F35E7">
            <wp:extent cx="4772234" cy="9906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8659" cy="1006464"/>
                    </a:xfrm>
                    <a:prstGeom prst="rect">
                      <a:avLst/>
                    </a:prstGeom>
                  </pic:spPr>
                </pic:pic>
              </a:graphicData>
            </a:graphic>
          </wp:inline>
        </w:drawing>
      </w:r>
    </w:p>
    <w:p w14:paraId="7C3901CA" w14:textId="41F2DB9F" w:rsidR="004332E9" w:rsidRDefault="004332E9" w:rsidP="00F50390">
      <w:pPr>
        <w:pStyle w:val="FigureCaptionPACKT"/>
      </w:pPr>
      <w:r>
        <w:t>Figure 9.</w:t>
      </w:r>
      <w:r w:rsidR="00D55B96">
        <w:t>3</w:t>
      </w:r>
      <w:r>
        <w:t>: Viewing volumes in SRV1</w:t>
      </w:r>
    </w:p>
    <w:p w14:paraId="320697A6" w14:textId="63EE95AE" w:rsidR="004332E9"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w:t>
      </w:r>
      <w:r w:rsidR="00D55B96">
        <w:rPr>
          <w:noProof/>
        </w:rPr>
        <w:t>3</w:t>
      </w:r>
      <w:r>
        <w:rPr>
          <w:noProof/>
        </w:rPr>
        <w:t>.png</w:t>
      </w:r>
      <w:r w:rsidRPr="004332E9">
        <w:rPr>
          <w:lang w:val="en-GB"/>
        </w:rPr>
        <w:t xml:space="preserve">                      </w:t>
      </w:r>
    </w:p>
    <w:p w14:paraId="2C4CA047" w14:textId="2971CC3C" w:rsidR="004332E9" w:rsidRDefault="00D55B96" w:rsidP="00D55B96">
      <w:pPr>
        <w:pStyle w:val="NormalPACKT"/>
      </w:pPr>
      <w:r>
        <w:t xml:space="preserve">With </w:t>
      </w:r>
      <w:r w:rsidRPr="00D55B96">
        <w:rPr>
          <w:rStyle w:val="ItalicsPACKT"/>
        </w:rPr>
        <w:t>step 5</w:t>
      </w:r>
      <w:r>
        <w:t>, you create a new volume, and format it with the NTFS filesystem. The output from this step looks like this:</w:t>
      </w:r>
    </w:p>
    <w:p w14:paraId="27F207DC" w14:textId="6286B937" w:rsidR="00D55B96" w:rsidRDefault="00D55B96" w:rsidP="00D55B96">
      <w:pPr>
        <w:pStyle w:val="FigurePACKT"/>
      </w:pPr>
      <w:r>
        <w:drawing>
          <wp:inline distT="0" distB="0" distL="0" distR="0" wp14:anchorId="657C4F5D" wp14:editId="58171AB8">
            <wp:extent cx="4582214" cy="136207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1656" cy="1370827"/>
                    </a:xfrm>
                    <a:prstGeom prst="rect">
                      <a:avLst/>
                    </a:prstGeom>
                  </pic:spPr>
                </pic:pic>
              </a:graphicData>
            </a:graphic>
          </wp:inline>
        </w:drawing>
      </w:r>
    </w:p>
    <w:p w14:paraId="2A82A5CD" w14:textId="29E97D9D" w:rsidR="00D55B96" w:rsidRDefault="00D55B96" w:rsidP="00F50390">
      <w:pPr>
        <w:pStyle w:val="FigureCaptionPACKT"/>
      </w:pPr>
      <w:r>
        <w:t>Figure 9.4: Creating an F: volume</w:t>
      </w:r>
    </w:p>
    <w:p w14:paraId="12E0AB9F" w14:textId="77777777"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4.png</w:t>
      </w:r>
      <w:r w:rsidRPr="004332E9">
        <w:rPr>
          <w:lang w:val="en-GB"/>
        </w:rPr>
        <w:t xml:space="preserve">      </w:t>
      </w:r>
    </w:p>
    <w:p w14:paraId="711F84E2" w14:textId="31DC5AB8" w:rsidR="00D55B96" w:rsidRDefault="00D55B96" w:rsidP="00D55B96">
      <w:pPr>
        <w:pStyle w:val="NormalPACKT"/>
      </w:pPr>
      <w:r w:rsidRPr="00D55B96">
        <w:t>I</w:t>
      </w:r>
      <w:r>
        <w:t xml:space="preserve">n </w:t>
      </w:r>
      <w:r w:rsidRPr="00D55B96">
        <w:rPr>
          <w:rStyle w:val="ItalicsPACKT"/>
        </w:rPr>
        <w:t>step 6</w:t>
      </w:r>
      <w:r>
        <w:t xml:space="preserve">, you initialize disk 2 and create a 32 GB partition with the </w:t>
      </w:r>
      <w:r w:rsidRPr="00B6343B">
        <w:rPr>
          <w:rStyle w:val="CodeInTextPACKT"/>
        </w:rPr>
        <w:t>S:</w:t>
      </w:r>
      <w:r>
        <w:t xml:space="preserve"> drive. The output of this step looks like this:</w:t>
      </w:r>
    </w:p>
    <w:p w14:paraId="6D911397" w14:textId="537D4206" w:rsidR="00D55B96" w:rsidRDefault="00D55B96" w:rsidP="00D55B96">
      <w:pPr>
        <w:pStyle w:val="FigurePACKT"/>
      </w:pPr>
      <w:r>
        <w:drawing>
          <wp:inline distT="0" distB="0" distL="0" distR="0" wp14:anchorId="075ACA82" wp14:editId="462075BF">
            <wp:extent cx="4868111" cy="10096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6892" cy="1019767"/>
                    </a:xfrm>
                    <a:prstGeom prst="rect">
                      <a:avLst/>
                    </a:prstGeom>
                  </pic:spPr>
                </pic:pic>
              </a:graphicData>
            </a:graphic>
          </wp:inline>
        </w:drawing>
      </w:r>
    </w:p>
    <w:p w14:paraId="6C96CF85" w14:textId="5AE20665" w:rsidR="00D55B96" w:rsidRDefault="00D55B96" w:rsidP="00F50390">
      <w:pPr>
        <w:pStyle w:val="FigureCaptionPACKT"/>
      </w:pPr>
      <w:r>
        <w:t>Figure 9.5: Creating an S: partition</w:t>
      </w:r>
    </w:p>
    <w:p w14:paraId="70A40438" w14:textId="5435DFED"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5.png</w:t>
      </w:r>
      <w:r w:rsidRPr="004332E9">
        <w:rPr>
          <w:lang w:val="en-GB"/>
        </w:rPr>
        <w:t xml:space="preserve">      </w:t>
      </w:r>
    </w:p>
    <w:p w14:paraId="22E7BE27" w14:textId="7E696D4E" w:rsidR="00D55B96" w:rsidRDefault="00D55B96" w:rsidP="00D55B96">
      <w:pPr>
        <w:pStyle w:val="NormalPACKT"/>
      </w:pPr>
      <w:r>
        <w:t xml:space="preserve">In </w:t>
      </w:r>
      <w:r w:rsidRPr="00D55B96">
        <w:rPr>
          <w:rStyle w:val="ItalicsPACKT"/>
        </w:rPr>
        <w:t>step 7</w:t>
      </w:r>
      <w:r>
        <w:t>, you create a second partition on disk 2, with output like this:</w:t>
      </w:r>
    </w:p>
    <w:p w14:paraId="2D9337EE" w14:textId="476B81CC" w:rsidR="006D38BA" w:rsidRDefault="006D38BA" w:rsidP="006D38BA">
      <w:pPr>
        <w:pStyle w:val="FigurePACKT"/>
      </w:pPr>
      <w:r>
        <w:drawing>
          <wp:inline distT="0" distB="0" distL="0" distR="0" wp14:anchorId="025F5937" wp14:editId="4B6D4B9D">
            <wp:extent cx="4669112" cy="876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6052" cy="883233"/>
                    </a:xfrm>
                    <a:prstGeom prst="rect">
                      <a:avLst/>
                    </a:prstGeom>
                  </pic:spPr>
                </pic:pic>
              </a:graphicData>
            </a:graphic>
          </wp:inline>
        </w:drawing>
      </w:r>
    </w:p>
    <w:p w14:paraId="31FEF8D5" w14:textId="1F7D0B2E" w:rsidR="00D55B96" w:rsidRDefault="00D55B96" w:rsidP="00F50390">
      <w:pPr>
        <w:pStyle w:val="FigureCaptionPACKT"/>
      </w:pPr>
      <w:r>
        <w:t>Figure 9.6: Creating a T: partition</w:t>
      </w:r>
    </w:p>
    <w:p w14:paraId="1D9CCB8A" w14:textId="076A1635"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6.png</w:t>
      </w:r>
    </w:p>
    <w:p w14:paraId="0F2FCD8B" w14:textId="6DB4F6C5" w:rsidR="00D55B96" w:rsidRDefault="00D55B96" w:rsidP="00D55B96">
      <w:pPr>
        <w:pStyle w:val="NormalPACKT"/>
      </w:pPr>
      <w:r>
        <w:t xml:space="preserve">In </w:t>
      </w:r>
      <w:r w:rsidRPr="009738B1">
        <w:rPr>
          <w:rStyle w:val="ItalicsPACKT"/>
        </w:rPr>
        <w:t>step 8</w:t>
      </w:r>
      <w:r>
        <w:t xml:space="preserve">, </w:t>
      </w:r>
      <w:r w:rsidR="006D38BA">
        <w:t>you format the newly create</w:t>
      </w:r>
      <w:r w:rsidR="0017466F">
        <w:t>d</w:t>
      </w:r>
      <w:r w:rsidR="006D38BA">
        <w:t xml:space="preserve"> </w:t>
      </w:r>
      <w:r w:rsidR="006D38BA" w:rsidRPr="00735B48">
        <w:rPr>
          <w:rStyle w:val="CodeInTextPACKT"/>
        </w:rPr>
        <w:t>S:</w:t>
      </w:r>
      <w:r w:rsidR="006D38BA">
        <w:t xml:space="preserve"> and </w:t>
      </w:r>
      <w:r w:rsidR="006D38BA" w:rsidRPr="00735B48">
        <w:rPr>
          <w:rStyle w:val="CodeInTextPACKT"/>
        </w:rPr>
        <w:t>T:</w:t>
      </w:r>
      <w:r w:rsidR="006D38BA">
        <w:t xml:space="preserve"> drives. You use the NTFS filesystem for the </w:t>
      </w:r>
      <w:r w:rsidR="006D38BA" w:rsidRPr="00735B48">
        <w:rPr>
          <w:rStyle w:val="CodeInTextPACKT"/>
        </w:rPr>
        <w:t>S:</w:t>
      </w:r>
      <w:r w:rsidR="006D38BA">
        <w:t xml:space="preserve"> drive</w:t>
      </w:r>
      <w:r w:rsidR="000E1398">
        <w:t>,</w:t>
      </w:r>
      <w:r w:rsidR="006D38BA">
        <w:t xml:space="preserve"> and the F</w:t>
      </w:r>
      <w:r w:rsidR="006E2401">
        <w:t>AT</w:t>
      </w:r>
      <w:r w:rsidR="006D38BA">
        <w:t xml:space="preserve">32 filesystem </w:t>
      </w:r>
      <w:r w:rsidR="00DB5CB6">
        <w:t>for</w:t>
      </w:r>
      <w:r w:rsidR="006D38BA">
        <w:t xml:space="preserve"> the </w:t>
      </w:r>
      <w:r w:rsidR="006D38BA" w:rsidRPr="00735B48">
        <w:rPr>
          <w:rStyle w:val="CodeInTextPACKT"/>
        </w:rPr>
        <w:t>T:</w:t>
      </w:r>
      <w:r w:rsidR="006D38BA" w:rsidRPr="00735B48">
        <w:t xml:space="preserve"> </w:t>
      </w:r>
      <w:r w:rsidR="006D38BA">
        <w:t>drive, with output like this:</w:t>
      </w:r>
    </w:p>
    <w:p w14:paraId="6AEB9C0F" w14:textId="1A58E77F" w:rsidR="006D38BA" w:rsidRDefault="001A24DF" w:rsidP="006D38BA">
      <w:pPr>
        <w:pStyle w:val="FigurePACKT"/>
      </w:pPr>
      <w:r>
        <w:drawing>
          <wp:inline distT="0" distB="0" distL="0" distR="0" wp14:anchorId="47D61A13" wp14:editId="76B400EF">
            <wp:extent cx="4917056" cy="2162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7283" cy="2188659"/>
                    </a:xfrm>
                    <a:prstGeom prst="rect">
                      <a:avLst/>
                    </a:prstGeom>
                  </pic:spPr>
                </pic:pic>
              </a:graphicData>
            </a:graphic>
          </wp:inline>
        </w:drawing>
      </w:r>
    </w:p>
    <w:p w14:paraId="36AFA431" w14:textId="01EC8D0B" w:rsidR="006D38BA" w:rsidRDefault="006D38BA" w:rsidP="00F50390">
      <w:pPr>
        <w:pStyle w:val="FigureCaptionPACKT"/>
      </w:pPr>
      <w:r>
        <w:t>Figure 9.7: Formatting the S: and T: drives</w:t>
      </w:r>
    </w:p>
    <w:p w14:paraId="5AE7307D" w14:textId="5A43348F" w:rsid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7.png</w:t>
      </w:r>
    </w:p>
    <w:p w14:paraId="5F443F91" w14:textId="794567C8" w:rsidR="006D38BA" w:rsidRPr="006D38BA" w:rsidRDefault="006D38BA" w:rsidP="006D38BA">
      <w:pPr>
        <w:pStyle w:val="NormalPACKT"/>
      </w:pPr>
      <w:r w:rsidRPr="006D38BA">
        <w:t xml:space="preserve">In </w:t>
      </w:r>
      <w:r w:rsidRPr="006D38BA">
        <w:rPr>
          <w:rStyle w:val="ItalicsPACKT"/>
        </w:rPr>
        <w:t>step 9</w:t>
      </w:r>
      <w:r w:rsidRPr="006D38BA">
        <w:t xml:space="preserve">, you view the partitions available on </w:t>
      </w:r>
      <w:r w:rsidRPr="006D38BA">
        <w:rPr>
          <w:rStyle w:val="CodeInTextPACKT"/>
        </w:rPr>
        <w:t>SRV1</w:t>
      </w:r>
      <w:r w:rsidRPr="006D38BA">
        <w:t>, with output like this:</w:t>
      </w:r>
    </w:p>
    <w:p w14:paraId="4C2C559A" w14:textId="4F89203A" w:rsidR="006D38BA" w:rsidRDefault="001A24DF" w:rsidP="006D38BA">
      <w:pPr>
        <w:pStyle w:val="FigurePACKT"/>
      </w:pPr>
      <w:r>
        <w:drawing>
          <wp:inline distT="0" distB="0" distL="0" distR="0" wp14:anchorId="70E5C17D" wp14:editId="006576BF">
            <wp:extent cx="2907030" cy="1583383"/>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37385" cy="1599916"/>
                    </a:xfrm>
                    <a:prstGeom prst="rect">
                      <a:avLst/>
                    </a:prstGeom>
                  </pic:spPr>
                </pic:pic>
              </a:graphicData>
            </a:graphic>
          </wp:inline>
        </w:drawing>
      </w:r>
    </w:p>
    <w:p w14:paraId="735AF733" w14:textId="150C704D" w:rsidR="006D38BA" w:rsidRDefault="006D38BA" w:rsidP="00F50390">
      <w:pPr>
        <w:pStyle w:val="FigureCaptionPACKT"/>
      </w:pPr>
      <w:r>
        <w:t xml:space="preserve">Figure 9.8: </w:t>
      </w:r>
      <w:r w:rsidR="00AB7343">
        <w:t>Getting partitions on SRV1</w:t>
      </w:r>
    </w:p>
    <w:p w14:paraId="68971A9E" w14:textId="24F3EE4D"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8</w:t>
      </w:r>
      <w:r w:rsidRPr="006D38BA">
        <w:rPr>
          <w:rFonts w:ascii="Arial" w:hAnsi="Arial"/>
          <w:b/>
          <w:color w:val="FF0000"/>
          <w:sz w:val="28"/>
          <w:szCs w:val="28"/>
        </w:rPr>
        <w:t>.png</w:t>
      </w:r>
    </w:p>
    <w:p w14:paraId="5D51E9C9" w14:textId="10A79669" w:rsidR="00D55B96" w:rsidRDefault="006D38BA" w:rsidP="00D55B96">
      <w:pPr>
        <w:pStyle w:val="NormalPACKT"/>
      </w:pPr>
      <w:r>
        <w:t xml:space="preserve">In </w:t>
      </w:r>
      <w:r w:rsidRPr="006D38BA">
        <w:rPr>
          <w:rStyle w:val="ItalicsPACKT"/>
        </w:rPr>
        <w:t>step 10</w:t>
      </w:r>
      <w:r>
        <w:t xml:space="preserve">, you view the volumes on </w:t>
      </w:r>
      <w:r w:rsidRPr="006D38BA">
        <w:rPr>
          <w:rStyle w:val="CodeInTextPACKT"/>
        </w:rPr>
        <w:t>SRV1</w:t>
      </w:r>
      <w:r>
        <w:t xml:space="preserve"> using the </w:t>
      </w:r>
      <w:r w:rsidRPr="00903FC4">
        <w:rPr>
          <w:rStyle w:val="CodeInTextPACKT"/>
        </w:rPr>
        <w:t>Get-Volume</w:t>
      </w:r>
      <w:r>
        <w:t xml:space="preserve"> command, with output like this:</w:t>
      </w:r>
    </w:p>
    <w:p w14:paraId="08420467" w14:textId="3D45A076" w:rsidR="006D38BA" w:rsidRDefault="001A24DF" w:rsidP="006D38BA">
      <w:pPr>
        <w:pStyle w:val="FigurePACKT"/>
      </w:pPr>
      <w:r>
        <w:drawing>
          <wp:inline distT="0" distB="0" distL="0" distR="0" wp14:anchorId="7AA7464C" wp14:editId="2B916893">
            <wp:extent cx="5093166" cy="1428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65316" cy="1448990"/>
                    </a:xfrm>
                    <a:prstGeom prst="rect">
                      <a:avLst/>
                    </a:prstGeom>
                  </pic:spPr>
                </pic:pic>
              </a:graphicData>
            </a:graphic>
          </wp:inline>
        </w:drawing>
      </w:r>
    </w:p>
    <w:p w14:paraId="040B9493" w14:textId="625EAFCF" w:rsidR="006D38BA" w:rsidRDefault="006D38BA" w:rsidP="00F50390">
      <w:pPr>
        <w:pStyle w:val="FigureCaptionPACKT"/>
      </w:pPr>
      <w:r>
        <w:t xml:space="preserve">Figure 9.9: </w:t>
      </w:r>
      <w:r w:rsidR="00A16530">
        <w:t>Getting volumes on SRV1</w:t>
      </w:r>
    </w:p>
    <w:p w14:paraId="4B4F9103" w14:textId="5A0DFFBF"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9</w:t>
      </w:r>
      <w:r w:rsidRPr="006D38BA">
        <w:rPr>
          <w:rFonts w:ascii="Arial" w:hAnsi="Arial"/>
          <w:b/>
          <w:color w:val="FF0000"/>
          <w:sz w:val="28"/>
          <w:szCs w:val="28"/>
        </w:rPr>
        <w:t>.png</w:t>
      </w:r>
    </w:p>
    <w:p w14:paraId="27E44433" w14:textId="5DE86878" w:rsidR="006D38BA" w:rsidRDefault="00996809" w:rsidP="00D55B96">
      <w:pPr>
        <w:pStyle w:val="NormalPACKT"/>
      </w:pPr>
      <w:r>
        <w:t xml:space="preserve">In the final step in this recipe, </w:t>
      </w:r>
      <w:r w:rsidRPr="00DE2766">
        <w:rPr>
          <w:rStyle w:val="ItalicsPACKT"/>
        </w:rPr>
        <w:t>step 11</w:t>
      </w:r>
      <w:r>
        <w:t xml:space="preserve">, you view all the disks in </w:t>
      </w:r>
      <w:r w:rsidRPr="00DE2766">
        <w:rPr>
          <w:rStyle w:val="CodeInTextPACKT"/>
        </w:rPr>
        <w:t>SRV1</w:t>
      </w:r>
      <w:r>
        <w:t>, with output like this:</w:t>
      </w:r>
    </w:p>
    <w:p w14:paraId="650B8EE8" w14:textId="2E52F76C" w:rsidR="00DE2766" w:rsidRDefault="00DE2766" w:rsidP="00996809">
      <w:pPr>
        <w:pStyle w:val="FigurePACKT"/>
      </w:pPr>
      <w:r>
        <w:drawing>
          <wp:inline distT="0" distB="0" distL="0" distR="0" wp14:anchorId="3FEABD08" wp14:editId="345F9E87">
            <wp:extent cx="4391004" cy="156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1004" cy="1562100"/>
                    </a:xfrm>
                    <a:prstGeom prst="rect">
                      <a:avLst/>
                    </a:prstGeom>
                  </pic:spPr>
                </pic:pic>
              </a:graphicData>
            </a:graphic>
          </wp:inline>
        </w:drawing>
      </w:r>
    </w:p>
    <w:p w14:paraId="10D16BE7" w14:textId="240B6AC3" w:rsidR="00996809" w:rsidRDefault="00996809" w:rsidP="00F50390">
      <w:pPr>
        <w:pStyle w:val="FigureCaptionPACKT"/>
      </w:pPr>
      <w:r>
        <w:t>Figure 9.10: Viewing all the disks in SRV1</w:t>
      </w:r>
    </w:p>
    <w:p w14:paraId="4D253E8E" w14:textId="52CD0F87" w:rsidR="00996809" w:rsidRPr="006D38BA"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0</w:t>
      </w:r>
      <w:r w:rsidRPr="006D38BA">
        <w:rPr>
          <w:rFonts w:ascii="Arial" w:hAnsi="Arial"/>
          <w:b/>
          <w:color w:val="FF0000"/>
          <w:sz w:val="28"/>
          <w:szCs w:val="28"/>
        </w:rPr>
        <w:t>.png</w:t>
      </w:r>
    </w:p>
    <w:p w14:paraId="27B5348A" w14:textId="232E597F" w:rsidR="00205AD0" w:rsidRDefault="00205AD0" w:rsidP="00205AD0">
      <w:pPr>
        <w:pStyle w:val="Heading2"/>
      </w:pPr>
      <w:r>
        <w:t>There</w:t>
      </w:r>
      <w:r w:rsidR="00576EC0">
        <w:t>’</w:t>
      </w:r>
      <w:r>
        <w:t>s more...</w:t>
      </w:r>
    </w:p>
    <w:p w14:paraId="3028A972" w14:textId="526BD42F" w:rsidR="00DE2766" w:rsidRDefault="009738B1" w:rsidP="00DE2766">
      <w:pPr>
        <w:pStyle w:val="NormalPACKT"/>
        <w:rPr>
          <w:lang w:val="en-GB"/>
        </w:rPr>
      </w:pPr>
      <w:r>
        <w:rPr>
          <w:lang w:val="en-GB"/>
        </w:rPr>
        <w:t xml:space="preserve">With Windows (Windows 10 and Windows Server 2022), you create usable data drives using either the </w:t>
      </w:r>
      <w:r>
        <w:rPr>
          <w:rStyle w:val="CodeInTextPACKT"/>
        </w:rPr>
        <w:t>Ne</w:t>
      </w:r>
      <w:r w:rsidRPr="009738B1">
        <w:rPr>
          <w:rStyle w:val="CodeInTextPACKT"/>
        </w:rPr>
        <w:t>w</w:t>
      </w:r>
      <w:r>
        <w:rPr>
          <w:rStyle w:val="CodeInTextPACKT"/>
        </w:rPr>
        <w:noBreakHyphen/>
      </w:r>
      <w:r w:rsidRPr="009738B1">
        <w:rPr>
          <w:rStyle w:val="CodeInTextPACKT"/>
        </w:rPr>
        <w:t>Volume</w:t>
      </w:r>
      <w:r>
        <w:rPr>
          <w:lang w:val="en-GB"/>
        </w:rPr>
        <w:t xml:space="preserve"> or </w:t>
      </w:r>
      <w:r w:rsidRPr="009738B1">
        <w:rPr>
          <w:rStyle w:val="CodeInTextPACKT"/>
        </w:rPr>
        <w:t>New-Partition</w:t>
      </w:r>
      <w:r w:rsidRPr="009738B1">
        <w:t xml:space="preserve"> commands</w:t>
      </w:r>
      <w:r>
        <w:rPr>
          <w:lang w:val="en-GB"/>
        </w:rPr>
        <w:t xml:space="preserve">. The </w:t>
      </w:r>
      <w:r w:rsidRPr="009738B1">
        <w:rPr>
          <w:rStyle w:val="CodeInTextPACKT"/>
        </w:rPr>
        <w:t>New-Volume</w:t>
      </w:r>
      <w:r>
        <w:rPr>
          <w:lang w:val="en-GB"/>
        </w:rPr>
        <w:t xml:space="preserve"> cmdlet, shown in </w:t>
      </w:r>
      <w:r w:rsidRPr="009738B1">
        <w:rPr>
          <w:rStyle w:val="ItalicsPACKT"/>
        </w:rPr>
        <w:t>step 5</w:t>
      </w:r>
      <w:r>
        <w:rPr>
          <w:lang w:val="en-GB"/>
        </w:rPr>
        <w:t xml:space="preserve">, creates a partition on the specified disk, formats the partition with a filesystem, and gives it a label and a drive letter. In </w:t>
      </w:r>
      <w:r w:rsidRPr="009738B1">
        <w:rPr>
          <w:rStyle w:val="ItalicsPACKT"/>
        </w:rPr>
        <w:t>step 6</w:t>
      </w:r>
      <w:r>
        <w:rPr>
          <w:lang w:val="en-GB"/>
        </w:rPr>
        <w:t>, you initiali</w:t>
      </w:r>
      <w:r w:rsidR="00000736">
        <w:rPr>
          <w:lang w:val="en-GB"/>
        </w:rPr>
        <w:t>z</w:t>
      </w:r>
      <w:r>
        <w:rPr>
          <w:lang w:val="en-GB"/>
        </w:rPr>
        <w:t xml:space="preserve">e the disk with the MBR formatting and create a new partition in the disk. You create a second partition in </w:t>
      </w:r>
      <w:r w:rsidRPr="009738B1">
        <w:rPr>
          <w:rStyle w:val="ItalicsPACKT"/>
        </w:rPr>
        <w:t>step 7</w:t>
      </w:r>
      <w:r>
        <w:rPr>
          <w:lang w:val="en-GB"/>
        </w:rPr>
        <w:t xml:space="preserve"> and format the two partitions in </w:t>
      </w:r>
      <w:r w:rsidRPr="009738B1">
        <w:rPr>
          <w:rStyle w:val="ItalicsPACKT"/>
        </w:rPr>
        <w:t>step 8</w:t>
      </w:r>
      <w:r>
        <w:rPr>
          <w:lang w:val="en-GB"/>
        </w:rPr>
        <w:t>.</w:t>
      </w:r>
    </w:p>
    <w:p w14:paraId="52F7AD5A" w14:textId="24F042BE" w:rsidR="00E70DBD" w:rsidRDefault="009738B1" w:rsidP="00DE2766">
      <w:pPr>
        <w:pStyle w:val="NormalPACKT"/>
        <w:rPr>
          <w:lang w:val="en-GB"/>
        </w:rPr>
      </w:pPr>
      <w:r>
        <w:rPr>
          <w:lang w:val="en-GB"/>
        </w:rPr>
        <w:t xml:space="preserve">In </w:t>
      </w:r>
      <w:r w:rsidRPr="009738B1">
        <w:rPr>
          <w:rStyle w:val="ItalicsPACKT"/>
        </w:rPr>
        <w:t>step 10</w:t>
      </w:r>
      <w:r>
        <w:rPr>
          <w:lang w:val="en-GB"/>
        </w:rPr>
        <w:t xml:space="preserve">, you view the volumes on </w:t>
      </w:r>
      <w:r w:rsidRPr="001A24DF">
        <w:rPr>
          <w:rStyle w:val="CodeInTextPACKT"/>
        </w:rPr>
        <w:t>SRV1</w:t>
      </w:r>
      <w:r>
        <w:rPr>
          <w:lang w:val="en-GB"/>
        </w:rPr>
        <w:t xml:space="preserve">. Notice that in </w:t>
      </w:r>
      <w:r w:rsidRPr="009738B1">
        <w:rPr>
          <w:rStyle w:val="ItalicsPACKT"/>
        </w:rPr>
        <w:t>step 8</w:t>
      </w:r>
      <w:r>
        <w:rPr>
          <w:lang w:val="en-GB"/>
        </w:rPr>
        <w:t xml:space="preserve">, you specified a volume label for the </w:t>
      </w:r>
      <w:r w:rsidRPr="00744D85">
        <w:rPr>
          <w:rStyle w:val="CodeInTextPACKT"/>
        </w:rPr>
        <w:t>T:</w:t>
      </w:r>
      <w:r>
        <w:rPr>
          <w:lang w:val="en-GB"/>
        </w:rPr>
        <w:t xml:space="preserve"> volume</w:t>
      </w:r>
      <w:r w:rsidR="00C06689">
        <w:rPr>
          <w:lang w:val="en-GB"/>
        </w:rPr>
        <w:t xml:space="preserve"> with</w:t>
      </w:r>
      <w:r w:rsidR="00E70DBD">
        <w:rPr>
          <w:lang w:val="en-GB"/>
        </w:rPr>
        <w:t xml:space="preserve"> </w:t>
      </w:r>
      <w:r w:rsidR="009D4CE0">
        <w:rPr>
          <w:lang w:val="en-GB"/>
        </w:rPr>
        <w:t>upper</w:t>
      </w:r>
      <w:r w:rsidR="000E1398">
        <w:rPr>
          <w:lang w:val="en-GB"/>
        </w:rPr>
        <w:t>case</w:t>
      </w:r>
      <w:r w:rsidR="009D4CE0">
        <w:rPr>
          <w:lang w:val="en-GB"/>
        </w:rPr>
        <w:t xml:space="preserve"> and lowercase</w:t>
      </w:r>
      <w:r w:rsidR="00E70DBD">
        <w:rPr>
          <w:lang w:val="en-GB"/>
        </w:rPr>
        <w:t xml:space="preserve"> letters. However, Windows converts this friendly name to all uppercase when you create the partition. This is by design.</w:t>
      </w:r>
    </w:p>
    <w:p w14:paraId="3F0AEFBE" w14:textId="798407AD" w:rsidR="009738B1" w:rsidRPr="00DE2766" w:rsidRDefault="009738B1" w:rsidP="00DE2766">
      <w:pPr>
        <w:pStyle w:val="NormalPACKT"/>
        <w:rPr>
          <w:lang w:val="en-GB"/>
        </w:rPr>
      </w:pPr>
    </w:p>
    <w:p w14:paraId="03345FF9" w14:textId="303D3EC7" w:rsidR="003E07EB" w:rsidRDefault="00DD67DB" w:rsidP="003E07EB">
      <w:pPr>
        <w:pStyle w:val="Heading1"/>
        <w:tabs>
          <w:tab w:val="left" w:pos="0"/>
        </w:tabs>
      </w:pPr>
      <w:r>
        <w:t xml:space="preserve">Managing </w:t>
      </w:r>
      <w:r w:rsidR="00062553">
        <w:t>f</w:t>
      </w:r>
      <w:r>
        <w:t>ile</w:t>
      </w:r>
      <w:r w:rsidR="00062553">
        <w:t>s</w:t>
      </w:r>
      <w:r>
        <w:t>ystems</w:t>
      </w:r>
    </w:p>
    <w:p w14:paraId="2D2E0CC9" w14:textId="104ED0C1" w:rsidR="00AE445E" w:rsidRDefault="00AE445E" w:rsidP="00AE445E">
      <w:pPr>
        <w:pStyle w:val="NormalPACKT"/>
        <w:rPr>
          <w:lang w:val="en-GB"/>
        </w:rPr>
      </w:pPr>
      <w:r>
        <w:rPr>
          <w:lang w:val="en-GB"/>
        </w:rPr>
        <w:t xml:space="preserve">To make use of a </w:t>
      </w:r>
      <w:r w:rsidR="00A57D0D">
        <w:rPr>
          <w:lang w:val="en-GB"/>
        </w:rPr>
        <w:t>"</w:t>
      </w:r>
      <w:r>
        <w:rPr>
          <w:lang w:val="en-GB"/>
        </w:rPr>
        <w:t>disk</w:t>
      </w:r>
      <w:r w:rsidR="00A57D0D">
        <w:rPr>
          <w:lang w:val="en-GB"/>
        </w:rPr>
        <w:t>"</w:t>
      </w:r>
      <w:r>
        <w:rPr>
          <w:lang w:val="en-GB"/>
        </w:rPr>
        <w:t xml:space="preserve"> device, whether a spinning disk, CD/DVD device</w:t>
      </w:r>
      <w:r w:rsidR="000E1398">
        <w:rPr>
          <w:lang w:val="en-GB"/>
        </w:rPr>
        <w:t>,</w:t>
      </w:r>
      <w:r>
        <w:rPr>
          <w:lang w:val="en-GB"/>
        </w:rPr>
        <w:t xml:space="preserve"> or a solid-state device, you must format that device/drive with a filesystem. In Windows, in addition to allowing you to specify which specific filesystem to use, you can also give the partition a drive letter and filesystem label whil</w:t>
      </w:r>
      <w:r w:rsidR="000E1398">
        <w:rPr>
          <w:lang w:val="en-GB"/>
        </w:rPr>
        <w:t>e</w:t>
      </w:r>
      <w:r>
        <w:rPr>
          <w:lang w:val="en-GB"/>
        </w:rPr>
        <w:t xml:space="preserve"> formatting the drive. </w:t>
      </w:r>
    </w:p>
    <w:p w14:paraId="047DA671" w14:textId="29A4ADD3" w:rsidR="00AE445E" w:rsidRDefault="00AE445E" w:rsidP="00AE445E">
      <w:pPr>
        <w:pStyle w:val="NormalPACKT"/>
        <w:rPr>
          <w:lang w:val="en-GB"/>
        </w:rPr>
      </w:pPr>
      <w:r>
        <w:rPr>
          <w:lang w:val="en-GB"/>
        </w:rPr>
        <w:t>In most cases, you use NTFS as your filesystem of choice</w:t>
      </w:r>
      <w:r w:rsidR="00BE333F">
        <w:rPr>
          <w:lang w:val="en-GB"/>
        </w:rPr>
        <w:t>.</w:t>
      </w:r>
      <w:r>
        <w:rPr>
          <w:lang w:val="en-GB"/>
        </w:rPr>
        <w:t xml:space="preserve"> It is robust and reliable and provides </w:t>
      </w:r>
      <w:r w:rsidR="00BE333F">
        <w:rPr>
          <w:lang w:val="en-GB"/>
        </w:rPr>
        <w:t>efficient</w:t>
      </w:r>
      <w:r>
        <w:rPr>
          <w:lang w:val="en-GB"/>
        </w:rPr>
        <w:t xml:space="preserve"> access control as well as providing encryption and compression. </w:t>
      </w:r>
      <w:r w:rsidR="00BE333F">
        <w:rPr>
          <w:lang w:val="en-GB"/>
        </w:rPr>
        <w:t>ReFS might be a good choice for some speciali</w:t>
      </w:r>
      <w:r w:rsidR="000E1398">
        <w:rPr>
          <w:lang w:val="en-GB"/>
        </w:rPr>
        <w:t>z</w:t>
      </w:r>
      <w:r w:rsidR="00BE333F">
        <w:rPr>
          <w:lang w:val="en-GB"/>
        </w:rPr>
        <w:t>ed workloads</w:t>
      </w:r>
      <w:r>
        <w:rPr>
          <w:lang w:val="en-GB"/>
        </w:rPr>
        <w:t xml:space="preserve">, particularly on </w:t>
      </w:r>
      <w:r w:rsidR="00286C78">
        <w:rPr>
          <w:lang w:val="en-GB"/>
        </w:rPr>
        <w:t xml:space="preserve">a </w:t>
      </w:r>
      <w:r>
        <w:rPr>
          <w:lang w:val="en-GB"/>
        </w:rPr>
        <w:t xml:space="preserve">physical </w:t>
      </w:r>
      <w:r w:rsidR="00BE333F">
        <w:rPr>
          <w:lang w:val="en-GB"/>
        </w:rPr>
        <w:t>H</w:t>
      </w:r>
      <w:r>
        <w:rPr>
          <w:lang w:val="en-GB"/>
        </w:rPr>
        <w:t>yper-V host where you might use the ReFS filesystem on disks you use to hold your VMs</w:t>
      </w:r>
      <w:r w:rsidR="000E1398">
        <w:rPr>
          <w:lang w:val="en-GB"/>
        </w:rPr>
        <w:t>’</w:t>
      </w:r>
      <w:r>
        <w:rPr>
          <w:lang w:val="en-GB"/>
        </w:rPr>
        <w:t xml:space="preserve"> virtual hard drives. For interoperability with things like video and still cameras,</w:t>
      </w:r>
      <w:r w:rsidR="00BE333F">
        <w:rPr>
          <w:lang w:val="en-GB"/>
        </w:rPr>
        <w:t xml:space="preserve"> you </w:t>
      </w:r>
      <w:r w:rsidR="000E1398">
        <w:rPr>
          <w:lang w:val="en-GB"/>
        </w:rPr>
        <w:t xml:space="preserve">may </w:t>
      </w:r>
      <w:r w:rsidR="00BE333F">
        <w:rPr>
          <w:lang w:val="en-GB"/>
        </w:rPr>
        <w:t xml:space="preserve">need to use the </w:t>
      </w:r>
      <w:r>
        <w:rPr>
          <w:lang w:val="en-GB"/>
        </w:rPr>
        <w:t xml:space="preserve">FAT, FAT32, </w:t>
      </w:r>
      <w:r w:rsidR="00BE333F">
        <w:rPr>
          <w:lang w:val="en-GB"/>
        </w:rPr>
        <w:t xml:space="preserve">or </w:t>
      </w:r>
      <w:r>
        <w:rPr>
          <w:lang w:val="en-GB"/>
        </w:rPr>
        <w:t>exFAT</w:t>
      </w:r>
      <w:r w:rsidR="00BE333F">
        <w:rPr>
          <w:lang w:val="en-GB"/>
        </w:rPr>
        <w:t xml:space="preserve"> filesystem</w:t>
      </w:r>
      <w:r w:rsidR="007A3F01">
        <w:rPr>
          <w:lang w:val="en-GB"/>
        </w:rPr>
        <w:t>s</w:t>
      </w:r>
      <w:r>
        <w:rPr>
          <w:lang w:val="en-GB"/>
        </w:rPr>
        <w:t xml:space="preserve">. </w:t>
      </w:r>
    </w:p>
    <w:p w14:paraId="5BFBC00B" w14:textId="60FCF57A" w:rsidR="00AE445E" w:rsidRDefault="00AE445E" w:rsidP="00AE445E">
      <w:pPr>
        <w:pStyle w:val="NormalPACKT"/>
        <w:rPr>
          <w:lang w:val="en-GB"/>
        </w:rPr>
      </w:pPr>
      <w:r>
        <w:rPr>
          <w:lang w:val="en-GB"/>
        </w:rPr>
        <w:t>For more details on the difference between NTFS, FAT, FAT32, and E</w:t>
      </w:r>
      <w:r w:rsidR="00286C78">
        <w:rPr>
          <w:lang w:val="en-GB"/>
        </w:rPr>
        <w:t>x</w:t>
      </w:r>
      <w:r>
        <w:rPr>
          <w:lang w:val="en-GB"/>
        </w:rPr>
        <w:t>FAT filesystems</w:t>
      </w:r>
      <w:r w:rsidR="00286C78">
        <w:rPr>
          <w:lang w:val="en-GB"/>
        </w:rPr>
        <w:t>,</w:t>
      </w:r>
      <w:r>
        <w:rPr>
          <w:lang w:val="en-GB"/>
        </w:rPr>
        <w:t xml:space="preserve"> see </w:t>
      </w:r>
      <w:r w:rsidRPr="00E428FB">
        <w:rPr>
          <w:rStyle w:val="URLPACKT"/>
        </w:rPr>
        <w:t>https://medium.com/hetman-software/the-difference-between-ntfs-fat-fat32-and-exfat-file-systems-ec5172c60ccd</w:t>
      </w:r>
      <w:r>
        <w:rPr>
          <w:lang w:val="en-GB"/>
        </w:rPr>
        <w:t xml:space="preserve">. And for more details on the ReFS filesystem, see </w:t>
      </w:r>
      <w:r w:rsidRPr="007F1F2C">
        <w:rPr>
          <w:rStyle w:val="URLPACKT"/>
        </w:rPr>
        <w:t>https://docs.microsoft.com/en-us/windows-server/storage/refs/refs-overview</w:t>
      </w:r>
      <w:r>
        <w:rPr>
          <w:lang w:val="en-GB"/>
        </w:rPr>
        <w:t>.</w:t>
      </w:r>
    </w:p>
    <w:p w14:paraId="49C09D83" w14:textId="319E88AB" w:rsidR="003E07EB" w:rsidRDefault="003E07EB" w:rsidP="003E07EB">
      <w:pPr>
        <w:pStyle w:val="Heading2"/>
        <w:tabs>
          <w:tab w:val="left" w:pos="0"/>
        </w:tabs>
      </w:pPr>
      <w:r>
        <w:t xml:space="preserve">Getting </w:t>
      </w:r>
      <w:r w:rsidR="00637314">
        <w:t>r</w:t>
      </w:r>
      <w:r>
        <w:t>eady</w:t>
      </w:r>
    </w:p>
    <w:p w14:paraId="52C9F06C" w14:textId="47EACEC9" w:rsidR="00AE445E" w:rsidRDefault="00AE445E" w:rsidP="00AE445E">
      <w:pPr>
        <w:pStyle w:val="NormalPACKT"/>
        <w:rPr>
          <w:lang w:val="en-GB"/>
        </w:rPr>
      </w:pPr>
      <w:r>
        <w:rPr>
          <w:lang w:val="en-GB"/>
        </w:rPr>
        <w:t xml:space="preserve">This recipe uses </w:t>
      </w:r>
      <w:r w:rsidRPr="00911CCD">
        <w:rPr>
          <w:rStyle w:val="CodeInTextPACKT"/>
        </w:rPr>
        <w:t>SRV</w:t>
      </w:r>
      <w:r>
        <w:rPr>
          <w:rStyle w:val="CodeInTextPACKT"/>
        </w:rPr>
        <w:t>1</w:t>
      </w:r>
      <w:r w:rsidR="00BE333F">
        <w:t>,</w:t>
      </w:r>
      <w:r w:rsidR="00BE333F" w:rsidRPr="00BE333F">
        <w:t xml:space="preserve"> </w:t>
      </w:r>
      <w:r>
        <w:rPr>
          <w:lang w:val="en-GB"/>
        </w:rPr>
        <w:t>a domain</w:t>
      </w:r>
      <w:r w:rsidR="00BE333F">
        <w:rPr>
          <w:lang w:val="en-GB"/>
        </w:rPr>
        <w:t>-</w:t>
      </w:r>
      <w:r>
        <w:rPr>
          <w:lang w:val="en-GB"/>
        </w:rPr>
        <w:t xml:space="preserve">joined host in the Reskit.Org domain, on which you have installed PowerShell 7 and VS Code. You also have </w:t>
      </w:r>
      <w:r w:rsidRPr="00414032">
        <w:rPr>
          <w:rStyle w:val="CodeInTextPACKT"/>
        </w:rPr>
        <w:t>DC1</w:t>
      </w:r>
      <w:r>
        <w:rPr>
          <w:lang w:val="en-GB"/>
        </w:rPr>
        <w:t xml:space="preserve"> online. In the </w:t>
      </w:r>
      <w:r w:rsidRPr="00BE333F">
        <w:rPr>
          <w:rStyle w:val="ItalicsPACKT"/>
        </w:rPr>
        <w:t>Managing</w:t>
      </w:r>
      <w:r w:rsidR="00106E3E">
        <w:rPr>
          <w:rStyle w:val="ItalicsPACKT"/>
        </w:rPr>
        <w:t xml:space="preserve"> p</w:t>
      </w:r>
      <w:r w:rsidRPr="00BE333F">
        <w:rPr>
          <w:rStyle w:val="ItalicsPACKT"/>
        </w:rPr>
        <w:t xml:space="preserve">hysical </w:t>
      </w:r>
      <w:r w:rsidR="00106E3E">
        <w:rPr>
          <w:rStyle w:val="ItalicsPACKT"/>
        </w:rPr>
        <w:t>d</w:t>
      </w:r>
      <w:r w:rsidRPr="00BE333F">
        <w:rPr>
          <w:rStyle w:val="ItalicsPACKT"/>
        </w:rPr>
        <w:t xml:space="preserve">isks and </w:t>
      </w:r>
      <w:r w:rsidR="00106E3E">
        <w:rPr>
          <w:rStyle w:val="ItalicsPACKT"/>
        </w:rPr>
        <w:t>v</w:t>
      </w:r>
      <w:r w:rsidRPr="00BE333F">
        <w:rPr>
          <w:rStyle w:val="ItalicsPACKT"/>
        </w:rPr>
        <w:t>olumes</w:t>
      </w:r>
      <w:r w:rsidR="00AE554F">
        <w:t xml:space="preserve"> recipe,</w:t>
      </w:r>
      <w:r>
        <w:rPr>
          <w:lang w:val="en-GB"/>
        </w:rPr>
        <w:t xml:space="preserve"> you added eight virtual </w:t>
      </w:r>
      <w:r w:rsidR="00BE333F">
        <w:rPr>
          <w:lang w:val="en-GB"/>
        </w:rPr>
        <w:t>d</w:t>
      </w:r>
      <w:r>
        <w:rPr>
          <w:lang w:val="en-GB"/>
        </w:rPr>
        <w:t xml:space="preserve">isks to the </w:t>
      </w:r>
      <w:r w:rsidRPr="00AE445E">
        <w:rPr>
          <w:rStyle w:val="CodeInTextPACKT"/>
        </w:rPr>
        <w:t>SRV1</w:t>
      </w:r>
      <w:r w:rsidR="00B032C5">
        <w:rPr>
          <w:lang w:val="en-GB"/>
        </w:rPr>
        <w:t xml:space="preserve"> </w:t>
      </w:r>
      <w:r>
        <w:rPr>
          <w:lang w:val="en-GB"/>
        </w:rPr>
        <w:t>VM and used the first two. In this recipe</w:t>
      </w:r>
      <w:r w:rsidR="00BE333F">
        <w:rPr>
          <w:lang w:val="en-GB"/>
        </w:rPr>
        <w:t>,</w:t>
      </w:r>
      <w:r>
        <w:rPr>
          <w:lang w:val="en-GB"/>
        </w:rPr>
        <w:t xml:space="preserve"> you use the third of those disks.</w:t>
      </w:r>
    </w:p>
    <w:p w14:paraId="63E74686" w14:textId="3266501F" w:rsidR="003E07EB" w:rsidRDefault="003E07EB" w:rsidP="003E07EB">
      <w:pPr>
        <w:pStyle w:val="Heading2"/>
        <w:tabs>
          <w:tab w:val="left" w:pos="0"/>
        </w:tabs>
      </w:pPr>
      <w:r>
        <w:t>How to do it...</w:t>
      </w:r>
    </w:p>
    <w:p w14:paraId="133BF4E8" w14:textId="4D7353C7" w:rsidR="00E63883" w:rsidRPr="00E63883" w:rsidRDefault="00E63883" w:rsidP="00E63883">
      <w:pPr>
        <w:pStyle w:val="NumberedBulletPACKT"/>
        <w:numPr>
          <w:ilvl w:val="0"/>
          <w:numId w:val="31"/>
        </w:numPr>
      </w:pPr>
      <w:r w:rsidRPr="00E63883">
        <w:t>Getting disk to use on </w:t>
      </w:r>
      <w:r w:rsidRPr="00E63883">
        <w:rPr>
          <w:rStyle w:val="CodeInTextPACKT"/>
        </w:rPr>
        <w:t>SRV1</w:t>
      </w:r>
      <w:del w:id="13" w:author="Thomas Lee" w:date="2021-06-15T15:34:00Z">
        <w:r w:rsidR="00E5477B" w:rsidDel="005E7304">
          <w:delText>:</w:delText>
        </w:r>
      </w:del>
    </w:p>
    <w:p w14:paraId="6501CB54" w14:textId="77777777" w:rsidR="00E63883" w:rsidRPr="00E63883" w:rsidRDefault="00E63883" w:rsidP="00E63883">
      <w:pPr>
        <w:pStyle w:val="CodePACKT"/>
      </w:pPr>
    </w:p>
    <w:p w14:paraId="7E2F14DC" w14:textId="0E22B837" w:rsidR="00E63883" w:rsidRPr="00E63883" w:rsidRDefault="00E63883" w:rsidP="00E63883">
      <w:pPr>
        <w:pStyle w:val="CodePACKT"/>
      </w:pPr>
      <w:r w:rsidRPr="00E63883">
        <w:t>$Disk = Get-Disk |</w:t>
      </w:r>
    </w:p>
    <w:p w14:paraId="6F403F0B" w14:textId="2F9A2A72" w:rsidR="00E63883" w:rsidRPr="00E63883" w:rsidRDefault="00E63883" w:rsidP="00E63883">
      <w:pPr>
        <w:pStyle w:val="CodePACKT"/>
      </w:pPr>
      <w:r w:rsidRPr="00E63883">
        <w:t>          Where-Object PartitionStyle -eq </w:t>
      </w:r>
      <w:r w:rsidR="00A57D0D">
        <w:t>'</w:t>
      </w:r>
      <w:r w:rsidRPr="00E63883">
        <w:t>RAW</w:t>
      </w:r>
      <w:r w:rsidR="00A57D0D">
        <w:t>'</w:t>
      </w:r>
      <w:r w:rsidRPr="00E63883">
        <w:t> |</w:t>
      </w:r>
    </w:p>
    <w:p w14:paraId="0EBF8468" w14:textId="77777777" w:rsidR="00E63883" w:rsidRPr="00E63883" w:rsidRDefault="00E63883" w:rsidP="00E63883">
      <w:pPr>
        <w:pStyle w:val="CodePACKT"/>
      </w:pPr>
      <w:r w:rsidRPr="00E63883">
        <w:t>            Select-Object -First 1</w:t>
      </w:r>
    </w:p>
    <w:p w14:paraId="6447438D" w14:textId="77777777" w:rsidR="00E63883" w:rsidRPr="00E63883" w:rsidRDefault="00E63883" w:rsidP="00E63883">
      <w:pPr>
        <w:pStyle w:val="CodePACKT"/>
      </w:pPr>
    </w:p>
    <w:p w14:paraId="1CF753CA" w14:textId="7BCAC7A6" w:rsidR="00E63883" w:rsidRPr="00E63883" w:rsidRDefault="00E63883" w:rsidP="00E63883">
      <w:pPr>
        <w:pStyle w:val="NumberedBulletPACKT"/>
        <w:rPr>
          <w:color w:val="333333"/>
        </w:rPr>
      </w:pPr>
      <w:r w:rsidRPr="00E63883">
        <w:t>Viewing disk</w:t>
      </w:r>
      <w:del w:id="14" w:author="Thomas Lee" w:date="2021-06-15T15:34:00Z">
        <w:r w:rsidR="00966311" w:rsidDel="005E7304">
          <w:delText>:</w:delText>
        </w:r>
        <w:r w:rsidRPr="00E63883" w:rsidDel="005E7304">
          <w:delText> </w:delText>
        </w:r>
      </w:del>
      <w:r w:rsidRPr="00E63883">
        <w:t>           </w:t>
      </w:r>
    </w:p>
    <w:p w14:paraId="243D86FC" w14:textId="77777777" w:rsidR="00E63883" w:rsidRPr="00E63883" w:rsidRDefault="00E63883" w:rsidP="00E63883">
      <w:pPr>
        <w:pStyle w:val="CodePACKT"/>
      </w:pPr>
    </w:p>
    <w:p w14:paraId="57561E82" w14:textId="73FF4D18" w:rsidR="00E63883" w:rsidRPr="00E63883" w:rsidRDefault="00E63883" w:rsidP="00E63883">
      <w:pPr>
        <w:pStyle w:val="CodePACKT"/>
      </w:pPr>
      <w:r w:rsidRPr="00E63883">
        <w:t>$Disk | Format-List</w:t>
      </w:r>
    </w:p>
    <w:p w14:paraId="1DDD4EED" w14:textId="77777777" w:rsidR="00E63883" w:rsidRPr="00E63883" w:rsidRDefault="00E63883" w:rsidP="00E63883">
      <w:pPr>
        <w:pStyle w:val="CodePACKT"/>
      </w:pPr>
    </w:p>
    <w:p w14:paraId="4E298A93" w14:textId="7DBF47E8" w:rsidR="00E63883" w:rsidRPr="00E63883" w:rsidRDefault="00E63883" w:rsidP="00E63883">
      <w:pPr>
        <w:pStyle w:val="NumberedBulletPACKT"/>
        <w:rPr>
          <w:color w:val="333333"/>
        </w:rPr>
      </w:pPr>
      <w:r w:rsidRPr="00E63883">
        <w:t>Viewing partitions on the disk</w:t>
      </w:r>
      <w:del w:id="15" w:author="Thomas Lee" w:date="2021-06-15T15:34:00Z">
        <w:r w:rsidR="00E5477B" w:rsidDel="005E7304">
          <w:delText>:</w:delText>
        </w:r>
      </w:del>
    </w:p>
    <w:p w14:paraId="41291B26" w14:textId="77777777" w:rsidR="00E63883" w:rsidRPr="00E63883" w:rsidRDefault="00E63883" w:rsidP="00E63883">
      <w:pPr>
        <w:pStyle w:val="CodePACKT"/>
      </w:pPr>
    </w:p>
    <w:p w14:paraId="2AB61740" w14:textId="3292B4A6" w:rsidR="00E63883" w:rsidRPr="00E63883" w:rsidRDefault="00E63883" w:rsidP="00E63883">
      <w:pPr>
        <w:pStyle w:val="CodePACKT"/>
      </w:pPr>
      <w:r w:rsidRPr="00E63883">
        <w:t>$Disk | Get-Partition</w:t>
      </w:r>
    </w:p>
    <w:p w14:paraId="26A6B0AB" w14:textId="77777777" w:rsidR="00E63883" w:rsidRPr="00E63883" w:rsidRDefault="00E63883" w:rsidP="00E63883">
      <w:pPr>
        <w:pStyle w:val="CodePACKT"/>
      </w:pPr>
    </w:p>
    <w:p w14:paraId="63D44F5C" w14:textId="151F7578" w:rsidR="00E63883" w:rsidRPr="00E63883" w:rsidRDefault="00E63883" w:rsidP="00E63883">
      <w:pPr>
        <w:pStyle w:val="NumberedBulletPACKT"/>
        <w:rPr>
          <w:color w:val="333333"/>
        </w:rPr>
      </w:pPr>
      <w:r w:rsidRPr="00E63883">
        <w:t>Initializ</w:t>
      </w:r>
      <w:r w:rsidR="00B07D8B">
        <w:t>ing</w:t>
      </w:r>
      <w:r w:rsidRPr="00E63883">
        <w:t> this disk a</w:t>
      </w:r>
      <w:r>
        <w:t>n</w:t>
      </w:r>
      <w:r w:rsidRPr="00E63883">
        <w:t>d creat</w:t>
      </w:r>
      <w:r w:rsidR="00B07D8B">
        <w:t>ing</w:t>
      </w:r>
      <w:r w:rsidRPr="00E63883">
        <w:t> 4 partitions</w:t>
      </w:r>
      <w:del w:id="16" w:author="Thomas Lee" w:date="2021-06-15T15:34:00Z">
        <w:r w:rsidR="00E5477B" w:rsidDel="005E7304">
          <w:delText>:</w:delText>
        </w:r>
      </w:del>
    </w:p>
    <w:p w14:paraId="1D82C061" w14:textId="77777777" w:rsidR="00E63883" w:rsidRPr="00E63883" w:rsidRDefault="00E63883" w:rsidP="00E63883">
      <w:pPr>
        <w:pStyle w:val="CodePACKT"/>
      </w:pPr>
    </w:p>
    <w:p w14:paraId="62F561F3" w14:textId="77777777" w:rsidR="00E63883" w:rsidRPr="00E63883" w:rsidRDefault="00E63883" w:rsidP="00E63883">
      <w:pPr>
        <w:pStyle w:val="CodePACKT"/>
      </w:pPr>
      <w:r w:rsidRPr="00E63883">
        <w:t>Initialize-Disk -Number $Disk.DiskNumber -PartitionStyle GPT</w:t>
      </w:r>
    </w:p>
    <w:p w14:paraId="7ABB85D5" w14:textId="77777777" w:rsidR="00E63883" w:rsidRPr="00E63883" w:rsidRDefault="00E63883" w:rsidP="00E63883">
      <w:pPr>
        <w:pStyle w:val="CodePACKT"/>
      </w:pPr>
      <w:commentRangeStart w:id="17"/>
      <w:commentRangeStart w:id="18"/>
      <w:r w:rsidRPr="00E63883">
        <w:t>New-Partition -DiskNumber $Disk.DiskNumber  -DriveLetter W -Size 15gb</w:t>
      </w:r>
    </w:p>
    <w:p w14:paraId="070A456D" w14:textId="77777777" w:rsidR="00E63883" w:rsidRPr="00E63883" w:rsidRDefault="00E63883" w:rsidP="00E63883">
      <w:pPr>
        <w:pStyle w:val="CodePACKT"/>
      </w:pPr>
      <w:r w:rsidRPr="00E63883">
        <w:t>New-Partition -DiskNumber $Disk.DiskNumber  -DriveLetter X -Size 15gb</w:t>
      </w:r>
    </w:p>
    <w:p w14:paraId="3016229E" w14:textId="77777777" w:rsidR="00E63883" w:rsidRPr="00E63883" w:rsidRDefault="00E63883" w:rsidP="00E63883">
      <w:pPr>
        <w:pStyle w:val="CodePACKT"/>
      </w:pPr>
      <w:r w:rsidRPr="00E63883">
        <w:t>New-Partition -DiskNumber $Disk.DiskNumber  -DriveLetter Y -Size 15gb</w:t>
      </w:r>
    </w:p>
    <w:p w14:paraId="5C3ACDD4" w14:textId="77777777" w:rsidR="00E63883" w:rsidRPr="00E63883" w:rsidRDefault="00E63883" w:rsidP="00E63883">
      <w:pPr>
        <w:pStyle w:val="CodePACKT"/>
      </w:pPr>
      <w:r w:rsidRPr="00E63883">
        <w:t>$UMHT= @{UseMaximumSize = $true}</w:t>
      </w:r>
    </w:p>
    <w:p w14:paraId="56F73454" w14:textId="77777777" w:rsidR="00E63883" w:rsidRPr="00E63883" w:rsidRDefault="00E63883" w:rsidP="00E63883">
      <w:pPr>
        <w:pStyle w:val="CodePACKT"/>
      </w:pPr>
      <w:r w:rsidRPr="00E63883">
        <w:t>New-Partition -DiskNumber $Disk.DiskNumber  -DriveLetter Z @UMHT</w:t>
      </w:r>
    </w:p>
    <w:commentRangeEnd w:id="17"/>
    <w:p w14:paraId="649F4D16" w14:textId="77777777" w:rsidR="00E63883" w:rsidRPr="00E63883" w:rsidRDefault="00E70DBD" w:rsidP="00E63883">
      <w:pPr>
        <w:pStyle w:val="CodePACKT"/>
      </w:pPr>
      <w:r>
        <w:rPr>
          <w:rStyle w:val="CommentReference"/>
          <w:rFonts w:ascii="Arial" w:hAnsi="Arial"/>
          <w:color w:val="auto"/>
          <w:lang w:eastAsia="en-US"/>
        </w:rPr>
        <w:commentReference w:id="17"/>
      </w:r>
      <w:commentRangeEnd w:id="18"/>
      <w:r w:rsidR="00E10FE8">
        <w:rPr>
          <w:rStyle w:val="CommentReference"/>
          <w:rFonts w:ascii="Arial" w:hAnsi="Arial"/>
          <w:color w:val="auto"/>
          <w:lang w:eastAsia="en-US"/>
        </w:rPr>
        <w:commentReference w:id="18"/>
      </w:r>
    </w:p>
    <w:p w14:paraId="4E5D2546" w14:textId="1968C2B7" w:rsidR="00E63883" w:rsidRPr="00E63883" w:rsidRDefault="00E63883" w:rsidP="00E63883">
      <w:pPr>
        <w:pStyle w:val="NumberedBulletPACKT"/>
        <w:rPr>
          <w:color w:val="333333"/>
        </w:rPr>
      </w:pPr>
      <w:r w:rsidRPr="00E63883">
        <w:t>Formatting each </w:t>
      </w:r>
      <w:r w:rsidR="00B07D8B">
        <w:t>partition</w:t>
      </w:r>
      <w:del w:id="19" w:author="Thomas Lee" w:date="2021-06-15T15:34:00Z">
        <w:r w:rsidR="00E5477B" w:rsidDel="005E7304">
          <w:delText>:</w:delText>
        </w:r>
      </w:del>
    </w:p>
    <w:p w14:paraId="11BFD4F7" w14:textId="77777777" w:rsidR="00E63883" w:rsidRPr="00E63883" w:rsidRDefault="00E63883" w:rsidP="00E63883">
      <w:pPr>
        <w:pStyle w:val="CodePACKT"/>
      </w:pPr>
    </w:p>
    <w:p w14:paraId="666BD7ED" w14:textId="28459DB4" w:rsidR="00E63883" w:rsidRPr="00E63883" w:rsidRDefault="00E63883" w:rsidP="00E63883">
      <w:pPr>
        <w:pStyle w:val="CodePACKT"/>
      </w:pPr>
      <w:r w:rsidRPr="00E63883">
        <w:t>$FHT1 = @{</w:t>
      </w:r>
    </w:p>
    <w:p w14:paraId="524795B5" w14:textId="3E156E88" w:rsidR="00E63883" w:rsidRPr="00E63883" w:rsidRDefault="00E63883" w:rsidP="00E63883">
      <w:pPr>
        <w:pStyle w:val="CodePACKT"/>
      </w:pPr>
      <w:r w:rsidRPr="00E63883">
        <w:t>    DriveLetter        = </w:t>
      </w:r>
      <w:r w:rsidR="00A57D0D">
        <w:t>'</w:t>
      </w:r>
      <w:r w:rsidRPr="00E63883">
        <w:t>W</w:t>
      </w:r>
      <w:r w:rsidR="00A57D0D">
        <w:t>'</w:t>
      </w:r>
    </w:p>
    <w:p w14:paraId="1F472F33" w14:textId="0997BCAE" w:rsidR="00E63883" w:rsidRPr="00E63883" w:rsidRDefault="00E63883" w:rsidP="00E63883">
      <w:pPr>
        <w:pStyle w:val="CodePACKT"/>
      </w:pPr>
      <w:r w:rsidRPr="00E63883">
        <w:t>    FileSystem         = </w:t>
      </w:r>
      <w:r w:rsidR="00A57D0D">
        <w:t>'</w:t>
      </w:r>
      <w:r w:rsidRPr="00E63883">
        <w:t>FAT</w:t>
      </w:r>
      <w:r w:rsidR="00A57D0D">
        <w:t>'</w:t>
      </w:r>
      <w:r w:rsidRPr="00E63883">
        <w:t> </w:t>
      </w:r>
    </w:p>
    <w:p w14:paraId="08EA8754" w14:textId="0D502770" w:rsidR="00E63883" w:rsidRPr="00E63883" w:rsidRDefault="00E63883" w:rsidP="00E63883">
      <w:pPr>
        <w:pStyle w:val="CodePACKT"/>
      </w:pPr>
      <w:r w:rsidRPr="00E63883">
        <w:t>    NewFileSystemLabel = </w:t>
      </w:r>
      <w:r w:rsidR="00A57D0D">
        <w:t>'</w:t>
      </w:r>
      <w:r w:rsidRPr="00E63883">
        <w:t>w-fat</w:t>
      </w:r>
      <w:r w:rsidR="00A57D0D">
        <w:t>'</w:t>
      </w:r>
    </w:p>
    <w:p w14:paraId="28566627" w14:textId="77777777" w:rsidR="00E63883" w:rsidRPr="00E63883" w:rsidRDefault="00E63883" w:rsidP="00E63883">
      <w:pPr>
        <w:pStyle w:val="CodePACKT"/>
      </w:pPr>
      <w:r w:rsidRPr="00E63883">
        <w:t>}</w:t>
      </w:r>
    </w:p>
    <w:p w14:paraId="1599A855" w14:textId="77777777" w:rsidR="00E63883" w:rsidRPr="00E63883" w:rsidRDefault="00E63883" w:rsidP="00E63883">
      <w:pPr>
        <w:pStyle w:val="CodePACKT"/>
      </w:pPr>
      <w:r w:rsidRPr="00E63883">
        <w:t>Format-Volume @FHT1</w:t>
      </w:r>
    </w:p>
    <w:p w14:paraId="42DB8744" w14:textId="77777777" w:rsidR="00E63883" w:rsidRPr="00E63883" w:rsidRDefault="00E63883" w:rsidP="00E63883">
      <w:pPr>
        <w:pStyle w:val="CodePACKT"/>
      </w:pPr>
      <w:r w:rsidRPr="00E63883">
        <w:t>$FHT2 = @{</w:t>
      </w:r>
    </w:p>
    <w:p w14:paraId="7AE112FE" w14:textId="103DF8AC" w:rsidR="00E63883" w:rsidRPr="00E63883" w:rsidRDefault="00E63883" w:rsidP="00E63883">
      <w:pPr>
        <w:pStyle w:val="CodePACKT"/>
      </w:pPr>
      <w:r w:rsidRPr="00E63883">
        <w:t>    DriveLetter        = </w:t>
      </w:r>
      <w:r w:rsidR="00A57D0D">
        <w:t>'</w:t>
      </w:r>
      <w:r w:rsidRPr="00E63883">
        <w:t>X</w:t>
      </w:r>
      <w:r w:rsidR="00A57D0D">
        <w:t>'</w:t>
      </w:r>
    </w:p>
    <w:p w14:paraId="27A28B91" w14:textId="443CBFCA" w:rsidR="00E63883" w:rsidRPr="00E63883" w:rsidRDefault="00E63883" w:rsidP="00E63883">
      <w:pPr>
        <w:pStyle w:val="CodePACKT"/>
      </w:pPr>
      <w:r w:rsidRPr="00E63883">
        <w:t>    FileSystem         = </w:t>
      </w:r>
      <w:r w:rsidR="00A57D0D">
        <w:t>'</w:t>
      </w:r>
      <w:r w:rsidRPr="00E63883">
        <w:t>exFAT</w:t>
      </w:r>
      <w:r w:rsidR="00A57D0D">
        <w:t>'</w:t>
      </w:r>
    </w:p>
    <w:p w14:paraId="21D105BB" w14:textId="699675EE" w:rsidR="00E63883" w:rsidRPr="00E63883" w:rsidRDefault="00E63883" w:rsidP="00E63883">
      <w:pPr>
        <w:pStyle w:val="CodePACKT"/>
      </w:pPr>
      <w:r w:rsidRPr="00E63883">
        <w:t>    NewFileSystemLabel = </w:t>
      </w:r>
      <w:r w:rsidR="00A57D0D">
        <w:t>'</w:t>
      </w:r>
      <w:r w:rsidRPr="00E63883">
        <w:t>x-exFAT</w:t>
      </w:r>
      <w:r w:rsidR="00A57D0D">
        <w:t>'</w:t>
      </w:r>
    </w:p>
    <w:p w14:paraId="6AD5986B" w14:textId="77777777" w:rsidR="00E63883" w:rsidRPr="00E63883" w:rsidRDefault="00E63883" w:rsidP="00E63883">
      <w:pPr>
        <w:pStyle w:val="CodePACKT"/>
      </w:pPr>
      <w:r w:rsidRPr="00E63883">
        <w:t>}</w:t>
      </w:r>
    </w:p>
    <w:p w14:paraId="1F4537A2" w14:textId="77777777" w:rsidR="00E63883" w:rsidRPr="00E63883" w:rsidRDefault="00E63883" w:rsidP="00E63883">
      <w:pPr>
        <w:pStyle w:val="CodePACKT"/>
      </w:pPr>
      <w:r w:rsidRPr="00E63883">
        <w:t>Format-Volume @FHT2</w:t>
      </w:r>
    </w:p>
    <w:p w14:paraId="3D7417F2" w14:textId="77777777" w:rsidR="00E63883" w:rsidRPr="00E63883" w:rsidRDefault="00E63883" w:rsidP="00E63883">
      <w:pPr>
        <w:pStyle w:val="CodePACKT"/>
      </w:pPr>
      <w:r w:rsidRPr="00E63883">
        <w:t>$FHT3 = @{</w:t>
      </w:r>
    </w:p>
    <w:p w14:paraId="29C76D71" w14:textId="5F2F95B7" w:rsidR="00E63883" w:rsidRPr="00E63883" w:rsidRDefault="00E63883" w:rsidP="00E63883">
      <w:pPr>
        <w:pStyle w:val="CodePACKT"/>
      </w:pPr>
      <w:r w:rsidRPr="00E63883">
        <w:t>    DriveLetter        = </w:t>
      </w:r>
      <w:r w:rsidR="00A57D0D">
        <w:t>'</w:t>
      </w:r>
      <w:r w:rsidRPr="00E63883">
        <w:t>Y</w:t>
      </w:r>
      <w:r w:rsidR="00A57D0D">
        <w:t>'</w:t>
      </w:r>
    </w:p>
    <w:p w14:paraId="62BE4950" w14:textId="3F8F831E" w:rsidR="00E63883" w:rsidRPr="00E63883" w:rsidRDefault="00E63883" w:rsidP="00E63883">
      <w:pPr>
        <w:pStyle w:val="CodePACKT"/>
      </w:pPr>
      <w:r w:rsidRPr="00E63883">
        <w:t>    FileSystem         = </w:t>
      </w:r>
      <w:r w:rsidR="00A57D0D">
        <w:t>'</w:t>
      </w:r>
      <w:r w:rsidRPr="00E63883">
        <w:t>FAT32</w:t>
      </w:r>
      <w:r w:rsidR="00A57D0D">
        <w:t>'</w:t>
      </w:r>
    </w:p>
    <w:p w14:paraId="390F63EB" w14:textId="7FA5F67A" w:rsidR="00E63883" w:rsidRPr="00E63883" w:rsidRDefault="00E63883" w:rsidP="00E63883">
      <w:pPr>
        <w:pStyle w:val="CodePACKT"/>
      </w:pPr>
      <w:r w:rsidRPr="00E63883">
        <w:t>    NewFileSystemLabel = </w:t>
      </w:r>
      <w:r w:rsidR="00A57D0D">
        <w:t>'</w:t>
      </w:r>
      <w:r w:rsidRPr="00E63883">
        <w:t>Y-FAT32</w:t>
      </w:r>
      <w:r w:rsidR="00A57D0D">
        <w:t>'</w:t>
      </w:r>
    </w:p>
    <w:p w14:paraId="1E7910C1" w14:textId="77777777" w:rsidR="00E63883" w:rsidRPr="00E63883" w:rsidRDefault="00E63883" w:rsidP="00E63883">
      <w:pPr>
        <w:pStyle w:val="CodePACKT"/>
      </w:pPr>
      <w:r w:rsidRPr="00E63883">
        <w:t>}</w:t>
      </w:r>
    </w:p>
    <w:p w14:paraId="2584828C" w14:textId="77777777" w:rsidR="00E63883" w:rsidRPr="00E63883" w:rsidRDefault="00E63883" w:rsidP="00E63883">
      <w:pPr>
        <w:pStyle w:val="CodePACKT"/>
      </w:pPr>
      <w:r w:rsidRPr="00E63883">
        <w:t>Format-Volume  @FHT3</w:t>
      </w:r>
    </w:p>
    <w:p w14:paraId="679104CE" w14:textId="77777777" w:rsidR="00E63883" w:rsidRPr="00E63883" w:rsidRDefault="00E63883" w:rsidP="00E63883">
      <w:pPr>
        <w:pStyle w:val="CodePACKT"/>
      </w:pPr>
      <w:r w:rsidRPr="00E63883">
        <w:t>$FHT4 = @{</w:t>
      </w:r>
    </w:p>
    <w:p w14:paraId="41724BC5" w14:textId="64E08B6D" w:rsidR="00E63883" w:rsidRPr="00E63883" w:rsidRDefault="00E63883" w:rsidP="00E63883">
      <w:pPr>
        <w:pStyle w:val="CodePACKT"/>
      </w:pPr>
      <w:r w:rsidRPr="00E63883">
        <w:t>    DriveLetter        = </w:t>
      </w:r>
      <w:r w:rsidR="00A57D0D">
        <w:t>'</w:t>
      </w:r>
      <w:r w:rsidRPr="00E63883">
        <w:t>Z</w:t>
      </w:r>
      <w:r w:rsidR="00A57D0D">
        <w:t>'</w:t>
      </w:r>
    </w:p>
    <w:p w14:paraId="58D1A4D9" w14:textId="4973388F" w:rsidR="00E63883" w:rsidRPr="00E63883" w:rsidRDefault="00E63883" w:rsidP="00E63883">
      <w:pPr>
        <w:pStyle w:val="CodePACKT"/>
      </w:pPr>
      <w:r w:rsidRPr="00E63883">
        <w:t>    FileSystem         = </w:t>
      </w:r>
      <w:r w:rsidR="00A57D0D">
        <w:t>'</w:t>
      </w:r>
      <w:r w:rsidRPr="00E63883">
        <w:t>ReFS</w:t>
      </w:r>
      <w:r w:rsidR="00A57D0D">
        <w:t>'</w:t>
      </w:r>
    </w:p>
    <w:p w14:paraId="7DAE0254" w14:textId="0E8AF5FE" w:rsidR="00E63883" w:rsidRPr="00E63883" w:rsidRDefault="00E63883" w:rsidP="00E63883">
      <w:pPr>
        <w:pStyle w:val="CodePACKT"/>
      </w:pPr>
      <w:r w:rsidRPr="00E63883">
        <w:t>    NewFileSystemLabel = </w:t>
      </w:r>
      <w:r w:rsidR="00A57D0D">
        <w:t>'</w:t>
      </w:r>
      <w:r w:rsidRPr="00E63883">
        <w:t>Z-ReFS</w:t>
      </w:r>
      <w:r w:rsidR="00A57D0D">
        <w:t>'</w:t>
      </w:r>
    </w:p>
    <w:p w14:paraId="179C4721" w14:textId="77777777" w:rsidR="00E63883" w:rsidRPr="00E63883" w:rsidRDefault="00E63883" w:rsidP="00E63883">
      <w:pPr>
        <w:pStyle w:val="CodePACKT"/>
      </w:pPr>
      <w:r w:rsidRPr="00E63883">
        <w:t>}</w:t>
      </w:r>
    </w:p>
    <w:p w14:paraId="61618524" w14:textId="77777777" w:rsidR="00E63883" w:rsidRPr="00E63883" w:rsidRDefault="00E63883" w:rsidP="00E63883">
      <w:pPr>
        <w:pStyle w:val="CodePACKT"/>
      </w:pPr>
      <w:r w:rsidRPr="00E63883">
        <w:t>Format-Volume @FHT4</w:t>
      </w:r>
    </w:p>
    <w:p w14:paraId="753DB335" w14:textId="77777777" w:rsidR="00E63883" w:rsidRPr="00E63883" w:rsidRDefault="00E63883" w:rsidP="00E63883">
      <w:pPr>
        <w:pStyle w:val="CodePACKT"/>
      </w:pPr>
    </w:p>
    <w:p w14:paraId="5B10DF21" w14:textId="6302A378" w:rsidR="00E63883" w:rsidRPr="00E63883" w:rsidRDefault="00E63883" w:rsidP="00E63883">
      <w:pPr>
        <w:pStyle w:val="NumberedBulletPACKT"/>
        <w:rPr>
          <w:color w:val="333333"/>
        </w:rPr>
      </w:pPr>
      <w:r w:rsidRPr="00E63883">
        <w:t>Getting volumes on </w:t>
      </w:r>
      <w:r w:rsidRPr="00E63883">
        <w:rPr>
          <w:rStyle w:val="CodeInTextPACKT"/>
        </w:rPr>
        <w:t>SRV1</w:t>
      </w:r>
      <w:del w:id="20" w:author="Thomas Lee" w:date="2021-06-15T15:34:00Z">
        <w:r w:rsidR="00E5477B" w:rsidDel="005E7304">
          <w:delText>:</w:delText>
        </w:r>
      </w:del>
    </w:p>
    <w:p w14:paraId="4C9F6B16" w14:textId="77777777" w:rsidR="00E63883" w:rsidRPr="00E63883" w:rsidRDefault="00E63883" w:rsidP="00E63883">
      <w:pPr>
        <w:pStyle w:val="CodePACKT"/>
      </w:pPr>
    </w:p>
    <w:p w14:paraId="314CDDF7" w14:textId="5B68555B" w:rsidR="00E63883" w:rsidRPr="00E63883" w:rsidRDefault="00E63883" w:rsidP="00E63883">
      <w:pPr>
        <w:pStyle w:val="CodePACKT"/>
      </w:pPr>
      <w:r w:rsidRPr="00E63883">
        <w:t>Get-Volume | Sort-Object DriveLetter</w:t>
      </w:r>
    </w:p>
    <w:p w14:paraId="235BF3AD" w14:textId="5AD22B6D" w:rsidR="003E07EB" w:rsidRDefault="003E07EB" w:rsidP="003E07EB">
      <w:pPr>
        <w:pStyle w:val="Heading2"/>
        <w:numPr>
          <w:ilvl w:val="1"/>
          <w:numId w:val="3"/>
        </w:numPr>
        <w:tabs>
          <w:tab w:val="left" w:pos="0"/>
        </w:tabs>
      </w:pPr>
      <w:r>
        <w:t>How it works...</w:t>
      </w:r>
    </w:p>
    <w:p w14:paraId="4BD8C9DE" w14:textId="7A8C9A96" w:rsidR="00B07D8B" w:rsidRDefault="00B07D8B" w:rsidP="00B07D8B">
      <w:pPr>
        <w:pStyle w:val="NormalPACKT"/>
        <w:rPr>
          <w:lang w:val="en-GB"/>
        </w:rPr>
      </w:pPr>
      <w:r>
        <w:rPr>
          <w:lang w:val="en-GB"/>
        </w:rPr>
        <w:t xml:space="preserve">In </w:t>
      </w:r>
      <w:r w:rsidRPr="00D6761B">
        <w:rPr>
          <w:rStyle w:val="ItalicsPACKT"/>
        </w:rPr>
        <w:t>step 1</w:t>
      </w:r>
      <w:r>
        <w:rPr>
          <w:lang w:val="en-GB"/>
        </w:rPr>
        <w:t xml:space="preserve">, you get the first unused disk in </w:t>
      </w:r>
      <w:r w:rsidRPr="00D6761B">
        <w:rPr>
          <w:rStyle w:val="CodeInTextPACKT"/>
        </w:rPr>
        <w:t>SRV1</w:t>
      </w:r>
      <w:r>
        <w:rPr>
          <w:lang w:val="en-GB"/>
        </w:rPr>
        <w:t xml:space="preserve"> and store it in the </w:t>
      </w:r>
      <w:r w:rsidRPr="00B07D8B">
        <w:rPr>
          <w:rStyle w:val="CodeInTextPACKT"/>
        </w:rPr>
        <w:t>$Disk</w:t>
      </w:r>
      <w:r w:rsidR="00E5477B" w:rsidRPr="00E5477B">
        <w:rPr>
          <w:lang w:val="en-GB"/>
        </w:rPr>
        <w:t xml:space="preserve"> </w:t>
      </w:r>
      <w:r w:rsidR="00E5477B">
        <w:rPr>
          <w:lang w:val="en-GB"/>
        </w:rPr>
        <w:t>variable</w:t>
      </w:r>
      <w:r>
        <w:rPr>
          <w:lang w:val="en-GB"/>
        </w:rPr>
        <w:t>.</w:t>
      </w:r>
      <w:r w:rsidR="00D6761B">
        <w:rPr>
          <w:lang w:val="en-GB"/>
        </w:rPr>
        <w:t xml:space="preserve"> This step produces no output. In </w:t>
      </w:r>
      <w:r w:rsidR="00D6761B" w:rsidRPr="00D6761B">
        <w:rPr>
          <w:rStyle w:val="ItalicsPACKT"/>
        </w:rPr>
        <w:t>step 2</w:t>
      </w:r>
      <w:r w:rsidR="00D6761B">
        <w:rPr>
          <w:lang w:val="en-GB"/>
        </w:rPr>
        <w:t>, you view the disk object</w:t>
      </w:r>
      <w:del w:id="21" w:author="Thomas Lee" w:date="2021-06-15T15:35:00Z">
        <w:r w:rsidR="00D6761B" w:rsidDel="005E7304">
          <w:rPr>
            <w:lang w:val="en-GB"/>
          </w:rPr>
          <w:delText>,</w:delText>
        </w:r>
      </w:del>
      <w:r w:rsidR="00D6761B">
        <w:rPr>
          <w:lang w:val="en-GB"/>
        </w:rPr>
        <w:t xml:space="preserve"> with output like this:</w:t>
      </w:r>
    </w:p>
    <w:p w14:paraId="69A4BBE0" w14:textId="6F16AB0E" w:rsidR="00D6761B" w:rsidRDefault="00D6761B" w:rsidP="00D6761B">
      <w:pPr>
        <w:pStyle w:val="FigurePACKT"/>
        <w:rPr>
          <w:lang w:val="en-GB"/>
        </w:rPr>
      </w:pPr>
      <w:r>
        <w:drawing>
          <wp:inline distT="0" distB="0" distL="0" distR="0" wp14:anchorId="53AD1A64" wp14:editId="1EAF5448">
            <wp:extent cx="5071346" cy="1809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4198" cy="1825042"/>
                    </a:xfrm>
                    <a:prstGeom prst="rect">
                      <a:avLst/>
                    </a:prstGeom>
                  </pic:spPr>
                </pic:pic>
              </a:graphicData>
            </a:graphic>
          </wp:inline>
        </w:drawing>
      </w:r>
    </w:p>
    <w:p w14:paraId="2FF467AF" w14:textId="2CFCCAB8" w:rsidR="00D6761B" w:rsidRDefault="00D6761B" w:rsidP="00F50390">
      <w:pPr>
        <w:pStyle w:val="FigureCaptionPACKT"/>
      </w:pPr>
      <w:r>
        <w:t>Figure 9.11: Viewing disk 3</w:t>
      </w:r>
    </w:p>
    <w:p w14:paraId="4E3A7067" w14:textId="78F9C1A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1</w:t>
      </w:r>
      <w:r w:rsidRPr="006D38BA">
        <w:rPr>
          <w:rFonts w:ascii="Arial" w:hAnsi="Arial"/>
          <w:b/>
          <w:color w:val="FF0000"/>
          <w:sz w:val="28"/>
          <w:szCs w:val="28"/>
        </w:rPr>
        <w:t>.png</w:t>
      </w:r>
    </w:p>
    <w:p w14:paraId="2086B7C0" w14:textId="5BC6B42E" w:rsidR="00D6761B" w:rsidRDefault="00D6761B" w:rsidP="00D6761B">
      <w:pPr>
        <w:pStyle w:val="NormalPACKT"/>
      </w:pPr>
      <w:r>
        <w:t xml:space="preserve">In </w:t>
      </w:r>
      <w:r w:rsidRPr="00D6761B">
        <w:rPr>
          <w:rStyle w:val="ItalicsPACKT"/>
        </w:rPr>
        <w:t>step 3</w:t>
      </w:r>
      <w:r>
        <w:t>, you view the partitions on disk 3. Since there are no partitions (yet) on this disk drive</w:t>
      </w:r>
      <w:r w:rsidR="00286C78">
        <w:t>,</w:t>
      </w:r>
      <w:r>
        <w:t xml:space="preserve"> this step produces no output.</w:t>
      </w:r>
    </w:p>
    <w:p w14:paraId="2E0EFD4B" w14:textId="7669FE79" w:rsidR="00D6761B" w:rsidRDefault="00D6761B" w:rsidP="00D6761B">
      <w:pPr>
        <w:pStyle w:val="NormalPACKT"/>
      </w:pPr>
      <w:r>
        <w:t xml:space="preserve">In </w:t>
      </w:r>
      <w:r w:rsidRPr="00BE333F">
        <w:rPr>
          <w:rStyle w:val="ItalicsPACKT"/>
        </w:rPr>
        <w:t>step 4</w:t>
      </w:r>
      <w:r>
        <w:t>, you create four partitions on disk 3. The first three occupy 15</w:t>
      </w:r>
      <w:r w:rsidR="00E70DBD">
        <w:t xml:space="preserve"> </w:t>
      </w:r>
      <w:r>
        <w:t xml:space="preserve">GB each, with the fourth taking up all </w:t>
      </w:r>
      <w:r w:rsidR="00E5477B">
        <w:t xml:space="preserve">the </w:t>
      </w:r>
      <w:r>
        <w:t>remaining space in the disk. The output of this step looks like this:</w:t>
      </w:r>
    </w:p>
    <w:p w14:paraId="0CC1FA4B" w14:textId="02CF52A8" w:rsidR="00D6761B" w:rsidRDefault="00D6761B" w:rsidP="00D6761B">
      <w:pPr>
        <w:pStyle w:val="FigurePACKT"/>
      </w:pPr>
      <w:r>
        <w:drawing>
          <wp:inline distT="0" distB="0" distL="0" distR="0" wp14:anchorId="66A29DD8" wp14:editId="177A574F">
            <wp:extent cx="4986410" cy="165735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28526" cy="1671348"/>
                    </a:xfrm>
                    <a:prstGeom prst="rect">
                      <a:avLst/>
                    </a:prstGeom>
                  </pic:spPr>
                </pic:pic>
              </a:graphicData>
            </a:graphic>
          </wp:inline>
        </w:drawing>
      </w:r>
    </w:p>
    <w:p w14:paraId="41C7C8F6" w14:textId="2201CEBC" w:rsidR="00D6761B" w:rsidRDefault="00D6761B" w:rsidP="00F50390">
      <w:pPr>
        <w:pStyle w:val="FigureCaptionPACKT"/>
      </w:pPr>
      <w:r>
        <w:t>Figure 9.12: Creating partitions on disk 3</w:t>
      </w:r>
    </w:p>
    <w:p w14:paraId="28755B3D" w14:textId="483EB4D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2</w:t>
      </w:r>
      <w:r w:rsidRPr="006D38BA">
        <w:rPr>
          <w:rFonts w:ascii="Arial" w:hAnsi="Arial"/>
          <w:b/>
          <w:color w:val="FF0000"/>
          <w:sz w:val="28"/>
          <w:szCs w:val="28"/>
        </w:rPr>
        <w:t>.png</w:t>
      </w:r>
    </w:p>
    <w:p w14:paraId="3E407D10" w14:textId="46CAD8FB" w:rsidR="00D6761B" w:rsidRDefault="00D6761B" w:rsidP="00D6761B">
      <w:pPr>
        <w:pStyle w:val="NormalPACKT"/>
      </w:pPr>
      <w:r>
        <w:t xml:space="preserve">In </w:t>
      </w:r>
      <w:r w:rsidRPr="00D6761B">
        <w:rPr>
          <w:rStyle w:val="ItalicsPACKT"/>
        </w:rPr>
        <w:t>step 5</w:t>
      </w:r>
      <w:r>
        <w:t xml:space="preserve">, you format each partition in disk 3 using a different filesystem. </w:t>
      </w:r>
      <w:r w:rsidR="00E70DBD">
        <w:t xml:space="preserve">This includes attempting to create a format </w:t>
      </w:r>
      <w:r w:rsidR="00CA64C6">
        <w:t xml:space="preserve">for </w:t>
      </w:r>
      <w:r w:rsidR="00E70DBD">
        <w:t xml:space="preserve">the </w:t>
      </w:r>
      <w:r w:rsidR="00E70DBD" w:rsidRPr="0027262C">
        <w:rPr>
          <w:rStyle w:val="CodeInTextPACKT"/>
        </w:rPr>
        <w:t>W:</w:t>
      </w:r>
      <w:r w:rsidR="00E70DBD">
        <w:t xml:space="preserve"> drive with the FAT filesystem, which generates an error since the largest partition you can use with FAT is 4</w:t>
      </w:r>
      <w:r w:rsidR="0009305B">
        <w:t xml:space="preserve"> </w:t>
      </w:r>
      <w:r w:rsidR="00E70DBD">
        <w:t>GB.</w:t>
      </w:r>
      <w:r w:rsidR="00102FCF">
        <w:t xml:space="preserve"> </w:t>
      </w:r>
      <w:r>
        <w:t>The output looks like this:</w:t>
      </w:r>
    </w:p>
    <w:p w14:paraId="6ED2C2AE" w14:textId="00E29382" w:rsidR="00D6761B" w:rsidRDefault="00D6761B" w:rsidP="00D6761B">
      <w:pPr>
        <w:pStyle w:val="FigurePACKT"/>
      </w:pPr>
      <w:r>
        <w:drawing>
          <wp:inline distT="0" distB="0" distL="0" distR="0" wp14:anchorId="0F418140" wp14:editId="0C0BAA04">
            <wp:extent cx="4790751" cy="3848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16434" cy="3868729"/>
                    </a:xfrm>
                    <a:prstGeom prst="rect">
                      <a:avLst/>
                    </a:prstGeom>
                  </pic:spPr>
                </pic:pic>
              </a:graphicData>
            </a:graphic>
          </wp:inline>
        </w:drawing>
      </w:r>
    </w:p>
    <w:p w14:paraId="0F25EE38" w14:textId="58E602EA" w:rsidR="00D6761B" w:rsidRDefault="00D6761B" w:rsidP="00F50390">
      <w:pPr>
        <w:pStyle w:val="FigureCaptionPACKT"/>
      </w:pPr>
      <w:r>
        <w:t>Figure 9.13: Formatting partitions on disk 3</w:t>
      </w:r>
    </w:p>
    <w:p w14:paraId="3D308D4C" w14:textId="650F2992"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3</w:t>
      </w:r>
      <w:r w:rsidRPr="006D38BA">
        <w:rPr>
          <w:rFonts w:ascii="Arial" w:hAnsi="Arial"/>
          <w:b/>
          <w:color w:val="FF0000"/>
          <w:sz w:val="28"/>
          <w:szCs w:val="28"/>
        </w:rPr>
        <w:t>.png</w:t>
      </w:r>
    </w:p>
    <w:p w14:paraId="11BAB310" w14:textId="662333BE" w:rsidR="00D6761B" w:rsidRDefault="00D6761B" w:rsidP="00D6761B">
      <w:pPr>
        <w:pStyle w:val="NormalPACKT"/>
      </w:pPr>
      <w:r>
        <w:t xml:space="preserve">In </w:t>
      </w:r>
      <w:r w:rsidRPr="00D6761B">
        <w:rPr>
          <w:rStyle w:val="ItalicsPACKT"/>
        </w:rPr>
        <w:t>step 6</w:t>
      </w:r>
      <w:r>
        <w:t xml:space="preserve">, you use the </w:t>
      </w:r>
      <w:r w:rsidRPr="00D6761B">
        <w:rPr>
          <w:rStyle w:val="CodeInTextPACKT"/>
        </w:rPr>
        <w:t>Get-Volume</w:t>
      </w:r>
      <w:r w:rsidRPr="00D6761B">
        <w:t xml:space="preserve"> </w:t>
      </w:r>
      <w:r>
        <w:t xml:space="preserve">command to get all the disk volumes in </w:t>
      </w:r>
      <w:r w:rsidRPr="00F435E0">
        <w:rPr>
          <w:rStyle w:val="CodeInTextPACKT"/>
        </w:rPr>
        <w:t>SRV1</w:t>
      </w:r>
      <w:r>
        <w:t>, which looks like this:</w:t>
      </w:r>
    </w:p>
    <w:p w14:paraId="6F84F7E8" w14:textId="2F23337B" w:rsidR="00D6761B" w:rsidRDefault="00D6761B" w:rsidP="00D6761B">
      <w:pPr>
        <w:pStyle w:val="FigurePACKT"/>
      </w:pPr>
      <w:r>
        <w:drawing>
          <wp:inline distT="0" distB="0" distL="0" distR="0" wp14:anchorId="747AC31E" wp14:editId="3DEC59FB">
            <wp:extent cx="5001554" cy="17621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2774" cy="1776648"/>
                    </a:xfrm>
                    <a:prstGeom prst="rect">
                      <a:avLst/>
                    </a:prstGeom>
                  </pic:spPr>
                </pic:pic>
              </a:graphicData>
            </a:graphic>
          </wp:inline>
        </w:drawing>
      </w:r>
    </w:p>
    <w:p w14:paraId="2FEFF03C" w14:textId="007F1619" w:rsidR="00D6761B" w:rsidRDefault="00D6761B" w:rsidP="00F50390">
      <w:pPr>
        <w:pStyle w:val="FigureCaptionPACKT"/>
      </w:pPr>
      <w:r>
        <w:t>Figure 9.14: Viewing all volumes on SRV1</w:t>
      </w:r>
    </w:p>
    <w:p w14:paraId="22E00265" w14:textId="02C3077B"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4</w:t>
      </w:r>
      <w:r w:rsidRPr="006D38BA">
        <w:rPr>
          <w:rFonts w:ascii="Arial" w:hAnsi="Arial"/>
          <w:b/>
          <w:color w:val="FF0000"/>
          <w:sz w:val="28"/>
          <w:szCs w:val="28"/>
        </w:rPr>
        <w:t>.png</w:t>
      </w:r>
    </w:p>
    <w:p w14:paraId="66400413" w14:textId="40B1DF7F" w:rsidR="00D6761B" w:rsidRDefault="00D6761B" w:rsidP="00D6761B">
      <w:pPr>
        <w:pStyle w:val="Heading2"/>
      </w:pPr>
      <w:r>
        <w:t>There</w:t>
      </w:r>
      <w:r w:rsidR="00576EC0">
        <w:t>’</w:t>
      </w:r>
      <w:r>
        <w:t>s more...</w:t>
      </w:r>
    </w:p>
    <w:p w14:paraId="7A6FC4CB" w14:textId="02A59985" w:rsidR="00D6761B" w:rsidRPr="006D38BA" w:rsidRDefault="00AE445E" w:rsidP="00AE445E">
      <w:pPr>
        <w:rPr>
          <w:rFonts w:ascii="Arial" w:hAnsi="Arial"/>
          <w:b/>
          <w:color w:val="FF0000"/>
          <w:sz w:val="28"/>
          <w:szCs w:val="28"/>
        </w:rPr>
      </w:pPr>
      <w:r>
        <w:rPr>
          <w:lang w:val="en-GB"/>
        </w:rPr>
        <w:t xml:space="preserve">In </w:t>
      </w:r>
      <w:r w:rsidRPr="00AE445E">
        <w:rPr>
          <w:rStyle w:val="ItalicsPACKT"/>
        </w:rPr>
        <w:t>step 5</w:t>
      </w:r>
      <w:r>
        <w:rPr>
          <w:lang w:val="en-GB"/>
        </w:rPr>
        <w:t xml:space="preserve">, you attempt to format the </w:t>
      </w:r>
      <w:r w:rsidRPr="00CC78A4">
        <w:rPr>
          <w:rStyle w:val="CodeInTextPACKT"/>
        </w:rPr>
        <w:t>W:</w:t>
      </w:r>
      <w:r>
        <w:rPr>
          <w:lang w:val="en-GB"/>
        </w:rPr>
        <w:t xml:space="preserve"> partition with the FAT filesystem. You created this partition as 15 GB, which is too big for FAT</w:t>
      </w:r>
      <w:r w:rsidR="00E70DBD">
        <w:rPr>
          <w:lang w:val="en-GB"/>
        </w:rPr>
        <w:t>,</w:t>
      </w:r>
      <w:r>
        <w:rPr>
          <w:lang w:val="en-GB"/>
        </w:rPr>
        <w:t xml:space="preserve"> </w:t>
      </w:r>
      <w:r w:rsidR="00E5477B">
        <w:rPr>
          <w:lang w:val="en-GB"/>
        </w:rPr>
        <w:t xml:space="preserve">hence </w:t>
      </w:r>
      <w:r>
        <w:rPr>
          <w:lang w:val="en-GB"/>
        </w:rPr>
        <w:t xml:space="preserve">the error message you see. The other three partitions are successfully formatted. Notice that the </w:t>
      </w:r>
      <w:r w:rsidR="00904CA3">
        <w:rPr>
          <w:lang w:val="en-GB"/>
        </w:rPr>
        <w:t>f</w:t>
      </w:r>
      <w:r>
        <w:rPr>
          <w:lang w:val="en-GB"/>
        </w:rPr>
        <w:t xml:space="preserve">riendly name for the </w:t>
      </w:r>
      <w:r w:rsidRPr="006C339A">
        <w:rPr>
          <w:rStyle w:val="CodeInTextPACKT"/>
        </w:rPr>
        <w:t>Y:</w:t>
      </w:r>
      <w:r>
        <w:rPr>
          <w:lang w:val="en-GB"/>
        </w:rPr>
        <w:t xml:space="preserve"> partition is </w:t>
      </w:r>
      <w:r w:rsidR="00BE333F">
        <w:rPr>
          <w:lang w:val="en-GB"/>
        </w:rPr>
        <w:t xml:space="preserve">in </w:t>
      </w:r>
      <w:r>
        <w:rPr>
          <w:lang w:val="en-GB"/>
        </w:rPr>
        <w:t>uppercase</w:t>
      </w:r>
      <w:r w:rsidR="00E5477B">
        <w:rPr>
          <w:lang w:val="en-GB"/>
        </w:rPr>
        <w:t>,</w:t>
      </w:r>
      <w:r>
        <w:rPr>
          <w:lang w:val="en-GB"/>
        </w:rPr>
        <w:t xml:space="preserve"> although you supplied a friendly name with </w:t>
      </w:r>
      <w:r w:rsidR="00DE101B">
        <w:rPr>
          <w:lang w:val="en-GB"/>
        </w:rPr>
        <w:t>upper</w:t>
      </w:r>
      <w:r w:rsidR="00E5477B">
        <w:rPr>
          <w:lang w:val="en-GB"/>
        </w:rPr>
        <w:t>case</w:t>
      </w:r>
      <w:r w:rsidR="00DE101B">
        <w:rPr>
          <w:lang w:val="en-GB"/>
        </w:rPr>
        <w:t xml:space="preserve"> and lowercase</w:t>
      </w:r>
      <w:r>
        <w:rPr>
          <w:lang w:val="en-GB"/>
        </w:rPr>
        <w:t xml:space="preserve"> characters</w:t>
      </w:r>
      <w:r w:rsidR="00BE333F">
        <w:rPr>
          <w:lang w:val="en-GB"/>
        </w:rPr>
        <w:t xml:space="preserve">. </w:t>
      </w:r>
      <w:r w:rsidRPr="00DF1D22">
        <w:rPr>
          <w:rStyle w:val="CodeInTextPACKT"/>
        </w:rPr>
        <w:t>Format-Volume</w:t>
      </w:r>
      <w:r>
        <w:rPr>
          <w:lang w:val="en-GB"/>
        </w:rPr>
        <w:t xml:space="preserve"> converts the name to all uppercase when formatting the partition</w:t>
      </w:r>
      <w:r w:rsidR="00BE333F">
        <w:rPr>
          <w:lang w:val="en-GB"/>
        </w:rPr>
        <w:t xml:space="preserve"> with the FAT32 filesystem</w:t>
      </w:r>
      <w:r>
        <w:rPr>
          <w:lang w:val="en-GB"/>
        </w:rPr>
        <w:t xml:space="preserve">. </w:t>
      </w:r>
    </w:p>
    <w:p w14:paraId="774EDA7F" w14:textId="17DF0B37" w:rsidR="00205AD0" w:rsidRDefault="00DD67DB" w:rsidP="00205AD0">
      <w:pPr>
        <w:pStyle w:val="Heading1"/>
        <w:tabs>
          <w:tab w:val="left" w:pos="0"/>
        </w:tabs>
      </w:pPr>
      <w:r w:rsidRPr="00DD67DB">
        <w:t xml:space="preserve">Exploring </w:t>
      </w:r>
      <w:r w:rsidR="007F5F59">
        <w:t>pr</w:t>
      </w:r>
      <w:r w:rsidRPr="00DD67DB">
        <w:t xml:space="preserve">oviders and the </w:t>
      </w:r>
      <w:r w:rsidR="002B71CA">
        <w:t>FileS</w:t>
      </w:r>
      <w:r w:rsidRPr="00DD67DB">
        <w:t xml:space="preserve">ystem </w:t>
      </w:r>
      <w:r w:rsidR="002B71CA">
        <w:t>p</w:t>
      </w:r>
      <w:r w:rsidRPr="00DD67DB">
        <w:t>rovider</w:t>
      </w:r>
    </w:p>
    <w:p w14:paraId="6C19ED29" w14:textId="41288EF9" w:rsidR="00BE333F" w:rsidRDefault="00BE333F" w:rsidP="00AE445E">
      <w:pPr>
        <w:pStyle w:val="NormalPACKT"/>
        <w:rPr>
          <w:lang w:val="en-GB"/>
        </w:rPr>
      </w:pPr>
      <w:r>
        <w:rPr>
          <w:lang w:val="en-GB"/>
        </w:rPr>
        <w:t>On</w:t>
      </w:r>
      <w:r w:rsidR="0021086B">
        <w:rPr>
          <w:lang w:val="en-GB"/>
        </w:rPr>
        <w:t>e</w:t>
      </w:r>
      <w:r>
        <w:rPr>
          <w:lang w:val="en-GB"/>
        </w:rPr>
        <w:t xml:space="preserve"> innovation in PowerShell that IT professionals soon learn to love is the PowerShell </w:t>
      </w:r>
      <w:r w:rsidR="00CB40CA">
        <w:rPr>
          <w:lang w:val="en-GB"/>
        </w:rPr>
        <w:t>p</w:t>
      </w:r>
      <w:r>
        <w:rPr>
          <w:lang w:val="en-GB"/>
        </w:rPr>
        <w:t>rovider</w:t>
      </w:r>
      <w:r w:rsidR="00286C78">
        <w:rPr>
          <w:lang w:val="en-GB"/>
        </w:rPr>
        <w:t>.</w:t>
      </w:r>
      <w:r>
        <w:rPr>
          <w:lang w:val="en-GB"/>
        </w:rPr>
        <w:t xml:space="preserve"> A provider is a component that provides access to specialized data stores for easy management. The provider makes the data appear in a drive with a path similar to how you access files in file stores.</w:t>
      </w:r>
    </w:p>
    <w:p w14:paraId="74D50052" w14:textId="10F15A4C" w:rsidR="00AE445E" w:rsidRDefault="00BE333F" w:rsidP="00AE445E">
      <w:pPr>
        <w:pStyle w:val="NormalPACKT"/>
        <w:rPr>
          <w:lang w:val="en-GB"/>
        </w:rPr>
      </w:pPr>
      <w:r>
        <w:rPr>
          <w:lang w:val="en-GB"/>
        </w:rPr>
        <w:t>PowerShell 7.1 comes with the following providers:</w:t>
      </w:r>
    </w:p>
    <w:p w14:paraId="186A086E" w14:textId="7B0CCBD6" w:rsidR="00BE333F" w:rsidRPr="00BE333F" w:rsidRDefault="00BE333F" w:rsidP="005D3C95">
      <w:pPr>
        <w:pStyle w:val="BulletPACKT"/>
        <w:rPr>
          <w:lang w:val="en-GB"/>
        </w:rPr>
      </w:pPr>
      <w:r w:rsidRPr="005F397F">
        <w:rPr>
          <w:b/>
          <w:bCs/>
          <w:lang w:val="en-GB"/>
        </w:rPr>
        <w:t>Registry</w:t>
      </w:r>
      <w:r w:rsidR="005D3C95">
        <w:rPr>
          <w:lang w:val="en-GB"/>
        </w:rPr>
        <w:t>:</w:t>
      </w:r>
      <w:r>
        <w:rPr>
          <w:lang w:val="en-GB"/>
        </w:rPr>
        <w:t xml:space="preserve"> </w:t>
      </w:r>
      <w:r w:rsidR="00E5477B">
        <w:rPr>
          <w:lang w:val="en-GB"/>
        </w:rPr>
        <w:t xml:space="preserve">Provides </w:t>
      </w:r>
      <w:r>
        <w:rPr>
          <w:lang w:val="en-GB"/>
        </w:rPr>
        <w:t>access to registry keys and registry values (</w:t>
      </w:r>
      <w:r w:rsidRPr="005D3C95">
        <w:rPr>
          <w:rStyle w:val="URLPACKT"/>
        </w:rPr>
        <w:t>https://docs.microsoft.com/powershell/module/microsoft.powershell.core/about/about_registry_provider?view=powershell-7.1</w:t>
      </w:r>
      <w:r>
        <w:rPr>
          <w:lang w:val="en-GB"/>
        </w:rPr>
        <w:t>)</w:t>
      </w:r>
    </w:p>
    <w:p w14:paraId="36D21437" w14:textId="2FD83C0A" w:rsidR="00BE333F" w:rsidRPr="00BE333F" w:rsidRDefault="00BE333F" w:rsidP="005D3C95">
      <w:pPr>
        <w:pStyle w:val="BulletPACKT"/>
        <w:rPr>
          <w:lang w:val="en-GB"/>
        </w:rPr>
      </w:pPr>
      <w:r w:rsidRPr="005F397F">
        <w:rPr>
          <w:b/>
          <w:bCs/>
          <w:lang w:val="en-GB"/>
        </w:rPr>
        <w:t>Alias</w:t>
      </w:r>
      <w:r w:rsidR="005F397F">
        <w:rPr>
          <w:lang w:val="en-GB"/>
        </w:rPr>
        <w:t xml:space="preserve">: </w:t>
      </w:r>
      <w:r w:rsidR="00E5477B">
        <w:rPr>
          <w:lang w:val="en-GB"/>
        </w:rPr>
        <w:t xml:space="preserve">Provides </w:t>
      </w:r>
      <w:r>
        <w:rPr>
          <w:lang w:val="en-GB"/>
        </w:rPr>
        <w:t>access to PowerShell</w:t>
      </w:r>
      <w:r w:rsidR="00576EC0">
        <w:rPr>
          <w:lang w:val="en-GB"/>
        </w:rPr>
        <w:t>’</w:t>
      </w:r>
      <w:r>
        <w:rPr>
          <w:lang w:val="en-GB"/>
        </w:rPr>
        <w:t>s command aliases (</w:t>
      </w:r>
      <w:r w:rsidRPr="005D3C95">
        <w:rPr>
          <w:rStyle w:val="URLPACKT"/>
        </w:rPr>
        <w:t>https://docs.microsoft.com/powershell/module/microsoft.powershell.core/about/about_alias_provider?view=powershell-7.1</w:t>
      </w:r>
      <w:r>
        <w:rPr>
          <w:lang w:val="en-GB"/>
        </w:rPr>
        <w:t>)</w:t>
      </w:r>
    </w:p>
    <w:p w14:paraId="39DA6608" w14:textId="0590B352" w:rsidR="00BE333F" w:rsidRPr="00BE333F" w:rsidRDefault="00BE333F" w:rsidP="005D3C95">
      <w:pPr>
        <w:pStyle w:val="BulletPACKT"/>
        <w:rPr>
          <w:lang w:val="en-GB"/>
        </w:rPr>
      </w:pPr>
      <w:r w:rsidRPr="00F47B9C">
        <w:rPr>
          <w:b/>
          <w:bCs/>
          <w:lang w:val="en-GB"/>
        </w:rPr>
        <w:t>Environment</w:t>
      </w:r>
      <w:r w:rsidR="00CB149B">
        <w:rPr>
          <w:lang w:val="en-GB"/>
        </w:rPr>
        <w:t xml:space="preserve">: </w:t>
      </w:r>
      <w:r w:rsidR="00E5477B">
        <w:rPr>
          <w:lang w:val="en-GB"/>
        </w:rPr>
        <w:t xml:space="preserve">Provides </w:t>
      </w:r>
      <w:r>
        <w:rPr>
          <w:lang w:val="en-GB"/>
        </w:rPr>
        <w:t>access to Windows environment variables (</w:t>
      </w:r>
      <w:r w:rsidRPr="005D3C95">
        <w:rPr>
          <w:rStyle w:val="URLPACKT"/>
        </w:rPr>
        <w:t>https://docs.microsoft.com/powershell/module/microsoft.powershell.core/about/about_environment_provider?view=powershell-7.1</w:t>
      </w:r>
      <w:r>
        <w:rPr>
          <w:lang w:val="en-GB"/>
        </w:rPr>
        <w:t>)</w:t>
      </w:r>
    </w:p>
    <w:p w14:paraId="22D2DA84" w14:textId="672665C3" w:rsidR="00BE333F" w:rsidRPr="00BE333F" w:rsidRDefault="00BE333F" w:rsidP="005D3C95">
      <w:pPr>
        <w:pStyle w:val="BulletPACKT"/>
        <w:rPr>
          <w:lang w:val="en-GB"/>
        </w:rPr>
      </w:pPr>
      <w:r w:rsidRPr="00EC025B">
        <w:rPr>
          <w:b/>
          <w:bCs/>
          <w:lang w:val="en-GB"/>
        </w:rPr>
        <w:t>FileSystem</w:t>
      </w:r>
      <w:r w:rsidR="00EC025B">
        <w:rPr>
          <w:lang w:val="en-GB"/>
        </w:rPr>
        <w:t xml:space="preserve">: </w:t>
      </w:r>
      <w:r w:rsidR="00E5477B">
        <w:rPr>
          <w:lang w:val="en-GB"/>
        </w:rPr>
        <w:t xml:space="preserve">Provides </w:t>
      </w:r>
      <w:r>
        <w:rPr>
          <w:lang w:val="en-GB"/>
        </w:rPr>
        <w:t>access to files in a partition (</w:t>
      </w:r>
      <w:r w:rsidRPr="00724C87">
        <w:rPr>
          <w:rStyle w:val="URLPACKT"/>
        </w:rPr>
        <w:t>https://docs.microsoft.com/powershell/module/microsoft.powershell.core/about/about_filesystem_provider?view=powershell-7.1</w:t>
      </w:r>
      <w:r>
        <w:rPr>
          <w:lang w:val="en-GB"/>
        </w:rPr>
        <w:t>)</w:t>
      </w:r>
    </w:p>
    <w:p w14:paraId="0E15B812" w14:textId="6D4128CC" w:rsidR="00BE333F" w:rsidRPr="00BE333F" w:rsidRDefault="00BE333F" w:rsidP="005D3C95">
      <w:pPr>
        <w:pStyle w:val="BulletPACKT"/>
        <w:rPr>
          <w:lang w:val="en-GB"/>
        </w:rPr>
      </w:pPr>
      <w:r w:rsidRPr="001B713C">
        <w:rPr>
          <w:b/>
          <w:bCs/>
          <w:lang w:val="en-GB"/>
        </w:rPr>
        <w:t>Function</w:t>
      </w:r>
      <w:r w:rsidR="001B713C">
        <w:rPr>
          <w:lang w:val="en-GB"/>
        </w:rPr>
        <w:t xml:space="preserve">: </w:t>
      </w:r>
      <w:r w:rsidR="00E5477B">
        <w:rPr>
          <w:lang w:val="en-GB"/>
        </w:rPr>
        <w:t xml:space="preserve">Provides </w:t>
      </w:r>
      <w:r>
        <w:rPr>
          <w:lang w:val="en-GB"/>
        </w:rPr>
        <w:t>access to PowerShell</w:t>
      </w:r>
      <w:r w:rsidR="00576EC0">
        <w:rPr>
          <w:lang w:val="en-GB"/>
        </w:rPr>
        <w:t>’</w:t>
      </w:r>
      <w:r>
        <w:rPr>
          <w:lang w:val="en-GB"/>
        </w:rPr>
        <w:t>s function definitions (</w:t>
      </w:r>
      <w:r w:rsidRPr="00724C87">
        <w:rPr>
          <w:rStyle w:val="URLPACKT"/>
        </w:rPr>
        <w:t>https://docs.microsoft.com/powershell/module/microsoft.powershell.core/about/about_function_provider?view=powershell-7.1</w:t>
      </w:r>
      <w:r>
        <w:rPr>
          <w:lang w:val="en-GB"/>
        </w:rPr>
        <w:t>)</w:t>
      </w:r>
    </w:p>
    <w:p w14:paraId="72435444" w14:textId="29BCBE18" w:rsidR="00BE333F" w:rsidRPr="00BE333F" w:rsidRDefault="00BE333F" w:rsidP="005D3C95">
      <w:pPr>
        <w:pStyle w:val="BulletPACKT"/>
        <w:rPr>
          <w:lang w:val="en-GB"/>
        </w:rPr>
      </w:pPr>
      <w:r w:rsidRPr="001B713C">
        <w:rPr>
          <w:b/>
          <w:bCs/>
          <w:lang w:val="en-GB"/>
        </w:rPr>
        <w:t>Variable</w:t>
      </w:r>
      <w:r w:rsidR="001B713C">
        <w:rPr>
          <w:lang w:val="en-GB"/>
        </w:rPr>
        <w:t xml:space="preserve">: </w:t>
      </w:r>
      <w:r w:rsidR="00E5477B">
        <w:rPr>
          <w:lang w:val="en-GB"/>
        </w:rPr>
        <w:t xml:space="preserve">Provides </w:t>
      </w:r>
      <w:r>
        <w:rPr>
          <w:lang w:val="en-GB"/>
        </w:rPr>
        <w:t>access to PowerShell</w:t>
      </w:r>
      <w:r w:rsidR="00576EC0">
        <w:rPr>
          <w:lang w:val="en-GB"/>
        </w:rPr>
        <w:t>’</w:t>
      </w:r>
      <w:r>
        <w:rPr>
          <w:lang w:val="en-GB"/>
        </w:rPr>
        <w:t>s variables (</w:t>
      </w:r>
      <w:r w:rsidRPr="00724C87">
        <w:rPr>
          <w:rStyle w:val="URLPACKT"/>
        </w:rPr>
        <w:t>https://docs.microsoft.com/powershell/module/microsoft.powershell.core/about/about_variable_provider?view=powershell-7.1</w:t>
      </w:r>
      <w:r>
        <w:rPr>
          <w:lang w:val="en-GB"/>
        </w:rPr>
        <w:t>)</w:t>
      </w:r>
    </w:p>
    <w:p w14:paraId="1C04AAB8" w14:textId="3CE70101" w:rsidR="00BE333F" w:rsidRPr="00BE333F" w:rsidRDefault="00BE333F" w:rsidP="005D3C95">
      <w:pPr>
        <w:pStyle w:val="BulletPACKT"/>
        <w:rPr>
          <w:lang w:val="en-GB"/>
        </w:rPr>
      </w:pPr>
      <w:r w:rsidRPr="00FC6F95">
        <w:rPr>
          <w:b/>
          <w:bCs/>
          <w:lang w:val="en-GB"/>
        </w:rPr>
        <w:t>Certificate</w:t>
      </w:r>
      <w:r w:rsidR="00FC6F95">
        <w:rPr>
          <w:lang w:val="en-GB"/>
        </w:rPr>
        <w:t xml:space="preserve">: </w:t>
      </w:r>
      <w:r w:rsidR="00E5477B">
        <w:rPr>
          <w:lang w:val="en-GB"/>
        </w:rPr>
        <w:t>P</w:t>
      </w:r>
      <w:r>
        <w:rPr>
          <w:lang w:val="en-GB"/>
        </w:rPr>
        <w:t>rovides access to the current user and local host</w:t>
      </w:r>
      <w:r w:rsidR="00576EC0">
        <w:rPr>
          <w:lang w:val="en-GB"/>
        </w:rPr>
        <w:t>’</w:t>
      </w:r>
      <w:r>
        <w:rPr>
          <w:lang w:val="en-GB"/>
        </w:rPr>
        <w:t>s X.509 digital certificate stores (</w:t>
      </w:r>
      <w:r w:rsidRPr="00724C87">
        <w:rPr>
          <w:rStyle w:val="URLPACKT"/>
        </w:rPr>
        <w:t>https://docs.microsoft.com/powershell/module/microsoft.powershell.security/about/about_certificate_provider?view=powershell-7.1</w:t>
      </w:r>
      <w:r>
        <w:rPr>
          <w:lang w:val="en-GB"/>
        </w:rPr>
        <w:t>)</w:t>
      </w:r>
    </w:p>
    <w:p w14:paraId="173BEA01" w14:textId="72700E5D" w:rsidR="00BE333F" w:rsidRDefault="00BE333F" w:rsidP="005D3C95">
      <w:pPr>
        <w:pStyle w:val="BulletPACKT"/>
        <w:rPr>
          <w:lang w:val="en-GB"/>
        </w:rPr>
      </w:pPr>
      <w:r w:rsidRPr="008A3CBB">
        <w:rPr>
          <w:b/>
          <w:bCs/>
          <w:lang w:val="en-GB"/>
        </w:rPr>
        <w:t>WSMan</w:t>
      </w:r>
      <w:r w:rsidR="008A3CBB">
        <w:rPr>
          <w:lang w:val="en-GB"/>
        </w:rPr>
        <w:t xml:space="preserve">: </w:t>
      </w:r>
      <w:r w:rsidR="00E5477B">
        <w:rPr>
          <w:lang w:val="en-GB"/>
        </w:rPr>
        <w:t xml:space="preserve">Provides </w:t>
      </w:r>
      <w:r>
        <w:rPr>
          <w:lang w:val="en-GB"/>
        </w:rPr>
        <w:t>a configuration surface that configures the WinRM service (</w:t>
      </w:r>
      <w:r w:rsidRPr="00724C87">
        <w:rPr>
          <w:rStyle w:val="URLPACKT"/>
        </w:rPr>
        <w:t>https://docs.microsoft.com/powershell/module/microsoft.wsman.management/about/about_wsman_provider?view=powershell-7.1</w:t>
      </w:r>
      <w:r>
        <w:rPr>
          <w:lang w:val="en-GB"/>
        </w:rPr>
        <w:t>)</w:t>
      </w:r>
    </w:p>
    <w:p w14:paraId="10BEE9BB" w14:textId="37572997" w:rsidR="00BE333F" w:rsidRDefault="00BE333F" w:rsidP="00BE333F">
      <w:pPr>
        <w:pStyle w:val="NormalPACKT"/>
        <w:rPr>
          <w:lang w:val="en-GB"/>
        </w:rPr>
      </w:pPr>
      <w:r>
        <w:rPr>
          <w:lang w:val="en-GB"/>
        </w:rPr>
        <w:t xml:space="preserve">With PowerShell providers, you do not need a set of cmdlets for each underlying data store. You can use </w:t>
      </w:r>
      <w:r w:rsidRPr="00BE333F">
        <w:rPr>
          <w:rStyle w:val="CodeInTextPACKT"/>
        </w:rPr>
        <w:t>Get-Item</w:t>
      </w:r>
      <w:r>
        <w:rPr>
          <w:lang w:val="en-GB"/>
        </w:rPr>
        <w:t xml:space="preserve"> or </w:t>
      </w:r>
      <w:r w:rsidRPr="00BE333F">
        <w:rPr>
          <w:rStyle w:val="CodeInTextPACKT"/>
        </w:rPr>
        <w:t>Get-ChildItem</w:t>
      </w:r>
      <w:r>
        <w:rPr>
          <w:lang w:val="en-GB"/>
        </w:rPr>
        <w:t xml:space="preserve"> with any provider to return provider-specific data, as you can see in this recipe. </w:t>
      </w:r>
    </w:p>
    <w:p w14:paraId="621B52D4" w14:textId="53BE234E" w:rsidR="00BE333F" w:rsidRDefault="00BE333F" w:rsidP="00BE333F">
      <w:pPr>
        <w:pStyle w:val="NormalPACKT"/>
        <w:rPr>
          <w:lang w:val="en-GB"/>
        </w:rPr>
      </w:pPr>
      <w:r>
        <w:rPr>
          <w:lang w:val="en-GB"/>
        </w:rPr>
        <w:t xml:space="preserve">Other applications can add providers to a given host. For example, the IIS administration module creates an </w:t>
      </w:r>
      <w:r w:rsidRPr="00696065">
        <w:rPr>
          <w:rStyle w:val="CodeInTextPACKT"/>
        </w:rPr>
        <w:t>IIS:</w:t>
      </w:r>
      <w:r>
        <w:rPr>
          <w:lang w:val="en-GB"/>
        </w:rPr>
        <w:t xml:space="preserve"> drive. And if you have your own data stores, you can also create providers. The SHiPS module, available from the PowerShell gallery</w:t>
      </w:r>
      <w:r w:rsidR="00286C78">
        <w:rPr>
          <w:lang w:val="en-GB"/>
        </w:rPr>
        <w:t>,</w:t>
      </w:r>
      <w:r>
        <w:rPr>
          <w:lang w:val="en-GB"/>
        </w:rPr>
        <w:t xml:space="preserve"> enables you to build a provider using PowerShell. As an example of the SHiPS platform</w:t>
      </w:r>
      <w:r w:rsidR="00576EC0">
        <w:rPr>
          <w:lang w:val="en-GB"/>
        </w:rPr>
        <w:t>’</w:t>
      </w:r>
      <w:r>
        <w:rPr>
          <w:lang w:val="en-GB"/>
        </w:rPr>
        <w:t>s capabilities, you can use a sample provider</w:t>
      </w:r>
      <w:r w:rsidR="00286C78">
        <w:rPr>
          <w:lang w:val="en-GB"/>
        </w:rPr>
        <w:t xml:space="preserve"> from</w:t>
      </w:r>
      <w:r>
        <w:rPr>
          <w:lang w:val="en-GB"/>
        </w:rPr>
        <w:t xml:space="preserve"> the </w:t>
      </w:r>
      <w:r w:rsidRPr="00286C78">
        <w:rPr>
          <w:rStyle w:val="CodeInTextPACKT"/>
        </w:rPr>
        <w:t>CimPSDrive</w:t>
      </w:r>
      <w:r>
        <w:rPr>
          <w:lang w:val="en-GB"/>
        </w:rPr>
        <w:t xml:space="preserve"> module. This module contains a provider for the CIM repository. For more information on the SHiPS platform, see </w:t>
      </w:r>
      <w:r w:rsidRPr="00B21E0E">
        <w:rPr>
          <w:rStyle w:val="URLPACKT"/>
        </w:rPr>
        <w:t>https://github.com/PowerShell/SHiPS/tree/development/docs</w:t>
      </w:r>
      <w:r>
        <w:rPr>
          <w:lang w:val="en-GB"/>
        </w:rPr>
        <w:t>. For more details o</w:t>
      </w:r>
      <w:r w:rsidR="00BB4C30">
        <w:rPr>
          <w:lang w:val="en-GB"/>
        </w:rPr>
        <w:t>n</w:t>
      </w:r>
      <w:r>
        <w:rPr>
          <w:lang w:val="en-GB"/>
        </w:rPr>
        <w:t xml:space="preserve"> the CimPSDrive provider, see </w:t>
      </w:r>
      <w:r w:rsidRPr="00B21E0E">
        <w:rPr>
          <w:rStyle w:val="URLPACKT"/>
        </w:rPr>
        <w:t>https://github.com/PowerShell/CimPSDrive</w:t>
      </w:r>
      <w:r>
        <w:rPr>
          <w:lang w:val="en-GB"/>
        </w:rPr>
        <w:t>.</w:t>
      </w:r>
    </w:p>
    <w:p w14:paraId="6AF66B30" w14:textId="19E30B04" w:rsidR="00205AD0" w:rsidRDefault="00205AD0" w:rsidP="00205AD0">
      <w:pPr>
        <w:pStyle w:val="Heading2"/>
        <w:tabs>
          <w:tab w:val="left" w:pos="0"/>
        </w:tabs>
      </w:pPr>
      <w:r>
        <w:t xml:space="preserve">Getting </w:t>
      </w:r>
      <w:r w:rsidR="005E429B">
        <w:t>r</w:t>
      </w:r>
      <w:r>
        <w:t>eady</w:t>
      </w:r>
    </w:p>
    <w:p w14:paraId="2A1E24A9" w14:textId="7CD85480" w:rsidR="00205AD0" w:rsidRPr="00AC2AA1" w:rsidRDefault="00223080" w:rsidP="00223080">
      <w:pPr>
        <w:pStyle w:val="NormalPACKT"/>
        <w:rPr>
          <w:lang w:val="en-GB"/>
        </w:rPr>
      </w:pPr>
      <w:r>
        <w:rPr>
          <w:lang w:val="en-GB"/>
        </w:rPr>
        <w:t xml:space="preserve">This recipe uses </w:t>
      </w:r>
      <w:r w:rsidR="00AE445E">
        <w:rPr>
          <w:rStyle w:val="CodeInTextPACKT"/>
        </w:rPr>
        <w:t>SRV1</w:t>
      </w:r>
      <w:r>
        <w:rPr>
          <w:lang w:val="en-GB"/>
        </w:rPr>
        <w:t>, a domain</w:t>
      </w:r>
      <w:r w:rsidR="00AE445E">
        <w:rPr>
          <w:lang w:val="en-GB"/>
        </w:rPr>
        <w:t xml:space="preserve">-joined host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w:t>
      </w:r>
      <w:r w:rsidR="00AC2AA1" w:rsidRPr="00B16E9D">
        <w:rPr>
          <w:rStyle w:val="ChapterrefPACKT"/>
        </w:rPr>
        <w:t>Chapter 5</w:t>
      </w:r>
      <w:r w:rsidR="007A0D1A">
        <w:rPr>
          <w:lang w:val="en-GB"/>
        </w:rPr>
        <w:t>,</w:t>
      </w:r>
      <w:r w:rsidR="007A0D1A">
        <w:rPr>
          <w:rStyle w:val="ChapterrefPACKT"/>
        </w:rPr>
        <w:t xml:space="preserve"> </w:t>
      </w:r>
      <w:r w:rsidR="00DF64F7">
        <w:rPr>
          <w:rStyle w:val="ChapterrefPACKT"/>
        </w:rPr>
        <w:t>Exploring .NET</w:t>
      </w:r>
      <w:r w:rsidR="007A0D1A">
        <w:rPr>
          <w:lang w:val="en-GB"/>
        </w:rPr>
        <w:t xml:space="preserve">, </w:t>
      </w:r>
      <w:r w:rsidR="00AC2AA1">
        <w:rPr>
          <w:lang w:val="en-GB"/>
        </w:rPr>
        <w:t xml:space="preserve">and </w:t>
      </w:r>
      <w:r w:rsidR="00AC2AA1" w:rsidRPr="00B16E9D">
        <w:rPr>
          <w:rStyle w:val="ChapterrefPACKT"/>
        </w:rPr>
        <w:t>Chapter 6</w:t>
      </w:r>
      <w:r w:rsidR="007A0D1A">
        <w:rPr>
          <w:lang w:val="en-GB"/>
        </w:rPr>
        <w:t>,</w:t>
      </w:r>
      <w:r w:rsidR="00DF64F7">
        <w:rPr>
          <w:rStyle w:val="ChapterrefPACKT"/>
        </w:rPr>
        <w:t xml:space="preserve"> </w:t>
      </w:r>
      <w:r w:rsidR="005D5243">
        <w:rPr>
          <w:rStyle w:val="ChapterrefPACKT"/>
        </w:rPr>
        <w:t>Managing Active Directory</w:t>
      </w:r>
      <w:r w:rsidR="00AC2AA1">
        <w:rPr>
          <w:lang w:val="en-GB"/>
        </w:rPr>
        <w:t xml:space="preserve">. </w:t>
      </w:r>
      <w:r w:rsidR="00AE445E">
        <w:rPr>
          <w:lang w:val="en-GB"/>
        </w:rPr>
        <w:t>You used this server in previous recipes in thi</w:t>
      </w:r>
      <w:r w:rsidR="00BE333F">
        <w:rPr>
          <w:lang w:val="en-GB"/>
        </w:rPr>
        <w:t>s</w:t>
      </w:r>
      <w:r w:rsidR="00AE445E">
        <w:rPr>
          <w:lang w:val="en-GB"/>
        </w:rPr>
        <w:t xml:space="preserve"> chapter</w:t>
      </w:r>
      <w:r w:rsidR="00B53E68">
        <w:rPr>
          <w:lang w:val="en-GB"/>
        </w:rPr>
        <w:t>.</w:t>
      </w:r>
    </w:p>
    <w:p w14:paraId="61712D87" w14:textId="283DE38A" w:rsidR="00205AD0" w:rsidRDefault="00205AD0" w:rsidP="00205AD0">
      <w:pPr>
        <w:pStyle w:val="Heading2"/>
        <w:tabs>
          <w:tab w:val="left" w:pos="0"/>
        </w:tabs>
      </w:pPr>
      <w:r>
        <w:t>How to do it...</w:t>
      </w:r>
    </w:p>
    <w:p w14:paraId="4E1330D4" w14:textId="548779A1" w:rsidR="00BE333F" w:rsidRPr="00BE333F" w:rsidRDefault="00BE333F" w:rsidP="00BE333F">
      <w:pPr>
        <w:pStyle w:val="NumberedBulletPACKT"/>
        <w:numPr>
          <w:ilvl w:val="0"/>
          <w:numId w:val="32"/>
        </w:numPr>
        <w:rPr>
          <w:color w:val="333333"/>
        </w:rPr>
      </w:pPr>
      <w:r w:rsidRPr="00BE333F">
        <w:t>Getting providers</w:t>
      </w:r>
      <w:del w:id="22" w:author="Thomas Lee" w:date="2021-06-15T15:35:00Z">
        <w:r w:rsidR="007A0D1A" w:rsidDel="005E7304">
          <w:delText>:</w:delText>
        </w:r>
      </w:del>
    </w:p>
    <w:p w14:paraId="579D3FEF" w14:textId="77777777" w:rsidR="00BE333F" w:rsidRPr="00BE333F" w:rsidRDefault="00BE333F" w:rsidP="00BE333F">
      <w:pPr>
        <w:pStyle w:val="CodePACKT"/>
      </w:pPr>
    </w:p>
    <w:p w14:paraId="51450FD4" w14:textId="53F420DA" w:rsidR="00BE333F" w:rsidRPr="00BE333F" w:rsidRDefault="00BE333F" w:rsidP="00BE333F">
      <w:pPr>
        <w:pStyle w:val="CodePACKT"/>
      </w:pPr>
      <w:r w:rsidRPr="00BE333F">
        <w:t>Get-PSProvider</w:t>
      </w:r>
    </w:p>
    <w:p w14:paraId="617D178C" w14:textId="77777777" w:rsidR="00BE333F" w:rsidRPr="00BE333F" w:rsidRDefault="00BE333F" w:rsidP="00BE333F">
      <w:pPr>
        <w:pStyle w:val="CodePACKT"/>
      </w:pPr>
    </w:p>
    <w:p w14:paraId="16FD4668" w14:textId="2BDE58DB" w:rsidR="00BE333F" w:rsidRPr="00BE333F" w:rsidRDefault="00BE333F" w:rsidP="00BE333F">
      <w:pPr>
        <w:pStyle w:val="NumberedBulletPACKT"/>
        <w:rPr>
          <w:color w:val="333333"/>
        </w:rPr>
      </w:pPr>
      <w:r w:rsidRPr="00BE333F">
        <w:t>Getting registry drives</w:t>
      </w:r>
      <w:del w:id="23" w:author="Thomas Lee" w:date="2021-06-15T15:35:00Z">
        <w:r w:rsidR="007A0D1A" w:rsidDel="005E7304">
          <w:delText>:</w:delText>
        </w:r>
      </w:del>
    </w:p>
    <w:p w14:paraId="094250AD" w14:textId="77777777" w:rsidR="00BE333F" w:rsidRPr="00BE333F" w:rsidRDefault="00BE333F" w:rsidP="00BE333F">
      <w:pPr>
        <w:pStyle w:val="CodePACKT"/>
      </w:pPr>
    </w:p>
    <w:p w14:paraId="0D82B084" w14:textId="3337641A" w:rsidR="00BE333F" w:rsidRPr="00BE333F" w:rsidRDefault="00BE333F" w:rsidP="00BE333F">
      <w:pPr>
        <w:pStyle w:val="CodePACKT"/>
      </w:pPr>
      <w:r w:rsidRPr="00BE333F">
        <w:t>Get-PSDrive | Where-Object Provider -match </w:t>
      </w:r>
      <w:r w:rsidR="00A57D0D">
        <w:t>'</w:t>
      </w:r>
      <w:r w:rsidRPr="00BE333F">
        <w:t>registry</w:t>
      </w:r>
      <w:r w:rsidR="00A57D0D">
        <w:t>'</w:t>
      </w:r>
    </w:p>
    <w:p w14:paraId="69BA7C49" w14:textId="77777777" w:rsidR="00BE333F" w:rsidRPr="00BE333F" w:rsidRDefault="00BE333F" w:rsidP="00BE333F">
      <w:pPr>
        <w:pStyle w:val="CodePACKT"/>
      </w:pPr>
    </w:p>
    <w:p w14:paraId="323EEF89" w14:textId="0C039C95" w:rsidR="00BE333F" w:rsidRPr="00BE333F" w:rsidRDefault="00BE333F" w:rsidP="00BE333F">
      <w:pPr>
        <w:pStyle w:val="NumberedBulletPACKT"/>
        <w:rPr>
          <w:color w:val="333333"/>
        </w:rPr>
      </w:pPr>
      <w:r w:rsidRPr="00BE333F">
        <w:t>Looking at a registry key</w:t>
      </w:r>
      <w:del w:id="24" w:author="Thomas Lee" w:date="2021-06-15T15:35:00Z">
        <w:r w:rsidR="007A0D1A" w:rsidDel="005E7304">
          <w:delText>:</w:delText>
        </w:r>
      </w:del>
    </w:p>
    <w:p w14:paraId="1F38E49B" w14:textId="77777777" w:rsidR="00BE333F" w:rsidRDefault="00BE333F" w:rsidP="00BE333F">
      <w:pPr>
        <w:pStyle w:val="CodePACKT"/>
      </w:pPr>
    </w:p>
    <w:p w14:paraId="33782DA4" w14:textId="22269CB9" w:rsidR="00BE333F" w:rsidRPr="00BE333F" w:rsidRDefault="00BE333F" w:rsidP="00BE333F">
      <w:pPr>
        <w:pStyle w:val="CodePACKT"/>
      </w:pPr>
      <w:r w:rsidRPr="00BE333F">
        <w:t>$Path = </w:t>
      </w:r>
      <w:r w:rsidR="00A57D0D">
        <w:t>'</w:t>
      </w:r>
      <w:r w:rsidRPr="00BE333F">
        <w:t>HKLM:\SOFTWARE\Microsoft\Windows NT\CurrentVersion</w:t>
      </w:r>
      <w:r w:rsidR="00A57D0D">
        <w:t>'</w:t>
      </w:r>
    </w:p>
    <w:p w14:paraId="247BC25F" w14:textId="77777777" w:rsidR="00BE333F" w:rsidRPr="00BE333F" w:rsidRDefault="00BE333F" w:rsidP="00BE333F">
      <w:pPr>
        <w:pStyle w:val="CodePACKT"/>
      </w:pPr>
      <w:r w:rsidRPr="00BE333F">
        <w:t>Get-Item -Path $Path</w:t>
      </w:r>
    </w:p>
    <w:p w14:paraId="3ADC8F87" w14:textId="77777777" w:rsidR="00BE333F" w:rsidRPr="00BE333F" w:rsidRDefault="00BE333F" w:rsidP="00BE333F">
      <w:pPr>
        <w:pStyle w:val="CodePACKT"/>
        <w:rPr>
          <w:color w:val="333333"/>
        </w:rPr>
      </w:pPr>
    </w:p>
    <w:p w14:paraId="3A7AFFCA" w14:textId="122EB94D" w:rsidR="00BE333F" w:rsidRPr="00BE333F" w:rsidRDefault="00BE333F" w:rsidP="00BE333F">
      <w:pPr>
        <w:pStyle w:val="NumberedBulletPACKT"/>
        <w:rPr>
          <w:color w:val="333333"/>
        </w:rPr>
      </w:pPr>
      <w:r w:rsidRPr="00BE333F">
        <w:t>Getting </w:t>
      </w:r>
      <w:r>
        <w:t>r</w:t>
      </w:r>
      <w:r w:rsidRPr="00BE333F">
        <w:t>egis</w:t>
      </w:r>
      <w:r>
        <w:t>t</w:t>
      </w:r>
      <w:r w:rsidRPr="00BE333F">
        <w:t>ered owner from the registry</w:t>
      </w:r>
      <w:del w:id="25" w:author="Thomas Lee" w:date="2021-06-15T15:35:00Z">
        <w:r w:rsidR="007A0D1A" w:rsidDel="005E7304">
          <w:delText>:</w:delText>
        </w:r>
      </w:del>
    </w:p>
    <w:p w14:paraId="07F7212C" w14:textId="77777777" w:rsidR="00BE333F" w:rsidRPr="00BE333F" w:rsidRDefault="00BE333F" w:rsidP="00BE333F">
      <w:pPr>
        <w:pStyle w:val="CodePACKT"/>
      </w:pPr>
    </w:p>
    <w:p w14:paraId="1BB3C8BE" w14:textId="12EC2293" w:rsidR="00BE333F" w:rsidRPr="00BE333F" w:rsidRDefault="00BE333F" w:rsidP="00850FFE">
      <w:pPr>
        <w:pStyle w:val="CodePACKT"/>
        <w:ind w:right="-302"/>
      </w:pPr>
      <w:r w:rsidRPr="00BE333F">
        <w:t>(Get-ItemProperty -Path $Path -Name RegisteredOwner).RegisteredOwner</w:t>
      </w:r>
    </w:p>
    <w:p w14:paraId="4BD11D1D" w14:textId="77777777" w:rsidR="00BE333F" w:rsidRPr="00BE333F" w:rsidRDefault="00BE333F" w:rsidP="00BE333F">
      <w:pPr>
        <w:pStyle w:val="CodePACKT"/>
      </w:pPr>
    </w:p>
    <w:p w14:paraId="3056D05B" w14:textId="211596FC" w:rsidR="00BE333F" w:rsidRPr="00BE333F" w:rsidRDefault="00BE333F" w:rsidP="00BE333F">
      <w:pPr>
        <w:pStyle w:val="NumberedBulletPACKT"/>
        <w:rPr>
          <w:color w:val="333333"/>
        </w:rPr>
      </w:pPr>
      <w:r w:rsidRPr="00BE333F">
        <w:t>Counting aliases in the </w:t>
      </w:r>
      <w:r w:rsidRPr="00BE333F">
        <w:rPr>
          <w:rStyle w:val="CodeInTextPACKT"/>
        </w:rPr>
        <w:t>Alias:</w:t>
      </w:r>
      <w:r w:rsidRPr="00BE333F">
        <w:t> drive</w:t>
      </w:r>
      <w:del w:id="26" w:author="Thomas Lee" w:date="2021-06-15T15:35:00Z">
        <w:r w:rsidR="007A0D1A" w:rsidDel="005E7304">
          <w:delText>:</w:delText>
        </w:r>
      </w:del>
    </w:p>
    <w:p w14:paraId="65E24338" w14:textId="77777777" w:rsidR="00BE333F" w:rsidRPr="00BE333F" w:rsidRDefault="00BE333F" w:rsidP="00BE333F">
      <w:pPr>
        <w:pStyle w:val="CodePACKT"/>
      </w:pPr>
    </w:p>
    <w:p w14:paraId="0D83FF57" w14:textId="6AEB7487" w:rsidR="00BE333F" w:rsidRPr="00BE333F" w:rsidRDefault="00BE333F" w:rsidP="00BE333F">
      <w:pPr>
        <w:pStyle w:val="CodePACKT"/>
      </w:pPr>
      <w:r w:rsidRPr="00BE333F">
        <w:t>Get-Item Alias:* | Measure-Object</w:t>
      </w:r>
    </w:p>
    <w:p w14:paraId="1BE75CA3" w14:textId="77777777" w:rsidR="00BE333F" w:rsidRPr="00BE333F" w:rsidRDefault="00BE333F" w:rsidP="00BE333F">
      <w:pPr>
        <w:pStyle w:val="CodePACKT"/>
      </w:pPr>
    </w:p>
    <w:p w14:paraId="15D99D41" w14:textId="544DFA0B" w:rsidR="00BE333F" w:rsidRPr="00BE333F" w:rsidRDefault="00BE333F" w:rsidP="00BE333F">
      <w:pPr>
        <w:pStyle w:val="NumberedBulletPACKT"/>
        <w:rPr>
          <w:color w:val="333333"/>
        </w:rPr>
      </w:pPr>
      <w:r w:rsidRPr="00BE333F">
        <w:t>Finding aliases for </w:t>
      </w:r>
      <w:r w:rsidRPr="00BE333F">
        <w:rPr>
          <w:rStyle w:val="CodeInTextPACKT"/>
        </w:rPr>
        <w:t>Remove-Item</w:t>
      </w:r>
      <w:del w:id="27" w:author="Thomas Lee" w:date="2021-06-15T15:35:00Z">
        <w:r w:rsidR="007A0D1A" w:rsidDel="005E7304">
          <w:delText>:</w:delText>
        </w:r>
      </w:del>
    </w:p>
    <w:p w14:paraId="19948D7E" w14:textId="77777777" w:rsidR="00BE333F" w:rsidRPr="00BE333F" w:rsidRDefault="00BE333F" w:rsidP="00BE333F">
      <w:pPr>
        <w:pStyle w:val="CodePACKT"/>
      </w:pPr>
    </w:p>
    <w:p w14:paraId="54F3BD25" w14:textId="673677BC" w:rsidR="00BE333F" w:rsidRDefault="00BE333F" w:rsidP="00BE333F">
      <w:pPr>
        <w:pStyle w:val="CodePACKT"/>
      </w:pPr>
      <w:r w:rsidRPr="00BE333F">
        <w:t>Get-Child</w:t>
      </w:r>
      <w:r>
        <w:t>I</w:t>
      </w:r>
      <w:r w:rsidRPr="00BE333F">
        <w:t>tem Alias:* | </w:t>
      </w:r>
    </w:p>
    <w:p w14:paraId="58727764" w14:textId="2F913548" w:rsidR="00BE333F" w:rsidRPr="00BE333F" w:rsidRDefault="00BE333F" w:rsidP="00BE333F">
      <w:pPr>
        <w:pStyle w:val="CodePACKT"/>
      </w:pPr>
      <w:r>
        <w:t xml:space="preserve">  </w:t>
      </w:r>
      <w:r w:rsidRPr="00BE333F">
        <w:t>Where-Object ResolvedCommand -match </w:t>
      </w:r>
      <w:r w:rsidR="00A57D0D">
        <w:t>'</w:t>
      </w:r>
      <w:r w:rsidRPr="00BE333F">
        <w:t>Remove-</w:t>
      </w:r>
      <w:r>
        <w:t>I</w:t>
      </w:r>
      <w:r w:rsidRPr="00BE333F">
        <w:t>tem$</w:t>
      </w:r>
      <w:r w:rsidR="00A57D0D">
        <w:t>'</w:t>
      </w:r>
    </w:p>
    <w:p w14:paraId="3A5B1AAF" w14:textId="77777777" w:rsidR="00BE333F" w:rsidRPr="00BE333F" w:rsidRDefault="00BE333F" w:rsidP="00BE333F">
      <w:pPr>
        <w:pStyle w:val="CodePACKT"/>
      </w:pPr>
    </w:p>
    <w:p w14:paraId="541B7FDE" w14:textId="4E7E5030" w:rsidR="00BE333F" w:rsidRPr="00BE333F" w:rsidRDefault="00BE333F" w:rsidP="00BE333F">
      <w:pPr>
        <w:pStyle w:val="NumberedBulletPACKT"/>
        <w:rPr>
          <w:color w:val="333333"/>
        </w:rPr>
      </w:pPr>
      <w:r w:rsidRPr="00BE333F">
        <w:t>Counting </w:t>
      </w:r>
      <w:r>
        <w:t>e</w:t>
      </w:r>
      <w:r w:rsidRPr="00BE333F">
        <w:t>nvironment </w:t>
      </w:r>
      <w:r>
        <w:t>v</w:t>
      </w:r>
      <w:r w:rsidRPr="00BE333F">
        <w:t>ariables on </w:t>
      </w:r>
      <w:r w:rsidRPr="00BE333F">
        <w:rPr>
          <w:rStyle w:val="CodeInTextPACKT"/>
        </w:rPr>
        <w:t>SRV1</w:t>
      </w:r>
      <w:del w:id="28" w:author="Thomas Lee" w:date="2021-06-15T15:35:00Z">
        <w:r w:rsidR="007A0D1A" w:rsidDel="005E7304">
          <w:delText>:</w:delText>
        </w:r>
      </w:del>
    </w:p>
    <w:p w14:paraId="2D46BEAB" w14:textId="77777777" w:rsidR="00BE333F" w:rsidRPr="00BE333F" w:rsidRDefault="00BE333F" w:rsidP="00BE333F">
      <w:pPr>
        <w:pStyle w:val="CodePACKT"/>
        <w:rPr>
          <w:rStyle w:val="CodeInTextPACKT"/>
          <w:color w:val="7030A0"/>
        </w:rPr>
      </w:pPr>
    </w:p>
    <w:p w14:paraId="3E054EC0" w14:textId="0DF00290" w:rsidR="00BE333F" w:rsidRPr="00BE333F" w:rsidRDefault="00BE333F" w:rsidP="00BE333F">
      <w:pPr>
        <w:pStyle w:val="CodePACKT"/>
        <w:rPr>
          <w:rStyle w:val="CodeInTextPACKT"/>
          <w:color w:val="7030A0"/>
        </w:rPr>
      </w:pPr>
      <w:r w:rsidRPr="00BE333F">
        <w:rPr>
          <w:rStyle w:val="CodeInTextPACKT"/>
          <w:color w:val="7030A0"/>
        </w:rPr>
        <w:t>Get-Item ENV:*</w:t>
      </w:r>
      <w:r>
        <w:rPr>
          <w:rStyle w:val="CodeInTextPACKT"/>
          <w:color w:val="7030A0"/>
        </w:rPr>
        <w:t xml:space="preserve"> </w:t>
      </w:r>
      <w:r w:rsidRPr="00BE333F">
        <w:rPr>
          <w:rStyle w:val="CodeInTextPACKT"/>
          <w:color w:val="7030A0"/>
        </w:rPr>
        <w:t>| Measure-Object</w:t>
      </w:r>
    </w:p>
    <w:p w14:paraId="6CAAF330" w14:textId="77777777" w:rsidR="00BE333F" w:rsidRPr="00BE333F" w:rsidRDefault="00BE333F" w:rsidP="00BE333F">
      <w:pPr>
        <w:pStyle w:val="CodePACKT"/>
        <w:rPr>
          <w:rStyle w:val="CodeInTextPACKT"/>
          <w:color w:val="7030A0"/>
        </w:rPr>
      </w:pPr>
    </w:p>
    <w:p w14:paraId="754077AA" w14:textId="258769C2" w:rsidR="00BE333F" w:rsidRPr="00BE333F" w:rsidRDefault="00BE333F" w:rsidP="00BE333F">
      <w:pPr>
        <w:pStyle w:val="NumberedBulletPACKT"/>
        <w:rPr>
          <w:color w:val="333333"/>
        </w:rPr>
      </w:pPr>
      <w:r w:rsidRPr="00BE333F">
        <w:t>Displaying Windows installation folder</w:t>
      </w:r>
      <w:del w:id="29" w:author="Thomas Lee" w:date="2021-06-15T15:35:00Z">
        <w:r w:rsidR="007A0D1A" w:rsidDel="005E7304">
          <w:delText>:</w:delText>
        </w:r>
      </w:del>
    </w:p>
    <w:p w14:paraId="4E48FFE9" w14:textId="77777777" w:rsidR="00BE333F" w:rsidRPr="00BE333F" w:rsidRDefault="00BE333F" w:rsidP="00BE333F">
      <w:pPr>
        <w:pStyle w:val="CodePACKT"/>
      </w:pPr>
    </w:p>
    <w:p w14:paraId="453B9F15" w14:textId="099844EC" w:rsidR="00BE333F" w:rsidRPr="00BE333F" w:rsidRDefault="00A57D0D" w:rsidP="00BE333F">
      <w:pPr>
        <w:pStyle w:val="CodePACKT"/>
      </w:pPr>
      <w:r>
        <w:t>"</w:t>
      </w:r>
      <w:r w:rsidR="00BE333F" w:rsidRPr="00BE333F">
        <w:t>Windows </w:t>
      </w:r>
      <w:r w:rsidR="00BE333F">
        <w:t>i</w:t>
      </w:r>
      <w:r w:rsidR="00BE333F" w:rsidRPr="00BE333F">
        <w:t>nstallation folder is [$env:windir]</w:t>
      </w:r>
      <w:r>
        <w:t>"</w:t>
      </w:r>
    </w:p>
    <w:p w14:paraId="1B52B8E1" w14:textId="77777777" w:rsidR="00BE333F" w:rsidRPr="00BE333F" w:rsidRDefault="00BE333F" w:rsidP="00BE333F">
      <w:pPr>
        <w:pStyle w:val="CodePACKT"/>
      </w:pPr>
    </w:p>
    <w:p w14:paraId="4F8B57D2" w14:textId="4D993687" w:rsidR="00BE333F" w:rsidRPr="00F435E0" w:rsidRDefault="00BE333F" w:rsidP="00BE333F">
      <w:pPr>
        <w:pStyle w:val="NumberedBulletPACKT"/>
        <w:rPr>
          <w:rStyle w:val="CodeInTextPACKT"/>
        </w:rPr>
      </w:pPr>
      <w:r w:rsidRPr="00BE333F">
        <w:t>Checking on </w:t>
      </w:r>
      <w:r w:rsidR="00E70DBD">
        <w:t>FileSystem</w:t>
      </w:r>
      <w:r w:rsidR="00E14352">
        <w:t xml:space="preserve"> </w:t>
      </w:r>
      <w:r w:rsidRPr="00BE333F">
        <w:t>provider drives on </w:t>
      </w:r>
      <w:r w:rsidRPr="00F435E0">
        <w:rPr>
          <w:rStyle w:val="CodeInTextPACKT"/>
        </w:rPr>
        <w:t>SRV1</w:t>
      </w:r>
      <w:del w:id="30" w:author="Thomas Lee" w:date="2021-06-15T15:35:00Z">
        <w:r w:rsidR="007A0D1A" w:rsidDel="005E7304">
          <w:delText>:</w:delText>
        </w:r>
      </w:del>
    </w:p>
    <w:p w14:paraId="4E002044" w14:textId="77777777" w:rsidR="00BE333F" w:rsidRPr="00BE333F" w:rsidRDefault="00BE333F" w:rsidP="00BE333F">
      <w:pPr>
        <w:pStyle w:val="CodePACKT"/>
      </w:pPr>
    </w:p>
    <w:p w14:paraId="2FB4E317" w14:textId="7255508D" w:rsidR="00BE333F" w:rsidRPr="00BE333F" w:rsidRDefault="00BE333F" w:rsidP="00BE333F">
      <w:pPr>
        <w:pStyle w:val="CodePACKT"/>
      </w:pPr>
      <w:r w:rsidRPr="00BE333F">
        <w:t>Get-PSProvider -PSProvider FileSystem | </w:t>
      </w:r>
    </w:p>
    <w:p w14:paraId="4978ADFD" w14:textId="77777777" w:rsidR="00BE333F" w:rsidRPr="00BE333F" w:rsidRDefault="00BE333F" w:rsidP="00BE333F">
      <w:pPr>
        <w:pStyle w:val="CodePACKT"/>
      </w:pPr>
      <w:r w:rsidRPr="00BE333F">
        <w:t>  Select-Object -ExpandProperty Drives |</w:t>
      </w:r>
    </w:p>
    <w:p w14:paraId="35B7AB70" w14:textId="77777777" w:rsidR="00BE333F" w:rsidRPr="00BE333F" w:rsidRDefault="00BE333F" w:rsidP="00BE333F">
      <w:pPr>
        <w:pStyle w:val="CodePACKT"/>
      </w:pPr>
      <w:r w:rsidRPr="00BE333F">
        <w:t>    Sort-Object -Property Name</w:t>
      </w:r>
    </w:p>
    <w:p w14:paraId="6238AA12" w14:textId="77777777" w:rsidR="00BE333F" w:rsidRPr="00BE333F" w:rsidRDefault="00BE333F" w:rsidP="00BE333F">
      <w:pPr>
        <w:pStyle w:val="CodePACKT"/>
      </w:pPr>
    </w:p>
    <w:p w14:paraId="32E17232" w14:textId="7F137250" w:rsidR="00BE333F" w:rsidRPr="00BE333F" w:rsidRDefault="00BE333F" w:rsidP="00BE333F">
      <w:pPr>
        <w:pStyle w:val="NumberedBulletPACKT"/>
        <w:rPr>
          <w:color w:val="333333"/>
        </w:rPr>
      </w:pPr>
      <w:r w:rsidRPr="00BE333F">
        <w:t>Getting </w:t>
      </w:r>
      <w:r>
        <w:t>h</w:t>
      </w:r>
      <w:r w:rsidRPr="00BE333F">
        <w:t>ome </w:t>
      </w:r>
      <w:r w:rsidR="00E70DBD">
        <w:t>folder</w:t>
      </w:r>
      <w:r w:rsidR="00E70DBD" w:rsidRPr="00BE333F">
        <w:t> </w:t>
      </w:r>
      <w:r w:rsidRPr="00BE333F">
        <w:t>for FileSystem provider</w:t>
      </w:r>
      <w:del w:id="31" w:author="Thomas Lee" w:date="2021-06-15T15:35:00Z">
        <w:r w:rsidR="007A0D1A" w:rsidDel="005E7304">
          <w:delText>:</w:delText>
        </w:r>
      </w:del>
    </w:p>
    <w:p w14:paraId="6B4671CD" w14:textId="77777777" w:rsidR="00BE333F" w:rsidRPr="00BE333F" w:rsidRDefault="00BE333F" w:rsidP="00BE333F">
      <w:pPr>
        <w:pStyle w:val="CodePACKT"/>
      </w:pPr>
    </w:p>
    <w:p w14:paraId="0DE6B319" w14:textId="63952201" w:rsidR="00BE333F" w:rsidRPr="00BE333F" w:rsidRDefault="00BE333F" w:rsidP="00BE333F">
      <w:pPr>
        <w:pStyle w:val="CodePACKT"/>
      </w:pPr>
      <w:r w:rsidRPr="00BE333F">
        <w:t>$HF = Get-PSProvider -PSProvider FileSystem | </w:t>
      </w:r>
    </w:p>
    <w:p w14:paraId="66716BC5" w14:textId="77777777" w:rsidR="00BE333F" w:rsidRPr="00BE333F" w:rsidRDefault="00BE333F" w:rsidP="00BE333F">
      <w:pPr>
        <w:pStyle w:val="CodePACKT"/>
      </w:pPr>
      <w:r w:rsidRPr="00BE333F">
        <w:t>  Select-Object -ExpandProperty Home    </w:t>
      </w:r>
    </w:p>
    <w:p w14:paraId="28404C6B" w14:textId="4EEC9126" w:rsidR="00BE333F" w:rsidRPr="00BE333F" w:rsidRDefault="00A57D0D" w:rsidP="00BE333F">
      <w:pPr>
        <w:pStyle w:val="CodePACKT"/>
      </w:pPr>
      <w:r>
        <w:t>"</w:t>
      </w:r>
      <w:r w:rsidR="00BE333F" w:rsidRPr="00BE333F">
        <w:t>Home </w:t>
      </w:r>
      <w:r w:rsidR="00E70DBD">
        <w:t>f</w:t>
      </w:r>
      <w:r w:rsidR="00E70DBD" w:rsidRPr="00BE333F">
        <w:t>older </w:t>
      </w:r>
      <w:r w:rsidR="00BE333F" w:rsidRPr="00BE333F">
        <w:t>for SRV1 is [$HF]</w:t>
      </w:r>
      <w:r>
        <w:t>"</w:t>
      </w:r>
    </w:p>
    <w:p w14:paraId="45C07545" w14:textId="77777777" w:rsidR="00BE333F" w:rsidRPr="00BE333F" w:rsidRDefault="00BE333F" w:rsidP="00BE333F">
      <w:pPr>
        <w:pStyle w:val="CodePACKT"/>
      </w:pPr>
    </w:p>
    <w:p w14:paraId="035FAE17" w14:textId="78FA478F" w:rsidR="00BE333F" w:rsidRPr="00BE333F" w:rsidRDefault="00BE333F" w:rsidP="00BE333F">
      <w:pPr>
        <w:pStyle w:val="NumberedBulletPACKT"/>
        <w:rPr>
          <w:color w:val="333333"/>
        </w:rPr>
      </w:pPr>
      <w:r w:rsidRPr="00BE333F">
        <w:t>Checking Function drive</w:t>
      </w:r>
      <w:del w:id="32" w:author="Thomas Lee" w:date="2021-06-15T15:35:00Z">
        <w:r w:rsidR="007A0D1A" w:rsidDel="005E7304">
          <w:delText>:</w:delText>
        </w:r>
      </w:del>
    </w:p>
    <w:p w14:paraId="3F2D8464" w14:textId="77777777" w:rsidR="00BE333F" w:rsidRPr="00BE333F" w:rsidRDefault="00BE333F" w:rsidP="00BE333F">
      <w:pPr>
        <w:pStyle w:val="CodePACKT"/>
      </w:pPr>
    </w:p>
    <w:p w14:paraId="08A6498D" w14:textId="1469F01F" w:rsidR="00BE333F" w:rsidRPr="00BE333F" w:rsidRDefault="00BE333F" w:rsidP="00BE333F">
      <w:pPr>
        <w:pStyle w:val="CodePACKT"/>
      </w:pPr>
      <w:r w:rsidRPr="00BE333F">
        <w:t>Get-Module | Remove-Module -WarningAction SilentlyContinue</w:t>
      </w:r>
    </w:p>
    <w:p w14:paraId="6E606B9B" w14:textId="77777777" w:rsidR="00BE333F" w:rsidRPr="00BE333F" w:rsidRDefault="00BE333F" w:rsidP="00BE333F">
      <w:pPr>
        <w:pStyle w:val="CodePACKT"/>
      </w:pPr>
      <w:r w:rsidRPr="00BE333F">
        <w:t>$Functions = Get-ChildItem -Path Function:</w:t>
      </w:r>
    </w:p>
    <w:p w14:paraId="040CFACB" w14:textId="1882BFFC" w:rsidR="00BE333F" w:rsidRPr="00BE333F" w:rsidRDefault="00A57D0D" w:rsidP="00BE333F">
      <w:pPr>
        <w:pStyle w:val="CodePACKT"/>
      </w:pPr>
      <w:r>
        <w:t>"</w:t>
      </w:r>
      <w:r w:rsidR="00BE333F" w:rsidRPr="00BE333F">
        <w:t>Functions available [$($Functions.Count)]</w:t>
      </w:r>
      <w:r>
        <w:t>"</w:t>
      </w:r>
    </w:p>
    <w:p w14:paraId="00FDFD5D" w14:textId="77777777" w:rsidR="00BE333F" w:rsidRPr="00BE333F" w:rsidRDefault="00BE333F" w:rsidP="00BE333F">
      <w:pPr>
        <w:pStyle w:val="CodePACKT"/>
      </w:pPr>
    </w:p>
    <w:p w14:paraId="2AED946E" w14:textId="23007427" w:rsidR="00BE333F" w:rsidRPr="00BE333F" w:rsidRDefault="00BE333F" w:rsidP="004A017C">
      <w:pPr>
        <w:pStyle w:val="NumberedBulletPACKT"/>
        <w:tabs>
          <w:tab w:val="left" w:pos="5103"/>
        </w:tabs>
        <w:rPr>
          <w:color w:val="333333"/>
        </w:rPr>
      </w:pPr>
      <w:r w:rsidRPr="00BE333F">
        <w:t>Creating a new function</w:t>
      </w:r>
      <w:r w:rsidR="007A0D1A">
        <w:t>:</w:t>
      </w:r>
    </w:p>
    <w:p w14:paraId="6BE0873D" w14:textId="77777777" w:rsidR="00BE333F" w:rsidRPr="00BE333F" w:rsidRDefault="00BE333F" w:rsidP="00BE333F">
      <w:pPr>
        <w:pStyle w:val="CodePACKT"/>
      </w:pPr>
    </w:p>
    <w:p w14:paraId="776409EA" w14:textId="45441579" w:rsidR="00BE333F" w:rsidRPr="00BE333F" w:rsidRDefault="00BE333F" w:rsidP="00BE333F">
      <w:pPr>
        <w:pStyle w:val="CodePACKT"/>
      </w:pPr>
      <w:r w:rsidRPr="00BE333F">
        <w:t>Function Get-HelloWorld {</w:t>
      </w:r>
      <w:r w:rsidR="00A57D0D">
        <w:t>'</w:t>
      </w:r>
      <w:r w:rsidRPr="00BE333F">
        <w:t>Hello World</w:t>
      </w:r>
      <w:r w:rsidR="00A57D0D">
        <w:t>'</w:t>
      </w:r>
      <w:r w:rsidRPr="00BE333F">
        <w:t>}</w:t>
      </w:r>
    </w:p>
    <w:p w14:paraId="53DD4610" w14:textId="77777777" w:rsidR="00BE333F" w:rsidRPr="00BE333F" w:rsidRDefault="00BE333F" w:rsidP="00BE333F">
      <w:pPr>
        <w:pStyle w:val="CodePACKT"/>
      </w:pPr>
    </w:p>
    <w:p w14:paraId="6AD5B332" w14:textId="349823DF" w:rsidR="00BE333F" w:rsidRPr="00BE333F" w:rsidRDefault="00BE333F" w:rsidP="00BE333F">
      <w:pPr>
        <w:pStyle w:val="NumberedBulletPACKT"/>
        <w:rPr>
          <w:color w:val="333333"/>
        </w:rPr>
      </w:pPr>
      <w:r w:rsidRPr="00BE333F">
        <w:t>Checking Function drive</w:t>
      </w:r>
      <w:del w:id="33" w:author="Thomas Lee" w:date="2021-06-15T15:35:00Z">
        <w:r w:rsidR="007A0D1A" w:rsidDel="005E7304">
          <w:delText>:</w:delText>
        </w:r>
      </w:del>
    </w:p>
    <w:p w14:paraId="6907AED1" w14:textId="77777777" w:rsidR="00BE333F" w:rsidRPr="00BE333F" w:rsidRDefault="00BE333F" w:rsidP="00BE333F">
      <w:pPr>
        <w:pStyle w:val="CodePACKT"/>
      </w:pPr>
    </w:p>
    <w:p w14:paraId="234867C6" w14:textId="77D2B21B" w:rsidR="00BE333F" w:rsidRPr="00BE333F" w:rsidRDefault="00BE333F" w:rsidP="00BE333F">
      <w:pPr>
        <w:pStyle w:val="CodePACKT"/>
      </w:pPr>
      <w:r w:rsidRPr="00BE333F">
        <w:t>$Functions2 = Get-ChildItem -Path Function:</w:t>
      </w:r>
    </w:p>
    <w:p w14:paraId="2BC1CBE8" w14:textId="626CEFB5" w:rsidR="00BE333F" w:rsidRPr="00BE333F" w:rsidRDefault="00A57D0D" w:rsidP="00BE333F">
      <w:pPr>
        <w:pStyle w:val="CodePACKT"/>
      </w:pPr>
      <w:r>
        <w:t>"</w:t>
      </w:r>
      <w:r w:rsidR="00BE333F" w:rsidRPr="00BE333F">
        <w:t>Functions now available [$($Functions2.Count)]</w:t>
      </w:r>
      <w:r>
        <w:t>"</w:t>
      </w:r>
    </w:p>
    <w:p w14:paraId="44B846DE" w14:textId="77777777" w:rsidR="00BE333F" w:rsidRPr="00BE333F" w:rsidRDefault="00BE333F" w:rsidP="00BE333F">
      <w:pPr>
        <w:pStyle w:val="CodePACKT"/>
      </w:pPr>
    </w:p>
    <w:p w14:paraId="6C838657" w14:textId="4BA503A5" w:rsidR="00BE333F" w:rsidRPr="00BE333F" w:rsidRDefault="00BE333F" w:rsidP="00BE333F">
      <w:pPr>
        <w:pStyle w:val="NumberedBulletPACKT"/>
        <w:rPr>
          <w:color w:val="333333"/>
        </w:rPr>
      </w:pPr>
      <w:r w:rsidRPr="00BE333F">
        <w:t>Viewing </w:t>
      </w:r>
      <w:r>
        <w:t>f</w:t>
      </w:r>
      <w:r w:rsidRPr="00BE333F">
        <w:t>unction definition</w:t>
      </w:r>
      <w:del w:id="34" w:author="Thomas Lee" w:date="2021-06-15T15:35:00Z">
        <w:r w:rsidR="007A0D1A" w:rsidDel="005E7304">
          <w:delText>:</w:delText>
        </w:r>
      </w:del>
    </w:p>
    <w:p w14:paraId="01DB71FB" w14:textId="77777777" w:rsidR="00BE333F" w:rsidRPr="00BE333F" w:rsidRDefault="00BE333F" w:rsidP="00BE333F">
      <w:pPr>
        <w:pStyle w:val="CodePACKT"/>
      </w:pPr>
    </w:p>
    <w:p w14:paraId="0CC5B3B1" w14:textId="10575819" w:rsidR="00BE333F" w:rsidRPr="00BE333F" w:rsidRDefault="00BE333F" w:rsidP="00BE333F">
      <w:pPr>
        <w:pStyle w:val="CodePACKT"/>
      </w:pPr>
      <w:r w:rsidRPr="00BE333F">
        <w:t>Get-Item Function:\Get-HelloWorld | Format-List *</w:t>
      </w:r>
    </w:p>
    <w:p w14:paraId="178B38FD" w14:textId="77777777" w:rsidR="00BE333F" w:rsidRPr="00BE333F" w:rsidRDefault="00BE333F" w:rsidP="00BE333F">
      <w:pPr>
        <w:pStyle w:val="CodePACKT"/>
      </w:pPr>
    </w:p>
    <w:p w14:paraId="5315F16A" w14:textId="14899E6C" w:rsidR="00BE333F" w:rsidRPr="00BE333F" w:rsidRDefault="00BE333F" w:rsidP="00BE333F">
      <w:pPr>
        <w:pStyle w:val="NumberedBulletPACKT"/>
        <w:rPr>
          <w:color w:val="333333"/>
        </w:rPr>
      </w:pPr>
      <w:r>
        <w:t>Counting defined v</w:t>
      </w:r>
      <w:r w:rsidRPr="00BE333F">
        <w:t>ariables</w:t>
      </w:r>
      <w:del w:id="35" w:author="Thomas Lee" w:date="2021-06-15T15:35:00Z">
        <w:r w:rsidR="007A0D1A" w:rsidDel="005E7304">
          <w:delText>:</w:delText>
        </w:r>
      </w:del>
    </w:p>
    <w:p w14:paraId="015B9847" w14:textId="77777777" w:rsidR="00BE333F" w:rsidRPr="00BE333F" w:rsidRDefault="00BE333F" w:rsidP="00BE333F">
      <w:pPr>
        <w:pStyle w:val="CodePACKT"/>
      </w:pPr>
    </w:p>
    <w:p w14:paraId="0BDB4F7F" w14:textId="19162379" w:rsidR="00BE333F" w:rsidRPr="00BE333F" w:rsidRDefault="00BE333F" w:rsidP="00BE333F">
      <w:pPr>
        <w:pStyle w:val="CodePACKT"/>
      </w:pPr>
      <w:r w:rsidRPr="00BE333F">
        <w:t>$Variables = Get-ChildItem -Path Variable:</w:t>
      </w:r>
    </w:p>
    <w:p w14:paraId="77856265" w14:textId="6E995DDE" w:rsidR="00BE333F" w:rsidRPr="00BE333F" w:rsidRDefault="00A57D0D" w:rsidP="00BE333F">
      <w:pPr>
        <w:pStyle w:val="CodePACKT"/>
      </w:pPr>
      <w:r>
        <w:t>"</w:t>
      </w:r>
      <w:r w:rsidR="00BE333F" w:rsidRPr="00BE333F">
        <w:t>Variables defined [$($Variables.count)</w:t>
      </w:r>
      <w:r w:rsidR="00E70DBD">
        <w:t>]</w:t>
      </w:r>
      <w:r>
        <w:t>"</w:t>
      </w:r>
    </w:p>
    <w:p w14:paraId="531CC3C9" w14:textId="77777777" w:rsidR="00BE333F" w:rsidRPr="00BE333F" w:rsidRDefault="00BE333F" w:rsidP="00BE333F">
      <w:pPr>
        <w:pStyle w:val="CodePACKT"/>
      </w:pPr>
    </w:p>
    <w:p w14:paraId="118FE30B" w14:textId="7E8F41AA" w:rsidR="00BE333F" w:rsidRPr="00BE333F" w:rsidRDefault="00BE333F" w:rsidP="00BE333F">
      <w:pPr>
        <w:pStyle w:val="NumberedBulletPACKT"/>
        <w:rPr>
          <w:color w:val="333333"/>
        </w:rPr>
      </w:pPr>
      <w:r w:rsidRPr="00BE333F">
        <w:t>Checking </w:t>
      </w:r>
      <w:r w:rsidR="00E70DBD">
        <w:t>on available functions</w:t>
      </w:r>
      <w:del w:id="36" w:author="Thomas Lee" w:date="2021-06-15T15:35:00Z">
        <w:r w:rsidR="007A0D1A" w:rsidDel="005E7304">
          <w:delText>:</w:delText>
        </w:r>
      </w:del>
    </w:p>
    <w:p w14:paraId="3D3AB47F" w14:textId="77777777" w:rsidR="00BE333F" w:rsidRPr="00BE333F" w:rsidRDefault="00BE333F" w:rsidP="00BE333F">
      <w:pPr>
        <w:pStyle w:val="CodePACKT"/>
      </w:pPr>
    </w:p>
    <w:p w14:paraId="5805DB7C" w14:textId="2B7DB361" w:rsidR="00BE333F" w:rsidRPr="00BE333F" w:rsidRDefault="00BE333F" w:rsidP="00BE333F">
      <w:pPr>
        <w:pStyle w:val="CodePACKT"/>
      </w:pPr>
      <w:r w:rsidRPr="00BE333F">
        <w:t>Get-Item Variable:Function*</w:t>
      </w:r>
    </w:p>
    <w:p w14:paraId="73C2109D" w14:textId="77777777" w:rsidR="00BE333F" w:rsidRPr="00BE333F" w:rsidRDefault="00BE333F" w:rsidP="00BE333F">
      <w:pPr>
        <w:pStyle w:val="CodePACKT"/>
      </w:pPr>
    </w:p>
    <w:p w14:paraId="77045ECD" w14:textId="58D70BF2" w:rsidR="00BE333F" w:rsidRPr="00BE333F" w:rsidRDefault="00BE333F" w:rsidP="00BE333F">
      <w:pPr>
        <w:pStyle w:val="NumberedBulletPACKT"/>
        <w:rPr>
          <w:color w:val="333333"/>
        </w:rPr>
      </w:pPr>
      <w:r w:rsidRPr="00BE333F">
        <w:t>Getting trusted </w:t>
      </w:r>
      <w:r w:rsidR="00E70DBD">
        <w:t>root certificates for the local user</w:t>
      </w:r>
      <w:del w:id="37" w:author="Thomas Lee" w:date="2021-06-15T15:36:00Z">
        <w:r w:rsidR="007A0D1A" w:rsidDel="005E7304">
          <w:delText>:</w:delText>
        </w:r>
      </w:del>
    </w:p>
    <w:p w14:paraId="74D5C901" w14:textId="77777777" w:rsidR="00BE333F" w:rsidRPr="00BE333F" w:rsidRDefault="00BE333F" w:rsidP="00BE333F">
      <w:pPr>
        <w:pStyle w:val="CodePACKT"/>
        <w:ind w:left="0"/>
      </w:pPr>
    </w:p>
    <w:p w14:paraId="7DB5E3C4" w14:textId="0BAF3324" w:rsidR="00BE333F" w:rsidRDefault="00BE333F" w:rsidP="00BE333F">
      <w:pPr>
        <w:pStyle w:val="CodePACKT"/>
        <w:ind w:left="0"/>
      </w:pPr>
      <w:r w:rsidRPr="00BE333F">
        <w:t>Get-ChildItem -Path Cert:\CurrentUser\TrustedPublisher</w:t>
      </w:r>
    </w:p>
    <w:p w14:paraId="5B49B5CE" w14:textId="77777777" w:rsidR="00BE333F" w:rsidRPr="00BE333F" w:rsidRDefault="00BE333F" w:rsidP="00BE333F">
      <w:pPr>
        <w:pStyle w:val="CodePACKT"/>
      </w:pPr>
    </w:p>
    <w:p w14:paraId="1DD01C38" w14:textId="4CF2200D" w:rsidR="00BE333F" w:rsidRPr="00BE333F" w:rsidRDefault="00BE333F" w:rsidP="00BE333F">
      <w:pPr>
        <w:pStyle w:val="NumberedBulletPACKT"/>
        <w:rPr>
          <w:color w:val="333333"/>
        </w:rPr>
      </w:pPr>
      <w:r w:rsidRPr="00BE333F">
        <w:t>Examining ports in use by W</w:t>
      </w:r>
      <w:r w:rsidR="00EA5C99">
        <w:t>i</w:t>
      </w:r>
      <w:r w:rsidRPr="00BE333F">
        <w:t>nRM</w:t>
      </w:r>
      <w:del w:id="38" w:author="Thomas Lee" w:date="2021-06-15T15:36:00Z">
        <w:r w:rsidR="007A0D1A" w:rsidDel="005E7304">
          <w:delText>:</w:delText>
        </w:r>
      </w:del>
    </w:p>
    <w:p w14:paraId="1E1182E5" w14:textId="77777777" w:rsidR="00BE333F" w:rsidRPr="00BE333F" w:rsidRDefault="00BE333F" w:rsidP="00BE333F">
      <w:pPr>
        <w:pStyle w:val="CodePACKT"/>
        <w:rPr>
          <w:rStyle w:val="CodeInTextPACKT"/>
          <w:color w:val="7030A0"/>
        </w:rPr>
      </w:pPr>
    </w:p>
    <w:p w14:paraId="53D75487" w14:textId="35D095D9" w:rsidR="00BE333F" w:rsidRPr="00BE333F" w:rsidRDefault="00BE333F" w:rsidP="00BE333F">
      <w:pPr>
        <w:pStyle w:val="CodePACKT"/>
        <w:rPr>
          <w:rStyle w:val="CodeInTextPACKT"/>
          <w:color w:val="7030A0"/>
        </w:rPr>
      </w:pPr>
      <w:r w:rsidRPr="00BE333F">
        <w:rPr>
          <w:rStyle w:val="CodeInTextPACKT"/>
          <w:color w:val="7030A0"/>
        </w:rPr>
        <w:t>Get-ChildItem -Path WSMan:\localhost\Client\DefaultPorts</w:t>
      </w:r>
    </w:p>
    <w:p w14:paraId="06D2A420" w14:textId="77777777" w:rsidR="00BE333F" w:rsidRPr="00BE333F" w:rsidRDefault="00BE333F" w:rsidP="00BE333F">
      <w:pPr>
        <w:pStyle w:val="CodePACKT"/>
        <w:rPr>
          <w:rStyle w:val="CodeInTextPACKT"/>
          <w:color w:val="7030A0"/>
        </w:rPr>
      </w:pPr>
      <w:r w:rsidRPr="00BE333F">
        <w:rPr>
          <w:rStyle w:val="CodeInTextPACKT"/>
          <w:color w:val="7030A0"/>
        </w:rPr>
        <w:t>Get-ChildItem -Path WSMan:\localhost\Service\DefaultPorts</w:t>
      </w:r>
    </w:p>
    <w:p w14:paraId="59EF1460" w14:textId="77777777" w:rsidR="00BE333F" w:rsidRPr="00BE333F" w:rsidRDefault="00BE333F" w:rsidP="00BE333F">
      <w:pPr>
        <w:pStyle w:val="CodePACKT"/>
      </w:pPr>
    </w:p>
    <w:p w14:paraId="43ED7BEB" w14:textId="7FC46417" w:rsidR="00BE333F" w:rsidRPr="00BE333F" w:rsidRDefault="00BE333F" w:rsidP="00BE333F">
      <w:pPr>
        <w:pStyle w:val="NumberedBulletPACKT"/>
        <w:rPr>
          <w:color w:val="333333"/>
        </w:rPr>
      </w:pPr>
      <w:r w:rsidRPr="00BE333F">
        <w:t>Setting Trusted Hosts</w:t>
      </w:r>
      <w:del w:id="39" w:author="Thomas Lee" w:date="2021-06-15T15:36:00Z">
        <w:r w:rsidR="007A0D1A" w:rsidDel="005E7304">
          <w:delText>:</w:delText>
        </w:r>
      </w:del>
    </w:p>
    <w:p w14:paraId="1ECE3E61" w14:textId="77777777" w:rsidR="00BE333F" w:rsidRPr="00BE333F" w:rsidRDefault="00BE333F" w:rsidP="00BE333F">
      <w:pPr>
        <w:pStyle w:val="CodePACKT"/>
        <w:ind w:left="0"/>
      </w:pPr>
    </w:p>
    <w:p w14:paraId="08B7C66F" w14:textId="4B63BEBC" w:rsidR="00BE333F" w:rsidRPr="00BE333F" w:rsidRDefault="00BE333F" w:rsidP="00BE333F">
      <w:pPr>
        <w:pStyle w:val="CodePACKT"/>
      </w:pPr>
      <w:r w:rsidRPr="00BE333F">
        <w:t>Set-Item WSMan:\localhost\Client\TrustedHosts -Value </w:t>
      </w:r>
      <w:r w:rsidR="00A57D0D">
        <w:t>'</w:t>
      </w:r>
      <w:r w:rsidRPr="00BE333F">
        <w:t>*</w:t>
      </w:r>
      <w:r w:rsidR="00A57D0D">
        <w:t>'</w:t>
      </w:r>
      <w:r w:rsidRPr="00BE333F">
        <w:t> -Force</w:t>
      </w:r>
    </w:p>
    <w:p w14:paraId="0D443E8F" w14:textId="77777777" w:rsidR="00BE333F" w:rsidRPr="00BE333F" w:rsidRDefault="00BE333F" w:rsidP="00BE333F">
      <w:pPr>
        <w:pStyle w:val="CodePACKT"/>
        <w:ind w:left="0"/>
      </w:pPr>
    </w:p>
    <w:p w14:paraId="0E20AA33" w14:textId="2C40D09A" w:rsidR="00BE333F" w:rsidRPr="00BE333F" w:rsidRDefault="00BE333F" w:rsidP="00BE333F">
      <w:pPr>
        <w:pStyle w:val="NumberedBulletPACKT"/>
        <w:rPr>
          <w:color w:val="333333"/>
        </w:rPr>
      </w:pPr>
      <w:r w:rsidRPr="00BE333F">
        <w:t>Installing SHIPS and CimPSDrive modules</w:t>
      </w:r>
      <w:del w:id="40" w:author="Thomas Lee" w:date="2021-06-15T15:36:00Z">
        <w:r w:rsidR="007A0D1A" w:rsidDel="005E7304">
          <w:delText>:</w:delText>
        </w:r>
      </w:del>
    </w:p>
    <w:p w14:paraId="1ED9D2FD" w14:textId="77777777" w:rsidR="00BE333F" w:rsidRDefault="00BE333F" w:rsidP="00BE333F">
      <w:pPr>
        <w:pStyle w:val="CodePACKT"/>
        <w:ind w:left="0"/>
      </w:pPr>
    </w:p>
    <w:p w14:paraId="162E2D7D" w14:textId="15A2BA82" w:rsidR="00BE333F" w:rsidRPr="00BE333F" w:rsidRDefault="00BE333F" w:rsidP="00BE333F">
      <w:pPr>
        <w:pStyle w:val="CodePACKT"/>
      </w:pPr>
      <w:r w:rsidRPr="00BE333F">
        <w:t>Install-Module </w:t>
      </w:r>
      <w:r w:rsidRPr="00BE333F">
        <w:rPr>
          <w:color w:val="A9A9A9"/>
        </w:rPr>
        <w:t>-</w:t>
      </w:r>
      <w:r w:rsidRPr="00BE333F">
        <w:t>Name SHiPS</w:t>
      </w:r>
      <w:r w:rsidRPr="00BE333F">
        <w:rPr>
          <w:color w:val="A9A9A9"/>
        </w:rPr>
        <w:t>,</w:t>
      </w:r>
      <w:r w:rsidRPr="00BE333F">
        <w:t> CimPSDrive</w:t>
      </w:r>
    </w:p>
    <w:p w14:paraId="0493C86A" w14:textId="77777777" w:rsidR="00BE333F" w:rsidRPr="00BE333F" w:rsidRDefault="00BE333F" w:rsidP="00BE333F">
      <w:pPr>
        <w:pStyle w:val="CodePACKT"/>
        <w:ind w:left="0"/>
        <w:rPr>
          <w:color w:val="333333"/>
        </w:rPr>
      </w:pPr>
    </w:p>
    <w:p w14:paraId="347C403C" w14:textId="4D8F5C5E" w:rsidR="00BE333F" w:rsidRPr="00BE333F" w:rsidRDefault="00BE333F" w:rsidP="00BE333F">
      <w:pPr>
        <w:pStyle w:val="NumberedBulletPACKT"/>
        <w:rPr>
          <w:color w:val="333333"/>
        </w:rPr>
      </w:pPr>
      <w:r w:rsidRPr="00BE333F">
        <w:t>Importing the CimPSDrive module and creating a drive</w:t>
      </w:r>
      <w:del w:id="41" w:author="Thomas Lee" w:date="2021-06-15T15:36:00Z">
        <w:r w:rsidR="007A0D1A" w:rsidDel="005E7304">
          <w:delText>:</w:delText>
        </w:r>
      </w:del>
    </w:p>
    <w:p w14:paraId="78F71F61" w14:textId="77777777" w:rsidR="00BE333F" w:rsidRPr="00BE333F" w:rsidRDefault="00BE333F" w:rsidP="00BE333F">
      <w:pPr>
        <w:pStyle w:val="CodePACKT"/>
      </w:pPr>
    </w:p>
    <w:p w14:paraId="1DB8FA57" w14:textId="064750E5" w:rsidR="00BE333F" w:rsidRPr="00BE333F" w:rsidRDefault="00BE333F" w:rsidP="00BE333F">
      <w:pPr>
        <w:pStyle w:val="CodePACKT"/>
      </w:pPr>
      <w:r w:rsidRPr="00BE333F">
        <w:t>Import-Module -Name CimPSDrive</w:t>
      </w:r>
    </w:p>
    <w:p w14:paraId="5C68AC74" w14:textId="77777777" w:rsidR="00BE333F" w:rsidRPr="00BE333F" w:rsidRDefault="00BE333F" w:rsidP="00BE333F">
      <w:pPr>
        <w:pStyle w:val="CodePACKT"/>
      </w:pPr>
      <w:r w:rsidRPr="00BE333F">
        <w:t>New-PSDrive -Name CIM -PSProvider SHiPS -Root CIMPSDrive#CMRoot</w:t>
      </w:r>
    </w:p>
    <w:p w14:paraId="36ACB79B" w14:textId="77777777" w:rsidR="00BE333F" w:rsidRPr="00BE333F" w:rsidRDefault="00BE333F" w:rsidP="00BE333F">
      <w:pPr>
        <w:pStyle w:val="CodePACKT"/>
      </w:pPr>
    </w:p>
    <w:p w14:paraId="1B0C8A81" w14:textId="0FD75360" w:rsidR="00BE333F" w:rsidRPr="00BE333F" w:rsidRDefault="00BE333F" w:rsidP="00BE333F">
      <w:pPr>
        <w:pStyle w:val="NumberedBulletPACKT"/>
        <w:rPr>
          <w:color w:val="333333"/>
        </w:rPr>
      </w:pPr>
      <w:r w:rsidRPr="00BE333F">
        <w:t>Examining BIOS</w:t>
      </w:r>
      <w:r>
        <w:t xml:space="preserve"> information</w:t>
      </w:r>
      <w:del w:id="42" w:author="Thomas Lee" w:date="2021-06-15T15:36:00Z">
        <w:r w:rsidR="007A0D1A" w:rsidDel="005E7304">
          <w:delText>:</w:delText>
        </w:r>
      </w:del>
    </w:p>
    <w:p w14:paraId="0F858515" w14:textId="77777777" w:rsidR="00BE333F" w:rsidRPr="00BE333F" w:rsidRDefault="00BE333F" w:rsidP="00BE333F">
      <w:pPr>
        <w:pStyle w:val="CodePACKT"/>
      </w:pPr>
    </w:p>
    <w:p w14:paraId="4B2A3E7F" w14:textId="533E13AC" w:rsidR="00BE333F" w:rsidRPr="003B44CF" w:rsidRDefault="00BE333F" w:rsidP="00BE333F">
      <w:pPr>
        <w:pStyle w:val="CodePACKT"/>
      </w:pPr>
      <w:r w:rsidRPr="00BE333F">
        <w:t>Get-</w:t>
      </w:r>
      <w:r w:rsidRPr="003B44CF">
        <w:t>ChildItem CIM:\Localhost\CIMV2\Win32_Bios</w:t>
      </w:r>
    </w:p>
    <w:p w14:paraId="6967FC71" w14:textId="77777777" w:rsidR="00205AD0" w:rsidRDefault="00205AD0" w:rsidP="00205AD0">
      <w:pPr>
        <w:pStyle w:val="Heading2"/>
        <w:numPr>
          <w:ilvl w:val="1"/>
          <w:numId w:val="3"/>
        </w:numPr>
        <w:tabs>
          <w:tab w:val="left" w:pos="0"/>
        </w:tabs>
      </w:pPr>
      <w:r>
        <w:t>How it works...</w:t>
      </w:r>
    </w:p>
    <w:p w14:paraId="5B23E796" w14:textId="7EFD89B3" w:rsidR="00AC2AA1" w:rsidRDefault="00AC2AA1" w:rsidP="00DD67DB">
      <w:pPr>
        <w:pStyle w:val="NormalPACKT"/>
      </w:pPr>
      <w:r>
        <w:t xml:space="preserve">In </w:t>
      </w:r>
      <w:r w:rsidRPr="00AC2AA1">
        <w:rPr>
          <w:rStyle w:val="ItalicsPACKT"/>
        </w:rPr>
        <w:t>step 1</w:t>
      </w:r>
      <w:r>
        <w:t xml:space="preserve">, </w:t>
      </w:r>
      <w:r w:rsidR="00BE333F">
        <w:t xml:space="preserve">you use the </w:t>
      </w:r>
      <w:r w:rsidR="00BE333F" w:rsidRPr="00BE333F">
        <w:rPr>
          <w:rStyle w:val="CodeInTextPACKT"/>
        </w:rPr>
        <w:t>Get-PSProvider</w:t>
      </w:r>
      <w:r w:rsidR="00BE333F">
        <w:t xml:space="preserve"> cmdlet to return the providers currently loaded in </w:t>
      </w:r>
      <w:r w:rsidR="00BE333F" w:rsidRPr="00BE333F">
        <w:rPr>
          <w:rStyle w:val="CodeInTextPACKT"/>
        </w:rPr>
        <w:t>SRV1</w:t>
      </w:r>
      <w:r w:rsidR="00BE333F">
        <w:t>, with output like this:</w:t>
      </w:r>
    </w:p>
    <w:p w14:paraId="5F9893CF" w14:textId="525AD945" w:rsidR="00BE333F" w:rsidRDefault="00BE333F" w:rsidP="00BE333F">
      <w:pPr>
        <w:pStyle w:val="FigurePACKT"/>
      </w:pPr>
      <w:r>
        <w:drawing>
          <wp:inline distT="0" distB="0" distL="0" distR="0" wp14:anchorId="024E11C0" wp14:editId="2FC8B8E5">
            <wp:extent cx="3571089"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30180" cy="1297470"/>
                    </a:xfrm>
                    <a:prstGeom prst="rect">
                      <a:avLst/>
                    </a:prstGeom>
                  </pic:spPr>
                </pic:pic>
              </a:graphicData>
            </a:graphic>
          </wp:inline>
        </w:drawing>
      </w:r>
    </w:p>
    <w:p w14:paraId="5EEC7ABD" w14:textId="159E826F" w:rsidR="00BE333F" w:rsidRDefault="00BE333F" w:rsidP="00F50390">
      <w:pPr>
        <w:pStyle w:val="FigureCaptionPACKT"/>
      </w:pPr>
      <w:r>
        <w:t>Figure 9.15: Viewing providers on SRV1</w:t>
      </w:r>
    </w:p>
    <w:p w14:paraId="312D90B5" w14:textId="481FBA7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5</w:t>
      </w:r>
      <w:r w:rsidRPr="006D38BA">
        <w:rPr>
          <w:rFonts w:ascii="Arial" w:hAnsi="Arial"/>
          <w:b/>
          <w:color w:val="FF0000"/>
          <w:sz w:val="28"/>
          <w:szCs w:val="28"/>
        </w:rPr>
        <w:t>.png</w:t>
      </w:r>
    </w:p>
    <w:p w14:paraId="04424F1D" w14:textId="55616396" w:rsidR="00BE333F" w:rsidRDefault="00BE333F" w:rsidP="00BE333F">
      <w:pPr>
        <w:pStyle w:val="NormalPACKT"/>
      </w:pPr>
      <w:r>
        <w:t xml:space="preserve">You can create a PowerShell provider drive within any provider (using </w:t>
      </w:r>
      <w:r w:rsidRPr="00620BA5">
        <w:rPr>
          <w:rStyle w:val="CodeInTextPACKT"/>
        </w:rPr>
        <w:t>New-PSDrive</w:t>
      </w:r>
      <w:r>
        <w:t xml:space="preserve">). To see the drives you have defined on </w:t>
      </w:r>
      <w:r w:rsidRPr="00BE333F">
        <w:rPr>
          <w:rStyle w:val="CodeInTextPACKT"/>
        </w:rPr>
        <w:t>SRV1</w:t>
      </w:r>
      <w:r>
        <w:t xml:space="preserve"> that use the Registry provider, in </w:t>
      </w:r>
      <w:r w:rsidRPr="00BE333F">
        <w:rPr>
          <w:rStyle w:val="ItalicsPACKT"/>
        </w:rPr>
        <w:t>step 2</w:t>
      </w:r>
      <w:r>
        <w:t xml:space="preserve">, you use the </w:t>
      </w:r>
      <w:r w:rsidRPr="00BE333F">
        <w:rPr>
          <w:rStyle w:val="CodeInTextPACKT"/>
        </w:rPr>
        <w:t>Get-PSDrive</w:t>
      </w:r>
      <w:r>
        <w:t xml:space="preserve"> command with output like this:</w:t>
      </w:r>
    </w:p>
    <w:p w14:paraId="4235B52C" w14:textId="2C026A4A" w:rsidR="00BE333F" w:rsidRDefault="00BE333F" w:rsidP="00BE333F">
      <w:pPr>
        <w:pStyle w:val="FigurePACKT"/>
      </w:pPr>
      <w:r>
        <w:drawing>
          <wp:inline distT="0" distB="0" distL="0" distR="0" wp14:anchorId="73B46F46" wp14:editId="334159FE">
            <wp:extent cx="3652269" cy="91974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78274" cy="926293"/>
                    </a:xfrm>
                    <a:prstGeom prst="rect">
                      <a:avLst/>
                    </a:prstGeom>
                  </pic:spPr>
                </pic:pic>
              </a:graphicData>
            </a:graphic>
          </wp:inline>
        </w:drawing>
      </w:r>
    </w:p>
    <w:p w14:paraId="673C098A" w14:textId="4A867D98" w:rsidR="00BE333F" w:rsidRDefault="00BE333F" w:rsidP="00F50390">
      <w:pPr>
        <w:pStyle w:val="FigureCaptionPACKT"/>
      </w:pPr>
      <w:r>
        <w:t xml:space="preserve">Figure 9.16: Getting </w:t>
      </w:r>
      <w:r w:rsidR="00A00E88">
        <w:t>r</w:t>
      </w:r>
      <w:r>
        <w:t>egistry</w:t>
      </w:r>
      <w:r w:rsidR="00F04CAA">
        <w:t xml:space="preserve"> </w:t>
      </w:r>
      <w:r w:rsidR="007A0D1A">
        <w:t>d</w:t>
      </w:r>
      <w:r>
        <w:t>rives</w:t>
      </w:r>
    </w:p>
    <w:p w14:paraId="0546E5C7" w14:textId="1E69681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6</w:t>
      </w:r>
      <w:r w:rsidRPr="006D38BA">
        <w:rPr>
          <w:rFonts w:ascii="Arial" w:hAnsi="Arial"/>
          <w:b/>
          <w:color w:val="FF0000"/>
          <w:sz w:val="28"/>
          <w:szCs w:val="28"/>
        </w:rPr>
        <w:t>.png</w:t>
      </w:r>
    </w:p>
    <w:p w14:paraId="0ABF480E" w14:textId="784DD9EE" w:rsidR="00BE333F" w:rsidRDefault="00BE333F" w:rsidP="00BE333F">
      <w:pPr>
        <w:pStyle w:val="NormalPACKT"/>
      </w:pPr>
      <w:r>
        <w:t xml:space="preserve">In </w:t>
      </w:r>
      <w:r w:rsidRPr="00BE333F">
        <w:rPr>
          <w:rStyle w:val="ItalicsPACKT"/>
        </w:rPr>
        <w:t>step 3</w:t>
      </w:r>
      <w:r>
        <w:t xml:space="preserve">, you use the </w:t>
      </w:r>
      <w:r w:rsidR="009A4041">
        <w:t>R</w:t>
      </w:r>
      <w:r>
        <w:t xml:space="preserve">egistry provider and the </w:t>
      </w:r>
      <w:r w:rsidRPr="00BE333F">
        <w:rPr>
          <w:rStyle w:val="CodeInTextPACKT"/>
        </w:rPr>
        <w:t>HKLM:</w:t>
      </w:r>
      <w:r>
        <w:t xml:space="preserve"> drive to get details of the current version of Windows, with output like this:</w:t>
      </w:r>
    </w:p>
    <w:p w14:paraId="66A5E92A" w14:textId="15C3FA95" w:rsidR="00BE333F" w:rsidRDefault="00BE333F" w:rsidP="00BE333F">
      <w:pPr>
        <w:pStyle w:val="FigurePACKT"/>
      </w:pPr>
      <w:r>
        <w:drawing>
          <wp:inline distT="0" distB="0" distL="0" distR="0" wp14:anchorId="1A70E36C" wp14:editId="1528AA94">
            <wp:extent cx="4262581" cy="38290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3430" cy="3856762"/>
                    </a:xfrm>
                    <a:prstGeom prst="rect">
                      <a:avLst/>
                    </a:prstGeom>
                  </pic:spPr>
                </pic:pic>
              </a:graphicData>
            </a:graphic>
          </wp:inline>
        </w:drawing>
      </w:r>
    </w:p>
    <w:p w14:paraId="1CBB262B" w14:textId="2A50A3B2" w:rsidR="00BE333F" w:rsidRDefault="00BE333F" w:rsidP="00F50390">
      <w:pPr>
        <w:pStyle w:val="FigureCaptionPACKT"/>
      </w:pPr>
      <w:r>
        <w:t>Figure 9.17: Examining a registry key</w:t>
      </w:r>
    </w:p>
    <w:p w14:paraId="52B3EED3" w14:textId="7B00942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7</w:t>
      </w:r>
      <w:r w:rsidRPr="006D38BA">
        <w:rPr>
          <w:rFonts w:ascii="Arial" w:hAnsi="Arial"/>
          <w:b/>
          <w:color w:val="FF0000"/>
          <w:sz w:val="28"/>
          <w:szCs w:val="28"/>
        </w:rPr>
        <w:t>.png</w:t>
      </w:r>
    </w:p>
    <w:p w14:paraId="323793A2" w14:textId="17B62E50" w:rsidR="00BE333F" w:rsidRDefault="00BE333F" w:rsidP="00823E62">
      <w:pPr>
        <w:pStyle w:val="NormalPACKT"/>
      </w:pPr>
      <w:r w:rsidRPr="00BE333F">
        <w:t xml:space="preserve">In </w:t>
      </w:r>
      <w:r w:rsidRPr="00BE333F">
        <w:rPr>
          <w:rStyle w:val="ItalicsPACKT"/>
        </w:rPr>
        <w:t>step 4</w:t>
      </w:r>
      <w:r w:rsidRPr="00BE333F">
        <w:t xml:space="preserve">, you use </w:t>
      </w:r>
      <w:r w:rsidR="00286C78">
        <w:t xml:space="preserve">the </w:t>
      </w:r>
      <w:r w:rsidRPr="00BE333F">
        <w:rPr>
          <w:rStyle w:val="CodeInTextPACKT"/>
        </w:rPr>
        <w:t>Get-ItemProperty</w:t>
      </w:r>
      <w:r w:rsidRPr="00BE333F">
        <w:t xml:space="preserve"> cmdlet to get and display the registered owner of </w:t>
      </w:r>
      <w:r w:rsidRPr="00BE333F">
        <w:rPr>
          <w:rStyle w:val="CodeInTextPACKT"/>
        </w:rPr>
        <w:t>SRV1</w:t>
      </w:r>
      <w:r w:rsidRPr="00BE333F">
        <w:t>.</w:t>
      </w:r>
      <w:r>
        <w:t xml:space="preserve"> </w:t>
      </w:r>
      <w:r w:rsidR="00DB2847">
        <w:t xml:space="preserve">Assuming that you have used the </w:t>
      </w:r>
      <w:r w:rsidR="008678A6">
        <w:t xml:space="preserve">Reskit </w:t>
      </w:r>
      <w:r w:rsidR="00D37608">
        <w:t xml:space="preserve">build scripts mentioned in the </w:t>
      </w:r>
      <w:r w:rsidR="00D840DA">
        <w:t xml:space="preserve">book's </w:t>
      </w:r>
      <w:r w:rsidR="007A0D1A">
        <w:t>p</w:t>
      </w:r>
      <w:r w:rsidR="00D840DA">
        <w:t>reface, t</w:t>
      </w:r>
      <w:r>
        <w:t>he output of this step looks like this:</w:t>
      </w:r>
    </w:p>
    <w:p w14:paraId="5B281EC8" w14:textId="6A6E1E97" w:rsidR="0022301C" w:rsidRDefault="00823E62" w:rsidP="00BE333F">
      <w:pPr>
        <w:pStyle w:val="FigurePACKT"/>
      </w:pPr>
      <w:r>
        <w:drawing>
          <wp:inline distT="0" distB="0" distL="0" distR="0" wp14:anchorId="761D495F" wp14:editId="71B45173">
            <wp:extent cx="4391025" cy="4817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37426" cy="497856"/>
                    </a:xfrm>
                    <a:prstGeom prst="rect">
                      <a:avLst/>
                    </a:prstGeom>
                    <a:noFill/>
                    <a:ln>
                      <a:noFill/>
                    </a:ln>
                  </pic:spPr>
                </pic:pic>
              </a:graphicData>
            </a:graphic>
          </wp:inline>
        </w:drawing>
      </w:r>
    </w:p>
    <w:p w14:paraId="22E42EF7" w14:textId="1193E446" w:rsidR="00BE333F" w:rsidRDefault="00BE333F" w:rsidP="00F50390">
      <w:pPr>
        <w:pStyle w:val="FigureCaptionPACKT"/>
      </w:pPr>
      <w:r>
        <w:t xml:space="preserve">Figure 9.18: Viewing </w:t>
      </w:r>
      <w:r w:rsidR="007A0D1A">
        <w:t xml:space="preserve">a </w:t>
      </w:r>
      <w:r>
        <w:t>registered owner on SRV2</w:t>
      </w:r>
    </w:p>
    <w:p w14:paraId="26EA77C6" w14:textId="227F1CD3"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8</w:t>
      </w:r>
      <w:r w:rsidRPr="006D38BA">
        <w:rPr>
          <w:rFonts w:ascii="Arial" w:hAnsi="Arial"/>
          <w:b/>
          <w:color w:val="FF0000"/>
          <w:sz w:val="28"/>
          <w:szCs w:val="28"/>
        </w:rPr>
        <w:t>.png</w:t>
      </w:r>
    </w:p>
    <w:p w14:paraId="018195A9" w14:textId="057E6612" w:rsidR="00BE333F" w:rsidRDefault="00BE333F" w:rsidP="00BE333F">
      <w:pPr>
        <w:pStyle w:val="NormalPACKT"/>
      </w:pPr>
      <w:r w:rsidRPr="00BE333F">
        <w:t xml:space="preserve">By </w:t>
      </w:r>
      <w:r>
        <w:t xml:space="preserve">default, the </w:t>
      </w:r>
      <w:r w:rsidRPr="00BE333F">
        <w:rPr>
          <w:rStyle w:val="CodeInTextPACKT"/>
        </w:rPr>
        <w:t>Alias:</w:t>
      </w:r>
      <w:r>
        <w:t xml:space="preserve"> drive contains all the aliases you define within a PowerShell session. In </w:t>
      </w:r>
      <w:r w:rsidRPr="00BE333F">
        <w:rPr>
          <w:rStyle w:val="ItalicsPACKT"/>
        </w:rPr>
        <w:t>step 5</w:t>
      </w:r>
      <w:r>
        <w:t xml:space="preserve">, you retrieve and count the aliases in the </w:t>
      </w:r>
      <w:r w:rsidRPr="00BE333F">
        <w:rPr>
          <w:rStyle w:val="CodeInTextPACKT"/>
        </w:rPr>
        <w:t>Alias</w:t>
      </w:r>
      <w:r w:rsidRPr="0056502C">
        <w:rPr>
          <w:rStyle w:val="CodeInTextPACKT"/>
        </w:rPr>
        <w:t>:</w:t>
      </w:r>
      <w:r>
        <w:t xml:space="preserve"> drive, with output like this:</w:t>
      </w:r>
    </w:p>
    <w:p w14:paraId="5F9768EA" w14:textId="431F277B" w:rsidR="00BE333F" w:rsidRDefault="00BE333F" w:rsidP="00BE333F">
      <w:pPr>
        <w:pStyle w:val="FigurePACKT"/>
      </w:pPr>
      <w:r>
        <w:drawing>
          <wp:inline distT="0" distB="0" distL="0" distR="0" wp14:anchorId="1D3A7878" wp14:editId="3D81F745">
            <wp:extent cx="2726394" cy="1233369"/>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640" cy="1237552"/>
                    </a:xfrm>
                    <a:prstGeom prst="rect">
                      <a:avLst/>
                    </a:prstGeom>
                  </pic:spPr>
                </pic:pic>
              </a:graphicData>
            </a:graphic>
          </wp:inline>
        </w:drawing>
      </w:r>
    </w:p>
    <w:p w14:paraId="40B4F015" w14:textId="571208AE" w:rsidR="00BE333F" w:rsidRDefault="00BE333F" w:rsidP="00F50390">
      <w:pPr>
        <w:pStyle w:val="FigureCaptionPACKT"/>
      </w:pPr>
      <w:r>
        <w:t>Figure 9.19: Counting aliases on SRV1</w:t>
      </w:r>
    </w:p>
    <w:p w14:paraId="786B2367" w14:textId="2580559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9</w:t>
      </w:r>
      <w:r w:rsidRPr="006D38BA">
        <w:rPr>
          <w:rFonts w:ascii="Arial" w:hAnsi="Arial"/>
          <w:b/>
          <w:color w:val="FF0000"/>
          <w:sz w:val="28"/>
          <w:szCs w:val="28"/>
        </w:rPr>
        <w:t>.png</w:t>
      </w:r>
    </w:p>
    <w:p w14:paraId="414D8F99" w14:textId="44465331" w:rsidR="00BE333F" w:rsidRDefault="00BE333F" w:rsidP="00BE333F">
      <w:pPr>
        <w:pStyle w:val="NormalPACKT"/>
      </w:pPr>
      <w:r w:rsidRPr="00BE333F">
        <w:t xml:space="preserve">You can use the </w:t>
      </w:r>
      <w:r w:rsidRPr="00BE333F">
        <w:rPr>
          <w:rStyle w:val="CodeInTextPACKT"/>
        </w:rPr>
        <w:t>Alias:</w:t>
      </w:r>
      <w:r w:rsidRPr="00BE333F">
        <w:t xml:space="preserve"> drive to discover aliases for a particular command. I</w:t>
      </w:r>
      <w:r>
        <w:t>n</w:t>
      </w:r>
      <w:r w:rsidRPr="00BE333F">
        <w:t xml:space="preserve"> </w:t>
      </w:r>
      <w:r w:rsidRPr="00BE333F">
        <w:rPr>
          <w:rStyle w:val="ItalicsPACKT"/>
        </w:rPr>
        <w:t>step 6</w:t>
      </w:r>
      <w:r w:rsidRPr="00BE333F">
        <w:t xml:space="preserve">, you discover the aliases defined for the </w:t>
      </w:r>
      <w:r w:rsidR="004F3891">
        <w:rPr>
          <w:rStyle w:val="CodeInTextPACKT"/>
        </w:rPr>
        <w:t>Remove</w:t>
      </w:r>
      <w:r w:rsidRPr="00BE333F">
        <w:rPr>
          <w:rStyle w:val="CodeInTextPACKT"/>
        </w:rPr>
        <w:t>-Item</w:t>
      </w:r>
      <w:r w:rsidRPr="00BE333F">
        <w:t xml:space="preserve"> cmdlet.</w:t>
      </w:r>
      <w:r>
        <w:t xml:space="preserve"> The output of this step looks like this:</w:t>
      </w:r>
    </w:p>
    <w:p w14:paraId="220DD94F" w14:textId="5418B692" w:rsidR="00BE333F" w:rsidRDefault="00BE333F" w:rsidP="00BE333F">
      <w:pPr>
        <w:pStyle w:val="FigurePACKT"/>
      </w:pPr>
      <w:r>
        <w:drawing>
          <wp:inline distT="0" distB="0" distL="0" distR="0" wp14:anchorId="5320F4AD" wp14:editId="78185B9A">
            <wp:extent cx="3186517" cy="1438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01495" cy="1445036"/>
                    </a:xfrm>
                    <a:prstGeom prst="rect">
                      <a:avLst/>
                    </a:prstGeom>
                  </pic:spPr>
                </pic:pic>
              </a:graphicData>
            </a:graphic>
          </wp:inline>
        </w:drawing>
      </w:r>
    </w:p>
    <w:p w14:paraId="626CD6A5" w14:textId="734E62A3" w:rsidR="00BE333F" w:rsidRDefault="00BE333F" w:rsidP="00F50390">
      <w:pPr>
        <w:pStyle w:val="FigureCaptionPACKT"/>
      </w:pPr>
      <w:r>
        <w:t xml:space="preserve">Figure 9.20: </w:t>
      </w:r>
      <w:r w:rsidR="000517C6">
        <w:t>Finding aliases for Remove-Item</w:t>
      </w:r>
    </w:p>
    <w:p w14:paraId="0473681D" w14:textId="604C23D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0</w:t>
      </w:r>
      <w:r w:rsidRPr="006D38BA">
        <w:rPr>
          <w:rFonts w:ascii="Arial" w:hAnsi="Arial"/>
          <w:b/>
          <w:color w:val="FF0000"/>
          <w:sz w:val="28"/>
          <w:szCs w:val="28"/>
        </w:rPr>
        <w:t>.png</w:t>
      </w:r>
    </w:p>
    <w:p w14:paraId="64085C7A" w14:textId="0D05D023" w:rsidR="00BE333F" w:rsidRDefault="00BE333F" w:rsidP="00BE333F">
      <w:pPr>
        <w:pStyle w:val="NormalPACKT"/>
      </w:pPr>
      <w:r w:rsidRPr="00BE333F">
        <w:t xml:space="preserve">In </w:t>
      </w:r>
      <w:r w:rsidRPr="00BE333F">
        <w:rPr>
          <w:rStyle w:val="ItalicsPACKT"/>
        </w:rPr>
        <w:t>step 7</w:t>
      </w:r>
      <w:r>
        <w:t>, you use the Environment Variable provider to count the number of environment variables currently defined, with output like this:</w:t>
      </w:r>
    </w:p>
    <w:p w14:paraId="1F7F42A3" w14:textId="4FF15836" w:rsidR="00BE333F" w:rsidRDefault="00BE333F" w:rsidP="00BE333F">
      <w:pPr>
        <w:pStyle w:val="FigurePACKT"/>
      </w:pPr>
      <w:r>
        <w:drawing>
          <wp:inline distT="0" distB="0" distL="0" distR="0" wp14:anchorId="78D1F19F" wp14:editId="5DA16C14">
            <wp:extent cx="3059558" cy="1310446"/>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4305" cy="1316762"/>
                    </a:xfrm>
                    <a:prstGeom prst="rect">
                      <a:avLst/>
                    </a:prstGeom>
                  </pic:spPr>
                </pic:pic>
              </a:graphicData>
            </a:graphic>
          </wp:inline>
        </w:drawing>
      </w:r>
    </w:p>
    <w:p w14:paraId="3096901A" w14:textId="60EDBC99" w:rsidR="00BE333F" w:rsidRDefault="00BE333F" w:rsidP="00F50390">
      <w:pPr>
        <w:pStyle w:val="FigureCaptionPACKT"/>
      </w:pPr>
      <w:r>
        <w:t>Figure 9.21: Counting environment variables on SRV1</w:t>
      </w:r>
    </w:p>
    <w:p w14:paraId="1B2312BC" w14:textId="14BC188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1</w:t>
      </w:r>
      <w:r w:rsidRPr="006D38BA">
        <w:rPr>
          <w:rFonts w:ascii="Arial" w:hAnsi="Arial"/>
          <w:b/>
          <w:color w:val="FF0000"/>
          <w:sz w:val="28"/>
          <w:szCs w:val="28"/>
        </w:rPr>
        <w:t>.png</w:t>
      </w:r>
    </w:p>
    <w:p w14:paraId="0F06B889" w14:textId="7DAE2CA6" w:rsidR="00BE333F" w:rsidRDefault="00BE333F" w:rsidP="00BE333F">
      <w:pPr>
        <w:pStyle w:val="NormalPACKT"/>
      </w:pPr>
      <w:r w:rsidRPr="00BE333F">
        <w:t>I</w:t>
      </w:r>
      <w:r>
        <w:t>n</w:t>
      </w:r>
      <w:r w:rsidRPr="00BE333F">
        <w:t xml:space="preserve"> </w:t>
      </w:r>
      <w:r w:rsidRPr="00BE333F">
        <w:rPr>
          <w:rStyle w:val="ItalicsPACKT"/>
        </w:rPr>
        <w:t>step 8</w:t>
      </w:r>
      <w:r>
        <w:t xml:space="preserve">, you use the </w:t>
      </w:r>
      <w:r w:rsidRPr="00C65083">
        <w:rPr>
          <w:rStyle w:val="CodeInTextPACKT"/>
        </w:rPr>
        <w:t>ENV:</w:t>
      </w:r>
      <w:r>
        <w:t xml:space="preserve"> drive to get the environment variable holding the Windows installation folder (</w:t>
      </w:r>
      <w:r w:rsidR="00286C78">
        <w:t>typic</w:t>
      </w:r>
      <w:r>
        <w:t>ally</w:t>
      </w:r>
      <w:r w:rsidR="00286C78">
        <w:t>,</w:t>
      </w:r>
      <w:r>
        <w:t xml:space="preserve"> </w:t>
      </w:r>
      <w:r w:rsidRPr="00C65083">
        <w:rPr>
          <w:rStyle w:val="CodeInTextPACKT"/>
        </w:rPr>
        <w:t>C:\Windows</w:t>
      </w:r>
      <w:r>
        <w:t>, but you have options). The output of this step looks like this:</w:t>
      </w:r>
    </w:p>
    <w:p w14:paraId="18386E02" w14:textId="74E906EA" w:rsidR="00BE333F" w:rsidRDefault="00BE333F" w:rsidP="00BE333F">
      <w:pPr>
        <w:pStyle w:val="FigurePACKT"/>
      </w:pPr>
      <w:r>
        <w:drawing>
          <wp:inline distT="0" distB="0" distL="0" distR="0" wp14:anchorId="4A1BB396" wp14:editId="79AAF66E">
            <wp:extent cx="3222320" cy="52417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25957" cy="541037"/>
                    </a:xfrm>
                    <a:prstGeom prst="rect">
                      <a:avLst/>
                    </a:prstGeom>
                  </pic:spPr>
                </pic:pic>
              </a:graphicData>
            </a:graphic>
          </wp:inline>
        </w:drawing>
      </w:r>
    </w:p>
    <w:p w14:paraId="3D0556E1" w14:textId="4F80CAB5" w:rsidR="00BE333F" w:rsidRDefault="00BE333F" w:rsidP="00F50390">
      <w:pPr>
        <w:pStyle w:val="FigureCaptionPACKT"/>
      </w:pPr>
      <w:r>
        <w:t>Figure 9.22: Getting the Windows installation folder</w:t>
      </w:r>
    </w:p>
    <w:p w14:paraId="10E2C265" w14:textId="47E11286"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2</w:t>
      </w:r>
      <w:r w:rsidRPr="006D38BA">
        <w:rPr>
          <w:rFonts w:ascii="Arial" w:hAnsi="Arial"/>
          <w:b/>
          <w:color w:val="FF0000"/>
          <w:sz w:val="28"/>
          <w:szCs w:val="28"/>
        </w:rPr>
        <w:t>.png</w:t>
      </w:r>
    </w:p>
    <w:p w14:paraId="209089AE" w14:textId="68CC9C1B" w:rsidR="00BE333F" w:rsidRDefault="00BE333F" w:rsidP="00BE333F">
      <w:pPr>
        <w:pStyle w:val="NormalPACKT"/>
      </w:pPr>
      <w:r>
        <w:t xml:space="preserve">In </w:t>
      </w:r>
      <w:r w:rsidRPr="00BE333F">
        <w:rPr>
          <w:rStyle w:val="ItalicsPACKT"/>
        </w:rPr>
        <w:t>step 9</w:t>
      </w:r>
      <w:r>
        <w:t xml:space="preserve">, you discover the </w:t>
      </w:r>
      <w:r w:rsidR="002C5A23">
        <w:t>F</w:t>
      </w:r>
      <w:r>
        <w:t>ile</w:t>
      </w:r>
      <w:r w:rsidR="002C5A23">
        <w:t>S</w:t>
      </w:r>
      <w:r>
        <w:t>ystem provider</w:t>
      </w:r>
      <w:r w:rsidR="00576EC0">
        <w:t>’</w:t>
      </w:r>
      <w:r>
        <w:t>s drives. These drives, shown in the following output, include the drives (partitions/volumes) you created in earlier recipes and look like this:</w:t>
      </w:r>
    </w:p>
    <w:p w14:paraId="33D1BFC4" w14:textId="0E547DC4" w:rsidR="00BE333F" w:rsidRDefault="00E70DBD" w:rsidP="00BE333F">
      <w:pPr>
        <w:pStyle w:val="FigurePACKT"/>
      </w:pPr>
      <w:r>
        <w:drawing>
          <wp:inline distT="0" distB="0" distL="0" distR="0" wp14:anchorId="79614246" wp14:editId="16F639D4">
            <wp:extent cx="4450300" cy="1952625"/>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02535" cy="1975544"/>
                    </a:xfrm>
                    <a:prstGeom prst="rect">
                      <a:avLst/>
                    </a:prstGeom>
                  </pic:spPr>
                </pic:pic>
              </a:graphicData>
            </a:graphic>
          </wp:inline>
        </w:drawing>
      </w:r>
      <w:r w:rsidDel="00E70DBD">
        <w:t xml:space="preserve"> </w:t>
      </w:r>
    </w:p>
    <w:p w14:paraId="23F86F39" w14:textId="57E2D351" w:rsidR="00BE333F" w:rsidRDefault="00BE333F" w:rsidP="00F50390">
      <w:pPr>
        <w:pStyle w:val="FigureCaptionPACKT"/>
      </w:pPr>
      <w:r>
        <w:t>Figure 9.23: Getting Filesystem provider drives</w:t>
      </w:r>
    </w:p>
    <w:p w14:paraId="0CCFA8B7" w14:textId="255C101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3</w:t>
      </w:r>
      <w:r w:rsidRPr="006D38BA">
        <w:rPr>
          <w:rFonts w:ascii="Arial" w:hAnsi="Arial"/>
          <w:b/>
          <w:color w:val="FF0000"/>
          <w:sz w:val="28"/>
          <w:szCs w:val="28"/>
        </w:rPr>
        <w:t>.png</w:t>
      </w:r>
    </w:p>
    <w:p w14:paraId="6CEA14C2" w14:textId="67BA041C" w:rsidR="00BE333F" w:rsidRDefault="00BE333F" w:rsidP="00BE333F">
      <w:pPr>
        <w:pStyle w:val="NormalPACKT"/>
      </w:pPr>
      <w:r>
        <w:t xml:space="preserve">Each provider enables you to define a </w:t>
      </w:r>
      <w:r w:rsidR="006A1207">
        <w:t>“</w:t>
      </w:r>
      <w:r>
        <w:t>home drive.</w:t>
      </w:r>
      <w:r w:rsidR="006A1207">
        <w:t>”</w:t>
      </w:r>
      <w:r>
        <w:t xml:space="preserve"> If you set a home drive</w:t>
      </w:r>
      <w:r w:rsidR="00286C78">
        <w:t>,</w:t>
      </w:r>
      <w:r>
        <w:t xml:space="preserve"> you can use the </w:t>
      </w:r>
      <w:r w:rsidRPr="00BE333F">
        <w:rPr>
          <w:rStyle w:val="CodeInTextPACKT"/>
        </w:rPr>
        <w:t>Set</w:t>
      </w:r>
      <w:r w:rsidRPr="00BE333F">
        <w:rPr>
          <w:rStyle w:val="CodeInTextPACKT"/>
        </w:rPr>
        <w:noBreakHyphen/>
        <w:t>Location</w:t>
      </w:r>
      <w:r w:rsidR="006A1207">
        <w:t xml:space="preserve"> c</w:t>
      </w:r>
      <w:r>
        <w:t xml:space="preserve">ommand and specify a path of </w:t>
      </w:r>
      <w:r w:rsidR="00576EC0">
        <w:t>“</w:t>
      </w:r>
      <w:r w:rsidRPr="00BE333F">
        <w:rPr>
          <w:rStyle w:val="CodeInTextPACKT"/>
        </w:rPr>
        <w:t>~</w:t>
      </w:r>
      <w:r w:rsidR="00576EC0">
        <w:t>”</w:t>
      </w:r>
      <w:r>
        <w:t xml:space="preserve"> to move to that home drive. You set the home drive for the filesystem provider in the </w:t>
      </w:r>
      <w:r w:rsidRPr="00286C78">
        <w:rPr>
          <w:rStyle w:val="CodeInTextPACKT"/>
        </w:rPr>
        <w:t>$Profile</w:t>
      </w:r>
      <w:r>
        <w:t xml:space="preserve"> file you set</w:t>
      </w:r>
      <w:r w:rsidR="006A1207">
        <w:t xml:space="preserve"> </w:t>
      </w:r>
      <w:r>
        <w:t xml:space="preserve">up in </w:t>
      </w:r>
      <w:r w:rsidRPr="00F30658">
        <w:rPr>
          <w:rStyle w:val="ChapterrefPACKT"/>
        </w:rPr>
        <w:t>Chapter 1</w:t>
      </w:r>
      <w:r w:rsidR="006A1207">
        <w:t>,</w:t>
      </w:r>
      <w:r w:rsidR="00ED2EFE">
        <w:rPr>
          <w:rStyle w:val="ChapterrefPACKT"/>
        </w:rPr>
        <w:t xml:space="preserve"> Installing and Configuring PowerShell</w:t>
      </w:r>
      <w:r>
        <w:t xml:space="preserve">. In </w:t>
      </w:r>
      <w:r w:rsidRPr="00BE333F">
        <w:rPr>
          <w:rStyle w:val="ItalicsPACKT"/>
        </w:rPr>
        <w:t>step 10</w:t>
      </w:r>
      <w:r>
        <w:t xml:space="preserve">, you get the home drive for the </w:t>
      </w:r>
      <w:r w:rsidR="001573A7">
        <w:t>F</w:t>
      </w:r>
      <w:r>
        <w:t>ile</w:t>
      </w:r>
      <w:r w:rsidR="001573A7">
        <w:t>S</w:t>
      </w:r>
      <w:r>
        <w:t>ystem provider. The output of this step looks like this:</w:t>
      </w:r>
    </w:p>
    <w:p w14:paraId="6D97F872" w14:textId="192EE914" w:rsidR="00BE333F" w:rsidRDefault="00E70DBD" w:rsidP="00BE333F">
      <w:pPr>
        <w:pStyle w:val="FigurePACKT"/>
      </w:pPr>
      <w:r>
        <w:drawing>
          <wp:inline distT="0" distB="0" distL="0" distR="0" wp14:anchorId="79EA9C16" wp14:editId="69F7C37F">
            <wp:extent cx="3007217" cy="664473"/>
            <wp:effectExtent l="0" t="0" r="3175"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9382" cy="673790"/>
                    </a:xfrm>
                    <a:prstGeom prst="rect">
                      <a:avLst/>
                    </a:prstGeom>
                  </pic:spPr>
                </pic:pic>
              </a:graphicData>
            </a:graphic>
          </wp:inline>
        </w:drawing>
      </w:r>
      <w:r w:rsidDel="00E70DBD">
        <w:t xml:space="preserve"> </w:t>
      </w:r>
    </w:p>
    <w:p w14:paraId="29729600" w14:textId="03F3F459" w:rsidR="00BE333F" w:rsidRDefault="00BE333F" w:rsidP="00F50390">
      <w:pPr>
        <w:pStyle w:val="FigureCaptionPACKT"/>
      </w:pPr>
      <w:r>
        <w:t xml:space="preserve">Figure 9.24: Getting </w:t>
      </w:r>
      <w:r w:rsidR="006A1207">
        <w:t xml:space="preserve">the </w:t>
      </w:r>
      <w:r>
        <w:t>Filesystem provider home folder</w:t>
      </w:r>
    </w:p>
    <w:p w14:paraId="2BF13514" w14:textId="75CDA66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4</w:t>
      </w:r>
      <w:r w:rsidRPr="006D38BA">
        <w:rPr>
          <w:rFonts w:ascii="Arial" w:hAnsi="Arial"/>
          <w:b/>
          <w:color w:val="FF0000"/>
          <w:sz w:val="28"/>
          <w:szCs w:val="28"/>
        </w:rPr>
        <w:t>.png</w:t>
      </w:r>
    </w:p>
    <w:p w14:paraId="6D769F87" w14:textId="2C278D4F" w:rsidR="00BE333F" w:rsidRDefault="00BE333F" w:rsidP="00BE333F">
      <w:pPr>
        <w:pStyle w:val="NormalPACKT"/>
      </w:pPr>
      <w:r w:rsidRPr="00BE333F">
        <w:t>I</w:t>
      </w:r>
      <w:r>
        <w:t>n</w:t>
      </w:r>
      <w:r w:rsidRPr="00BE333F">
        <w:t xml:space="preserve"> </w:t>
      </w:r>
      <w:r w:rsidRPr="00BE333F">
        <w:rPr>
          <w:rStyle w:val="ItalicsPACKT"/>
        </w:rPr>
        <w:t>step 11</w:t>
      </w:r>
      <w:r w:rsidRPr="00BE333F">
        <w:t>, you</w:t>
      </w:r>
      <w:r>
        <w:t xml:space="preserve"> remove all modules, </w:t>
      </w:r>
      <w:r w:rsidR="006A1207">
        <w:t xml:space="preserve">and </w:t>
      </w:r>
      <w:r>
        <w:t xml:space="preserve">then get and count the functions in the </w:t>
      </w:r>
      <w:r w:rsidRPr="003932DE">
        <w:rPr>
          <w:rStyle w:val="CodeInTextPACKT"/>
        </w:rPr>
        <w:t>Function:</w:t>
      </w:r>
      <w:r>
        <w:t xml:space="preserve"> drive, with output like this:</w:t>
      </w:r>
    </w:p>
    <w:p w14:paraId="72D88CAD" w14:textId="19099207" w:rsidR="00BE333F" w:rsidRDefault="00BE333F" w:rsidP="00BE333F">
      <w:pPr>
        <w:pStyle w:val="FigurePACKT"/>
      </w:pPr>
      <w:r>
        <w:drawing>
          <wp:inline distT="0" distB="0" distL="0" distR="0" wp14:anchorId="1F33D4F6" wp14:editId="376FFD68">
            <wp:extent cx="3718281" cy="704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2367" cy="711312"/>
                    </a:xfrm>
                    <a:prstGeom prst="rect">
                      <a:avLst/>
                    </a:prstGeom>
                  </pic:spPr>
                </pic:pic>
              </a:graphicData>
            </a:graphic>
          </wp:inline>
        </w:drawing>
      </w:r>
    </w:p>
    <w:p w14:paraId="3DFC0B3C" w14:textId="0F4ED99F" w:rsidR="00BE333F" w:rsidRDefault="00BE333F" w:rsidP="00F50390">
      <w:pPr>
        <w:pStyle w:val="FigureCaptionPACKT"/>
      </w:pPr>
      <w:r>
        <w:t>Figure 9.25: Getting and counting</w:t>
      </w:r>
      <w:r w:rsidR="006A1207">
        <w:t xml:space="preserve"> the</w:t>
      </w:r>
      <w:r>
        <w:t xml:space="preserve"> functions available</w:t>
      </w:r>
    </w:p>
    <w:p w14:paraId="0947D7EA" w14:textId="0D8954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5</w:t>
      </w:r>
      <w:r w:rsidRPr="006D38BA">
        <w:rPr>
          <w:rFonts w:ascii="Arial" w:hAnsi="Arial"/>
          <w:b/>
          <w:color w:val="FF0000"/>
          <w:sz w:val="28"/>
          <w:szCs w:val="28"/>
        </w:rPr>
        <w:t>.png</w:t>
      </w:r>
    </w:p>
    <w:p w14:paraId="63F80C48" w14:textId="0FC4F73B" w:rsidR="00BE333F" w:rsidRDefault="00BE333F" w:rsidP="00BE333F">
      <w:pPr>
        <w:pStyle w:val="NormalPACKT"/>
      </w:pPr>
      <w:r>
        <w:t xml:space="preserve">In </w:t>
      </w:r>
      <w:r w:rsidRPr="00BE333F">
        <w:rPr>
          <w:rStyle w:val="ItalicsPACKT"/>
        </w:rPr>
        <w:t>step 12</w:t>
      </w:r>
      <w:r>
        <w:t>, you create a simple function, which generates no output</w:t>
      </w:r>
      <w:r w:rsidR="00286C78">
        <w:t>.</w:t>
      </w:r>
      <w:r>
        <w:t xml:space="preserve"> In </w:t>
      </w:r>
      <w:r w:rsidRPr="00BE333F">
        <w:rPr>
          <w:rStyle w:val="ItalicsPACKT"/>
        </w:rPr>
        <w:t>step 13</w:t>
      </w:r>
      <w:r>
        <w:t xml:space="preserve">, you re-check the </w:t>
      </w:r>
      <w:r w:rsidRPr="00100031">
        <w:rPr>
          <w:rStyle w:val="CodeInTextPACKT"/>
        </w:rPr>
        <w:t>Function:</w:t>
      </w:r>
      <w:r>
        <w:t xml:space="preserve"> drive to discover your new function. The output of this step looks like this:</w:t>
      </w:r>
    </w:p>
    <w:p w14:paraId="5EAB6223" w14:textId="55B544E3" w:rsidR="00BE333F" w:rsidRDefault="00BE333F" w:rsidP="00BE333F">
      <w:pPr>
        <w:pStyle w:val="FigurePACKT"/>
      </w:pPr>
      <w:r>
        <w:drawing>
          <wp:inline distT="0" distB="0" distL="0" distR="0" wp14:anchorId="262089EA" wp14:editId="4F475D11">
            <wp:extent cx="3438908" cy="5905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84498" cy="632724"/>
                    </a:xfrm>
                    <a:prstGeom prst="rect">
                      <a:avLst/>
                    </a:prstGeom>
                  </pic:spPr>
                </pic:pic>
              </a:graphicData>
            </a:graphic>
          </wp:inline>
        </w:drawing>
      </w:r>
    </w:p>
    <w:p w14:paraId="75F5B381" w14:textId="53FAFC3C" w:rsidR="00BE333F" w:rsidRDefault="00BE333F" w:rsidP="00F50390">
      <w:pPr>
        <w:pStyle w:val="FigureCaptionPACKT"/>
      </w:pPr>
      <w:r>
        <w:t>Figure 9.26: Getting and counting functions available</w:t>
      </w:r>
    </w:p>
    <w:p w14:paraId="6DF44A9B" w14:textId="6A100F64"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6</w:t>
      </w:r>
      <w:r w:rsidRPr="006D38BA">
        <w:rPr>
          <w:rFonts w:ascii="Arial" w:hAnsi="Arial"/>
          <w:b/>
          <w:color w:val="FF0000"/>
          <w:sz w:val="28"/>
          <w:szCs w:val="28"/>
        </w:rPr>
        <w:t>.png</w:t>
      </w:r>
    </w:p>
    <w:p w14:paraId="22FB7682" w14:textId="0E66BC47" w:rsidR="00BE333F" w:rsidRDefault="00BE333F" w:rsidP="007D6ED3">
      <w:pPr>
        <w:pStyle w:val="NormalPACKT"/>
      </w:pPr>
      <w:r w:rsidRPr="00BE333F">
        <w:t xml:space="preserve">In </w:t>
      </w:r>
      <w:r w:rsidRPr="00BE333F">
        <w:rPr>
          <w:rStyle w:val="ItalicsPACKT"/>
        </w:rPr>
        <w:t>step 14</w:t>
      </w:r>
      <w:r>
        <w:t xml:space="preserve">, you view the function definition for the </w:t>
      </w:r>
      <w:r w:rsidRPr="00BE333F">
        <w:rPr>
          <w:rStyle w:val="CodeInTextPACKT"/>
        </w:rPr>
        <w:t>Get-HelloWorld</w:t>
      </w:r>
      <w:r>
        <w:t xml:space="preserve"> function contained in the </w:t>
      </w:r>
      <w:r w:rsidRPr="00685DB7">
        <w:rPr>
          <w:rStyle w:val="CodeInTextPACKT"/>
        </w:rPr>
        <w:t>Function:</w:t>
      </w:r>
      <w:r>
        <w:t xml:space="preserve"> drive. The output looks like this:</w:t>
      </w:r>
    </w:p>
    <w:p w14:paraId="3E0B493C" w14:textId="694127F3" w:rsidR="00F748BF" w:rsidRPr="00BE333F" w:rsidRDefault="00F748BF" w:rsidP="00BE333F">
      <w:pPr>
        <w:pStyle w:val="FigurePACKT"/>
      </w:pPr>
      <w:r>
        <w:drawing>
          <wp:inline distT="0" distB="0" distL="0" distR="0" wp14:anchorId="1450019B" wp14:editId="4506C4B1">
            <wp:extent cx="3448352"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70198" cy="3105651"/>
                    </a:xfrm>
                    <a:prstGeom prst="rect">
                      <a:avLst/>
                    </a:prstGeom>
                    <a:noFill/>
                    <a:ln>
                      <a:noFill/>
                    </a:ln>
                  </pic:spPr>
                </pic:pic>
              </a:graphicData>
            </a:graphic>
          </wp:inline>
        </w:drawing>
      </w:r>
    </w:p>
    <w:p w14:paraId="50218E45" w14:textId="2876744A" w:rsidR="00BE333F" w:rsidRDefault="00BE333F" w:rsidP="00F50390">
      <w:pPr>
        <w:pStyle w:val="FigureCaptionPACKT"/>
      </w:pPr>
      <w:r>
        <w:t xml:space="preserve">Figure 9.27: Getting function definition from </w:t>
      </w:r>
      <w:r w:rsidR="006A1207">
        <w:t xml:space="preserve">the </w:t>
      </w:r>
      <w:r>
        <w:t>Function: drive</w:t>
      </w:r>
    </w:p>
    <w:p w14:paraId="325BBB5E" w14:textId="02469D60"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7</w:t>
      </w:r>
      <w:r w:rsidRPr="006D38BA">
        <w:rPr>
          <w:rFonts w:ascii="Arial" w:hAnsi="Arial"/>
          <w:b/>
          <w:color w:val="FF0000"/>
          <w:sz w:val="28"/>
          <w:szCs w:val="28"/>
        </w:rPr>
        <w:t>.png</w:t>
      </w:r>
    </w:p>
    <w:p w14:paraId="0BAC105D" w14:textId="5C7AA619" w:rsidR="00BE333F" w:rsidRDefault="00BE333F" w:rsidP="00BE333F">
      <w:pPr>
        <w:pStyle w:val="NormalPACKT"/>
      </w:pPr>
      <w:r>
        <w:t xml:space="preserve">In </w:t>
      </w:r>
      <w:r w:rsidRPr="00BE333F">
        <w:rPr>
          <w:rStyle w:val="ItalicsPACKT"/>
        </w:rPr>
        <w:t>step 15</w:t>
      </w:r>
      <w:r>
        <w:t xml:space="preserve">, you get and count the variables available in the </w:t>
      </w:r>
      <w:r w:rsidRPr="00BE333F">
        <w:rPr>
          <w:rStyle w:val="CodeInTextPACKT"/>
        </w:rPr>
        <w:t>Variable:</w:t>
      </w:r>
      <w:r>
        <w:t xml:space="preserve"> drive. The output looks like this:</w:t>
      </w:r>
    </w:p>
    <w:p w14:paraId="6842F695" w14:textId="2D774755" w:rsidR="00BE333F" w:rsidRPr="00BE333F" w:rsidRDefault="00BE333F" w:rsidP="00BE333F">
      <w:pPr>
        <w:pStyle w:val="FigurePACKT"/>
      </w:pPr>
      <w:r>
        <w:drawing>
          <wp:inline distT="0" distB="0" distL="0" distR="0" wp14:anchorId="53F84817" wp14:editId="7A5BAA14">
            <wp:extent cx="2738226" cy="531216"/>
            <wp:effectExtent l="0" t="0" r="508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8894" cy="535226"/>
                    </a:xfrm>
                    <a:prstGeom prst="rect">
                      <a:avLst/>
                    </a:prstGeom>
                  </pic:spPr>
                </pic:pic>
              </a:graphicData>
            </a:graphic>
          </wp:inline>
        </w:drawing>
      </w:r>
    </w:p>
    <w:p w14:paraId="7F4A6C61" w14:textId="649D8B68" w:rsidR="00BE333F" w:rsidRDefault="00BE333F" w:rsidP="00F50390">
      <w:pPr>
        <w:pStyle w:val="FigureCaptionPACKT"/>
      </w:pPr>
      <w:r>
        <w:t>Figure 9.28: Getting and counting variables in the Variable: drive</w:t>
      </w:r>
    </w:p>
    <w:p w14:paraId="652CCE48" w14:textId="2998B5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8</w:t>
      </w:r>
      <w:r w:rsidRPr="006D38BA">
        <w:rPr>
          <w:rFonts w:ascii="Arial" w:hAnsi="Arial"/>
          <w:b/>
          <w:color w:val="FF0000"/>
          <w:sz w:val="28"/>
          <w:szCs w:val="28"/>
        </w:rPr>
        <w:t>.png</w:t>
      </w:r>
    </w:p>
    <w:p w14:paraId="627F9EB8" w14:textId="1FA96029" w:rsidR="00BE333F" w:rsidRDefault="00BE333F" w:rsidP="00BE333F">
      <w:pPr>
        <w:pStyle w:val="NormalPACKT"/>
      </w:pPr>
      <w:r w:rsidRPr="00BE333F">
        <w:t xml:space="preserve">In </w:t>
      </w:r>
      <w:r w:rsidRPr="00BE333F">
        <w:rPr>
          <w:rStyle w:val="ItalicsPACKT"/>
        </w:rPr>
        <w:t>step 11</w:t>
      </w:r>
      <w:r w:rsidRPr="00BE333F">
        <w:t xml:space="preserve"> and </w:t>
      </w:r>
      <w:r w:rsidRPr="00BE333F">
        <w:rPr>
          <w:rStyle w:val="ItalicsPACKT"/>
        </w:rPr>
        <w:t>step 13</w:t>
      </w:r>
      <w:r w:rsidR="00286C78">
        <w:rPr>
          <w:rStyle w:val="ItalicsPACKT"/>
        </w:rPr>
        <w:t>,</w:t>
      </w:r>
      <w:r w:rsidRPr="00BE333F">
        <w:t xml:space="preserve"> you created two variables (</w:t>
      </w:r>
      <w:r w:rsidRPr="00BE333F">
        <w:rPr>
          <w:rStyle w:val="CodeInTextPACKT"/>
        </w:rPr>
        <w:t>$Functions</w:t>
      </w:r>
      <w:r w:rsidRPr="00BE333F">
        <w:t xml:space="preserve"> and </w:t>
      </w:r>
      <w:r w:rsidRPr="00BE333F">
        <w:rPr>
          <w:rStyle w:val="CodeInTextPACKT"/>
        </w:rPr>
        <w:t>$Functions2</w:t>
      </w:r>
      <w:r w:rsidRPr="00BE333F">
        <w:t xml:space="preserve">). In </w:t>
      </w:r>
      <w:r w:rsidRPr="00BE333F">
        <w:rPr>
          <w:rStyle w:val="ItalicsPACKT"/>
        </w:rPr>
        <w:t>step 16,</w:t>
      </w:r>
      <w:r w:rsidRPr="00BE333F">
        <w:t xml:space="preserve"> </w:t>
      </w:r>
      <w:r>
        <w:t xml:space="preserve">specifying a wild card path, you search for variables in the </w:t>
      </w:r>
      <w:r w:rsidRPr="00BE333F">
        <w:rPr>
          <w:rStyle w:val="CodeInTextPACKT"/>
        </w:rPr>
        <w:t>Variable:</w:t>
      </w:r>
      <w:r>
        <w:t xml:space="preserve"> drive that begin with </w:t>
      </w:r>
      <w:r w:rsidR="00576EC0">
        <w:t>“</w:t>
      </w:r>
      <w:r>
        <w:t>Function</w:t>
      </w:r>
      <w:r w:rsidR="00576EC0">
        <w:t>”</w:t>
      </w:r>
      <w:r>
        <w:t xml:space="preserve"> with output like this:</w:t>
      </w:r>
    </w:p>
    <w:p w14:paraId="2BBEDC9B" w14:textId="4B583C5A" w:rsidR="00BE333F" w:rsidRDefault="00E70DBD" w:rsidP="00BE333F">
      <w:pPr>
        <w:pStyle w:val="FigurePACKT"/>
      </w:pPr>
      <w:r>
        <w:drawing>
          <wp:inline distT="0" distB="0" distL="0" distR="0" wp14:anchorId="3E5243B0" wp14:editId="07EEFDCF">
            <wp:extent cx="3604301" cy="952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4549" cy="957851"/>
                    </a:xfrm>
                    <a:prstGeom prst="rect">
                      <a:avLst/>
                    </a:prstGeom>
                  </pic:spPr>
                </pic:pic>
              </a:graphicData>
            </a:graphic>
          </wp:inline>
        </w:drawing>
      </w:r>
      <w:r>
        <w:t xml:space="preserve"> </w:t>
      </w:r>
    </w:p>
    <w:p w14:paraId="1E63349F" w14:textId="3F80E402" w:rsidR="00BE333F" w:rsidRDefault="00BE333F" w:rsidP="00F50390">
      <w:pPr>
        <w:pStyle w:val="FigureCaptionPACKT"/>
      </w:pPr>
      <w:r>
        <w:t>Figure 9.29: Getting variables</w:t>
      </w:r>
      <w:r w:rsidR="006A1207">
        <w:t>,</w:t>
      </w:r>
      <w:r>
        <w:t xml:space="preserve"> starting with </w:t>
      </w:r>
      <w:r w:rsidR="00576EC0">
        <w:t>“</w:t>
      </w:r>
      <w:r>
        <w:t>Function</w:t>
      </w:r>
      <w:r w:rsidR="00576EC0">
        <w:t>”</w:t>
      </w:r>
    </w:p>
    <w:p w14:paraId="5EE667F0" w14:textId="3C2712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9</w:t>
      </w:r>
      <w:r w:rsidRPr="006D38BA">
        <w:rPr>
          <w:rFonts w:ascii="Arial" w:hAnsi="Arial"/>
          <w:b/>
          <w:color w:val="FF0000"/>
          <w:sz w:val="28"/>
          <w:szCs w:val="28"/>
        </w:rPr>
        <w:t>.png</w:t>
      </w:r>
    </w:p>
    <w:p w14:paraId="420F9068" w14:textId="35D151C3" w:rsidR="00BE333F" w:rsidRDefault="00BE333F" w:rsidP="00BE333F">
      <w:pPr>
        <w:pStyle w:val="NormalPACKT"/>
      </w:pPr>
      <w:r w:rsidRPr="00BE333F">
        <w:t xml:space="preserve">In </w:t>
      </w:r>
      <w:r w:rsidRPr="00BE333F">
        <w:rPr>
          <w:rStyle w:val="ItalicsPACKT"/>
        </w:rPr>
        <w:t>step 17</w:t>
      </w:r>
      <w:r>
        <w:t>, you get the certificate from the current users</w:t>
      </w:r>
      <w:r w:rsidR="00576EC0">
        <w:t>’</w:t>
      </w:r>
      <w:r>
        <w:t xml:space="preserve"> trusted publisher store, with output like this:</w:t>
      </w:r>
    </w:p>
    <w:p w14:paraId="1FAF6211" w14:textId="71E79210" w:rsidR="00BE333F" w:rsidRDefault="00E70DBD" w:rsidP="00BE333F">
      <w:pPr>
        <w:pStyle w:val="FigurePACKT"/>
      </w:pPr>
      <w:r>
        <w:drawing>
          <wp:inline distT="0" distB="0" distL="0" distR="0" wp14:anchorId="2BB4194A" wp14:editId="6B34E7EB">
            <wp:extent cx="4533969" cy="38195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81032" cy="3859172"/>
                    </a:xfrm>
                    <a:prstGeom prst="rect">
                      <a:avLst/>
                    </a:prstGeom>
                  </pic:spPr>
                </pic:pic>
              </a:graphicData>
            </a:graphic>
          </wp:inline>
        </w:drawing>
      </w:r>
      <w:r w:rsidDel="00E70DBD">
        <w:t xml:space="preserve"> </w:t>
      </w:r>
    </w:p>
    <w:p w14:paraId="2BF3C7F2" w14:textId="2A8B6A3A" w:rsidR="00BE333F" w:rsidRDefault="00BE333F" w:rsidP="00F50390">
      <w:pPr>
        <w:pStyle w:val="FigureCaptionPACKT"/>
      </w:pPr>
      <w:r>
        <w:t xml:space="preserve">Figure 9.30: Getting certificates from </w:t>
      </w:r>
      <w:r w:rsidR="00286C78">
        <w:t xml:space="preserve">the </w:t>
      </w:r>
      <w:r>
        <w:t>current user</w:t>
      </w:r>
      <w:r w:rsidR="00576EC0">
        <w:t>’</w:t>
      </w:r>
      <w:r>
        <w:t>s trusted publisher certificate store</w:t>
      </w:r>
    </w:p>
    <w:p w14:paraId="424A6349" w14:textId="3D6383D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0</w:t>
      </w:r>
      <w:r w:rsidRPr="006D38BA">
        <w:rPr>
          <w:rFonts w:ascii="Arial" w:hAnsi="Arial"/>
          <w:b/>
          <w:color w:val="FF0000"/>
          <w:sz w:val="28"/>
          <w:szCs w:val="28"/>
        </w:rPr>
        <w:t>.png</w:t>
      </w:r>
    </w:p>
    <w:p w14:paraId="2DC4EEAD" w14:textId="0A0CFB38" w:rsidR="00BE333F" w:rsidRDefault="00BE333F" w:rsidP="00BE333F">
      <w:pPr>
        <w:pStyle w:val="NormalPACKT"/>
      </w:pPr>
      <w:r w:rsidRPr="00BE333F">
        <w:t>T</w:t>
      </w:r>
      <w:r>
        <w:t>he WinRM servi</w:t>
      </w:r>
      <w:r w:rsidR="00286C78">
        <w:t>c</w:t>
      </w:r>
      <w:r>
        <w:t xml:space="preserve">e implements PowerShell remoting. You configure the client and server sides of WinRM by updating items in the </w:t>
      </w:r>
      <w:r w:rsidRPr="007D4717">
        <w:rPr>
          <w:rStyle w:val="CodeInTextPACKT"/>
        </w:rPr>
        <w:t>WSMan:</w:t>
      </w:r>
      <w:r>
        <w:t xml:space="preserve"> drive. You can view the ports use</w:t>
      </w:r>
      <w:r w:rsidR="00286C78">
        <w:t>d</w:t>
      </w:r>
      <w:r>
        <w:t xml:space="preserve"> by the WSMan client and WSMan server services on the </w:t>
      </w:r>
      <w:r w:rsidRPr="00BE333F">
        <w:rPr>
          <w:rStyle w:val="CodeInTextPACKT"/>
        </w:rPr>
        <w:t>SRV1</w:t>
      </w:r>
      <w:r>
        <w:t xml:space="preserve"> host</w:t>
      </w:r>
      <w:r w:rsidR="00286C78">
        <w:t>,</w:t>
      </w:r>
      <w:r>
        <w:t xml:space="preserve"> as shown in </w:t>
      </w:r>
      <w:r w:rsidRPr="00BE333F">
        <w:rPr>
          <w:rStyle w:val="ItalicsPACKT"/>
        </w:rPr>
        <w:t>step 18</w:t>
      </w:r>
      <w:r>
        <w:t>. The output looks like this:</w:t>
      </w:r>
    </w:p>
    <w:p w14:paraId="14D05652" w14:textId="4063CE81" w:rsidR="00BE333F" w:rsidRDefault="00BE333F" w:rsidP="00BE333F">
      <w:pPr>
        <w:pStyle w:val="FigurePACKT"/>
      </w:pPr>
      <w:r>
        <w:drawing>
          <wp:inline distT="0" distB="0" distL="0" distR="0" wp14:anchorId="4FF5FB7C" wp14:editId="0E250F89">
            <wp:extent cx="4006281" cy="2114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32910" cy="2128605"/>
                    </a:xfrm>
                    <a:prstGeom prst="rect">
                      <a:avLst/>
                    </a:prstGeom>
                  </pic:spPr>
                </pic:pic>
              </a:graphicData>
            </a:graphic>
          </wp:inline>
        </w:drawing>
      </w:r>
    </w:p>
    <w:p w14:paraId="02B95829" w14:textId="203B4217" w:rsidR="00BE333F" w:rsidRDefault="00BE333F" w:rsidP="00F50390">
      <w:pPr>
        <w:pStyle w:val="FigureCaptionPACKT"/>
      </w:pPr>
      <w:r>
        <w:t xml:space="preserve">Figure 9.31: Getting WSMan </w:t>
      </w:r>
      <w:r w:rsidR="00603D43">
        <w:t>s</w:t>
      </w:r>
      <w:r>
        <w:t>ervice ports</w:t>
      </w:r>
    </w:p>
    <w:p w14:paraId="215CDDE5" w14:textId="0C58967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1</w:t>
      </w:r>
      <w:r w:rsidRPr="006D38BA">
        <w:rPr>
          <w:rFonts w:ascii="Arial" w:hAnsi="Arial"/>
          <w:b/>
          <w:color w:val="FF0000"/>
          <w:sz w:val="28"/>
          <w:szCs w:val="28"/>
        </w:rPr>
        <w:t>.png</w:t>
      </w:r>
    </w:p>
    <w:p w14:paraId="3D91D2AA" w14:textId="17E9EE69" w:rsidR="00BE333F" w:rsidRDefault="00BE333F" w:rsidP="00BE333F">
      <w:pPr>
        <w:pStyle w:val="NormalPACKT"/>
      </w:pPr>
      <w:r w:rsidRPr="00BE333F">
        <w:t xml:space="preserve">In </w:t>
      </w:r>
      <w:r w:rsidRPr="00BE333F">
        <w:rPr>
          <w:rStyle w:val="ItalicsPACKT"/>
        </w:rPr>
        <w:t>step 19</w:t>
      </w:r>
      <w:r>
        <w:t>, you set WinRM to trust any host by setting the Trusted</w:t>
      </w:r>
      <w:r w:rsidR="00452ECE">
        <w:t>H</w:t>
      </w:r>
      <w:r>
        <w:t>osts item in the WSMan</w:t>
      </w:r>
      <w:r w:rsidR="00E70DBD">
        <w:t xml:space="preserve"> drive</w:t>
      </w:r>
      <w:r>
        <w:t>. There is no output from this step.</w:t>
      </w:r>
    </w:p>
    <w:p w14:paraId="473DF322" w14:textId="152B5B14" w:rsidR="00BE333F" w:rsidRDefault="00BE333F" w:rsidP="00BE333F">
      <w:pPr>
        <w:pStyle w:val="NormalPACKT"/>
      </w:pPr>
      <w:r>
        <w:t xml:space="preserve">In </w:t>
      </w:r>
      <w:r w:rsidRPr="00BE333F">
        <w:rPr>
          <w:rStyle w:val="ItalicsPACKT"/>
        </w:rPr>
        <w:t>step 20</w:t>
      </w:r>
      <w:r w:rsidR="00286C78">
        <w:rPr>
          <w:rStyle w:val="ItalicsPACKT"/>
        </w:rPr>
        <w:t>,</w:t>
      </w:r>
      <w:r>
        <w:t xml:space="preserve"> you install </w:t>
      </w:r>
      <w:r w:rsidRPr="00BE333F">
        <w:t xml:space="preserve">the </w:t>
      </w:r>
      <w:r>
        <w:t>SHiPS and CimPSDrive mo</w:t>
      </w:r>
      <w:r w:rsidR="00286C78">
        <w:t>du</w:t>
      </w:r>
      <w:r>
        <w:t>les, creating no output. Then</w:t>
      </w:r>
      <w:r w:rsidR="006A1207">
        <w:t>,</w:t>
      </w:r>
      <w:r>
        <w:t xml:space="preserve"> in </w:t>
      </w:r>
      <w:r w:rsidRPr="00BE333F">
        <w:rPr>
          <w:rStyle w:val="ItalicsPACKT"/>
        </w:rPr>
        <w:t>step 21</w:t>
      </w:r>
      <w:r>
        <w:t xml:space="preserve">, you import the </w:t>
      </w:r>
      <w:r w:rsidRPr="00BE333F">
        <w:t>CimPSDrive module and creat</w:t>
      </w:r>
      <w:r>
        <w:t>e a drive, which looks like this:</w:t>
      </w:r>
    </w:p>
    <w:p w14:paraId="3DFA8851" w14:textId="27C5EAF0" w:rsidR="00BE333F" w:rsidRDefault="00BE333F" w:rsidP="00BE333F">
      <w:pPr>
        <w:pStyle w:val="FigurePACKT"/>
      </w:pPr>
      <w:r>
        <w:drawing>
          <wp:inline distT="0" distB="0" distL="0" distR="0" wp14:anchorId="6ED2B341" wp14:editId="25F4F4E3">
            <wp:extent cx="3733333" cy="881424"/>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44253" cy="884002"/>
                    </a:xfrm>
                    <a:prstGeom prst="rect">
                      <a:avLst/>
                    </a:prstGeom>
                  </pic:spPr>
                </pic:pic>
              </a:graphicData>
            </a:graphic>
          </wp:inline>
        </w:drawing>
      </w:r>
    </w:p>
    <w:p w14:paraId="3A23DE16" w14:textId="2C9FA8D5" w:rsidR="00BE333F" w:rsidRDefault="00BE333F" w:rsidP="00F50390">
      <w:pPr>
        <w:pStyle w:val="FigureCaptionPACKT"/>
      </w:pPr>
      <w:r>
        <w:t xml:space="preserve">Figure 9.32: </w:t>
      </w:r>
      <w:r w:rsidR="004256FC">
        <w:t>I</w:t>
      </w:r>
      <w:r>
        <w:t>mporting the CimPSDrive module and creating a drive</w:t>
      </w:r>
    </w:p>
    <w:p w14:paraId="0D0BB7AE" w14:textId="6C161C5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2</w:t>
      </w:r>
      <w:r w:rsidRPr="006D38BA">
        <w:rPr>
          <w:rFonts w:ascii="Arial" w:hAnsi="Arial"/>
          <w:b/>
          <w:color w:val="FF0000"/>
          <w:sz w:val="28"/>
          <w:szCs w:val="28"/>
        </w:rPr>
        <w:t>.png</w:t>
      </w:r>
    </w:p>
    <w:p w14:paraId="141739A2" w14:textId="72F96260" w:rsidR="00BE333F" w:rsidRDefault="00BE333F" w:rsidP="00BE333F">
      <w:pPr>
        <w:pStyle w:val="NormalPACKT"/>
      </w:pPr>
      <w:r>
        <w:t xml:space="preserve">In </w:t>
      </w:r>
      <w:r w:rsidRPr="00F435E0">
        <w:rPr>
          <w:rStyle w:val="ItalicsPACKT"/>
        </w:rPr>
        <w:t>step 22</w:t>
      </w:r>
      <w:r>
        <w:t xml:space="preserve">, you </w:t>
      </w:r>
      <w:r w:rsidR="00286C78">
        <w:t>use the</w:t>
      </w:r>
      <w:r>
        <w:t xml:space="preserve"> </w:t>
      </w:r>
      <w:r w:rsidRPr="00B3002B">
        <w:rPr>
          <w:rStyle w:val="CodeInTextPACKT"/>
        </w:rPr>
        <w:t>CIM:</w:t>
      </w:r>
      <w:r>
        <w:t xml:space="preserve"> drive to view the </w:t>
      </w:r>
      <w:r w:rsidR="00D71B6C">
        <w:t>S</w:t>
      </w:r>
      <w:r>
        <w:t>ystem BIOS details from WMI. The output looks like this:</w:t>
      </w:r>
    </w:p>
    <w:p w14:paraId="43156D5C" w14:textId="5172CBE7" w:rsidR="00BE333F" w:rsidRDefault="00BE333F" w:rsidP="00BE333F">
      <w:pPr>
        <w:pStyle w:val="FigurePACKT"/>
      </w:pPr>
      <w:r>
        <w:drawing>
          <wp:inline distT="0" distB="0" distL="0" distR="0" wp14:anchorId="3C053290" wp14:editId="544DF496">
            <wp:extent cx="3895725" cy="12080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7835" cy="1218038"/>
                    </a:xfrm>
                    <a:prstGeom prst="rect">
                      <a:avLst/>
                    </a:prstGeom>
                  </pic:spPr>
                </pic:pic>
              </a:graphicData>
            </a:graphic>
          </wp:inline>
        </w:drawing>
      </w:r>
    </w:p>
    <w:p w14:paraId="40187533" w14:textId="774F9509" w:rsidR="00BE333F" w:rsidRDefault="00BE333F" w:rsidP="00F50390">
      <w:pPr>
        <w:pStyle w:val="FigureCaptionPACKT"/>
      </w:pPr>
      <w:r>
        <w:t>Figure 9.33: Using the CIM: drive</w:t>
      </w:r>
    </w:p>
    <w:p w14:paraId="0554EC1D" w14:textId="677B113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3</w:t>
      </w:r>
      <w:r w:rsidRPr="006D38BA">
        <w:rPr>
          <w:rFonts w:ascii="Arial" w:hAnsi="Arial"/>
          <w:b/>
          <w:color w:val="FF0000"/>
          <w:sz w:val="28"/>
          <w:szCs w:val="28"/>
        </w:rPr>
        <w:t>.png</w:t>
      </w:r>
    </w:p>
    <w:p w14:paraId="4256339B" w14:textId="71ED17A8" w:rsidR="00FA4DDC" w:rsidRDefault="00FA4DDC" w:rsidP="00FA4DDC">
      <w:pPr>
        <w:pStyle w:val="Heading2"/>
      </w:pPr>
      <w:r>
        <w:t>There</w:t>
      </w:r>
      <w:r w:rsidR="00576EC0">
        <w:t>’</w:t>
      </w:r>
      <w:r>
        <w:t>s more...</w:t>
      </w:r>
    </w:p>
    <w:p w14:paraId="113CAEC2" w14:textId="3E3F10A0" w:rsidR="00E70DBD" w:rsidRDefault="00E70DBD" w:rsidP="00E70DBD">
      <w:pPr>
        <w:pStyle w:val="NormalPACKT"/>
      </w:pPr>
      <w:r w:rsidRPr="00E70DBD">
        <w:t xml:space="preserve">In </w:t>
      </w:r>
      <w:r w:rsidRPr="004A51A9">
        <w:rPr>
          <w:rStyle w:val="ItalicsPACKT"/>
        </w:rPr>
        <w:t>step 4</w:t>
      </w:r>
      <w:r w:rsidRPr="00E70DBD">
        <w:t>, you use the registry provider to return the registered owner of this system. This value was set when you installed Windows. If you use the Resource Kit build scripts on GitHub, the un</w:t>
      </w:r>
      <w:r>
        <w:t>a</w:t>
      </w:r>
      <w:r w:rsidRPr="00E70DBD">
        <w:t>ttended XML file provides a username and organization. Of course, you can change this in the XML or subsequently.</w:t>
      </w:r>
    </w:p>
    <w:p w14:paraId="5DEDEFC6" w14:textId="457F7E1B" w:rsidR="00E70DBD" w:rsidRDefault="00E70DBD" w:rsidP="00E70DBD">
      <w:pPr>
        <w:pStyle w:val="NormalPACKT"/>
      </w:pPr>
      <w:r>
        <w:t xml:space="preserve">In </w:t>
      </w:r>
      <w:r w:rsidRPr="004A51A9">
        <w:rPr>
          <w:rStyle w:val="ItalicsPACKT"/>
        </w:rPr>
        <w:t>step 11</w:t>
      </w:r>
      <w:r>
        <w:t xml:space="preserve">, you check PowerShell’s </w:t>
      </w:r>
      <w:r w:rsidRPr="00EE5F06">
        <w:rPr>
          <w:rStyle w:val="CodeInTextPACKT"/>
        </w:rPr>
        <w:t>Function:</w:t>
      </w:r>
      <w:r>
        <w:t xml:space="preserve"> drive. This drive holds an entry for every function within a PowerShell session. Since PowerShell has no </w:t>
      </w:r>
      <w:r w:rsidRPr="004A51A9">
        <w:rPr>
          <w:rStyle w:val="CodeInTextPACKT"/>
        </w:rPr>
        <w:t>Remove-Function</w:t>
      </w:r>
      <w:r>
        <w:t xml:space="preserve"> command, to remove a function from your PowerShell sessi</w:t>
      </w:r>
      <w:r w:rsidR="00605583">
        <w:t>o</w:t>
      </w:r>
      <w:r>
        <w:t>n, you remov</w:t>
      </w:r>
      <w:r w:rsidR="00605583">
        <w:t>e</w:t>
      </w:r>
      <w:r>
        <w:t xml:space="preserve"> its entry (</w:t>
      </w:r>
      <w:r w:rsidRPr="004A51A9">
        <w:rPr>
          <w:rStyle w:val="CodeInTextPACKT"/>
        </w:rPr>
        <w:t>Remove-Item -Path Function:&lt;funct</w:t>
      </w:r>
      <w:r w:rsidR="008B30C1">
        <w:rPr>
          <w:rStyle w:val="CodeInTextPACKT"/>
        </w:rPr>
        <w:t>i</w:t>
      </w:r>
      <w:r w:rsidRPr="004A51A9">
        <w:rPr>
          <w:rStyle w:val="CodeInTextPACKT"/>
        </w:rPr>
        <w:t>on to remove</w:t>
      </w:r>
      <w:r w:rsidR="008B30C1">
        <w:rPr>
          <w:rStyle w:val="CodeInTextPACKT"/>
        </w:rPr>
        <w:t>&gt;</w:t>
      </w:r>
      <w:r>
        <w:t>).</w:t>
      </w:r>
    </w:p>
    <w:p w14:paraId="7BEDFB83" w14:textId="2E04086A" w:rsidR="00E70DBD" w:rsidRDefault="00E70DBD" w:rsidP="00E70DBD">
      <w:pPr>
        <w:pStyle w:val="NormalPACKT"/>
      </w:pPr>
      <w:r>
        <w:t xml:space="preserve">With </w:t>
      </w:r>
      <w:r w:rsidRPr="00C029C5">
        <w:rPr>
          <w:rStyle w:val="ItalicsPACKT"/>
        </w:rPr>
        <w:t>step 17</w:t>
      </w:r>
      <w:r>
        <w:t>, you view the trusted root CA certificates in the local machine’s certificate store. These root certificates are maintained by Microsoft,</w:t>
      </w:r>
      <w:r w:rsidRPr="00E70DBD">
        <w:t xml:space="preserve"> as part of the </w:t>
      </w:r>
      <w:r w:rsidRPr="004A51A9">
        <w:t xml:space="preserve">Microsoft Root Certificate Program, which supports the distribution of root certificates, enabling customers to trust Windows products. You can read more about this program at </w:t>
      </w:r>
      <w:r w:rsidRPr="00C222FB">
        <w:rPr>
          <w:rStyle w:val="URLPACKT"/>
        </w:rPr>
        <w:t>https://docs.microsoft.com/security/trusted-root/program-requirements</w:t>
      </w:r>
      <w:r>
        <w:rPr>
          <w:rFonts w:ascii="Segoe UI" w:hAnsi="Segoe UI" w:cs="Segoe UI"/>
          <w:color w:val="171717"/>
          <w:shd w:val="clear" w:color="auto" w:fill="FFFFFF"/>
        </w:rPr>
        <w:t>.</w:t>
      </w:r>
    </w:p>
    <w:p w14:paraId="2FF9F51E" w14:textId="712FCAF3" w:rsidR="00E70DBD" w:rsidRPr="00E70DBD" w:rsidRDefault="00E70DBD" w:rsidP="004A51A9">
      <w:pPr>
        <w:pStyle w:val="NormalPACKT"/>
      </w:pPr>
      <w:r>
        <w:t xml:space="preserve">In </w:t>
      </w:r>
      <w:r w:rsidRPr="004A51A9">
        <w:rPr>
          <w:rStyle w:val="ItalicsPACKT"/>
        </w:rPr>
        <w:t>step 19</w:t>
      </w:r>
      <w:r>
        <w:t xml:space="preserve">, you set the WinRM TrustedHosts item to </w:t>
      </w:r>
      <w:r w:rsidR="00A027C8">
        <w:t>"</w:t>
      </w:r>
      <w:r>
        <w:t>*</w:t>
      </w:r>
      <w:r w:rsidR="00A027C8">
        <w:t>"</w:t>
      </w:r>
      <w:r>
        <w:t xml:space="preserve">. This means that whenever </w:t>
      </w:r>
      <w:r w:rsidRPr="00A018D1">
        <w:t>P</w:t>
      </w:r>
      <w:r>
        <w:t xml:space="preserve">owerShell negotiates a remoting connection with a remote host, it trusts the remote host machine is who it says it is and is not an imposter. This has security implications – you should be careful about when and where you modify this setting. </w:t>
      </w:r>
    </w:p>
    <w:p w14:paraId="50C3BFC5" w14:textId="2854B905" w:rsidR="00BE333F" w:rsidRDefault="00E70DBD" w:rsidP="00E70DBD">
      <w:pPr>
        <w:pStyle w:val="NormalPACKT"/>
      </w:pPr>
      <w:r>
        <w:t xml:space="preserve">The SHiPS framework, which you install in </w:t>
      </w:r>
      <w:r w:rsidRPr="004A51A9">
        <w:rPr>
          <w:rStyle w:val="ItalicsPACKT"/>
        </w:rPr>
        <w:t>step 20</w:t>
      </w:r>
      <w:r>
        <w:t xml:space="preserve">, is a module that helps you to develop a provider. The framework is available, as you see in this recipe, from the PowerShell Gallery or from GitHub at </w:t>
      </w:r>
      <w:hyperlink r:id="rId48" w:history="1">
        <w:r w:rsidRPr="003E1732">
          <w:rPr>
            <w:rStyle w:val="URLPACKT"/>
          </w:rPr>
          <w:t>https://github.com/PowerShell/SHiPS</w:t>
        </w:r>
      </w:hyperlink>
      <w:r>
        <w:t xml:space="preserve">. For a </w:t>
      </w:r>
      <w:r w:rsidR="00A018D1">
        <w:t xml:space="preserve">more in-depth </w:t>
      </w:r>
      <w:r>
        <w:t xml:space="preserve">explanation of the SHiPS framework, see </w:t>
      </w:r>
      <w:hyperlink r:id="rId49" w:history="1">
        <w:r w:rsidRPr="004729D3">
          <w:rPr>
            <w:rStyle w:val="URLPACKT"/>
          </w:rPr>
          <w:t>https://4sysops.com/archives/create-a-custom-powershell-provider/</w:t>
        </w:r>
      </w:hyperlink>
      <w:r w:rsidRPr="00E70DBD">
        <w:t>.</w:t>
      </w:r>
      <w:r>
        <w:t xml:space="preserve"> This framework can be useful in enabling you to create new prov</w:t>
      </w:r>
      <w:r w:rsidR="00064960">
        <w:t>i</w:t>
      </w:r>
      <w:r>
        <w:t>ders to unlock data in your organization.</w:t>
      </w:r>
    </w:p>
    <w:p w14:paraId="5C482279" w14:textId="77777777" w:rsidR="00D1203B" w:rsidRPr="00E70DBD" w:rsidRDefault="00D1203B" w:rsidP="00E70DBD">
      <w:pPr>
        <w:pStyle w:val="NormalPACKT"/>
      </w:pPr>
    </w:p>
    <w:p w14:paraId="4ECFFD62" w14:textId="7F0A3F99" w:rsidR="00B761AD" w:rsidRDefault="00DD67DB" w:rsidP="00B761AD">
      <w:pPr>
        <w:pStyle w:val="Heading1"/>
        <w:tabs>
          <w:tab w:val="left" w:pos="0"/>
        </w:tabs>
        <w:rPr>
          <w:lang w:val="en-US"/>
        </w:rPr>
      </w:pPr>
      <w:r w:rsidRPr="00DD67DB">
        <w:rPr>
          <w:lang w:val="en-US"/>
        </w:rPr>
        <w:t>Managing Storage Replica</w:t>
      </w:r>
    </w:p>
    <w:p w14:paraId="6D8C3E3E" w14:textId="50F1EC7B" w:rsidR="00E70DBD" w:rsidRPr="00BE333F" w:rsidRDefault="00BE333F" w:rsidP="00BE333F">
      <w:pPr>
        <w:pStyle w:val="NormalPACKT"/>
      </w:pPr>
      <w:r w:rsidRPr="00BD0E8B">
        <w:rPr>
          <w:b/>
          <w:bCs/>
        </w:rPr>
        <w:t>Storage Replica</w:t>
      </w:r>
      <w:r w:rsidRPr="00BE333F">
        <w:t xml:space="preserve"> (</w:t>
      </w:r>
      <w:r w:rsidRPr="00BD0E8B">
        <w:rPr>
          <w:b/>
          <w:bCs/>
        </w:rPr>
        <w:t>SR</w:t>
      </w:r>
      <w:r w:rsidRPr="00BE333F">
        <w:t>) is a feature of Windows Server 2022 that replicates storage volumes to other systems. SR is only available with the Windows Server</w:t>
      </w:r>
      <w:r w:rsidR="00093EF8">
        <w:t xml:space="preserve"> </w:t>
      </w:r>
      <w:r w:rsidR="00E70DBD">
        <w:t>202</w:t>
      </w:r>
      <w:r w:rsidR="00093EF8">
        <w:t>2</w:t>
      </w:r>
      <w:r w:rsidR="00E70DBD" w:rsidRPr="00BE333F">
        <w:t xml:space="preserve"> </w:t>
      </w:r>
      <w:r w:rsidRPr="00BE333F">
        <w:t>Datacenter edition.</w:t>
      </w:r>
      <w:r>
        <w:t xml:space="preserve"> With SR, you replicate all the files in one volume, for example, the </w:t>
      </w:r>
      <w:r w:rsidRPr="00BE333F">
        <w:rPr>
          <w:rStyle w:val="CodeInTextPACKT"/>
        </w:rPr>
        <w:t>F:</w:t>
      </w:r>
      <w:r>
        <w:t xml:space="preserve"> </w:t>
      </w:r>
      <w:r w:rsidR="00A018D1">
        <w:t>drive</w:t>
      </w:r>
      <w:r w:rsidR="00D17191">
        <w:t>,</w:t>
      </w:r>
      <w:r>
        <w:t xml:space="preserve"> to a disk on another host, for example, </w:t>
      </w:r>
      <w:r w:rsidRPr="00BE333F">
        <w:rPr>
          <w:rStyle w:val="CodeInTextPACKT"/>
        </w:rPr>
        <w:t>SRV2</w:t>
      </w:r>
      <w:r>
        <w:t xml:space="preserve">. After setting up the SR partnership, as you update the </w:t>
      </w:r>
      <w:r w:rsidRPr="00BE333F">
        <w:rPr>
          <w:rStyle w:val="CodeInTextPACKT"/>
        </w:rPr>
        <w:t>F:</w:t>
      </w:r>
      <w:r>
        <w:t xml:space="preserve"> drive, Windows automatically updates the target drive on </w:t>
      </w:r>
      <w:r w:rsidRPr="00BE333F">
        <w:rPr>
          <w:rStyle w:val="CodeInTextPACKT"/>
        </w:rPr>
        <w:t>SRV2</w:t>
      </w:r>
      <w:r>
        <w:t>, although you cannot see the files whil</w:t>
      </w:r>
      <w:r w:rsidR="00F90261">
        <w:t>e</w:t>
      </w:r>
      <w:r>
        <w:t xml:space="preserve"> Windows is replicating the volume (from </w:t>
      </w:r>
      <w:r w:rsidRPr="00BE333F">
        <w:rPr>
          <w:rStyle w:val="CodeInTextPACKT"/>
        </w:rPr>
        <w:t>SRV1</w:t>
      </w:r>
      <w:r>
        <w:t xml:space="preserve"> to </w:t>
      </w:r>
      <w:r w:rsidRPr="00BE333F">
        <w:rPr>
          <w:rStyle w:val="CodeInTextPACKT"/>
        </w:rPr>
        <w:t>SRV2</w:t>
      </w:r>
      <w:r>
        <w:t>). A</w:t>
      </w:r>
      <w:r w:rsidR="00286C78">
        <w:t>n</w:t>
      </w:r>
      <w:r>
        <w:t xml:space="preserve"> SR partnership also requires a drive on the source and destination hosts for internal logging.</w:t>
      </w:r>
      <w:r w:rsidR="00F91E0A">
        <w:t xml:space="preserve"> S</w:t>
      </w:r>
      <w:r w:rsidR="00A018D1">
        <w:t xml:space="preserve">R </w:t>
      </w:r>
      <w:r w:rsidR="00F91E0A">
        <w:t xml:space="preserve">is useful </w:t>
      </w:r>
      <w:r w:rsidR="00A018D1">
        <w:t xml:space="preserve">for </w:t>
      </w:r>
      <w:r w:rsidR="00F91E0A">
        <w:t>maintain</w:t>
      </w:r>
      <w:r w:rsidR="00A018D1">
        <w:t>ing</w:t>
      </w:r>
      <w:r w:rsidR="00F91E0A">
        <w:t xml:space="preserve"> a complete replica of one </w:t>
      </w:r>
      <w:r w:rsidR="00E81CD9">
        <w:t>or</w:t>
      </w:r>
      <w:r w:rsidR="00F91E0A">
        <w:t xml:space="preserve"> more disks</w:t>
      </w:r>
      <w:r w:rsidR="00E81CD9">
        <w:t>,</w:t>
      </w:r>
      <w:r w:rsidR="00F91E0A">
        <w:t xml:space="preserve"> typically for disaster recovery.</w:t>
      </w:r>
    </w:p>
    <w:p w14:paraId="26B6CA2B" w14:textId="29E5A3C4" w:rsidR="00B761AD" w:rsidRDefault="00B761AD" w:rsidP="00B761AD">
      <w:pPr>
        <w:pStyle w:val="Heading2"/>
        <w:tabs>
          <w:tab w:val="left" w:pos="0"/>
        </w:tabs>
      </w:pPr>
      <w:r>
        <w:t xml:space="preserve">Getting </w:t>
      </w:r>
      <w:r w:rsidR="00F5666B">
        <w:t>r</w:t>
      </w:r>
      <w:r>
        <w:t>eady</w:t>
      </w:r>
    </w:p>
    <w:p w14:paraId="4D76AB83" w14:textId="45EF7258" w:rsidR="00B761AD" w:rsidRPr="009D0F10" w:rsidRDefault="002076A8" w:rsidP="00B761AD">
      <w:pPr>
        <w:pStyle w:val="NormalPACKT"/>
        <w:rPr>
          <w:lang w:val="en-GB"/>
        </w:rPr>
      </w:pPr>
      <w:r>
        <w:rPr>
          <w:lang w:val="en-GB"/>
        </w:rPr>
        <w:t xml:space="preserve">You run this recipe on </w:t>
      </w:r>
      <w:r w:rsidR="00BE333F">
        <w:rPr>
          <w:rStyle w:val="CodeInTextPACKT"/>
        </w:rPr>
        <w:t>SRV</w:t>
      </w:r>
      <w:r w:rsidRPr="002076A8">
        <w:rPr>
          <w:rStyle w:val="CodeInTextPACKT"/>
        </w:rPr>
        <w:t>1</w:t>
      </w:r>
      <w:r>
        <w:rPr>
          <w:lang w:val="en-GB"/>
        </w:rPr>
        <w:t>, a domain</w:t>
      </w:r>
      <w:r w:rsidR="00BE333F">
        <w:rPr>
          <w:lang w:val="en-GB"/>
        </w:rPr>
        <w:t xml:space="preserve">-joined host </w:t>
      </w:r>
      <w:r>
        <w:rPr>
          <w:lang w:val="en-GB"/>
        </w:rPr>
        <w:t xml:space="preserve">in the </w:t>
      </w:r>
      <w:r w:rsidRPr="002076A8">
        <w:rPr>
          <w:rStyle w:val="CodeInTextPACKT"/>
        </w:rPr>
        <w:t>Reskit.Org</w:t>
      </w:r>
      <w:r>
        <w:rPr>
          <w:lang w:val="en-GB"/>
        </w:rPr>
        <w:t xml:space="preserve"> domain</w:t>
      </w:r>
      <w:r w:rsidR="00286C78">
        <w:rPr>
          <w:lang w:val="en-GB"/>
        </w:rPr>
        <w:t>,</w:t>
      </w:r>
      <w:r>
        <w:rPr>
          <w:lang w:val="en-GB"/>
        </w:rPr>
        <w:t xml:space="preserve"> after </w:t>
      </w:r>
      <w:r w:rsidR="00286C78">
        <w:rPr>
          <w:lang w:val="en-GB"/>
        </w:rPr>
        <w:t>adding</w:t>
      </w:r>
      <w:r w:rsidR="00BE333F">
        <w:rPr>
          <w:lang w:val="en-GB"/>
        </w:rPr>
        <w:t xml:space="preserve"> and configur</w:t>
      </w:r>
      <w:r w:rsidR="00286C78">
        <w:rPr>
          <w:lang w:val="en-GB"/>
        </w:rPr>
        <w:t>ing</w:t>
      </w:r>
      <w:r w:rsidR="00BE333F">
        <w:rPr>
          <w:lang w:val="en-GB"/>
        </w:rPr>
        <w:t xml:space="preserve"> additional virtual disks to this host</w:t>
      </w:r>
      <w:r>
        <w:rPr>
          <w:lang w:val="en-GB"/>
        </w:rPr>
        <w:t>. You must have installed PowerShell 7 and VS Code on this host.</w:t>
      </w:r>
      <w:r w:rsidR="00BE333F">
        <w:rPr>
          <w:lang w:val="en-GB"/>
        </w:rPr>
        <w:t xml:space="preserve"> This recipe </w:t>
      </w:r>
      <w:r w:rsidR="00286C78">
        <w:rPr>
          <w:lang w:val="en-GB"/>
        </w:rPr>
        <w:t xml:space="preserve">explicitly uses the </w:t>
      </w:r>
      <w:r w:rsidR="00286C78" w:rsidRPr="00777E45">
        <w:rPr>
          <w:rStyle w:val="CodeInTextPACKT"/>
        </w:rPr>
        <w:t>F:</w:t>
      </w:r>
      <w:r w:rsidR="00286C78">
        <w:rPr>
          <w:lang w:val="en-GB"/>
        </w:rPr>
        <w:t xml:space="preserve"> drive you created earlier on </w:t>
      </w:r>
      <w:r w:rsidR="00286C78" w:rsidRPr="00286C78">
        <w:rPr>
          <w:rStyle w:val="CodeInTextPACKT"/>
        </w:rPr>
        <w:t>SRV1</w:t>
      </w:r>
      <w:r w:rsidR="00286C78">
        <w:rPr>
          <w:lang w:val="en-GB"/>
        </w:rPr>
        <w:t xml:space="preserve"> </w:t>
      </w:r>
      <w:r w:rsidR="00F409F4">
        <w:rPr>
          <w:lang w:val="en-GB"/>
        </w:rPr>
        <w:t xml:space="preserve">in </w:t>
      </w:r>
      <w:r w:rsidR="00F409F4" w:rsidRPr="00562E75">
        <w:rPr>
          <w:rStyle w:val="ItalicsPACKT"/>
        </w:rPr>
        <w:t>Managing</w:t>
      </w:r>
      <w:r w:rsidR="00562E75" w:rsidRPr="00562E75">
        <w:rPr>
          <w:rStyle w:val="ItalicsPACKT"/>
        </w:rPr>
        <w:t xml:space="preserve"> physical disks and volumes</w:t>
      </w:r>
      <w:r w:rsidR="00562E75">
        <w:rPr>
          <w:lang w:val="en-GB"/>
        </w:rPr>
        <w:t>,</w:t>
      </w:r>
      <w:r w:rsidR="00F409F4">
        <w:rPr>
          <w:lang w:val="en-GB"/>
        </w:rPr>
        <w:t xml:space="preserve"> </w:t>
      </w:r>
      <w:r w:rsidR="00286C78">
        <w:rPr>
          <w:lang w:val="en-GB"/>
        </w:rPr>
        <w:t xml:space="preserve">plus a new </w:t>
      </w:r>
      <w:r w:rsidR="00286C78" w:rsidRPr="00777E45">
        <w:rPr>
          <w:rStyle w:val="CodeInTextPACKT"/>
        </w:rPr>
        <w:t>G:</w:t>
      </w:r>
      <w:r w:rsidR="00286C78">
        <w:rPr>
          <w:lang w:val="en-GB"/>
        </w:rPr>
        <w:t xml:space="preserve"> drive,</w:t>
      </w:r>
      <w:r w:rsidR="00BE333F">
        <w:rPr>
          <w:lang w:val="en-GB"/>
        </w:rPr>
        <w:t xml:space="preserve"> </w:t>
      </w:r>
      <w:r w:rsidR="00286C78">
        <w:rPr>
          <w:lang w:val="en-GB"/>
        </w:rPr>
        <w:t xml:space="preserve">which </w:t>
      </w:r>
      <w:r w:rsidR="00BE333F">
        <w:rPr>
          <w:lang w:val="en-GB"/>
        </w:rPr>
        <w:t>you create in disk number</w:t>
      </w:r>
      <w:r w:rsidR="00286C78">
        <w:rPr>
          <w:lang w:val="en-GB"/>
        </w:rPr>
        <w:t xml:space="preserve"> </w:t>
      </w:r>
      <w:r w:rsidR="00F91E0A">
        <w:rPr>
          <w:lang w:val="en-GB"/>
        </w:rPr>
        <w:t>2</w:t>
      </w:r>
      <w:r w:rsidR="00BE333F">
        <w:rPr>
          <w:lang w:val="en-GB"/>
        </w:rPr>
        <w:t xml:space="preserve"> (and the corresponding disks on </w:t>
      </w:r>
      <w:r w:rsidR="00BE333F" w:rsidRPr="00BE333F">
        <w:rPr>
          <w:rStyle w:val="CodeInTextPACKT"/>
        </w:rPr>
        <w:t>SRV2</w:t>
      </w:r>
      <w:r w:rsidR="00BE333F">
        <w:rPr>
          <w:lang w:val="en-GB"/>
        </w:rPr>
        <w:t xml:space="preserve">). </w:t>
      </w:r>
    </w:p>
    <w:p w14:paraId="4BF61B5D" w14:textId="36AA92CC" w:rsidR="00B761AD" w:rsidRDefault="00B761AD" w:rsidP="00B761AD">
      <w:pPr>
        <w:pStyle w:val="Heading2"/>
        <w:tabs>
          <w:tab w:val="left" w:pos="0"/>
        </w:tabs>
      </w:pPr>
      <w:r>
        <w:t>How to do it...</w:t>
      </w:r>
    </w:p>
    <w:p w14:paraId="5E06562B" w14:textId="6259928F" w:rsidR="00BE333F" w:rsidRPr="00BE333F" w:rsidRDefault="00BE333F" w:rsidP="00BE333F">
      <w:pPr>
        <w:pStyle w:val="NumberedBulletPACKT"/>
        <w:numPr>
          <w:ilvl w:val="0"/>
          <w:numId w:val="34"/>
        </w:numPr>
        <w:rPr>
          <w:color w:val="000000"/>
        </w:rPr>
      </w:pPr>
      <w:r w:rsidRPr="00BE333F">
        <w:t>Getting disk number of the disk holding the F partition</w:t>
      </w:r>
      <w:del w:id="43" w:author="Thomas Lee" w:date="2021-06-15T15:36:00Z">
        <w:r w:rsidR="00A018D1" w:rsidDel="005E7304">
          <w:delText>:</w:delText>
        </w:r>
      </w:del>
    </w:p>
    <w:p w14:paraId="3C886500" w14:textId="77777777" w:rsidR="00BE333F" w:rsidRPr="00BE333F" w:rsidRDefault="00BE333F" w:rsidP="00BE333F">
      <w:pPr>
        <w:pStyle w:val="CodePACKT"/>
      </w:pPr>
    </w:p>
    <w:p w14:paraId="269179F5" w14:textId="376F1BC0" w:rsidR="00BE333F" w:rsidRPr="00BE333F" w:rsidRDefault="00BE333F" w:rsidP="00BE333F">
      <w:pPr>
        <w:pStyle w:val="CodePACKT"/>
      </w:pPr>
      <w:r w:rsidRPr="00BE333F">
        <w:t>$Part = Get-Partition -DriveLetter F</w:t>
      </w:r>
    </w:p>
    <w:p w14:paraId="3600743C" w14:textId="292DECF6" w:rsidR="00BE333F" w:rsidRPr="00BE333F" w:rsidRDefault="00A57D0D" w:rsidP="00BE333F">
      <w:pPr>
        <w:pStyle w:val="CodePACKT"/>
      </w:pPr>
      <w:r>
        <w:t>"</w:t>
      </w:r>
      <w:r w:rsidR="00BE333F" w:rsidRPr="00BE333F">
        <w:t>F drive on disk [$($Part.DiskNumber)]</w:t>
      </w:r>
      <w:r>
        <w:t>"</w:t>
      </w:r>
    </w:p>
    <w:p w14:paraId="4A77FF88" w14:textId="77777777" w:rsidR="00BE333F" w:rsidRPr="00BE333F" w:rsidRDefault="00BE333F" w:rsidP="00BE333F">
      <w:pPr>
        <w:pStyle w:val="CodePACKT"/>
      </w:pPr>
    </w:p>
    <w:p w14:paraId="7892E729" w14:textId="21586D97" w:rsidR="00BE333F" w:rsidRPr="00BE333F" w:rsidRDefault="00BE333F" w:rsidP="00BE333F">
      <w:pPr>
        <w:pStyle w:val="NumberedBulletPACKT"/>
        <w:rPr>
          <w:color w:val="333333"/>
        </w:rPr>
      </w:pPr>
      <w:r w:rsidRPr="00BE333F">
        <w:t>Creating </w:t>
      </w:r>
      <w:r w:rsidRPr="00BF098D">
        <w:rPr>
          <w:rStyle w:val="CodeInTextPACKT"/>
        </w:rPr>
        <w:t>F:</w:t>
      </w:r>
      <w:r w:rsidRPr="00BE333F">
        <w:t> </w:t>
      </w:r>
      <w:r>
        <w:t>volume</w:t>
      </w:r>
      <w:r w:rsidRPr="00BE333F">
        <w:t> on </w:t>
      </w:r>
      <w:r w:rsidRPr="00BE333F">
        <w:rPr>
          <w:rStyle w:val="CodeInTextPACKT"/>
        </w:rPr>
        <w:t>SRV2</w:t>
      </w:r>
      <w:del w:id="44" w:author="Thomas Lee" w:date="2021-06-15T15:36:00Z">
        <w:r w:rsidR="00A018D1" w:rsidDel="005E7304">
          <w:delText>:</w:delText>
        </w:r>
      </w:del>
    </w:p>
    <w:p w14:paraId="12A71599" w14:textId="77777777" w:rsidR="00BE333F" w:rsidRPr="00BE333F" w:rsidRDefault="00BE333F" w:rsidP="00BE333F">
      <w:pPr>
        <w:pStyle w:val="CodePACKT"/>
      </w:pPr>
    </w:p>
    <w:p w14:paraId="36BAF92B" w14:textId="0F1E2611" w:rsidR="00BE333F" w:rsidRPr="00BE333F" w:rsidRDefault="00BE333F" w:rsidP="00BE333F">
      <w:pPr>
        <w:pStyle w:val="CodePACKT"/>
      </w:pPr>
      <w:r w:rsidRPr="00BE333F">
        <w:t>$SB = {</w:t>
      </w:r>
    </w:p>
    <w:p w14:paraId="3DF5C867" w14:textId="77777777" w:rsidR="00BE333F" w:rsidRPr="00BE333F" w:rsidRDefault="00BE333F" w:rsidP="00BE333F">
      <w:pPr>
        <w:pStyle w:val="CodePACKT"/>
      </w:pPr>
      <w:r w:rsidRPr="00BE333F">
        <w:t>  $NVHT = @{</w:t>
      </w:r>
    </w:p>
    <w:p w14:paraId="1915F2D5" w14:textId="77777777" w:rsidR="00BE333F" w:rsidRPr="00BE333F" w:rsidRDefault="00BE333F" w:rsidP="00BE333F">
      <w:pPr>
        <w:pStyle w:val="CodePACKT"/>
      </w:pPr>
      <w:r w:rsidRPr="00BE333F">
        <w:t>   DiskNumber   =  $using:Part.DiskNumber</w:t>
      </w:r>
    </w:p>
    <w:p w14:paraId="7A119FEE" w14:textId="2CEEF18F" w:rsidR="00BE333F" w:rsidRPr="00BE333F" w:rsidRDefault="00BE333F" w:rsidP="00BE333F">
      <w:pPr>
        <w:pStyle w:val="CodePACKT"/>
      </w:pPr>
      <w:r w:rsidRPr="00BE333F">
        <w:t>    FriendlyName = </w:t>
      </w:r>
      <w:r w:rsidR="00A57D0D">
        <w:t>'</w:t>
      </w:r>
      <w:r w:rsidRPr="00BE333F">
        <w:t>Files</w:t>
      </w:r>
      <w:r w:rsidR="00A57D0D">
        <w:t>'</w:t>
      </w:r>
      <w:r w:rsidRPr="00BE333F">
        <w:t> </w:t>
      </w:r>
    </w:p>
    <w:p w14:paraId="11316367" w14:textId="07D167AD" w:rsidR="00BE333F" w:rsidRPr="00BE333F" w:rsidRDefault="00BE333F" w:rsidP="00BE333F">
      <w:pPr>
        <w:pStyle w:val="CodePACKT"/>
      </w:pPr>
      <w:r w:rsidRPr="00BE333F">
        <w:t>    FileSystem   = </w:t>
      </w:r>
      <w:r w:rsidR="00A57D0D">
        <w:t>'</w:t>
      </w:r>
      <w:r w:rsidRPr="00BE333F">
        <w:t>NTFS</w:t>
      </w:r>
      <w:r w:rsidR="00A57D0D">
        <w:t>'</w:t>
      </w:r>
      <w:r w:rsidRPr="00BE333F">
        <w:t> </w:t>
      </w:r>
    </w:p>
    <w:p w14:paraId="2EBF164C" w14:textId="499E1D97" w:rsidR="00BE333F" w:rsidRPr="00BE333F" w:rsidRDefault="00BE333F" w:rsidP="00BE333F">
      <w:pPr>
        <w:pStyle w:val="CodePACKT"/>
      </w:pPr>
      <w:r w:rsidRPr="00BE333F">
        <w:t>    DriveLetter  = </w:t>
      </w:r>
      <w:r w:rsidR="00A57D0D">
        <w:t>'</w:t>
      </w:r>
      <w:r w:rsidRPr="00BE333F">
        <w:t>F</w:t>
      </w:r>
      <w:r w:rsidR="00A57D0D">
        <w:t>'</w:t>
      </w:r>
    </w:p>
    <w:p w14:paraId="73C73E11" w14:textId="77777777" w:rsidR="00BE333F" w:rsidRPr="00BE333F" w:rsidRDefault="00BE333F" w:rsidP="00BE333F">
      <w:pPr>
        <w:pStyle w:val="CodePACKT"/>
      </w:pPr>
      <w:r w:rsidRPr="00BE333F">
        <w:t>  }</w:t>
      </w:r>
    </w:p>
    <w:p w14:paraId="3DA517EC" w14:textId="77777777" w:rsidR="00BE333F" w:rsidRPr="00BE333F" w:rsidRDefault="00BE333F" w:rsidP="00BE333F">
      <w:pPr>
        <w:pStyle w:val="CodePACKT"/>
      </w:pPr>
      <w:r w:rsidRPr="00BE333F">
        <w:t>  New-Volume @NVHT</w:t>
      </w:r>
    </w:p>
    <w:p w14:paraId="01939B6B" w14:textId="77777777" w:rsidR="00BE333F" w:rsidRPr="00BE333F" w:rsidRDefault="00BE333F" w:rsidP="00BE333F">
      <w:pPr>
        <w:pStyle w:val="CodePACKT"/>
      </w:pPr>
      <w:r w:rsidRPr="00BE333F">
        <w:t>}</w:t>
      </w:r>
    </w:p>
    <w:p w14:paraId="16BE13D1" w14:textId="77777777" w:rsidR="00BE333F" w:rsidRPr="00BE333F" w:rsidRDefault="00BE333F" w:rsidP="00BE333F">
      <w:pPr>
        <w:pStyle w:val="CodePACKT"/>
      </w:pPr>
      <w:r w:rsidRPr="00BE333F">
        <w:t>Invoke-Command -ComputerName SRV2 -ScriptBlock $SB</w:t>
      </w:r>
    </w:p>
    <w:p w14:paraId="150AF865" w14:textId="77777777" w:rsidR="00BE333F" w:rsidRPr="00BE333F" w:rsidRDefault="00BE333F" w:rsidP="00BE333F">
      <w:pPr>
        <w:pStyle w:val="CodePACKT"/>
      </w:pPr>
    </w:p>
    <w:p w14:paraId="60E7F3E6" w14:textId="5870F413" w:rsidR="00BE333F" w:rsidRPr="00BE333F" w:rsidRDefault="00BE333F" w:rsidP="00BE333F">
      <w:pPr>
        <w:pStyle w:val="NumberedBulletPACKT"/>
        <w:rPr>
          <w:color w:val="333333"/>
        </w:rPr>
      </w:pPr>
      <w:r w:rsidRPr="00BE333F">
        <w:t>Creating content on </w:t>
      </w:r>
      <w:r w:rsidRPr="00511164">
        <w:rPr>
          <w:rStyle w:val="CodeInTextPACKT"/>
        </w:rPr>
        <w:t>F:</w:t>
      </w:r>
      <w:r w:rsidRPr="00BE333F">
        <w:t> on </w:t>
      </w:r>
      <w:r w:rsidRPr="00286C78">
        <w:rPr>
          <w:rStyle w:val="CodeInTextPACKT"/>
        </w:rPr>
        <w:t>SRV1</w:t>
      </w:r>
      <w:del w:id="45" w:author="Thomas Lee" w:date="2021-06-15T15:36:00Z">
        <w:r w:rsidR="00A018D1" w:rsidDel="005E7304">
          <w:delText>:</w:delText>
        </w:r>
      </w:del>
    </w:p>
    <w:p w14:paraId="28592D5B" w14:textId="77777777" w:rsidR="00BE333F" w:rsidRPr="00BE333F" w:rsidRDefault="00BE333F" w:rsidP="00BE333F">
      <w:pPr>
        <w:pStyle w:val="CodePACKT"/>
      </w:pPr>
    </w:p>
    <w:p w14:paraId="3D849F66" w14:textId="6BD36867" w:rsidR="00BE333F" w:rsidRPr="00BE333F" w:rsidRDefault="00BE333F" w:rsidP="00BE333F">
      <w:pPr>
        <w:pStyle w:val="CodePACKT"/>
      </w:pPr>
      <w:r w:rsidRPr="00BE333F">
        <w:t>1..100 | ForEach-Object {</w:t>
      </w:r>
    </w:p>
    <w:p w14:paraId="23E3F050" w14:textId="6872214A" w:rsidR="00BE333F" w:rsidRPr="00BE333F" w:rsidRDefault="00BE333F" w:rsidP="00BE333F">
      <w:pPr>
        <w:pStyle w:val="CodePACKT"/>
      </w:pPr>
      <w:r w:rsidRPr="00BE333F">
        <w:t>  $NF = </w:t>
      </w:r>
      <w:r w:rsidR="00A57D0D">
        <w:t>"</w:t>
      </w:r>
      <w:r w:rsidRPr="00BE333F">
        <w:t>F:\CoolFolder$_</w:t>
      </w:r>
      <w:r w:rsidR="00A57D0D">
        <w:t>"</w:t>
      </w:r>
    </w:p>
    <w:p w14:paraId="7A86E1E2" w14:textId="77777777" w:rsidR="00BE333F" w:rsidRPr="00BE333F" w:rsidRDefault="00BE333F" w:rsidP="00BE333F">
      <w:pPr>
        <w:pStyle w:val="CodePACKT"/>
      </w:pPr>
      <w:r w:rsidRPr="00BE333F">
        <w:t>  New-Item -Path $NF -ItemType Directory | Out-Null</w:t>
      </w:r>
    </w:p>
    <w:p w14:paraId="23949D7B" w14:textId="77777777" w:rsidR="00BE333F" w:rsidRPr="00BE333F" w:rsidRDefault="00BE333F" w:rsidP="00BE333F">
      <w:pPr>
        <w:pStyle w:val="CodePACKT"/>
      </w:pPr>
      <w:r w:rsidRPr="00BE333F">
        <w:t>  1..100 | ForEach {</w:t>
      </w:r>
    </w:p>
    <w:p w14:paraId="176A2D43" w14:textId="6564ED81" w:rsidR="00BE333F" w:rsidRPr="00BE333F" w:rsidRDefault="00BE333F" w:rsidP="00BE333F">
      <w:pPr>
        <w:pStyle w:val="CodePACKT"/>
      </w:pPr>
      <w:r w:rsidRPr="00BE333F">
        <w:t>    $NF2 = </w:t>
      </w:r>
      <w:r w:rsidR="00A57D0D">
        <w:t>"</w:t>
      </w:r>
      <w:r w:rsidRPr="00BE333F">
        <w:t>$NF\CoolFile$_</w:t>
      </w:r>
      <w:r w:rsidR="00A57D0D">
        <w:t>"</w:t>
      </w:r>
    </w:p>
    <w:p w14:paraId="5F5711F2" w14:textId="31397B2A" w:rsidR="00BE333F" w:rsidRPr="00BE333F" w:rsidRDefault="00BE333F" w:rsidP="00BE333F">
      <w:pPr>
        <w:pStyle w:val="CodePACKT"/>
      </w:pPr>
      <w:r w:rsidRPr="00BE333F">
        <w:t>    </w:t>
      </w:r>
      <w:r w:rsidR="00A57D0D">
        <w:t>"</w:t>
      </w:r>
      <w:r w:rsidRPr="00BE333F">
        <w:t>Cool File</w:t>
      </w:r>
      <w:r w:rsidR="00A57D0D">
        <w:t>"</w:t>
      </w:r>
      <w:r w:rsidRPr="00BE333F">
        <w:t> | Out-File -PSPath $NF2</w:t>
      </w:r>
    </w:p>
    <w:p w14:paraId="2A584A01" w14:textId="77777777" w:rsidR="00BE333F" w:rsidRPr="00BE333F" w:rsidRDefault="00BE333F" w:rsidP="00BE333F">
      <w:pPr>
        <w:pStyle w:val="CodePACKT"/>
      </w:pPr>
      <w:r w:rsidRPr="00BE333F">
        <w:t>  }</w:t>
      </w:r>
    </w:p>
    <w:p w14:paraId="181BE115" w14:textId="77777777" w:rsidR="00BE333F" w:rsidRPr="00BE333F" w:rsidRDefault="00BE333F" w:rsidP="00BE333F">
      <w:pPr>
        <w:pStyle w:val="CodePACKT"/>
      </w:pPr>
      <w:r w:rsidRPr="00BE333F">
        <w:t>}</w:t>
      </w:r>
    </w:p>
    <w:p w14:paraId="00969882" w14:textId="77777777" w:rsidR="00BE333F" w:rsidRPr="00BE333F" w:rsidRDefault="00BE333F" w:rsidP="00BE333F">
      <w:pPr>
        <w:pStyle w:val="CodePACKT"/>
      </w:pPr>
    </w:p>
    <w:p w14:paraId="2C655758" w14:textId="00505BEA" w:rsidR="00BE333F" w:rsidRPr="00BE333F" w:rsidRDefault="00BE333F" w:rsidP="00BE333F">
      <w:pPr>
        <w:pStyle w:val="NumberedBulletPACKT"/>
        <w:rPr>
          <w:color w:val="333333"/>
        </w:rPr>
      </w:pPr>
      <w:r w:rsidRPr="00BE333F">
        <w:t>Showing what is on </w:t>
      </w:r>
      <w:r w:rsidRPr="00CA461F">
        <w:rPr>
          <w:rStyle w:val="CodeInTextPACKT"/>
        </w:rPr>
        <w:t>F:</w:t>
      </w:r>
      <w:r w:rsidRPr="00BE333F">
        <w:t> locally</w:t>
      </w:r>
      <w:del w:id="46" w:author="Thomas Lee" w:date="2021-06-15T15:36:00Z">
        <w:r w:rsidR="00A018D1" w:rsidDel="005E7304">
          <w:delText>:</w:delText>
        </w:r>
      </w:del>
    </w:p>
    <w:p w14:paraId="62094F37" w14:textId="77777777" w:rsidR="00BE333F" w:rsidRPr="00BE333F" w:rsidRDefault="00BE333F" w:rsidP="00BE333F">
      <w:pPr>
        <w:pStyle w:val="CodePACKT"/>
      </w:pPr>
    </w:p>
    <w:p w14:paraId="46D49393" w14:textId="193A061D" w:rsidR="00BE333F" w:rsidRPr="00BE333F" w:rsidRDefault="00BE333F" w:rsidP="00BE333F">
      <w:pPr>
        <w:pStyle w:val="CodePACKT"/>
      </w:pPr>
      <w:r w:rsidRPr="00BE333F">
        <w:t>Get-ChildItem -Path F:\ -Recurse | Measure-Object</w:t>
      </w:r>
    </w:p>
    <w:p w14:paraId="642E541E" w14:textId="77777777" w:rsidR="00BE333F" w:rsidRPr="00BE333F" w:rsidRDefault="00BE333F" w:rsidP="00BE333F">
      <w:pPr>
        <w:pStyle w:val="CodePACKT"/>
      </w:pPr>
    </w:p>
    <w:p w14:paraId="605DDFA8" w14:textId="25E2DFC6" w:rsidR="00BE333F" w:rsidRPr="00BE333F" w:rsidRDefault="00BE333F" w:rsidP="00BE333F">
      <w:pPr>
        <w:pStyle w:val="NumberedBulletPACKT"/>
        <w:rPr>
          <w:color w:val="333333"/>
        </w:rPr>
      </w:pPr>
      <w:r w:rsidRPr="00BE333F">
        <w:t>Examining the same drives remotely on </w:t>
      </w:r>
      <w:r w:rsidRPr="00BE333F">
        <w:rPr>
          <w:rStyle w:val="CodeInTextPACKT"/>
        </w:rPr>
        <w:t>SRV2</w:t>
      </w:r>
      <w:del w:id="47" w:author="Thomas Lee" w:date="2021-06-15T15:36:00Z">
        <w:r w:rsidR="00A018D1" w:rsidDel="005E7304">
          <w:delText>:</w:delText>
        </w:r>
      </w:del>
    </w:p>
    <w:p w14:paraId="3DE1F593" w14:textId="77777777" w:rsidR="00BE333F" w:rsidRPr="00BE333F" w:rsidRDefault="00BE333F" w:rsidP="00BE333F">
      <w:pPr>
        <w:pStyle w:val="CodePACKT"/>
      </w:pPr>
    </w:p>
    <w:p w14:paraId="0C5A2B4B" w14:textId="0F835F0B" w:rsidR="00BE333F" w:rsidRPr="00BE333F" w:rsidRDefault="00BE333F" w:rsidP="00BE333F">
      <w:pPr>
        <w:pStyle w:val="CodePACKT"/>
      </w:pPr>
      <w:r w:rsidRPr="00BE333F">
        <w:t>$SB2 = {</w:t>
      </w:r>
    </w:p>
    <w:p w14:paraId="7A3B8800" w14:textId="77777777" w:rsidR="00BE333F" w:rsidRPr="00BE333F" w:rsidRDefault="00BE333F" w:rsidP="00BE333F">
      <w:pPr>
        <w:pStyle w:val="CodePACKT"/>
      </w:pPr>
      <w:r w:rsidRPr="00BE333F">
        <w:t>  Get-ChildItem -Path F:\ -Recurse |</w:t>
      </w:r>
    </w:p>
    <w:p w14:paraId="58DD6B33" w14:textId="77777777" w:rsidR="00BE333F" w:rsidRPr="00BE333F" w:rsidRDefault="00BE333F" w:rsidP="00BE333F">
      <w:pPr>
        <w:pStyle w:val="CodePACKT"/>
      </w:pPr>
      <w:r w:rsidRPr="00BE333F">
        <w:t>    Measure-Object</w:t>
      </w:r>
    </w:p>
    <w:p w14:paraId="41665F77" w14:textId="77777777" w:rsidR="00BE333F" w:rsidRPr="00BE333F" w:rsidRDefault="00BE333F" w:rsidP="00BE333F">
      <w:pPr>
        <w:pStyle w:val="CodePACKT"/>
      </w:pPr>
      <w:r w:rsidRPr="00BE333F">
        <w:t>}</w:t>
      </w:r>
    </w:p>
    <w:p w14:paraId="0F692D34" w14:textId="77777777" w:rsidR="00BE333F" w:rsidRPr="00BE333F" w:rsidRDefault="00BE333F" w:rsidP="00BE333F">
      <w:pPr>
        <w:pStyle w:val="CodePACKT"/>
      </w:pPr>
      <w:r w:rsidRPr="00BE333F">
        <w:t>Invoke-Command -ComputerName SRV2 -ScriptBlock $SB2</w:t>
      </w:r>
    </w:p>
    <w:p w14:paraId="50F7D69E" w14:textId="77777777" w:rsidR="00BE333F" w:rsidRPr="00BE333F" w:rsidRDefault="00BE333F" w:rsidP="00BE333F">
      <w:pPr>
        <w:pStyle w:val="CodePACKT"/>
      </w:pPr>
    </w:p>
    <w:p w14:paraId="4EF1441D" w14:textId="0BAF7884" w:rsidR="00BE333F" w:rsidRPr="00BE333F" w:rsidRDefault="00BE333F" w:rsidP="00BE333F">
      <w:pPr>
        <w:pStyle w:val="NumberedBulletPACKT"/>
        <w:rPr>
          <w:color w:val="333333"/>
        </w:rPr>
      </w:pPr>
      <w:r w:rsidRPr="00BE333F">
        <w:t>Adding </w:t>
      </w:r>
      <w:r w:rsidR="00E43E20">
        <w:t xml:space="preserve">the </w:t>
      </w:r>
      <w:r w:rsidR="00021361">
        <w:t>S</w:t>
      </w:r>
      <w:r w:rsidRPr="00BE333F">
        <w:t>torage </w:t>
      </w:r>
      <w:r w:rsidR="00021361">
        <w:t>R</w:t>
      </w:r>
      <w:r w:rsidRPr="00BE333F">
        <w:t>eplica feature to </w:t>
      </w:r>
      <w:r w:rsidRPr="00BE333F">
        <w:rPr>
          <w:rStyle w:val="CodeInTextPACKT"/>
        </w:rPr>
        <w:t>SRV1</w:t>
      </w:r>
      <w:del w:id="48" w:author="Thomas Lee" w:date="2021-06-15T15:36:00Z">
        <w:r w:rsidR="00A018D1" w:rsidDel="005E7304">
          <w:delText>:</w:delText>
        </w:r>
      </w:del>
    </w:p>
    <w:p w14:paraId="1BCA26EA" w14:textId="77777777" w:rsidR="00BE333F" w:rsidRPr="00BE333F" w:rsidRDefault="00BE333F" w:rsidP="00BE333F">
      <w:pPr>
        <w:pStyle w:val="CodePACKT"/>
      </w:pPr>
    </w:p>
    <w:p w14:paraId="18CEE8C6" w14:textId="1A7F531B" w:rsidR="00BE333F" w:rsidRDefault="00BE333F" w:rsidP="00BE333F">
      <w:pPr>
        <w:pStyle w:val="CodePACKT"/>
      </w:pPr>
      <w:r w:rsidRPr="00BE333F">
        <w:t>Add-WindowsFeature -Name Storage-Replica | Out-Null</w:t>
      </w:r>
    </w:p>
    <w:p w14:paraId="21A3E17E" w14:textId="270E5878" w:rsidR="00F91E0A" w:rsidRDefault="00F91E0A" w:rsidP="00BE333F">
      <w:pPr>
        <w:pStyle w:val="CodePACKT"/>
      </w:pPr>
    </w:p>
    <w:p w14:paraId="3F365DD6" w14:textId="65AF09B0" w:rsidR="00F91E0A" w:rsidRPr="00F91E0A" w:rsidRDefault="00F91E0A" w:rsidP="0017693C">
      <w:pPr>
        <w:pStyle w:val="NumberedBulletPACKT"/>
        <w:rPr>
          <w:color w:val="000000"/>
        </w:rPr>
      </w:pPr>
      <w:r w:rsidRPr="00F91E0A">
        <w:t>Adding the Storage Replica </w:t>
      </w:r>
      <w:r>
        <w:t>f</w:t>
      </w:r>
      <w:r w:rsidRPr="00F91E0A">
        <w:t>eature to </w:t>
      </w:r>
      <w:r w:rsidRPr="0017693C">
        <w:rPr>
          <w:rStyle w:val="CodeInTextPACKT"/>
        </w:rPr>
        <w:t>SRV2</w:t>
      </w:r>
      <w:del w:id="49" w:author="Thomas Lee" w:date="2021-06-15T15:36:00Z">
        <w:r w:rsidR="00A018D1" w:rsidDel="005E7304">
          <w:delText>:</w:delText>
        </w:r>
      </w:del>
    </w:p>
    <w:p w14:paraId="6D070050" w14:textId="77777777" w:rsidR="00F91E0A" w:rsidRPr="0017693C" w:rsidRDefault="00F91E0A" w:rsidP="0017693C">
      <w:pPr>
        <w:pStyle w:val="CodePACKT"/>
        <w:rPr>
          <w:rStyle w:val="CodeInTextPACKT"/>
          <w:color w:val="7030A0"/>
        </w:rPr>
      </w:pPr>
    </w:p>
    <w:p w14:paraId="23BA9FE7" w14:textId="12AF601D" w:rsidR="00F91E0A" w:rsidRPr="0017693C" w:rsidRDefault="00F91E0A" w:rsidP="0017693C">
      <w:pPr>
        <w:pStyle w:val="CodePACKT"/>
        <w:rPr>
          <w:rStyle w:val="CodeInTextPACKT"/>
          <w:color w:val="7030A0"/>
        </w:rPr>
      </w:pPr>
      <w:r w:rsidRPr="0017693C">
        <w:rPr>
          <w:rStyle w:val="CodeInTextPACKT"/>
          <w:color w:val="7030A0"/>
        </w:rPr>
        <w:t>$SB= {</w:t>
      </w:r>
    </w:p>
    <w:p w14:paraId="49952D7F" w14:textId="77777777" w:rsidR="00F91E0A" w:rsidRPr="0017693C" w:rsidRDefault="00F91E0A" w:rsidP="0017693C">
      <w:pPr>
        <w:pStyle w:val="CodePACKT"/>
        <w:rPr>
          <w:rStyle w:val="CodeInTextPACKT"/>
          <w:color w:val="7030A0"/>
        </w:rPr>
      </w:pPr>
      <w:r w:rsidRPr="0017693C">
        <w:rPr>
          <w:rStyle w:val="CodeInTextPACKT"/>
          <w:color w:val="7030A0"/>
        </w:rPr>
        <w:t>  Add-WindowsFeature -Name Storage-Replica | Out-Null</w:t>
      </w:r>
    </w:p>
    <w:p w14:paraId="7AFF2D09" w14:textId="77777777" w:rsidR="00F91E0A" w:rsidRPr="0017693C" w:rsidRDefault="00F91E0A" w:rsidP="0017693C">
      <w:pPr>
        <w:pStyle w:val="CodePACKT"/>
        <w:rPr>
          <w:rStyle w:val="CodeInTextPACKT"/>
          <w:color w:val="7030A0"/>
        </w:rPr>
      </w:pPr>
      <w:r w:rsidRPr="0017693C">
        <w:rPr>
          <w:rStyle w:val="CodeInTextPACKT"/>
          <w:color w:val="7030A0"/>
        </w:rPr>
        <w:t>}</w:t>
      </w:r>
    </w:p>
    <w:p w14:paraId="2A6FB28C" w14:textId="77777777" w:rsidR="00F91E0A" w:rsidRPr="0017693C" w:rsidRDefault="00F91E0A" w:rsidP="0017693C">
      <w:pPr>
        <w:pStyle w:val="CodePACKT"/>
        <w:rPr>
          <w:rStyle w:val="CodeInTextPACKT"/>
          <w:color w:val="7030A0"/>
        </w:rPr>
      </w:pPr>
      <w:r w:rsidRPr="0017693C">
        <w:rPr>
          <w:rStyle w:val="CodeInTextPACKT"/>
          <w:color w:val="7030A0"/>
        </w:rPr>
        <w:t>Invoke-Command -ComputerName SRV2 -ScriptBlock $SB</w:t>
      </w:r>
    </w:p>
    <w:p w14:paraId="1A217D81" w14:textId="77777777" w:rsidR="00F91E0A" w:rsidRPr="0017693C" w:rsidRDefault="00F91E0A" w:rsidP="0017693C">
      <w:pPr>
        <w:pStyle w:val="CodePACKT"/>
        <w:rPr>
          <w:rStyle w:val="CodeInTextPACKT"/>
          <w:color w:val="7030A0"/>
        </w:rPr>
      </w:pPr>
    </w:p>
    <w:p w14:paraId="11D86CC6" w14:textId="07138573" w:rsidR="00F91E0A" w:rsidRPr="00F91E0A" w:rsidRDefault="00F91E0A" w:rsidP="0017693C">
      <w:pPr>
        <w:pStyle w:val="NumberedBulletPACKT"/>
        <w:rPr>
          <w:color w:val="000000"/>
        </w:rPr>
      </w:pPr>
      <w:r w:rsidRPr="00F91E0A">
        <w:t>Restarting </w:t>
      </w:r>
      <w:r w:rsidRPr="0017693C">
        <w:rPr>
          <w:rStyle w:val="CodeInTextPACKT"/>
        </w:rPr>
        <w:t>SRV2</w:t>
      </w:r>
      <w:r w:rsidRPr="00F91E0A">
        <w:t> and waiting for the restart</w:t>
      </w:r>
      <w:del w:id="50" w:author="Thomas Lee" w:date="2021-06-15T15:36:00Z">
        <w:r w:rsidR="00A018D1" w:rsidDel="005E7304">
          <w:delText>:</w:delText>
        </w:r>
      </w:del>
    </w:p>
    <w:p w14:paraId="48D2FB17" w14:textId="77777777" w:rsidR="00F91E0A" w:rsidRPr="00F91E0A" w:rsidRDefault="00F91E0A" w:rsidP="0017693C">
      <w:pPr>
        <w:pStyle w:val="CodePACKT"/>
      </w:pPr>
    </w:p>
    <w:p w14:paraId="36D1902B" w14:textId="14BD9A3E" w:rsidR="00F91E0A" w:rsidRPr="00F91E0A" w:rsidRDefault="00F91E0A" w:rsidP="0017693C">
      <w:pPr>
        <w:pStyle w:val="CodePACKT"/>
      </w:pPr>
      <w:r w:rsidRPr="00F91E0A">
        <w:t>$RSHT = </w:t>
      </w:r>
      <w:r w:rsidRPr="0017693C">
        <w:t>@</w:t>
      </w:r>
      <w:r w:rsidRPr="00F91E0A">
        <w:t>{</w:t>
      </w:r>
    </w:p>
    <w:p w14:paraId="209489DB" w14:textId="77777777" w:rsidR="00F91E0A" w:rsidRPr="00F91E0A" w:rsidRDefault="00F91E0A" w:rsidP="0017693C">
      <w:pPr>
        <w:pStyle w:val="CodePACKT"/>
      </w:pPr>
      <w:r w:rsidRPr="00F91E0A">
        <w:t>  ComputerName = </w:t>
      </w:r>
      <w:r w:rsidRPr="0017693C">
        <w:t>'SRV2'</w:t>
      </w:r>
    </w:p>
    <w:p w14:paraId="7D794DED" w14:textId="77777777" w:rsidR="00F91E0A" w:rsidRPr="00F91E0A" w:rsidRDefault="00F91E0A" w:rsidP="0017693C">
      <w:pPr>
        <w:pStyle w:val="CodePACKT"/>
      </w:pPr>
      <w:r w:rsidRPr="00F91E0A">
        <w:t>  Force        = </w:t>
      </w:r>
      <w:r w:rsidRPr="0017693C">
        <w:t>$true</w:t>
      </w:r>
    </w:p>
    <w:p w14:paraId="31AF8638" w14:textId="77777777" w:rsidR="00F91E0A" w:rsidRPr="00A46CAA" w:rsidRDefault="00F91E0A" w:rsidP="0017693C">
      <w:pPr>
        <w:pStyle w:val="CodePACKT"/>
      </w:pPr>
      <w:r w:rsidRPr="00F91E0A">
        <w:t>}</w:t>
      </w:r>
    </w:p>
    <w:p w14:paraId="35BCD568" w14:textId="77777777" w:rsidR="00F91E0A" w:rsidRPr="00CA0FD9" w:rsidRDefault="00F91E0A" w:rsidP="0017693C">
      <w:pPr>
        <w:pStyle w:val="CodePACKT"/>
      </w:pPr>
      <w:r w:rsidRPr="009F3E0C">
        <w:t>Restart-Computer @RSHT -Wait -For PowerShell</w:t>
      </w:r>
    </w:p>
    <w:p w14:paraId="2853C010" w14:textId="77777777" w:rsidR="00F91E0A" w:rsidRPr="00BF17DF" w:rsidRDefault="00F91E0A" w:rsidP="0017693C">
      <w:pPr>
        <w:pStyle w:val="CodePACKT"/>
      </w:pPr>
    </w:p>
    <w:p w14:paraId="2FFBF204" w14:textId="12F33E75" w:rsidR="00F91E0A" w:rsidRPr="00F91E0A" w:rsidRDefault="00F91E0A" w:rsidP="0017693C">
      <w:pPr>
        <w:pStyle w:val="NumberedBulletPACKT"/>
        <w:rPr>
          <w:color w:val="000000"/>
        </w:rPr>
      </w:pPr>
      <w:r w:rsidRPr="00F91E0A">
        <w:t>Restarting </w:t>
      </w:r>
      <w:r w:rsidRPr="0017693C">
        <w:rPr>
          <w:rStyle w:val="CodeInTextPACKT"/>
        </w:rPr>
        <w:t>SRV1</w:t>
      </w:r>
      <w:r w:rsidRPr="00F91E0A">
        <w:t> to finish the installation process</w:t>
      </w:r>
      <w:del w:id="51" w:author="Thomas Lee" w:date="2021-06-15T15:36:00Z">
        <w:r w:rsidR="00A018D1" w:rsidDel="005E7304">
          <w:delText>:</w:delText>
        </w:r>
      </w:del>
    </w:p>
    <w:p w14:paraId="6C5C31D9" w14:textId="77777777" w:rsidR="004325C1" w:rsidRDefault="004325C1" w:rsidP="009E1281">
      <w:pPr>
        <w:pStyle w:val="CodePACKT"/>
      </w:pPr>
    </w:p>
    <w:p w14:paraId="6F8052E0" w14:textId="18400DC0" w:rsidR="00F91E0A" w:rsidRPr="00F91E0A" w:rsidRDefault="00F91E0A" w:rsidP="009E1281">
      <w:pPr>
        <w:pStyle w:val="CodePACKT"/>
      </w:pPr>
      <w:r w:rsidRPr="00F91E0A">
        <w:t>Restart-Computer</w:t>
      </w:r>
    </w:p>
    <w:p w14:paraId="6C64C82F" w14:textId="77777777" w:rsidR="00F91E0A" w:rsidRPr="00BE333F" w:rsidRDefault="00F91E0A" w:rsidP="00BE333F">
      <w:pPr>
        <w:pStyle w:val="CodePACKT"/>
      </w:pPr>
    </w:p>
    <w:p w14:paraId="29373703" w14:textId="18AFD264" w:rsidR="00BE333F" w:rsidRPr="00BE333F" w:rsidRDefault="00BE333F" w:rsidP="00BE333F">
      <w:pPr>
        <w:pStyle w:val="NumberedBulletPACKT"/>
        <w:rPr>
          <w:color w:val="333333"/>
        </w:rPr>
      </w:pPr>
      <w:r w:rsidRPr="00BE333F">
        <w:t>Creating a </w:t>
      </w:r>
      <w:r w:rsidRPr="00AE026B">
        <w:rPr>
          <w:rStyle w:val="CodeInTextPACKT"/>
        </w:rPr>
        <w:t>G:</w:t>
      </w:r>
      <w:r w:rsidRPr="00BE333F">
        <w:t> </w:t>
      </w:r>
      <w:r>
        <w:t>v</w:t>
      </w:r>
      <w:r w:rsidRPr="00BE333F">
        <w:t>olume in disk 2 on </w:t>
      </w:r>
      <w:r w:rsidRPr="00BE333F">
        <w:rPr>
          <w:rStyle w:val="CodeInTextPACKT"/>
        </w:rPr>
        <w:t>SRV1</w:t>
      </w:r>
      <w:del w:id="52" w:author="Thomas Lee" w:date="2021-06-15T15:36:00Z">
        <w:r w:rsidR="00A018D1" w:rsidDel="005E7304">
          <w:delText>:</w:delText>
        </w:r>
      </w:del>
    </w:p>
    <w:p w14:paraId="687B59BB" w14:textId="77777777" w:rsidR="00BE333F" w:rsidRPr="00BE333F" w:rsidRDefault="00BE333F" w:rsidP="00BE333F">
      <w:pPr>
        <w:pStyle w:val="CodePACKT"/>
      </w:pPr>
    </w:p>
    <w:p w14:paraId="46463379" w14:textId="42D10A0C" w:rsidR="00BE333F" w:rsidRPr="00BE333F" w:rsidRDefault="00BE333F" w:rsidP="00BE333F">
      <w:pPr>
        <w:pStyle w:val="CodePACKT"/>
      </w:pPr>
      <w:r w:rsidRPr="00BE333F">
        <w:t>$SB4 = {</w:t>
      </w:r>
    </w:p>
    <w:p w14:paraId="0E318A71" w14:textId="77777777" w:rsidR="00BE333F" w:rsidRPr="00BE333F" w:rsidRDefault="00BE333F" w:rsidP="00BE333F">
      <w:pPr>
        <w:pStyle w:val="CodePACKT"/>
      </w:pPr>
      <w:r w:rsidRPr="00BE333F">
        <w:t>  $NVHT = @{</w:t>
      </w:r>
    </w:p>
    <w:p w14:paraId="1D98D098" w14:textId="77777777" w:rsidR="00BE333F" w:rsidRPr="00BE333F" w:rsidRDefault="00BE333F" w:rsidP="00BE333F">
      <w:pPr>
        <w:pStyle w:val="CodePACKT"/>
      </w:pPr>
      <w:r w:rsidRPr="00BE333F">
        <w:t>   DiskNumber   =  2</w:t>
      </w:r>
    </w:p>
    <w:p w14:paraId="0A870BE6" w14:textId="70E58396" w:rsidR="00BE333F" w:rsidRPr="00BE333F" w:rsidRDefault="00BE333F" w:rsidP="00BE333F">
      <w:pPr>
        <w:pStyle w:val="CodePACKT"/>
      </w:pPr>
      <w:r w:rsidRPr="00BE333F">
        <w:t>   FriendlyName = </w:t>
      </w:r>
      <w:r w:rsidR="00A57D0D">
        <w:t>'</w:t>
      </w:r>
      <w:r w:rsidRPr="00BE333F">
        <w:t>SRLOGS</w:t>
      </w:r>
      <w:r w:rsidR="00A57D0D">
        <w:t>'</w:t>
      </w:r>
      <w:r w:rsidRPr="00BE333F">
        <w:t> </w:t>
      </w:r>
    </w:p>
    <w:p w14:paraId="79E01E43" w14:textId="0EF7A111" w:rsidR="00BE333F" w:rsidRPr="00BE333F" w:rsidRDefault="00BE333F" w:rsidP="00BE333F">
      <w:pPr>
        <w:pStyle w:val="CodePACKT"/>
      </w:pPr>
      <w:r w:rsidRPr="00BE333F">
        <w:t>   DriveLetter  = </w:t>
      </w:r>
      <w:r w:rsidR="00A57D0D">
        <w:t>'</w:t>
      </w:r>
      <w:r w:rsidRPr="00BE333F">
        <w:t>G</w:t>
      </w:r>
      <w:r w:rsidR="00A57D0D">
        <w:t>'</w:t>
      </w:r>
    </w:p>
    <w:p w14:paraId="25F5FAE2" w14:textId="77777777" w:rsidR="00BE333F" w:rsidRPr="00BE333F" w:rsidRDefault="00BE333F" w:rsidP="00BE333F">
      <w:pPr>
        <w:pStyle w:val="CodePACKT"/>
      </w:pPr>
      <w:r w:rsidRPr="00BE333F">
        <w:t>  }</w:t>
      </w:r>
    </w:p>
    <w:p w14:paraId="68A68465" w14:textId="77777777" w:rsidR="00BE333F" w:rsidRPr="00BE333F" w:rsidRDefault="00BE333F" w:rsidP="00BE333F">
      <w:pPr>
        <w:pStyle w:val="CodePACKT"/>
      </w:pPr>
      <w:r w:rsidRPr="00BE333F">
        <w:t>  Clear-Disk -Number 2 -RemoveData -Confirm:$False</w:t>
      </w:r>
    </w:p>
    <w:p w14:paraId="5731FDCB" w14:textId="77777777" w:rsidR="00BE333F" w:rsidRPr="00BE333F" w:rsidRDefault="00BE333F" w:rsidP="00BE333F">
      <w:pPr>
        <w:pStyle w:val="CodePACKT"/>
      </w:pPr>
      <w:r w:rsidRPr="00BE333F">
        <w:t>  Initialize-Disk -Number 2 | Out-Null</w:t>
      </w:r>
    </w:p>
    <w:p w14:paraId="33E22C30" w14:textId="77777777" w:rsidR="00BE333F" w:rsidRPr="00BE333F" w:rsidRDefault="00BE333F" w:rsidP="00BE333F">
      <w:pPr>
        <w:pStyle w:val="CodePACKT"/>
      </w:pPr>
      <w:r w:rsidRPr="00BE333F">
        <w:t>  New-Volume @NVHT</w:t>
      </w:r>
    </w:p>
    <w:p w14:paraId="06C6064E" w14:textId="77777777" w:rsidR="00BE333F" w:rsidRPr="00BE333F" w:rsidRDefault="00BE333F" w:rsidP="00BE333F">
      <w:pPr>
        <w:pStyle w:val="CodePACKT"/>
      </w:pPr>
      <w:r w:rsidRPr="00BE333F">
        <w:t>}</w:t>
      </w:r>
    </w:p>
    <w:p w14:paraId="75ECA225" w14:textId="77777777" w:rsidR="00BE333F" w:rsidRPr="00BE333F" w:rsidRDefault="00BE333F" w:rsidP="00BE333F">
      <w:pPr>
        <w:pStyle w:val="CodePACKT"/>
      </w:pPr>
      <w:r w:rsidRPr="00BE333F">
        <w:t>Invoke-Command -ComputerName SRV1 -ScriptBlock $SB4</w:t>
      </w:r>
    </w:p>
    <w:p w14:paraId="12154E0B" w14:textId="77777777" w:rsidR="00BE333F" w:rsidRPr="00BE333F" w:rsidRDefault="00BE333F" w:rsidP="00BE333F">
      <w:pPr>
        <w:pStyle w:val="CodePACKT"/>
      </w:pPr>
    </w:p>
    <w:p w14:paraId="565FC55A" w14:textId="2C270F89" w:rsidR="00BE333F" w:rsidRPr="00BE333F" w:rsidRDefault="00BE333F" w:rsidP="00BE333F">
      <w:pPr>
        <w:pStyle w:val="NumberedBulletPACKT"/>
        <w:rPr>
          <w:color w:val="333333"/>
        </w:rPr>
      </w:pPr>
      <w:r w:rsidRPr="00BE333F">
        <w:t>Creating</w:t>
      </w:r>
      <w:r w:rsidR="00A018D1">
        <w:t xml:space="preserve"> a</w:t>
      </w:r>
      <w:r w:rsidRPr="00BE333F">
        <w:t> </w:t>
      </w:r>
      <w:r w:rsidRPr="00AE026B">
        <w:rPr>
          <w:rStyle w:val="CodeInTextPACKT"/>
        </w:rPr>
        <w:t>G:</w:t>
      </w:r>
      <w:r w:rsidRPr="00BE333F">
        <w:t> volume on </w:t>
      </w:r>
      <w:r w:rsidRPr="00BE333F">
        <w:rPr>
          <w:rStyle w:val="CodeInTextPACKT"/>
        </w:rPr>
        <w:t>SRV2</w:t>
      </w:r>
      <w:del w:id="53" w:author="Thomas Lee" w:date="2021-06-15T15:37:00Z">
        <w:r w:rsidR="00A018D1" w:rsidDel="005E7304">
          <w:delText>:</w:delText>
        </w:r>
      </w:del>
    </w:p>
    <w:p w14:paraId="5828E698" w14:textId="77777777" w:rsidR="00BE333F" w:rsidRPr="00BE333F" w:rsidRDefault="00BE333F" w:rsidP="00BE333F">
      <w:pPr>
        <w:pStyle w:val="CodePACKT"/>
      </w:pPr>
    </w:p>
    <w:p w14:paraId="3322E0DE" w14:textId="31FD295F" w:rsidR="00BE333F" w:rsidRPr="00BE333F" w:rsidRDefault="00BE333F" w:rsidP="00BE333F">
      <w:pPr>
        <w:pStyle w:val="CodePACKT"/>
      </w:pPr>
      <w:r w:rsidRPr="00BE333F">
        <w:t>Invoke-Command -ComputerName SRV2 -ScriptBlock $SB4</w:t>
      </w:r>
    </w:p>
    <w:p w14:paraId="5C196FF3" w14:textId="77777777" w:rsidR="00BE333F" w:rsidRPr="00BE333F" w:rsidRDefault="00BE333F" w:rsidP="00BE333F">
      <w:pPr>
        <w:pStyle w:val="CodePACKT"/>
        <w:rPr>
          <w:color w:val="333333"/>
        </w:rPr>
      </w:pPr>
      <w:r w:rsidRPr="00BE333F">
        <w:t> </w:t>
      </w:r>
      <w:r w:rsidRPr="00BE333F">
        <w:rPr>
          <w:color w:val="333333"/>
        </w:rPr>
        <w:t> </w:t>
      </w:r>
    </w:p>
    <w:p w14:paraId="56E8AC2C" w14:textId="718BC000" w:rsidR="00BE333F" w:rsidRPr="00BE333F" w:rsidRDefault="00BE333F" w:rsidP="00BE333F">
      <w:pPr>
        <w:pStyle w:val="NumberedBulletPACKT"/>
        <w:rPr>
          <w:color w:val="333333"/>
        </w:rPr>
      </w:pPr>
      <w:r w:rsidRPr="00BE333F">
        <w:t>Viewing volumes on </w:t>
      </w:r>
      <w:r w:rsidRPr="00BE333F">
        <w:rPr>
          <w:rStyle w:val="CodeInTextPACKT"/>
        </w:rPr>
        <w:t>SRV1</w:t>
      </w:r>
      <w:del w:id="54" w:author="Thomas Lee" w:date="2021-06-15T15:37:00Z">
        <w:r w:rsidR="00A018D1" w:rsidDel="005E7304">
          <w:delText>:</w:delText>
        </w:r>
      </w:del>
    </w:p>
    <w:p w14:paraId="6E685A3D" w14:textId="77777777" w:rsidR="00BE333F" w:rsidRPr="00BE333F" w:rsidRDefault="00BE333F" w:rsidP="00BE333F">
      <w:pPr>
        <w:pStyle w:val="CodePACKT"/>
      </w:pPr>
    </w:p>
    <w:p w14:paraId="3721E73B" w14:textId="7321AFF6" w:rsidR="00BE333F" w:rsidRPr="00BE333F" w:rsidRDefault="00BE333F" w:rsidP="00BE333F">
      <w:pPr>
        <w:pStyle w:val="CodePACKT"/>
      </w:pPr>
      <w:r w:rsidRPr="00BE333F">
        <w:t>Get-Volume | Sort-Object -Property Driveletter</w:t>
      </w:r>
    </w:p>
    <w:p w14:paraId="2AB094B5" w14:textId="77777777" w:rsidR="00BE333F" w:rsidRPr="00BE333F" w:rsidRDefault="00BE333F" w:rsidP="00BE333F">
      <w:pPr>
        <w:pStyle w:val="CodePACKT"/>
      </w:pPr>
    </w:p>
    <w:p w14:paraId="5345A82A" w14:textId="1951B9E9" w:rsidR="00BE333F" w:rsidRPr="00BE333F" w:rsidRDefault="00BE333F" w:rsidP="00BE333F">
      <w:pPr>
        <w:pStyle w:val="NumberedBulletPACKT"/>
        <w:rPr>
          <w:color w:val="333333"/>
        </w:rPr>
      </w:pPr>
      <w:r w:rsidRPr="00BE333F">
        <w:t>Viewing volumes on </w:t>
      </w:r>
      <w:r w:rsidRPr="00BE333F">
        <w:rPr>
          <w:rStyle w:val="CodeInTextPACKT"/>
        </w:rPr>
        <w:t>SRV2</w:t>
      </w:r>
      <w:del w:id="55" w:author="Thomas Lee" w:date="2021-06-15T15:37:00Z">
        <w:r w:rsidR="00A018D1" w:rsidDel="005E7304">
          <w:delText>:</w:delText>
        </w:r>
      </w:del>
    </w:p>
    <w:p w14:paraId="317A2F5C" w14:textId="77777777" w:rsidR="00BE333F" w:rsidRPr="00BE333F" w:rsidRDefault="00BE333F" w:rsidP="00BE333F">
      <w:pPr>
        <w:pStyle w:val="CodePACKT"/>
      </w:pPr>
    </w:p>
    <w:p w14:paraId="325126E1" w14:textId="2C3612C1" w:rsidR="00BE333F" w:rsidRPr="00BE333F" w:rsidRDefault="00BE333F" w:rsidP="00BE333F">
      <w:pPr>
        <w:pStyle w:val="CodePACKT"/>
      </w:pPr>
      <w:r w:rsidRPr="00BE333F">
        <w:t>Invoke-Command -Computer SRV2 -Scriptblock {</w:t>
      </w:r>
    </w:p>
    <w:p w14:paraId="6E4D547C" w14:textId="77777777" w:rsidR="00BE333F" w:rsidRPr="00BE333F" w:rsidRDefault="00BE333F" w:rsidP="00BE333F">
      <w:pPr>
        <w:pStyle w:val="CodePACKT"/>
      </w:pPr>
      <w:r w:rsidRPr="00BE333F">
        <w:t>    Get-Volume | Sort-Object -Property Driveletter</w:t>
      </w:r>
    </w:p>
    <w:p w14:paraId="27AF1594" w14:textId="77777777" w:rsidR="00BE333F" w:rsidRPr="00BE333F" w:rsidRDefault="00BE333F" w:rsidP="00BE333F">
      <w:pPr>
        <w:pStyle w:val="CodePACKT"/>
      </w:pPr>
      <w:r w:rsidRPr="00BE333F">
        <w:t>}</w:t>
      </w:r>
    </w:p>
    <w:p w14:paraId="02DBA46A" w14:textId="77777777" w:rsidR="00BE333F" w:rsidRPr="00BE333F" w:rsidRDefault="00BE333F" w:rsidP="00BE333F">
      <w:pPr>
        <w:pStyle w:val="CodePACKT"/>
      </w:pPr>
    </w:p>
    <w:p w14:paraId="3F3F1B39" w14:textId="6F55E780" w:rsidR="00BE333F" w:rsidRPr="00BE333F" w:rsidRDefault="00BE333F" w:rsidP="00BE333F">
      <w:pPr>
        <w:pStyle w:val="NumberedBulletPACKT"/>
        <w:rPr>
          <w:color w:val="333333"/>
        </w:rPr>
      </w:pPr>
      <w:r w:rsidRPr="00BE333F">
        <w:t>Creat</w:t>
      </w:r>
      <w:r>
        <w:t>ing</w:t>
      </w:r>
      <w:r w:rsidRPr="00BE333F">
        <w:t> an SR </w:t>
      </w:r>
      <w:r w:rsidR="00441073">
        <w:t>r</w:t>
      </w:r>
      <w:r w:rsidRPr="00BE333F">
        <w:t>eplica</w:t>
      </w:r>
      <w:r w:rsidR="00441073">
        <w:t xml:space="preserve"> group</w:t>
      </w:r>
      <w:del w:id="56" w:author="Thomas Lee" w:date="2021-06-15T15:37:00Z">
        <w:r w:rsidR="00A018D1" w:rsidDel="005E7304">
          <w:delText>:</w:delText>
        </w:r>
      </w:del>
    </w:p>
    <w:p w14:paraId="01F086DF" w14:textId="77777777" w:rsidR="00BE333F" w:rsidRPr="00BE333F" w:rsidRDefault="00BE333F" w:rsidP="00BE333F">
      <w:pPr>
        <w:pStyle w:val="CodePACKT"/>
      </w:pPr>
    </w:p>
    <w:p w14:paraId="730433B2" w14:textId="431B1B3B" w:rsidR="00BE333F" w:rsidRPr="00BE333F" w:rsidRDefault="00BE333F" w:rsidP="00BE333F">
      <w:pPr>
        <w:pStyle w:val="CodePACKT"/>
      </w:pPr>
      <w:r w:rsidRPr="00BE333F">
        <w:t>$SRHT =  @{</w:t>
      </w:r>
    </w:p>
    <w:p w14:paraId="03402A48" w14:textId="67A41E30" w:rsidR="00BE333F" w:rsidRPr="00BE333F" w:rsidRDefault="00BE333F" w:rsidP="00BE333F">
      <w:pPr>
        <w:pStyle w:val="CodePACKT"/>
      </w:pPr>
      <w:r w:rsidRPr="00BE333F">
        <w:t>  SourceComputerName       = </w:t>
      </w:r>
      <w:r w:rsidR="00A57D0D">
        <w:t>'</w:t>
      </w:r>
      <w:r w:rsidRPr="00BE333F">
        <w:t>SRV1</w:t>
      </w:r>
      <w:r w:rsidR="00A57D0D">
        <w:t>'</w:t>
      </w:r>
    </w:p>
    <w:p w14:paraId="4FA2ADF3" w14:textId="58BACEAD" w:rsidR="00BE333F" w:rsidRPr="00BE333F" w:rsidRDefault="00BE333F" w:rsidP="00BE333F">
      <w:pPr>
        <w:pStyle w:val="CodePACKT"/>
      </w:pPr>
      <w:r w:rsidRPr="00BE333F">
        <w:t>  SourceRGName             = </w:t>
      </w:r>
      <w:r w:rsidR="00A57D0D">
        <w:t>'</w:t>
      </w:r>
      <w:r w:rsidRPr="00BE333F">
        <w:t>SRV1RG</w:t>
      </w:r>
      <w:r w:rsidR="00A57D0D">
        <w:t>'</w:t>
      </w:r>
    </w:p>
    <w:p w14:paraId="2EF81A0C" w14:textId="03905904" w:rsidR="00BE333F" w:rsidRPr="00BE333F" w:rsidRDefault="00BE333F" w:rsidP="00BE333F">
      <w:pPr>
        <w:pStyle w:val="CodePACKT"/>
      </w:pPr>
      <w:r w:rsidRPr="00BE333F">
        <w:t>  SourceVolumeName         = </w:t>
      </w:r>
      <w:r w:rsidR="00A57D0D">
        <w:t>'</w:t>
      </w:r>
      <w:r w:rsidRPr="00BE333F">
        <w:t>F:</w:t>
      </w:r>
      <w:r w:rsidR="00A57D0D">
        <w:t>'</w:t>
      </w:r>
    </w:p>
    <w:p w14:paraId="7F0C15DF" w14:textId="2AF9746C" w:rsidR="00BE333F" w:rsidRPr="00BE333F" w:rsidRDefault="00BE333F" w:rsidP="00BE333F">
      <w:pPr>
        <w:pStyle w:val="CodePACKT"/>
      </w:pPr>
      <w:r w:rsidRPr="00BE333F">
        <w:t>  SourceLogVolumeName      = </w:t>
      </w:r>
      <w:r w:rsidR="00A57D0D">
        <w:t>'</w:t>
      </w:r>
      <w:r w:rsidRPr="00BE333F">
        <w:t>G:</w:t>
      </w:r>
      <w:r w:rsidR="00A57D0D">
        <w:t>'</w:t>
      </w:r>
    </w:p>
    <w:p w14:paraId="0DB01236" w14:textId="36753A77" w:rsidR="00BE333F" w:rsidRPr="00BE333F" w:rsidRDefault="00BE333F" w:rsidP="00BE333F">
      <w:pPr>
        <w:pStyle w:val="CodePACKT"/>
      </w:pPr>
      <w:r w:rsidRPr="00BE333F">
        <w:t>  DestinationComputerName  = </w:t>
      </w:r>
      <w:r w:rsidR="00A57D0D">
        <w:t>'</w:t>
      </w:r>
      <w:r w:rsidRPr="00BE333F">
        <w:t>SRV2</w:t>
      </w:r>
      <w:r w:rsidR="00A57D0D">
        <w:t>'</w:t>
      </w:r>
    </w:p>
    <w:p w14:paraId="36B76162" w14:textId="170E8116" w:rsidR="00BE333F" w:rsidRPr="00BE333F" w:rsidRDefault="00BE333F" w:rsidP="00BE333F">
      <w:pPr>
        <w:pStyle w:val="CodePACKT"/>
      </w:pPr>
      <w:r w:rsidRPr="00BE333F">
        <w:t>  DestinationRGName        = </w:t>
      </w:r>
      <w:r w:rsidR="00A57D0D">
        <w:t>'</w:t>
      </w:r>
      <w:r w:rsidRPr="00BE333F">
        <w:t>SRV2RG</w:t>
      </w:r>
      <w:r w:rsidR="00A57D0D">
        <w:t>'</w:t>
      </w:r>
    </w:p>
    <w:p w14:paraId="341FB62F" w14:textId="5DB96127" w:rsidR="00BE333F" w:rsidRPr="00BE333F" w:rsidRDefault="00BE333F" w:rsidP="00BE333F">
      <w:pPr>
        <w:pStyle w:val="CodePACKT"/>
      </w:pPr>
      <w:r w:rsidRPr="00BE333F">
        <w:t>  DestinationVolumeName    = </w:t>
      </w:r>
      <w:r w:rsidR="00A57D0D">
        <w:t>'</w:t>
      </w:r>
      <w:r w:rsidRPr="00BE333F">
        <w:t>F:</w:t>
      </w:r>
      <w:r w:rsidR="00A57D0D">
        <w:t>'</w:t>
      </w:r>
    </w:p>
    <w:p w14:paraId="3F9CEAC9" w14:textId="0C8A2D94" w:rsidR="00BE333F" w:rsidRPr="00BE333F" w:rsidRDefault="00BE333F" w:rsidP="00BE333F">
      <w:pPr>
        <w:pStyle w:val="CodePACKT"/>
      </w:pPr>
      <w:r w:rsidRPr="00BE333F">
        <w:t>  DestinationLogVolumeName = </w:t>
      </w:r>
      <w:r w:rsidR="00A57D0D">
        <w:t>'</w:t>
      </w:r>
      <w:r w:rsidRPr="00BE333F">
        <w:t>G:</w:t>
      </w:r>
      <w:r w:rsidR="00A57D0D">
        <w:t>'</w:t>
      </w:r>
    </w:p>
    <w:p w14:paraId="01E80654" w14:textId="77777777" w:rsidR="00BE333F" w:rsidRPr="00BE333F" w:rsidRDefault="00BE333F" w:rsidP="00BE333F">
      <w:pPr>
        <w:pStyle w:val="CodePACKT"/>
      </w:pPr>
      <w:r w:rsidRPr="00BE333F">
        <w:t>  LogSizeInBytes           = 2gb</w:t>
      </w:r>
    </w:p>
    <w:p w14:paraId="3D4767CF" w14:textId="77777777" w:rsidR="00BE333F" w:rsidRPr="00BE333F" w:rsidRDefault="00BE333F" w:rsidP="00BE333F">
      <w:pPr>
        <w:pStyle w:val="CodePACKT"/>
      </w:pPr>
      <w:r w:rsidRPr="00BE333F">
        <w:t>}</w:t>
      </w:r>
    </w:p>
    <w:p w14:paraId="776638E1" w14:textId="77777777" w:rsidR="00BE333F" w:rsidRPr="00BE333F" w:rsidRDefault="00BE333F" w:rsidP="00BE333F">
      <w:pPr>
        <w:pStyle w:val="CodePACKT"/>
      </w:pPr>
      <w:r w:rsidRPr="00BE333F">
        <w:t>New-SRPartnership @SRHT</w:t>
      </w:r>
    </w:p>
    <w:p w14:paraId="27A107ED" w14:textId="77777777" w:rsidR="00BE333F" w:rsidRPr="00BE333F" w:rsidRDefault="00BE333F" w:rsidP="00BE333F">
      <w:pPr>
        <w:pStyle w:val="CodePACKT"/>
      </w:pPr>
    </w:p>
    <w:p w14:paraId="67B9D00F" w14:textId="4D9EFAC2" w:rsidR="00BE333F" w:rsidRPr="00BE333F" w:rsidRDefault="00BE333F" w:rsidP="00BE333F">
      <w:pPr>
        <w:pStyle w:val="NumberedBulletPACKT"/>
        <w:rPr>
          <w:color w:val="333333"/>
        </w:rPr>
      </w:pPr>
      <w:r w:rsidRPr="00BE333F">
        <w:t>Examining the volumes on </w:t>
      </w:r>
      <w:r w:rsidRPr="00BE333F">
        <w:rPr>
          <w:rStyle w:val="CodeInTextPACKT"/>
        </w:rPr>
        <w:t>SRV2</w:t>
      </w:r>
      <w:del w:id="57" w:author="Thomas Lee" w:date="2021-06-15T15:37:00Z">
        <w:r w:rsidR="00A018D1" w:rsidDel="005E7304">
          <w:delText>:</w:delText>
        </w:r>
      </w:del>
    </w:p>
    <w:p w14:paraId="68AD02CE" w14:textId="77777777" w:rsidR="00BE333F" w:rsidRPr="00BE333F" w:rsidRDefault="00BE333F" w:rsidP="00BE333F">
      <w:pPr>
        <w:pStyle w:val="CodePACKT"/>
      </w:pPr>
    </w:p>
    <w:p w14:paraId="5E6FBBCB" w14:textId="5786C7D4" w:rsidR="00BE333F" w:rsidRPr="00BE333F" w:rsidRDefault="00BE333F" w:rsidP="00BE333F">
      <w:pPr>
        <w:pStyle w:val="CodePACKT"/>
      </w:pPr>
      <w:r w:rsidRPr="00BE333F">
        <w:t>$SB5 = {</w:t>
      </w:r>
    </w:p>
    <w:p w14:paraId="7F844D9C" w14:textId="77777777" w:rsidR="00BE333F" w:rsidRPr="00BE333F" w:rsidRDefault="00BE333F" w:rsidP="00BE333F">
      <w:pPr>
        <w:pStyle w:val="CodePACKT"/>
      </w:pPr>
      <w:r w:rsidRPr="00BE333F">
        <w:t>  Get-Volume |</w:t>
      </w:r>
    </w:p>
    <w:p w14:paraId="11A244F9" w14:textId="77777777" w:rsidR="00BE333F" w:rsidRPr="00BE333F" w:rsidRDefault="00BE333F" w:rsidP="00BE333F">
      <w:pPr>
        <w:pStyle w:val="CodePACKT"/>
      </w:pPr>
      <w:r w:rsidRPr="00BE333F">
        <w:t>    Sort-Object -Property DriveLetter |</w:t>
      </w:r>
    </w:p>
    <w:p w14:paraId="193CBC22" w14:textId="77777777" w:rsidR="00BE333F" w:rsidRPr="00BE333F" w:rsidRDefault="00BE333F" w:rsidP="00BE333F">
      <w:pPr>
        <w:pStyle w:val="CodePACKT"/>
      </w:pPr>
      <w:r w:rsidRPr="00BE333F">
        <w:t>      Format-Table   </w:t>
      </w:r>
    </w:p>
    <w:p w14:paraId="4A0A1641" w14:textId="77777777" w:rsidR="00BE333F" w:rsidRPr="00BE333F" w:rsidRDefault="00BE333F" w:rsidP="00BE333F">
      <w:pPr>
        <w:pStyle w:val="CodePACKT"/>
      </w:pPr>
      <w:r w:rsidRPr="00BE333F">
        <w:t>}</w:t>
      </w:r>
    </w:p>
    <w:p w14:paraId="00049468" w14:textId="77777777" w:rsidR="00BE333F" w:rsidRPr="00BE333F" w:rsidRDefault="00BE333F" w:rsidP="00BE333F">
      <w:pPr>
        <w:pStyle w:val="CodePACKT"/>
      </w:pPr>
      <w:r w:rsidRPr="00BE333F">
        <w:t>Invoke-Command -ComputerName SRV2 -ScriptBlock $SB5</w:t>
      </w:r>
    </w:p>
    <w:p w14:paraId="4ABE169F" w14:textId="77777777" w:rsidR="00BE333F" w:rsidRPr="00BE333F" w:rsidRDefault="00BE333F" w:rsidP="00BE333F">
      <w:pPr>
        <w:pStyle w:val="CodePACKT"/>
      </w:pPr>
    </w:p>
    <w:p w14:paraId="7976BE7B" w14:textId="6706B59F" w:rsidR="00BE333F" w:rsidRPr="00BE333F" w:rsidRDefault="00BE333F" w:rsidP="00BE333F">
      <w:pPr>
        <w:pStyle w:val="NumberedBulletPACKT"/>
        <w:rPr>
          <w:color w:val="333333"/>
        </w:rPr>
      </w:pPr>
      <w:r w:rsidRPr="00BE333F">
        <w:t>Revers</w:t>
      </w:r>
      <w:r>
        <w:t>ing</w:t>
      </w:r>
      <w:r w:rsidRPr="00BE333F">
        <w:t> the replication</w:t>
      </w:r>
      <w:del w:id="58" w:author="Thomas Lee" w:date="2021-06-15T15:37:00Z">
        <w:r w:rsidR="00A018D1" w:rsidDel="005E7304">
          <w:delText>:</w:delText>
        </w:r>
      </w:del>
    </w:p>
    <w:p w14:paraId="4A071A3C" w14:textId="77777777" w:rsidR="00BE333F" w:rsidRPr="00BE333F" w:rsidRDefault="00BE333F" w:rsidP="00BE333F">
      <w:pPr>
        <w:pStyle w:val="CodePACKT"/>
      </w:pPr>
    </w:p>
    <w:p w14:paraId="5B7671E3" w14:textId="716EFDAF" w:rsidR="00BE333F" w:rsidRPr="00BE333F" w:rsidRDefault="00BE333F" w:rsidP="00BE333F">
      <w:pPr>
        <w:pStyle w:val="CodePACKT"/>
      </w:pPr>
      <w:r w:rsidRPr="00BE333F">
        <w:t>$SRHT2 = @{ </w:t>
      </w:r>
    </w:p>
    <w:p w14:paraId="69FBFF62" w14:textId="14343ECF" w:rsidR="00BE333F" w:rsidRPr="00BE333F" w:rsidRDefault="00BE333F" w:rsidP="00BE333F">
      <w:pPr>
        <w:pStyle w:val="CodePACKT"/>
      </w:pPr>
      <w:r w:rsidRPr="00BE333F">
        <w:t>  NewSourceComputerName   = </w:t>
      </w:r>
      <w:r w:rsidR="00A57D0D">
        <w:t>'</w:t>
      </w:r>
      <w:r w:rsidRPr="00BE333F">
        <w:t>SRV2</w:t>
      </w:r>
      <w:r w:rsidR="00A57D0D">
        <w:t>'</w:t>
      </w:r>
    </w:p>
    <w:p w14:paraId="03813E5A" w14:textId="295116F1" w:rsidR="00BE333F" w:rsidRPr="00BE333F" w:rsidRDefault="00BE333F" w:rsidP="00BE333F">
      <w:pPr>
        <w:pStyle w:val="CodePACKT"/>
      </w:pPr>
      <w:r w:rsidRPr="00BE333F">
        <w:t>  SourceRGName            = </w:t>
      </w:r>
      <w:r w:rsidR="00A57D0D">
        <w:t>'</w:t>
      </w:r>
      <w:r w:rsidRPr="00BE333F">
        <w:t>SRV2RG</w:t>
      </w:r>
      <w:r w:rsidR="00A57D0D">
        <w:t>'</w:t>
      </w:r>
      <w:r w:rsidRPr="00BE333F">
        <w:t> </w:t>
      </w:r>
    </w:p>
    <w:p w14:paraId="1041BDD1" w14:textId="76CB8244" w:rsidR="00BE333F" w:rsidRPr="00BE333F" w:rsidRDefault="00BE333F" w:rsidP="00BE333F">
      <w:pPr>
        <w:pStyle w:val="CodePACKT"/>
      </w:pPr>
      <w:r w:rsidRPr="00BE333F">
        <w:t>  DestinationComputerName = </w:t>
      </w:r>
      <w:r w:rsidR="00A57D0D">
        <w:t>'</w:t>
      </w:r>
      <w:r w:rsidRPr="00BE333F">
        <w:t>SRV1</w:t>
      </w:r>
      <w:r w:rsidR="00A57D0D">
        <w:t>'</w:t>
      </w:r>
    </w:p>
    <w:p w14:paraId="451BBA77" w14:textId="66767857" w:rsidR="00BE333F" w:rsidRPr="00BE333F" w:rsidRDefault="00BE333F" w:rsidP="00BE333F">
      <w:pPr>
        <w:pStyle w:val="CodePACKT"/>
      </w:pPr>
      <w:r w:rsidRPr="00BE333F">
        <w:t>  DestinationRGName       = </w:t>
      </w:r>
      <w:r w:rsidR="00A57D0D">
        <w:t>'</w:t>
      </w:r>
      <w:r w:rsidRPr="00BE333F">
        <w:t>SRV1RG</w:t>
      </w:r>
      <w:r w:rsidR="00A57D0D">
        <w:t>'</w:t>
      </w:r>
    </w:p>
    <w:p w14:paraId="53CD4244" w14:textId="77777777" w:rsidR="00BE333F" w:rsidRPr="00BE333F" w:rsidRDefault="00BE333F" w:rsidP="00BE333F">
      <w:pPr>
        <w:pStyle w:val="CodePACKT"/>
      </w:pPr>
      <w:r w:rsidRPr="00BE333F">
        <w:t>  Confirm                 = $false</w:t>
      </w:r>
    </w:p>
    <w:p w14:paraId="04741F25" w14:textId="77777777" w:rsidR="00BE333F" w:rsidRPr="00BE333F" w:rsidRDefault="00BE333F" w:rsidP="00BE333F">
      <w:pPr>
        <w:pStyle w:val="CodePACKT"/>
      </w:pPr>
      <w:r w:rsidRPr="00BE333F">
        <w:t>}</w:t>
      </w:r>
    </w:p>
    <w:p w14:paraId="75DB8C41" w14:textId="77777777" w:rsidR="00BE333F" w:rsidRPr="00BE333F" w:rsidRDefault="00BE333F" w:rsidP="00BE333F">
      <w:pPr>
        <w:pStyle w:val="CodePACKT"/>
      </w:pPr>
      <w:r w:rsidRPr="00BE333F">
        <w:t>Set-SRPartnership @SRHT2</w:t>
      </w:r>
    </w:p>
    <w:p w14:paraId="02A09433" w14:textId="77777777" w:rsidR="00BE333F" w:rsidRPr="00BE333F" w:rsidRDefault="00BE333F" w:rsidP="00BE333F">
      <w:pPr>
        <w:pStyle w:val="CodePACKT"/>
      </w:pPr>
    </w:p>
    <w:p w14:paraId="6562224C" w14:textId="07728A1A" w:rsidR="00BE333F" w:rsidRPr="00BE333F" w:rsidRDefault="00BE333F" w:rsidP="00BE333F">
      <w:pPr>
        <w:pStyle w:val="NumberedBulletPACKT"/>
        <w:rPr>
          <w:color w:val="333333"/>
        </w:rPr>
      </w:pPr>
      <w:r w:rsidRPr="00BE333F">
        <w:t>Viewing the SR </w:t>
      </w:r>
      <w:r w:rsidR="00F91E0A">
        <w:t>p</w:t>
      </w:r>
      <w:r w:rsidR="00F91E0A" w:rsidRPr="00BE333F">
        <w:t>artnership</w:t>
      </w:r>
      <w:del w:id="59" w:author="Thomas Lee" w:date="2021-06-15T15:37:00Z">
        <w:r w:rsidR="00A018D1" w:rsidDel="005E7304">
          <w:delText>:</w:delText>
        </w:r>
      </w:del>
    </w:p>
    <w:p w14:paraId="16DD3725" w14:textId="77777777" w:rsidR="00BE333F" w:rsidRDefault="00BE333F" w:rsidP="00BE333F">
      <w:pPr>
        <w:pStyle w:val="CodePACKT"/>
      </w:pPr>
    </w:p>
    <w:p w14:paraId="00CA992E" w14:textId="63322C5F" w:rsidR="00BE333F" w:rsidRPr="00BE333F" w:rsidRDefault="00BE333F" w:rsidP="00BE333F">
      <w:pPr>
        <w:pStyle w:val="CodePACKT"/>
        <w:rPr>
          <w:color w:val="333333"/>
        </w:rPr>
      </w:pPr>
      <w:r w:rsidRPr="00BE333F">
        <w:t>Get-SRPartnership</w:t>
      </w:r>
    </w:p>
    <w:p w14:paraId="77631C7A" w14:textId="77777777" w:rsidR="00BE333F" w:rsidRPr="00BE333F" w:rsidRDefault="00BE333F" w:rsidP="00BE333F">
      <w:pPr>
        <w:pStyle w:val="CodePACKT"/>
        <w:rPr>
          <w:color w:val="333333"/>
        </w:rPr>
      </w:pPr>
    </w:p>
    <w:p w14:paraId="304858F4" w14:textId="5028CC27" w:rsidR="00BE333F" w:rsidRPr="00BE333F" w:rsidRDefault="00BE333F" w:rsidP="00BE333F">
      <w:pPr>
        <w:pStyle w:val="NumberedBulletPACKT"/>
        <w:rPr>
          <w:color w:val="333333"/>
        </w:rPr>
      </w:pPr>
      <w:r w:rsidRPr="00BE333F">
        <w:t>Examining the files </w:t>
      </w:r>
      <w:r w:rsidR="00286C78">
        <w:t>r</w:t>
      </w:r>
      <w:r w:rsidRPr="00BE333F">
        <w:t>emotely on </w:t>
      </w:r>
      <w:r w:rsidRPr="00BE333F">
        <w:rPr>
          <w:rStyle w:val="CodeInTextPACKT"/>
        </w:rPr>
        <w:t>SRV2</w:t>
      </w:r>
      <w:del w:id="60" w:author="Thomas Lee" w:date="2021-06-15T15:37:00Z">
        <w:r w:rsidR="00A018D1" w:rsidDel="005E7304">
          <w:delText>:</w:delText>
        </w:r>
      </w:del>
    </w:p>
    <w:p w14:paraId="04196E3D" w14:textId="77777777" w:rsidR="00BE333F" w:rsidRPr="00BE333F" w:rsidRDefault="00BE333F" w:rsidP="00BE333F">
      <w:pPr>
        <w:pStyle w:val="CodePACKT"/>
      </w:pPr>
    </w:p>
    <w:p w14:paraId="6289458E" w14:textId="4627E8C3" w:rsidR="00BE333F" w:rsidRPr="00BE333F" w:rsidRDefault="00BE333F" w:rsidP="00BE333F">
      <w:pPr>
        <w:pStyle w:val="CodePACKT"/>
      </w:pPr>
      <w:r w:rsidRPr="00BE333F">
        <w:t>$SB6 = {</w:t>
      </w:r>
    </w:p>
    <w:p w14:paraId="473E4C46" w14:textId="77777777" w:rsidR="00BE333F" w:rsidRPr="00BE333F" w:rsidRDefault="00BE333F" w:rsidP="00BE333F">
      <w:pPr>
        <w:pStyle w:val="CodePACKT"/>
      </w:pPr>
      <w:r w:rsidRPr="00BE333F">
        <w:t>  Get-ChildItem -Path F:\ -Recurse |</w:t>
      </w:r>
    </w:p>
    <w:p w14:paraId="3C0104A7" w14:textId="77777777" w:rsidR="00BE333F" w:rsidRPr="00BE333F" w:rsidRDefault="00BE333F" w:rsidP="00BE333F">
      <w:pPr>
        <w:pStyle w:val="CodePACKT"/>
      </w:pPr>
      <w:r w:rsidRPr="00BE333F">
        <w:t>    Measure-Object</w:t>
      </w:r>
    </w:p>
    <w:p w14:paraId="0E1C51BD" w14:textId="77777777" w:rsidR="00BE333F" w:rsidRPr="00BE333F" w:rsidRDefault="00BE333F" w:rsidP="00BE333F">
      <w:pPr>
        <w:pStyle w:val="CodePACKT"/>
      </w:pPr>
      <w:r w:rsidRPr="00BE333F">
        <w:t>}</w:t>
      </w:r>
    </w:p>
    <w:p w14:paraId="6F7875AE" w14:textId="77777777" w:rsidR="00BE333F" w:rsidRPr="00BE333F" w:rsidRDefault="00BE333F" w:rsidP="00BE333F">
      <w:pPr>
        <w:pStyle w:val="CodePACKT"/>
      </w:pPr>
      <w:r w:rsidRPr="00BE333F">
        <w:t>Invoke-Command -ComputerName SRV2 -ScriptBlock $SB6</w:t>
      </w:r>
    </w:p>
    <w:p w14:paraId="3D6E67AE" w14:textId="0DAF5821" w:rsidR="00B761AD" w:rsidRDefault="00B761AD" w:rsidP="00B761AD">
      <w:pPr>
        <w:pStyle w:val="Heading2"/>
        <w:numPr>
          <w:ilvl w:val="1"/>
          <w:numId w:val="3"/>
        </w:numPr>
        <w:tabs>
          <w:tab w:val="left" w:pos="0"/>
        </w:tabs>
      </w:pPr>
      <w:r>
        <w:t>How it works...</w:t>
      </w:r>
    </w:p>
    <w:p w14:paraId="1AD4ACAE" w14:textId="41BCC32D" w:rsidR="00BE333F" w:rsidRDefault="00BE333F" w:rsidP="00BE333F">
      <w:pPr>
        <w:pStyle w:val="NormalPACKT"/>
        <w:rPr>
          <w:lang w:val="en-GB"/>
        </w:rPr>
      </w:pPr>
      <w:r>
        <w:rPr>
          <w:lang w:val="en-GB"/>
        </w:rPr>
        <w:t xml:space="preserve">In </w:t>
      </w:r>
      <w:r w:rsidRPr="00BE333F">
        <w:rPr>
          <w:rStyle w:val="ItalicsPACKT"/>
        </w:rPr>
        <w:t>step 1</w:t>
      </w:r>
      <w:r>
        <w:rPr>
          <w:lang w:val="en-GB"/>
        </w:rPr>
        <w:t>, you get and display the disk numb</w:t>
      </w:r>
      <w:r w:rsidR="00286C78">
        <w:rPr>
          <w:lang w:val="en-GB"/>
        </w:rPr>
        <w:t>e</w:t>
      </w:r>
      <w:r>
        <w:rPr>
          <w:lang w:val="en-GB"/>
        </w:rPr>
        <w:t xml:space="preserve">r of the disk holding the </w:t>
      </w:r>
      <w:r w:rsidRPr="00E5151F">
        <w:rPr>
          <w:rStyle w:val="CodeInTextPACKT"/>
        </w:rPr>
        <w:t>F:</w:t>
      </w:r>
      <w:r>
        <w:rPr>
          <w:lang w:val="en-GB"/>
        </w:rPr>
        <w:t xml:space="preserve"> volume on </w:t>
      </w:r>
      <w:r w:rsidRPr="00BE333F">
        <w:rPr>
          <w:rStyle w:val="CodeInTextPACKT"/>
        </w:rPr>
        <w:t>SRV1</w:t>
      </w:r>
      <w:r>
        <w:rPr>
          <w:lang w:val="en-GB"/>
        </w:rPr>
        <w:t>. The output looks like this:</w:t>
      </w:r>
    </w:p>
    <w:p w14:paraId="6747B601" w14:textId="4B29DFCF" w:rsidR="00BE333F" w:rsidRDefault="00BE333F" w:rsidP="00BE333F">
      <w:pPr>
        <w:pStyle w:val="FigurePACKT"/>
        <w:rPr>
          <w:lang w:val="en-GB"/>
        </w:rPr>
      </w:pPr>
      <w:r>
        <w:drawing>
          <wp:inline distT="0" distB="0" distL="0" distR="0" wp14:anchorId="207BD8F9" wp14:editId="3E95056F">
            <wp:extent cx="3993107" cy="62865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9799" cy="637575"/>
                    </a:xfrm>
                    <a:prstGeom prst="rect">
                      <a:avLst/>
                    </a:prstGeom>
                  </pic:spPr>
                </pic:pic>
              </a:graphicData>
            </a:graphic>
          </wp:inline>
        </w:drawing>
      </w:r>
    </w:p>
    <w:p w14:paraId="00520B2E" w14:textId="5F7CB319" w:rsidR="00BE333F" w:rsidRDefault="00BE333F" w:rsidP="00F50390">
      <w:pPr>
        <w:pStyle w:val="FigureCaptionPACKT"/>
      </w:pPr>
      <w:r>
        <w:t xml:space="preserve">Figure 9.34: Getting the F: </w:t>
      </w:r>
      <w:r w:rsidR="00A018D1">
        <w:t xml:space="preserve">drive </w:t>
      </w:r>
      <w:r>
        <w:t>on SRV1</w:t>
      </w:r>
    </w:p>
    <w:p w14:paraId="66839995" w14:textId="5F1EBA3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4</w:t>
      </w:r>
      <w:r w:rsidRPr="006D38BA">
        <w:rPr>
          <w:rFonts w:ascii="Arial" w:hAnsi="Arial"/>
          <w:b/>
          <w:color w:val="FF0000"/>
          <w:sz w:val="28"/>
          <w:szCs w:val="28"/>
        </w:rPr>
        <w:t>.png</w:t>
      </w:r>
    </w:p>
    <w:p w14:paraId="38DB82BD" w14:textId="01986440" w:rsidR="00BE333F" w:rsidRPr="00BE333F" w:rsidRDefault="00BE333F" w:rsidP="00BE333F">
      <w:pPr>
        <w:pStyle w:val="NormalPACKT"/>
      </w:pPr>
      <w:r w:rsidRPr="00BE333F">
        <w:t xml:space="preserve">In </w:t>
      </w:r>
      <w:r w:rsidRPr="00BE333F">
        <w:rPr>
          <w:rStyle w:val="ItalicsPACKT"/>
        </w:rPr>
        <w:t>step 2</w:t>
      </w:r>
      <w:r w:rsidRPr="00BE333F">
        <w:t xml:space="preserve">, you create an </w:t>
      </w:r>
      <w:r w:rsidRPr="000C27F3">
        <w:rPr>
          <w:rStyle w:val="CodeInTextPACKT"/>
        </w:rPr>
        <w:t>F:</w:t>
      </w:r>
      <w:r w:rsidRPr="00BE333F">
        <w:t xml:space="preserve"> volume on </w:t>
      </w:r>
      <w:r w:rsidRPr="00F435E0">
        <w:rPr>
          <w:rStyle w:val="CodeInTextPACKT"/>
        </w:rPr>
        <w:t>SRV2</w:t>
      </w:r>
      <w:r w:rsidR="00286C78">
        <w:rPr>
          <w:rStyle w:val="CodeInTextPACKT"/>
        </w:rPr>
        <w:t>,</w:t>
      </w:r>
      <w:r w:rsidRPr="00BE333F">
        <w:t xml:space="preserve"> which looks like this:</w:t>
      </w:r>
    </w:p>
    <w:p w14:paraId="31DF6D87" w14:textId="4E1AB894" w:rsidR="00BE333F" w:rsidRDefault="00BE333F" w:rsidP="00793F3A">
      <w:pPr>
        <w:pStyle w:val="FigurePACKT"/>
        <w:rPr>
          <w:rFonts w:ascii="Arial" w:hAnsi="Arial"/>
          <w:b/>
          <w:color w:val="FF0000"/>
          <w:sz w:val="28"/>
          <w:szCs w:val="28"/>
        </w:rPr>
      </w:pPr>
      <w:r>
        <w:drawing>
          <wp:inline distT="0" distB="0" distL="0" distR="0" wp14:anchorId="7227E2C0" wp14:editId="5F003F28">
            <wp:extent cx="5200650" cy="1606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28332" cy="1614956"/>
                    </a:xfrm>
                    <a:prstGeom prst="rect">
                      <a:avLst/>
                    </a:prstGeom>
                  </pic:spPr>
                </pic:pic>
              </a:graphicData>
            </a:graphic>
          </wp:inline>
        </w:drawing>
      </w:r>
    </w:p>
    <w:p w14:paraId="52C82955" w14:textId="1045C919" w:rsidR="00BE333F" w:rsidRDefault="00BE333F" w:rsidP="00F50390">
      <w:pPr>
        <w:pStyle w:val="FigureCaptionPACKT"/>
      </w:pPr>
      <w:r>
        <w:t>Figure 9.35: Creating F: on SRV2</w:t>
      </w:r>
    </w:p>
    <w:p w14:paraId="4CFC2729" w14:textId="3E93AA3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5</w:t>
      </w:r>
      <w:r w:rsidRPr="006D38BA">
        <w:rPr>
          <w:rFonts w:ascii="Arial" w:hAnsi="Arial"/>
          <w:b/>
          <w:color w:val="FF0000"/>
          <w:sz w:val="28"/>
          <w:szCs w:val="28"/>
        </w:rPr>
        <w:t>.png</w:t>
      </w:r>
    </w:p>
    <w:p w14:paraId="41F64890" w14:textId="2141E587" w:rsidR="00BE333F" w:rsidRDefault="00BE333F" w:rsidP="00BE333F">
      <w:pPr>
        <w:pStyle w:val="NormalPACKT"/>
      </w:pPr>
      <w:r w:rsidRPr="00BE333F">
        <w:t xml:space="preserve">In </w:t>
      </w:r>
      <w:r w:rsidRPr="00BE333F">
        <w:rPr>
          <w:rStyle w:val="ItalicsPACKT"/>
        </w:rPr>
        <w:t>step 3</w:t>
      </w:r>
      <w:r w:rsidRPr="00BE333F">
        <w:t xml:space="preserve">, you create content in the </w:t>
      </w:r>
      <w:r w:rsidRPr="0000699F">
        <w:rPr>
          <w:rStyle w:val="CodeInTextPACKT"/>
        </w:rPr>
        <w:t>F:</w:t>
      </w:r>
      <w:r w:rsidRPr="00BE333F">
        <w:t xml:space="preserve"> drive on </w:t>
      </w:r>
      <w:r w:rsidRPr="00BE333F">
        <w:rPr>
          <w:rStyle w:val="CodeInTextPACKT"/>
        </w:rPr>
        <w:t>SRV1</w:t>
      </w:r>
      <w:r w:rsidRPr="00BE333F">
        <w:t xml:space="preserve"> by creating 100 folders and adding 100 files to each of those folders.</w:t>
      </w:r>
      <w:r w:rsidR="00286C78">
        <w:t xml:space="preserve"> </w:t>
      </w:r>
      <w:r>
        <w:t xml:space="preserve">This step creates no output. In </w:t>
      </w:r>
      <w:r w:rsidRPr="00BE333F">
        <w:rPr>
          <w:rStyle w:val="ItalicsPACKT"/>
        </w:rPr>
        <w:t xml:space="preserve">step </w:t>
      </w:r>
      <w:r w:rsidR="00F435E0">
        <w:rPr>
          <w:rStyle w:val="ItalicsPACKT"/>
        </w:rPr>
        <w:t>4</w:t>
      </w:r>
      <w:r>
        <w:t xml:space="preserve">, you use </w:t>
      </w:r>
      <w:r w:rsidRPr="00BE333F">
        <w:rPr>
          <w:rStyle w:val="CodeInTextPACKT"/>
        </w:rPr>
        <w:t>Measure-Object</w:t>
      </w:r>
      <w:r>
        <w:t xml:space="preserve"> to count the number of files and folders in the </w:t>
      </w:r>
      <w:r w:rsidRPr="00A50FFB">
        <w:rPr>
          <w:rStyle w:val="CodeInTextPACKT"/>
        </w:rPr>
        <w:t>F:</w:t>
      </w:r>
      <w:r>
        <w:t xml:space="preserve"> drive on </w:t>
      </w:r>
      <w:r w:rsidRPr="00BE333F">
        <w:rPr>
          <w:rStyle w:val="CodeInTextPACKT"/>
        </w:rPr>
        <w:t>SRV1</w:t>
      </w:r>
      <w:r>
        <w:t>, which looks like this:</w:t>
      </w:r>
    </w:p>
    <w:p w14:paraId="65EAE70F" w14:textId="239AA2D1" w:rsidR="00BE333F" w:rsidRDefault="00BE333F" w:rsidP="00BE333F">
      <w:pPr>
        <w:pStyle w:val="FigurePACKT"/>
      </w:pPr>
      <w:r>
        <w:drawing>
          <wp:inline distT="0" distB="0" distL="0" distR="0" wp14:anchorId="7E64F0EE" wp14:editId="3FB8F188">
            <wp:extent cx="2767261" cy="10953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5147" cy="1114330"/>
                    </a:xfrm>
                    <a:prstGeom prst="rect">
                      <a:avLst/>
                    </a:prstGeom>
                  </pic:spPr>
                </pic:pic>
              </a:graphicData>
            </a:graphic>
          </wp:inline>
        </w:drawing>
      </w:r>
    </w:p>
    <w:p w14:paraId="64AECF97" w14:textId="5C778BAF" w:rsidR="00BE333F" w:rsidRDefault="00BE333F" w:rsidP="00F50390">
      <w:pPr>
        <w:pStyle w:val="FigureCaptionPACKT"/>
      </w:pPr>
      <w:r>
        <w:t>Figure 9.36: Measuring the files and folders on F: on SRV1</w:t>
      </w:r>
    </w:p>
    <w:p w14:paraId="215EBA6F" w14:textId="373FDCDB"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6</w:t>
      </w:r>
      <w:r w:rsidRPr="006D38BA">
        <w:rPr>
          <w:rFonts w:ascii="Arial" w:hAnsi="Arial"/>
          <w:b/>
          <w:color w:val="FF0000"/>
          <w:sz w:val="28"/>
          <w:szCs w:val="28"/>
        </w:rPr>
        <w:t>.png</w:t>
      </w:r>
    </w:p>
    <w:p w14:paraId="25791013" w14:textId="780F3565" w:rsidR="00BE333F" w:rsidRDefault="00BE333F" w:rsidP="00BE333F">
      <w:pPr>
        <w:pStyle w:val="NormalPACKT"/>
      </w:pPr>
      <w:r>
        <w:t xml:space="preserve">In </w:t>
      </w:r>
      <w:r w:rsidRPr="00BE333F">
        <w:rPr>
          <w:rStyle w:val="ItalicsPACKT"/>
        </w:rPr>
        <w:t>step 5</w:t>
      </w:r>
      <w:r>
        <w:t xml:space="preserve">, you examine the </w:t>
      </w:r>
      <w:r w:rsidRPr="00A74119">
        <w:rPr>
          <w:rStyle w:val="CodeInTextPACKT"/>
        </w:rPr>
        <w:t>F:</w:t>
      </w:r>
      <w:r>
        <w:t xml:space="preserve"> drive on </w:t>
      </w:r>
      <w:r w:rsidRPr="00BE333F">
        <w:rPr>
          <w:rStyle w:val="CodeInTextPACKT"/>
        </w:rPr>
        <w:t>SRV2</w:t>
      </w:r>
      <w:r w:rsidR="00286C78" w:rsidRPr="00A74119">
        <w:t>,</w:t>
      </w:r>
      <w:r w:rsidRPr="00A74119">
        <w:t xml:space="preserve"> </w:t>
      </w:r>
      <w:r>
        <w:t>which looks like this:</w:t>
      </w:r>
    </w:p>
    <w:p w14:paraId="19683B50" w14:textId="63678368" w:rsidR="00BE333F" w:rsidRDefault="00F91E0A" w:rsidP="00BE333F">
      <w:pPr>
        <w:pStyle w:val="FigurePACKT"/>
      </w:pPr>
      <w:r>
        <w:drawing>
          <wp:inline distT="0" distB="0" distL="0" distR="0" wp14:anchorId="276AD8DD" wp14:editId="64FE64AB">
            <wp:extent cx="2977954" cy="15705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3176" cy="1573324"/>
                    </a:xfrm>
                    <a:prstGeom prst="rect">
                      <a:avLst/>
                    </a:prstGeom>
                  </pic:spPr>
                </pic:pic>
              </a:graphicData>
            </a:graphic>
          </wp:inline>
        </w:drawing>
      </w:r>
    </w:p>
    <w:p w14:paraId="4E9CB38E" w14:textId="6C3E51E5" w:rsidR="00BE333F" w:rsidRDefault="00BE333F" w:rsidP="00F50390">
      <w:pPr>
        <w:pStyle w:val="FigureCaptionPACKT"/>
      </w:pPr>
      <w:r>
        <w:t>Figure 9.37: Measuring the files and folders on F: on SRV2</w:t>
      </w:r>
    </w:p>
    <w:p w14:paraId="6CA12D38" w14:textId="19D8BE9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7</w:t>
      </w:r>
      <w:r w:rsidRPr="006D38BA">
        <w:rPr>
          <w:rFonts w:ascii="Arial" w:hAnsi="Arial"/>
          <w:b/>
          <w:color w:val="FF0000"/>
          <w:sz w:val="28"/>
          <w:szCs w:val="28"/>
        </w:rPr>
        <w:t>.png</w:t>
      </w:r>
    </w:p>
    <w:p w14:paraId="79CD28A1" w14:textId="35720862" w:rsidR="00BE333F" w:rsidRDefault="00BE333F" w:rsidP="00BE333F">
      <w:pPr>
        <w:pStyle w:val="NormalPACKT"/>
      </w:pPr>
      <w:r>
        <w:t xml:space="preserve">In </w:t>
      </w:r>
      <w:r w:rsidRPr="00BE333F">
        <w:rPr>
          <w:rStyle w:val="ItalicsPACKT"/>
        </w:rPr>
        <w:t>step 6</w:t>
      </w:r>
      <w:r>
        <w:t xml:space="preserve">, you add the Storage Replica feature to </w:t>
      </w:r>
      <w:r w:rsidRPr="00BE333F">
        <w:rPr>
          <w:rStyle w:val="CodeInTextPACKT"/>
        </w:rPr>
        <w:t>SRV1</w:t>
      </w:r>
      <w:r w:rsidR="00F91E0A" w:rsidRPr="00B34568">
        <w:t>, producing no output to the console.</w:t>
      </w:r>
      <w:r>
        <w:t xml:space="preserve"> In </w:t>
      </w:r>
      <w:r w:rsidRPr="00BE333F">
        <w:rPr>
          <w:rStyle w:val="ItalicsPACKT"/>
        </w:rPr>
        <w:t xml:space="preserve">step </w:t>
      </w:r>
      <w:r w:rsidR="00F91E0A">
        <w:rPr>
          <w:rStyle w:val="ItalicsPACKT"/>
        </w:rPr>
        <w:t>7</w:t>
      </w:r>
      <w:r>
        <w:t xml:space="preserve">, you add the Storage Replica feature to </w:t>
      </w:r>
      <w:r w:rsidRPr="00BE333F">
        <w:rPr>
          <w:rStyle w:val="CodeInTextPACKT"/>
        </w:rPr>
        <w:t>SRV2</w:t>
      </w:r>
      <w:r>
        <w:t>, with output that looks like this:</w:t>
      </w:r>
    </w:p>
    <w:p w14:paraId="54449450" w14:textId="4C84C0EB" w:rsidR="00BE333F" w:rsidRDefault="00F91E0A" w:rsidP="00BE333F">
      <w:pPr>
        <w:pStyle w:val="FigurePACKT"/>
      </w:pPr>
      <w:r>
        <w:drawing>
          <wp:inline distT="0" distB="0" distL="0" distR="0" wp14:anchorId="2EF05110" wp14:editId="622CF485">
            <wp:extent cx="3837904" cy="886304"/>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77343" cy="895412"/>
                    </a:xfrm>
                    <a:prstGeom prst="rect">
                      <a:avLst/>
                    </a:prstGeom>
                  </pic:spPr>
                </pic:pic>
              </a:graphicData>
            </a:graphic>
          </wp:inline>
        </w:drawing>
      </w:r>
    </w:p>
    <w:p w14:paraId="5C71C7F9" w14:textId="274C1493" w:rsidR="00BE333F" w:rsidRDefault="00BE333F" w:rsidP="00F50390">
      <w:pPr>
        <w:pStyle w:val="FigureCaptionPACKT"/>
      </w:pPr>
      <w:r>
        <w:t xml:space="preserve">Figure 9.38: Adding </w:t>
      </w:r>
      <w:r w:rsidR="003C415C">
        <w:t>S</w:t>
      </w:r>
      <w:r w:rsidR="00B95B35">
        <w:t>torage Replica</w:t>
      </w:r>
      <w:r w:rsidR="003C415C">
        <w:t xml:space="preserve"> </w:t>
      </w:r>
      <w:r>
        <w:t>to SRV2</w:t>
      </w:r>
    </w:p>
    <w:p w14:paraId="1411706E" w14:textId="5EF037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8</w:t>
      </w:r>
      <w:r w:rsidRPr="006D38BA">
        <w:rPr>
          <w:rFonts w:ascii="Arial" w:hAnsi="Arial"/>
          <w:b/>
          <w:color w:val="FF0000"/>
          <w:sz w:val="28"/>
          <w:szCs w:val="28"/>
        </w:rPr>
        <w:t>.png</w:t>
      </w:r>
    </w:p>
    <w:p w14:paraId="26410DE9" w14:textId="10475500" w:rsidR="00BE333F" w:rsidRPr="00BE333F" w:rsidRDefault="00BE333F" w:rsidP="00BE333F">
      <w:pPr>
        <w:pStyle w:val="NormalPACKT"/>
      </w:pPr>
      <w:r w:rsidRPr="00BE333F">
        <w:t xml:space="preserve">You have to reboot </w:t>
      </w:r>
      <w:r w:rsidRPr="00BE333F">
        <w:rPr>
          <w:rStyle w:val="CodeInTextPACKT"/>
        </w:rPr>
        <w:t>SRV2</w:t>
      </w:r>
      <w:r w:rsidRPr="00BE333F">
        <w:t xml:space="preserve"> to complete </w:t>
      </w:r>
      <w:r w:rsidR="00286C78">
        <w:t>Storage Replica</w:t>
      </w:r>
      <w:r w:rsidR="00576EC0">
        <w:t>’</w:t>
      </w:r>
      <w:r w:rsidR="00286C78">
        <w:t>s installation</w:t>
      </w:r>
      <w:r>
        <w:t xml:space="preserve">, which you do in </w:t>
      </w:r>
      <w:r w:rsidRPr="00BE333F">
        <w:rPr>
          <w:rStyle w:val="ItalicsPACKT"/>
        </w:rPr>
        <w:t xml:space="preserve">step </w:t>
      </w:r>
      <w:r w:rsidR="00F91E0A">
        <w:rPr>
          <w:rStyle w:val="ItalicsPACKT"/>
        </w:rPr>
        <w:t>8</w:t>
      </w:r>
      <w:r>
        <w:t>.</w:t>
      </w:r>
      <w:r w:rsidR="00F91E0A">
        <w:t xml:space="preserve"> In </w:t>
      </w:r>
      <w:r w:rsidR="00F91E0A" w:rsidRPr="00043F6F">
        <w:rPr>
          <w:rStyle w:val="ItalicsPACKT"/>
        </w:rPr>
        <w:t>step 9</w:t>
      </w:r>
      <w:r w:rsidR="00F91E0A">
        <w:t xml:space="preserve">, you reboot </w:t>
      </w:r>
      <w:r w:rsidR="00F91E0A" w:rsidRPr="00FD526C">
        <w:rPr>
          <w:rStyle w:val="CodeInTextPACKT"/>
        </w:rPr>
        <w:t>SRV1</w:t>
      </w:r>
      <w:r w:rsidR="003C415C">
        <w:t xml:space="preserve">, </w:t>
      </w:r>
      <w:r w:rsidR="00F91E0A">
        <w:t>which completes the process of installing SR on both hosts.</w:t>
      </w:r>
    </w:p>
    <w:p w14:paraId="7A0C9A7D" w14:textId="610A89EC" w:rsidR="00BE333F" w:rsidRDefault="00BE333F" w:rsidP="00BE333F">
      <w:pPr>
        <w:pStyle w:val="NormalPACKT"/>
        <w:rPr>
          <w:lang w:val="en-GB"/>
        </w:rPr>
      </w:pPr>
      <w:r>
        <w:rPr>
          <w:lang w:val="en-GB"/>
        </w:rPr>
        <w:t xml:space="preserve">After </w:t>
      </w:r>
      <w:r w:rsidR="00286C78">
        <w:rPr>
          <w:lang w:val="en-GB"/>
        </w:rPr>
        <w:t xml:space="preserve">you reboot </w:t>
      </w:r>
      <w:r w:rsidRPr="00BE333F">
        <w:rPr>
          <w:rStyle w:val="CodeInTextPACKT"/>
        </w:rPr>
        <w:t>SRV2</w:t>
      </w:r>
      <w:r>
        <w:rPr>
          <w:lang w:val="en-GB"/>
        </w:rPr>
        <w:t xml:space="preserve"> (and </w:t>
      </w:r>
      <w:r w:rsidRPr="00BE333F">
        <w:rPr>
          <w:rStyle w:val="CodeInTextPACKT"/>
        </w:rPr>
        <w:t>SRV1</w:t>
      </w:r>
      <w:r>
        <w:rPr>
          <w:lang w:val="en-GB"/>
        </w:rPr>
        <w:t xml:space="preserve">), in </w:t>
      </w:r>
      <w:r w:rsidRPr="00BE333F">
        <w:rPr>
          <w:rStyle w:val="ItalicsPACKT"/>
        </w:rPr>
        <w:t>step 10</w:t>
      </w:r>
      <w:r w:rsidR="00286C78" w:rsidRPr="004C5145">
        <w:t>,</w:t>
      </w:r>
      <w:r w:rsidRPr="004C5145">
        <w:t xml:space="preserve"> </w:t>
      </w:r>
      <w:r>
        <w:rPr>
          <w:lang w:val="en-GB"/>
        </w:rPr>
        <w:t xml:space="preserve">you create a new volume on </w:t>
      </w:r>
      <w:r w:rsidRPr="00BE333F">
        <w:rPr>
          <w:rStyle w:val="CodeInTextPACKT"/>
        </w:rPr>
        <w:t>SRV1</w:t>
      </w:r>
      <w:r>
        <w:rPr>
          <w:lang w:val="en-GB"/>
        </w:rPr>
        <w:t xml:space="preserve">. This volume is to hold </w:t>
      </w:r>
      <w:r w:rsidR="003C415C">
        <w:rPr>
          <w:lang w:val="en-GB"/>
        </w:rPr>
        <w:t>SR</w:t>
      </w:r>
      <w:r>
        <w:rPr>
          <w:lang w:val="en-GB"/>
        </w:rPr>
        <w:t xml:space="preserve"> internal log files. The output looks like this:</w:t>
      </w:r>
    </w:p>
    <w:p w14:paraId="70A4ED06" w14:textId="79ADF280" w:rsidR="00BE333F" w:rsidRDefault="00441073" w:rsidP="00BE333F">
      <w:pPr>
        <w:pStyle w:val="FigurePACKT"/>
      </w:pPr>
      <w:r>
        <w:drawing>
          <wp:inline distT="0" distB="0" distL="0" distR="0" wp14:anchorId="213D09B8" wp14:editId="22A3FA3D">
            <wp:extent cx="5002043" cy="1676400"/>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55923" cy="1694457"/>
                    </a:xfrm>
                    <a:prstGeom prst="rect">
                      <a:avLst/>
                    </a:prstGeom>
                  </pic:spPr>
                </pic:pic>
              </a:graphicData>
            </a:graphic>
          </wp:inline>
        </w:drawing>
      </w:r>
    </w:p>
    <w:p w14:paraId="6B92CE4B" w14:textId="3EC8D27D" w:rsidR="00BE333F" w:rsidRDefault="00BE333F" w:rsidP="00F50390">
      <w:pPr>
        <w:pStyle w:val="FigureCaptionPACKT"/>
      </w:pPr>
      <w:r>
        <w:t>Figure 9.39: Adding a G: drive</w:t>
      </w:r>
      <w:r w:rsidR="00441073">
        <w:t xml:space="preserve"> to SRV1</w:t>
      </w:r>
    </w:p>
    <w:p w14:paraId="7A010A01" w14:textId="42FD5D5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9</w:t>
      </w:r>
      <w:r w:rsidRPr="006D38BA">
        <w:rPr>
          <w:rFonts w:ascii="Arial" w:hAnsi="Arial"/>
          <w:b/>
          <w:color w:val="FF0000"/>
          <w:sz w:val="28"/>
          <w:szCs w:val="28"/>
        </w:rPr>
        <w:t>.png</w:t>
      </w:r>
    </w:p>
    <w:p w14:paraId="0CF2D236" w14:textId="4C3A5139" w:rsidR="00441073" w:rsidRDefault="00441073" w:rsidP="00441073">
      <w:pPr>
        <w:pStyle w:val="NormalPACKT"/>
      </w:pPr>
      <w:r w:rsidRPr="00441073">
        <w:t>I</w:t>
      </w:r>
      <w:r>
        <w:t>n</w:t>
      </w:r>
      <w:r w:rsidRPr="00441073">
        <w:t xml:space="preserve"> </w:t>
      </w:r>
      <w:r w:rsidRPr="00441073">
        <w:rPr>
          <w:rStyle w:val="ItalicsPACKT"/>
        </w:rPr>
        <w:t>step 11</w:t>
      </w:r>
      <w:r w:rsidRPr="00441073">
        <w:t>,</w:t>
      </w:r>
      <w:r>
        <w:t xml:space="preserve"> you create a </w:t>
      </w:r>
      <w:r w:rsidRPr="0029218C">
        <w:rPr>
          <w:rStyle w:val="CodeInTextPACKT"/>
        </w:rPr>
        <w:t>G:</w:t>
      </w:r>
      <w:r>
        <w:t xml:space="preserve"> volume on </w:t>
      </w:r>
      <w:r w:rsidRPr="00441073">
        <w:rPr>
          <w:rStyle w:val="CodeInTextPACKT"/>
        </w:rPr>
        <w:t>SRV2</w:t>
      </w:r>
      <w:r>
        <w:t>, with output like this:</w:t>
      </w:r>
    </w:p>
    <w:p w14:paraId="744AD092" w14:textId="0656052A" w:rsidR="00441073" w:rsidRDefault="00441073" w:rsidP="00441073">
      <w:pPr>
        <w:pStyle w:val="FigurePACKT"/>
      </w:pPr>
      <w:r>
        <w:drawing>
          <wp:inline distT="0" distB="0" distL="0" distR="0" wp14:anchorId="2D10D0EF" wp14:editId="0A2E466F">
            <wp:extent cx="5108629" cy="723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56538" cy="730689"/>
                    </a:xfrm>
                    <a:prstGeom prst="rect">
                      <a:avLst/>
                    </a:prstGeom>
                  </pic:spPr>
                </pic:pic>
              </a:graphicData>
            </a:graphic>
          </wp:inline>
        </w:drawing>
      </w:r>
    </w:p>
    <w:p w14:paraId="10E708DE" w14:textId="6A120152" w:rsidR="00441073" w:rsidRDefault="00441073" w:rsidP="00F50390">
      <w:pPr>
        <w:pStyle w:val="FigureCaptionPACKT"/>
      </w:pPr>
      <w:r>
        <w:t>Figure 9.40: Adding a G: drive to SRV2</w:t>
      </w:r>
    </w:p>
    <w:p w14:paraId="0A4BDD21" w14:textId="5591F05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0</w:t>
      </w:r>
      <w:r w:rsidRPr="006D38BA">
        <w:rPr>
          <w:rFonts w:ascii="Arial" w:hAnsi="Arial"/>
          <w:b/>
          <w:color w:val="FF0000"/>
          <w:sz w:val="28"/>
          <w:szCs w:val="28"/>
        </w:rPr>
        <w:t>.png</w:t>
      </w:r>
    </w:p>
    <w:p w14:paraId="5DF38407" w14:textId="7E6D213A" w:rsidR="00441073" w:rsidRDefault="00441073" w:rsidP="00441073">
      <w:pPr>
        <w:pStyle w:val="NormalPACKT"/>
      </w:pPr>
      <w:r w:rsidRPr="00441073">
        <w:t xml:space="preserve">In </w:t>
      </w:r>
      <w:r w:rsidRPr="00441073">
        <w:rPr>
          <w:rStyle w:val="ItalicsPACKT"/>
        </w:rPr>
        <w:t>step 12</w:t>
      </w:r>
      <w:r>
        <w:t xml:space="preserve">, you view the volumes on </w:t>
      </w:r>
      <w:r w:rsidRPr="00441073">
        <w:rPr>
          <w:rStyle w:val="CodeInTextPACKT"/>
        </w:rPr>
        <w:t>SRV1</w:t>
      </w:r>
      <w:r>
        <w:t xml:space="preserve"> with out</w:t>
      </w:r>
      <w:r w:rsidR="00286C78">
        <w:t>put</w:t>
      </w:r>
      <w:r>
        <w:t xml:space="preserve"> like this:</w:t>
      </w:r>
    </w:p>
    <w:p w14:paraId="767CB549" w14:textId="55B8269E" w:rsidR="00441073" w:rsidRDefault="00441073" w:rsidP="00441073">
      <w:pPr>
        <w:pStyle w:val="FigurePACKT"/>
      </w:pPr>
      <w:r>
        <w:drawing>
          <wp:inline distT="0" distB="0" distL="0" distR="0" wp14:anchorId="14AE54B7" wp14:editId="79857B0B">
            <wp:extent cx="4578598" cy="14954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03689" cy="1503620"/>
                    </a:xfrm>
                    <a:prstGeom prst="rect">
                      <a:avLst/>
                    </a:prstGeom>
                  </pic:spPr>
                </pic:pic>
              </a:graphicData>
            </a:graphic>
          </wp:inline>
        </w:drawing>
      </w:r>
    </w:p>
    <w:p w14:paraId="23C8DD91" w14:textId="5D613D62" w:rsidR="00441073" w:rsidRDefault="00441073" w:rsidP="00F50390">
      <w:pPr>
        <w:pStyle w:val="FigureCaptionPACKT"/>
      </w:pPr>
      <w:r>
        <w:t>Figure 9.41: Viewing volumes on SRV1</w:t>
      </w:r>
    </w:p>
    <w:p w14:paraId="6BE8CDED" w14:textId="6E7BE783"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1</w:t>
      </w:r>
      <w:r w:rsidRPr="006D38BA">
        <w:rPr>
          <w:rFonts w:ascii="Arial" w:hAnsi="Arial"/>
          <w:b/>
          <w:color w:val="FF0000"/>
          <w:sz w:val="28"/>
          <w:szCs w:val="28"/>
        </w:rPr>
        <w:t>.png</w:t>
      </w:r>
    </w:p>
    <w:p w14:paraId="4EAF2DAD" w14:textId="7E43FBC9" w:rsidR="00441073" w:rsidRDefault="00441073" w:rsidP="00441073">
      <w:pPr>
        <w:pStyle w:val="NormalPACKT"/>
      </w:pPr>
      <w:r w:rsidRPr="00441073">
        <w:t xml:space="preserve">In </w:t>
      </w:r>
      <w:r w:rsidRPr="00441073">
        <w:rPr>
          <w:rStyle w:val="ItalicsPACKT"/>
        </w:rPr>
        <w:t>step 1</w:t>
      </w:r>
      <w:r>
        <w:rPr>
          <w:rStyle w:val="ItalicsPACKT"/>
        </w:rPr>
        <w:t>3</w:t>
      </w:r>
      <w:r>
        <w:t xml:space="preserve">, you view the volumes on </w:t>
      </w:r>
      <w:r w:rsidRPr="00441073">
        <w:rPr>
          <w:rStyle w:val="CodeInTextPACKT"/>
        </w:rPr>
        <w:t>SRV</w:t>
      </w:r>
      <w:r>
        <w:rPr>
          <w:rStyle w:val="CodeInTextPACKT"/>
        </w:rPr>
        <w:t>2</w:t>
      </w:r>
      <w:r>
        <w:t xml:space="preserve"> with ou</w:t>
      </w:r>
      <w:r w:rsidR="00286C78">
        <w:t>tput</w:t>
      </w:r>
      <w:r>
        <w:t xml:space="preserve"> like this:</w:t>
      </w:r>
    </w:p>
    <w:p w14:paraId="31783245" w14:textId="24FE5F87" w:rsidR="00441073" w:rsidRDefault="00441073" w:rsidP="00441073">
      <w:pPr>
        <w:pStyle w:val="FigurePACKT"/>
      </w:pPr>
      <w:r>
        <w:drawing>
          <wp:inline distT="0" distB="0" distL="0" distR="0" wp14:anchorId="4DA38932" wp14:editId="174F4964">
            <wp:extent cx="4943475" cy="1270647"/>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14124" cy="1288806"/>
                    </a:xfrm>
                    <a:prstGeom prst="rect">
                      <a:avLst/>
                    </a:prstGeom>
                  </pic:spPr>
                </pic:pic>
              </a:graphicData>
            </a:graphic>
          </wp:inline>
        </w:drawing>
      </w:r>
    </w:p>
    <w:p w14:paraId="6B2D5489" w14:textId="328129E4" w:rsidR="00441073" w:rsidRDefault="00441073" w:rsidP="00F50390">
      <w:pPr>
        <w:pStyle w:val="FigureCaptionPACKT"/>
      </w:pPr>
      <w:r>
        <w:t>Figure 9.42: Viewing volumes on SRV2</w:t>
      </w:r>
    </w:p>
    <w:p w14:paraId="4510F2F2" w14:textId="756D391D"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2</w:t>
      </w:r>
      <w:r w:rsidRPr="006D38BA">
        <w:rPr>
          <w:rFonts w:ascii="Arial" w:hAnsi="Arial"/>
          <w:b/>
          <w:color w:val="FF0000"/>
          <w:sz w:val="28"/>
          <w:szCs w:val="28"/>
        </w:rPr>
        <w:t>.png</w:t>
      </w:r>
    </w:p>
    <w:p w14:paraId="7A34FA8D" w14:textId="3068AB93" w:rsidR="00441073" w:rsidRDefault="00441073" w:rsidP="00441073">
      <w:pPr>
        <w:pStyle w:val="NormalPACKT"/>
      </w:pPr>
      <w:r>
        <w:t xml:space="preserve">In </w:t>
      </w:r>
      <w:r w:rsidRPr="00441073">
        <w:rPr>
          <w:rStyle w:val="ItalicsPACKT"/>
        </w:rPr>
        <w:t>step 14</w:t>
      </w:r>
      <w:r>
        <w:t xml:space="preserve">, you create </w:t>
      </w:r>
      <w:r w:rsidR="002048E6">
        <w:t>an</w:t>
      </w:r>
      <w:r>
        <w:t xml:space="preserve"> SR replica group to replicate all the files on the </w:t>
      </w:r>
      <w:r w:rsidRPr="001E43C7">
        <w:rPr>
          <w:rStyle w:val="CodeInTextPACKT"/>
        </w:rPr>
        <w:t>F:</w:t>
      </w:r>
      <w:r>
        <w:t xml:space="preserve"> </w:t>
      </w:r>
      <w:r w:rsidR="003C415C">
        <w:t xml:space="preserve">drive </w:t>
      </w:r>
      <w:r>
        <w:t xml:space="preserve">in </w:t>
      </w:r>
      <w:r w:rsidRPr="00441073">
        <w:rPr>
          <w:rStyle w:val="CodeInTextPACKT"/>
        </w:rPr>
        <w:t>SRV1</w:t>
      </w:r>
      <w:r>
        <w:t xml:space="preserve"> to the </w:t>
      </w:r>
      <w:r w:rsidRPr="001E43C7">
        <w:rPr>
          <w:rStyle w:val="CodeInTextPACKT"/>
        </w:rPr>
        <w:t>F:</w:t>
      </w:r>
      <w:r>
        <w:t xml:space="preserve"> </w:t>
      </w:r>
      <w:r w:rsidR="003C415C">
        <w:t xml:space="preserve">drive </w:t>
      </w:r>
      <w:r>
        <w:t xml:space="preserve">on </w:t>
      </w:r>
      <w:r w:rsidRPr="00441073">
        <w:rPr>
          <w:rStyle w:val="CodeInTextPACKT"/>
        </w:rPr>
        <w:t>SRV2</w:t>
      </w:r>
      <w:r>
        <w:t xml:space="preserve">, using the </w:t>
      </w:r>
      <w:r w:rsidRPr="001E43C7">
        <w:rPr>
          <w:rStyle w:val="CodeInTextPACKT"/>
        </w:rPr>
        <w:t>G:</w:t>
      </w:r>
      <w:r>
        <w:t xml:space="preserve"> drive on both hosts for internal SR logging. The output of this step is like this:</w:t>
      </w:r>
    </w:p>
    <w:p w14:paraId="4DFBC87D" w14:textId="6053AFC0" w:rsidR="00441073" w:rsidRPr="00441073" w:rsidRDefault="00441073" w:rsidP="00441073">
      <w:pPr>
        <w:pStyle w:val="FigurePACKT"/>
      </w:pPr>
      <w:r>
        <w:drawing>
          <wp:inline distT="0" distB="0" distL="0" distR="0" wp14:anchorId="058A31EB" wp14:editId="1AAE3FA0">
            <wp:extent cx="3121845" cy="23241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75404" cy="2363973"/>
                    </a:xfrm>
                    <a:prstGeom prst="rect">
                      <a:avLst/>
                    </a:prstGeom>
                  </pic:spPr>
                </pic:pic>
              </a:graphicData>
            </a:graphic>
          </wp:inline>
        </w:drawing>
      </w:r>
    </w:p>
    <w:p w14:paraId="3B1BA9D5" w14:textId="338CF118" w:rsidR="00441073" w:rsidRDefault="00441073" w:rsidP="00F50390">
      <w:pPr>
        <w:pStyle w:val="FigureCaptionPACKT"/>
      </w:pPr>
      <w:r>
        <w:t>Figure 9.43: Creating a replica group</w:t>
      </w:r>
    </w:p>
    <w:p w14:paraId="2F4F3037" w14:textId="4A73FF90"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3</w:t>
      </w:r>
      <w:r w:rsidRPr="006D38BA">
        <w:rPr>
          <w:rFonts w:ascii="Arial" w:hAnsi="Arial"/>
          <w:b/>
          <w:color w:val="FF0000"/>
          <w:sz w:val="28"/>
          <w:szCs w:val="28"/>
        </w:rPr>
        <w:t>.png</w:t>
      </w:r>
    </w:p>
    <w:p w14:paraId="1490F4BF" w14:textId="08DB1C98" w:rsidR="00441073" w:rsidRDefault="00441073" w:rsidP="00441073">
      <w:pPr>
        <w:pStyle w:val="NormalPACKT"/>
      </w:pPr>
      <w:r w:rsidRPr="00441073">
        <w:t xml:space="preserve">In </w:t>
      </w:r>
      <w:r w:rsidRPr="00441073">
        <w:rPr>
          <w:rStyle w:val="ItalicsPACKT"/>
        </w:rPr>
        <w:t>step 15</w:t>
      </w:r>
      <w:r w:rsidRPr="00441073">
        <w:t xml:space="preserve">, </w:t>
      </w:r>
      <w:r>
        <w:t xml:space="preserve">you re-examine the volumes on </w:t>
      </w:r>
      <w:r w:rsidRPr="00441073">
        <w:rPr>
          <w:rStyle w:val="CodeInTextPACKT"/>
        </w:rPr>
        <w:t>SRV2</w:t>
      </w:r>
      <w:r>
        <w:t>, which looks like this:</w:t>
      </w:r>
    </w:p>
    <w:p w14:paraId="379655EF" w14:textId="77887C14" w:rsidR="00441073" w:rsidRPr="00441073" w:rsidRDefault="00441073" w:rsidP="00441073">
      <w:pPr>
        <w:pStyle w:val="FigurePACKT"/>
      </w:pPr>
      <w:r>
        <w:drawing>
          <wp:inline distT="0" distB="0" distL="0" distR="0" wp14:anchorId="4A0D1057" wp14:editId="13DF84DF">
            <wp:extent cx="4909572" cy="1695450"/>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75390" cy="1718179"/>
                    </a:xfrm>
                    <a:prstGeom prst="rect">
                      <a:avLst/>
                    </a:prstGeom>
                  </pic:spPr>
                </pic:pic>
              </a:graphicData>
            </a:graphic>
          </wp:inline>
        </w:drawing>
      </w:r>
    </w:p>
    <w:p w14:paraId="7897DD18" w14:textId="21EA60FB" w:rsidR="00441073" w:rsidRDefault="00441073" w:rsidP="00F50390">
      <w:pPr>
        <w:pStyle w:val="FigureCaptionPACKT"/>
      </w:pPr>
      <w:r>
        <w:t>Figure 9.44: Viewing volumes on SRV2</w:t>
      </w:r>
    </w:p>
    <w:p w14:paraId="7509EB6F" w14:textId="56043609"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4</w:t>
      </w:r>
      <w:r w:rsidRPr="006D38BA">
        <w:rPr>
          <w:rFonts w:ascii="Arial" w:hAnsi="Arial"/>
          <w:b/>
          <w:color w:val="FF0000"/>
          <w:sz w:val="28"/>
          <w:szCs w:val="28"/>
        </w:rPr>
        <w:t>.png</w:t>
      </w:r>
    </w:p>
    <w:p w14:paraId="14C8AB06" w14:textId="6A46FD71" w:rsidR="00441073" w:rsidRDefault="00441073" w:rsidP="00441073">
      <w:pPr>
        <w:pStyle w:val="NormalPACKT"/>
      </w:pPr>
      <w:r>
        <w:t xml:space="preserve">With </w:t>
      </w:r>
      <w:r w:rsidRPr="00441073">
        <w:rPr>
          <w:rStyle w:val="ItalicsPACKT"/>
        </w:rPr>
        <w:t>step 16</w:t>
      </w:r>
      <w:r>
        <w:t xml:space="preserve">, you reverse the replication – the files on </w:t>
      </w:r>
      <w:r w:rsidRPr="00441073">
        <w:rPr>
          <w:rStyle w:val="CodeInTextPACKT"/>
        </w:rPr>
        <w:t>SRV2</w:t>
      </w:r>
      <w:r>
        <w:t xml:space="preserve"> now get replicated to </w:t>
      </w:r>
      <w:r w:rsidRPr="00441073">
        <w:rPr>
          <w:rStyle w:val="CodeInTextPACKT"/>
        </w:rPr>
        <w:t>SRV1</w:t>
      </w:r>
      <w:r>
        <w:t xml:space="preserve">. This step creates no output. In </w:t>
      </w:r>
      <w:r w:rsidRPr="00441073">
        <w:rPr>
          <w:rStyle w:val="ItalicsPACKT"/>
        </w:rPr>
        <w:t>step 17</w:t>
      </w:r>
      <w:r w:rsidR="00C570DA">
        <w:t>, y</w:t>
      </w:r>
      <w:r>
        <w:t>ou re-view the SR partnership with output like this:</w:t>
      </w:r>
    </w:p>
    <w:p w14:paraId="65DC53CD" w14:textId="3E74EDFE" w:rsidR="00441073" w:rsidRPr="00441073" w:rsidRDefault="00F91E0A" w:rsidP="00441073">
      <w:pPr>
        <w:pStyle w:val="FigurePACKT"/>
      </w:pPr>
      <w:r>
        <w:drawing>
          <wp:inline distT="0" distB="0" distL="0" distR="0" wp14:anchorId="31DF4356" wp14:editId="3B84EB78">
            <wp:extent cx="3209925" cy="11242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07912" cy="1158605"/>
                    </a:xfrm>
                    <a:prstGeom prst="rect">
                      <a:avLst/>
                    </a:prstGeom>
                  </pic:spPr>
                </pic:pic>
              </a:graphicData>
            </a:graphic>
          </wp:inline>
        </w:drawing>
      </w:r>
    </w:p>
    <w:p w14:paraId="2714D45E" w14:textId="7BEC2A46" w:rsidR="00441073" w:rsidRDefault="00441073" w:rsidP="00F50390">
      <w:pPr>
        <w:pStyle w:val="FigureCaptionPACKT"/>
      </w:pPr>
      <w:r>
        <w:t>Figure 9.45: Viewing the SR partnership</w:t>
      </w:r>
    </w:p>
    <w:p w14:paraId="6523EC58" w14:textId="76D73AD6"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5</w:t>
      </w:r>
      <w:r w:rsidRPr="006D38BA">
        <w:rPr>
          <w:rFonts w:ascii="Arial" w:hAnsi="Arial"/>
          <w:b/>
          <w:color w:val="FF0000"/>
          <w:sz w:val="28"/>
          <w:szCs w:val="28"/>
        </w:rPr>
        <w:t>.png</w:t>
      </w:r>
    </w:p>
    <w:p w14:paraId="38DA48ED" w14:textId="423142A5" w:rsidR="00441073" w:rsidRDefault="00441073" w:rsidP="00441073">
      <w:pPr>
        <w:pStyle w:val="NormalPACKT"/>
      </w:pPr>
      <w:r>
        <w:t xml:space="preserve">In </w:t>
      </w:r>
      <w:r w:rsidRPr="00441073">
        <w:rPr>
          <w:rStyle w:val="ItalicsPACKT"/>
        </w:rPr>
        <w:t xml:space="preserve">step </w:t>
      </w:r>
      <w:r w:rsidR="00F435E0">
        <w:rPr>
          <w:rStyle w:val="ItalicsPACKT"/>
        </w:rPr>
        <w:t>1</w:t>
      </w:r>
      <w:r w:rsidRPr="00441073">
        <w:rPr>
          <w:rStyle w:val="ItalicsPACKT"/>
        </w:rPr>
        <w:t>8</w:t>
      </w:r>
      <w:r>
        <w:t xml:space="preserve">, you view the files on the </w:t>
      </w:r>
      <w:r w:rsidRPr="00197A70">
        <w:rPr>
          <w:rStyle w:val="CodeInTextPACKT"/>
        </w:rPr>
        <w:t>F:</w:t>
      </w:r>
      <w:r>
        <w:t xml:space="preserve"> drive on </w:t>
      </w:r>
      <w:r w:rsidRPr="00441073">
        <w:rPr>
          <w:rStyle w:val="CodeInTextPACKT"/>
        </w:rPr>
        <w:t>SRV2</w:t>
      </w:r>
      <w:r>
        <w:t>, which looks like this:</w:t>
      </w:r>
    </w:p>
    <w:p w14:paraId="1DC192E8" w14:textId="44B9713B" w:rsidR="00441073" w:rsidRDefault="00441073" w:rsidP="00441073">
      <w:pPr>
        <w:pStyle w:val="FigurePACKT"/>
      </w:pPr>
      <w:r>
        <w:drawing>
          <wp:inline distT="0" distB="0" distL="0" distR="0" wp14:anchorId="1939ADDE" wp14:editId="3827863E">
            <wp:extent cx="3276600" cy="1768148"/>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7369" cy="1784752"/>
                    </a:xfrm>
                    <a:prstGeom prst="rect">
                      <a:avLst/>
                    </a:prstGeom>
                  </pic:spPr>
                </pic:pic>
              </a:graphicData>
            </a:graphic>
          </wp:inline>
        </w:drawing>
      </w:r>
    </w:p>
    <w:p w14:paraId="5FFB74FD" w14:textId="58252958" w:rsidR="00441073" w:rsidRDefault="00441073" w:rsidP="00F50390">
      <w:pPr>
        <w:pStyle w:val="FigureCaptionPACKT"/>
      </w:pPr>
      <w:r>
        <w:t>Figure 9.46: Viewing files on F: on SRV2</w:t>
      </w:r>
    </w:p>
    <w:p w14:paraId="4CC3E8B9" w14:textId="0CDF2792"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6</w:t>
      </w:r>
      <w:r w:rsidRPr="006D38BA">
        <w:rPr>
          <w:rFonts w:ascii="Arial" w:hAnsi="Arial"/>
          <w:b/>
          <w:color w:val="FF0000"/>
          <w:sz w:val="28"/>
          <w:szCs w:val="28"/>
        </w:rPr>
        <w:t>.png</w:t>
      </w:r>
    </w:p>
    <w:p w14:paraId="0E3BDFCB" w14:textId="2B8B55A7" w:rsidR="00D6761B" w:rsidRDefault="00D6761B" w:rsidP="00D6761B">
      <w:pPr>
        <w:pStyle w:val="Heading2"/>
      </w:pPr>
      <w:r>
        <w:t>There</w:t>
      </w:r>
      <w:r w:rsidR="00576EC0">
        <w:t>’</w:t>
      </w:r>
      <w:r>
        <w:t>s more...</w:t>
      </w:r>
    </w:p>
    <w:p w14:paraId="68AEC5A3" w14:textId="618950C4" w:rsidR="00F91E0A" w:rsidRDefault="00F91E0A" w:rsidP="00D6761B">
      <w:pPr>
        <w:pStyle w:val="NormalPACKT"/>
        <w:rPr>
          <w:lang w:val="en-GB"/>
        </w:rPr>
      </w:pPr>
      <w:r>
        <w:rPr>
          <w:lang w:val="en-GB"/>
        </w:rPr>
        <w:t xml:space="preserve">In the first five steps in this recipe, you create content on </w:t>
      </w:r>
      <w:r w:rsidRPr="00C550FE">
        <w:rPr>
          <w:rStyle w:val="CodeInTextPACKT"/>
        </w:rPr>
        <w:t>SRV1</w:t>
      </w:r>
      <w:r w:rsidR="003C415C">
        <w:rPr>
          <w:lang w:val="en-GB"/>
        </w:rPr>
        <w:t xml:space="preserve">, </w:t>
      </w:r>
      <w:r>
        <w:rPr>
          <w:lang w:val="en-GB"/>
        </w:rPr>
        <w:t xml:space="preserve">which you intend </w:t>
      </w:r>
      <w:r w:rsidR="00C550FE">
        <w:rPr>
          <w:lang w:val="en-GB"/>
        </w:rPr>
        <w:t xml:space="preserve">to </w:t>
      </w:r>
      <w:r>
        <w:rPr>
          <w:lang w:val="en-GB"/>
        </w:rPr>
        <w:t xml:space="preserve">have Storage Replica replicate to </w:t>
      </w:r>
      <w:r w:rsidRPr="00C550FE">
        <w:rPr>
          <w:rStyle w:val="CodeInTextPACKT"/>
        </w:rPr>
        <w:t>SRV2</w:t>
      </w:r>
      <w:r>
        <w:rPr>
          <w:lang w:val="en-GB"/>
        </w:rPr>
        <w:t>. In practice, the data you are replicating would be the files in a file server or other files you want to synchronize.</w:t>
      </w:r>
    </w:p>
    <w:p w14:paraId="65ECB495" w14:textId="3B611691" w:rsidR="00733418" w:rsidRDefault="00BE333F">
      <w:pPr>
        <w:pStyle w:val="NormalPACKT"/>
        <w:rPr>
          <w:lang w:val="en-GB"/>
        </w:rPr>
      </w:pPr>
      <w:r>
        <w:rPr>
          <w:lang w:val="en-GB"/>
        </w:rPr>
        <w:t xml:space="preserve">In </w:t>
      </w:r>
      <w:r w:rsidRPr="00BE333F">
        <w:rPr>
          <w:rStyle w:val="ItalicsPACKT"/>
        </w:rPr>
        <w:t>step 9</w:t>
      </w:r>
      <w:r>
        <w:rPr>
          <w:lang w:val="en-GB"/>
        </w:rPr>
        <w:t xml:space="preserve">, you reboot </w:t>
      </w:r>
      <w:r w:rsidRPr="00BE333F">
        <w:rPr>
          <w:rStyle w:val="CodeInTextPACKT"/>
        </w:rPr>
        <w:t>SRV2</w:t>
      </w:r>
      <w:r>
        <w:rPr>
          <w:lang w:val="en-GB"/>
        </w:rPr>
        <w:t xml:space="preserve"> remotely. If this is the first time you have rebooted </w:t>
      </w:r>
      <w:r w:rsidRPr="00BE333F">
        <w:rPr>
          <w:rStyle w:val="CodeInTextPACKT"/>
        </w:rPr>
        <w:t>SRV2</w:t>
      </w:r>
      <w:r>
        <w:rPr>
          <w:lang w:val="en-GB"/>
        </w:rPr>
        <w:t xml:space="preserve"> remotely using PowerShell, you may find that the command never returns even when </w:t>
      </w:r>
      <w:r w:rsidRPr="00BE333F">
        <w:rPr>
          <w:rStyle w:val="CodeInTextPACKT"/>
        </w:rPr>
        <w:t>SRV2</w:t>
      </w:r>
      <w:r>
        <w:rPr>
          <w:lang w:val="en-GB"/>
        </w:rPr>
        <w:t xml:space="preserve"> is demonstrably up and running. Just kill off the current PowerShell console (or close VS </w:t>
      </w:r>
      <w:r w:rsidR="00BC2F78">
        <w:rPr>
          <w:lang w:val="en-GB"/>
        </w:rPr>
        <w:t>C</w:t>
      </w:r>
      <w:r>
        <w:rPr>
          <w:lang w:val="en-GB"/>
        </w:rPr>
        <w:t>ode) and open a new console to continue the recipe.</w:t>
      </w:r>
      <w:r w:rsidR="00733418">
        <w:rPr>
          <w:lang w:val="en-GB"/>
        </w:rPr>
        <w:t xml:space="preserve"> </w:t>
      </w:r>
    </w:p>
    <w:p w14:paraId="0D7D9596" w14:textId="08D8E593" w:rsidR="00F91E0A" w:rsidRPr="00C6711C" w:rsidRDefault="00F91E0A" w:rsidP="00C6711C">
      <w:pPr>
        <w:pStyle w:val="NormalPACKT"/>
      </w:pPr>
      <w:r>
        <w:rPr>
          <w:lang w:val="en-GB"/>
        </w:rPr>
        <w:t xml:space="preserve">After creating the SR partnership, replication from </w:t>
      </w:r>
      <w:r w:rsidRPr="00C6711C">
        <w:rPr>
          <w:rStyle w:val="CodeInTextPACKT"/>
        </w:rPr>
        <w:t>SRV1</w:t>
      </w:r>
      <w:r>
        <w:rPr>
          <w:lang w:val="en-GB"/>
        </w:rPr>
        <w:t xml:space="preserve"> to </w:t>
      </w:r>
      <w:r w:rsidRPr="00C6711C">
        <w:rPr>
          <w:rStyle w:val="CodeInTextPACKT"/>
        </w:rPr>
        <w:t>SRV2</w:t>
      </w:r>
      <w:r>
        <w:rPr>
          <w:lang w:val="en-GB"/>
        </w:rPr>
        <w:t xml:space="preserve">, you reverse the replication in </w:t>
      </w:r>
      <w:r w:rsidRPr="00C6711C">
        <w:rPr>
          <w:rStyle w:val="ItalicsPACKT"/>
        </w:rPr>
        <w:t>step 16</w:t>
      </w:r>
      <w:r>
        <w:rPr>
          <w:lang w:val="en-GB"/>
        </w:rPr>
        <w:t xml:space="preserve">. Before you reverse the replication, you should ensure that the initial replication has </w:t>
      </w:r>
      <w:r w:rsidR="003C415C">
        <w:rPr>
          <w:lang w:val="en-GB"/>
        </w:rPr>
        <w:t xml:space="preserve">been </w:t>
      </w:r>
      <w:r>
        <w:rPr>
          <w:lang w:val="en-GB"/>
        </w:rPr>
        <w:t>completed</w:t>
      </w:r>
      <w:r w:rsidR="003C415C">
        <w:rPr>
          <w:lang w:val="en-GB"/>
        </w:rPr>
        <w:t>. D</w:t>
      </w:r>
      <w:r>
        <w:rPr>
          <w:lang w:val="en-GB"/>
        </w:rPr>
        <w:t>epending on the size of the volume</w:t>
      </w:r>
      <w:r w:rsidR="003C415C">
        <w:rPr>
          <w:lang w:val="en-GB"/>
        </w:rPr>
        <w:t>,</w:t>
      </w:r>
      <w:r>
        <w:rPr>
          <w:lang w:val="en-GB"/>
        </w:rPr>
        <w:t xml:space="preserve"> it could take quite a while. You can use the </w:t>
      </w:r>
      <w:r w:rsidRPr="001350F3">
        <w:rPr>
          <w:lang w:val="en-GB" w:eastAsia="en-GB"/>
        </w:rPr>
        <w:t>(</w:t>
      </w:r>
      <w:r w:rsidRPr="00C6711C">
        <w:rPr>
          <w:rStyle w:val="CodeInTextPACKT"/>
        </w:rPr>
        <w:t>Get-SRGroup</w:t>
      </w:r>
      <w:r w:rsidRPr="00C6711C">
        <w:t>)</w:t>
      </w:r>
      <w:r w:rsidRPr="00C6711C">
        <w:rPr>
          <w:rStyle w:val="CodeInTextPACKT"/>
        </w:rPr>
        <w:t>.Replicas.ReplicationStatus</w:t>
      </w:r>
      <w:r w:rsidRPr="007E076F">
        <w:t xml:space="preserve"> </w:t>
      </w:r>
      <w:r w:rsidR="003C415C">
        <w:rPr>
          <w:lang w:val="en-GB"/>
        </w:rPr>
        <w:t xml:space="preserve">command </w:t>
      </w:r>
      <w:r w:rsidRPr="00C6711C">
        <w:t>to check the status of the initial replication.</w:t>
      </w:r>
    </w:p>
    <w:p w14:paraId="32FF4FEE" w14:textId="76D67FB1" w:rsidR="00745293" w:rsidRDefault="00DD67DB" w:rsidP="00745293">
      <w:pPr>
        <w:pStyle w:val="Heading1"/>
        <w:tabs>
          <w:tab w:val="left" w:pos="0"/>
        </w:tabs>
      </w:pPr>
      <w:r>
        <w:t>Deploying Storage Spaces</w:t>
      </w:r>
    </w:p>
    <w:p w14:paraId="1DED9BA5" w14:textId="2B9C0A1D" w:rsidR="00F435E0" w:rsidRDefault="00F435E0" w:rsidP="00F435E0">
      <w:pPr>
        <w:pStyle w:val="NormalPACKT"/>
        <w:rPr>
          <w:lang w:val="en-GB"/>
        </w:rPr>
      </w:pPr>
      <w:r>
        <w:rPr>
          <w:lang w:val="en-GB"/>
        </w:rPr>
        <w:t>Storage Spaces is a technology in Windows 10 and Windows Server that implements software RAID. You can add multiple physical drives into your server or workstation, and create fault</w:t>
      </w:r>
      <w:r w:rsidR="00286C78">
        <w:rPr>
          <w:lang w:val="en-GB"/>
        </w:rPr>
        <w:t>-</w:t>
      </w:r>
      <w:r>
        <w:rPr>
          <w:lang w:val="en-GB"/>
        </w:rPr>
        <w:t xml:space="preserve">tolerant volumes for your host. </w:t>
      </w:r>
      <w:r w:rsidR="008F4343">
        <w:rPr>
          <w:lang w:val="en-GB"/>
        </w:rPr>
        <w:t xml:space="preserve">You can read more about Storage Spaces </w:t>
      </w:r>
      <w:r w:rsidR="00286C78">
        <w:rPr>
          <w:lang w:val="en-GB"/>
        </w:rPr>
        <w:t>at</w:t>
      </w:r>
      <w:r w:rsidR="008F4343">
        <w:rPr>
          <w:lang w:val="en-GB"/>
        </w:rPr>
        <w:t xml:space="preserve"> </w:t>
      </w:r>
      <w:r w:rsidR="008F4343" w:rsidRPr="00B63FF5">
        <w:rPr>
          <w:rStyle w:val="URLPACKT"/>
        </w:rPr>
        <w:t>https://docs.microsoft.com/windows-server/storage/storage-spaces/overview</w:t>
      </w:r>
      <w:r w:rsidR="008F4343" w:rsidRPr="008F4343">
        <w:rPr>
          <w:rStyle w:val="ItalicsPACKT"/>
        </w:rPr>
        <w:t>.</w:t>
      </w:r>
    </w:p>
    <w:p w14:paraId="01D3BD20" w14:textId="1B3E4568" w:rsidR="008F4343" w:rsidRPr="00F435E0" w:rsidRDefault="008F4343" w:rsidP="00F435E0">
      <w:pPr>
        <w:pStyle w:val="NormalPACKT"/>
        <w:rPr>
          <w:lang w:val="en-GB"/>
        </w:rPr>
      </w:pPr>
      <w:r>
        <w:rPr>
          <w:lang w:val="en-GB"/>
        </w:rPr>
        <w:t xml:space="preserve">You can use </w:t>
      </w:r>
      <w:r w:rsidR="00463185">
        <w:rPr>
          <w:lang w:val="en-GB"/>
        </w:rPr>
        <w:t>S</w:t>
      </w:r>
      <w:r>
        <w:rPr>
          <w:lang w:val="en-GB"/>
        </w:rPr>
        <w:t xml:space="preserve">torage </w:t>
      </w:r>
      <w:r w:rsidR="00463185">
        <w:rPr>
          <w:lang w:val="en-GB"/>
        </w:rPr>
        <w:t>S</w:t>
      </w:r>
      <w:r>
        <w:rPr>
          <w:lang w:val="en-GB"/>
        </w:rPr>
        <w:t>paces on a single host or server to protect against unexpec</w:t>
      </w:r>
      <w:r w:rsidR="00286C78">
        <w:rPr>
          <w:lang w:val="en-GB"/>
        </w:rPr>
        <w:t>t</w:t>
      </w:r>
      <w:r>
        <w:rPr>
          <w:lang w:val="en-GB"/>
        </w:rPr>
        <w:t xml:space="preserve">ed disk drive failures. You should note that Storage Spaces is </w:t>
      </w:r>
      <w:r w:rsidR="00286C78">
        <w:rPr>
          <w:lang w:val="en-GB"/>
        </w:rPr>
        <w:t>separate</w:t>
      </w:r>
      <w:r>
        <w:rPr>
          <w:lang w:val="en-GB"/>
        </w:rPr>
        <w:t xml:space="preserve"> </w:t>
      </w:r>
      <w:r w:rsidR="00286C78">
        <w:rPr>
          <w:lang w:val="en-GB"/>
        </w:rPr>
        <w:t>from</w:t>
      </w:r>
      <w:r>
        <w:rPr>
          <w:lang w:val="en-GB"/>
        </w:rPr>
        <w:t xml:space="preserve"> </w:t>
      </w:r>
      <w:r w:rsidRPr="0005193C">
        <w:rPr>
          <w:b/>
          <w:bCs/>
          <w:lang w:val="en-GB"/>
        </w:rPr>
        <w:t>Storage Spaces Direct</w:t>
      </w:r>
      <w:r>
        <w:rPr>
          <w:lang w:val="en-GB"/>
        </w:rPr>
        <w:t xml:space="preserve"> (aka </w:t>
      </w:r>
      <w:r w:rsidRPr="0005193C">
        <w:rPr>
          <w:b/>
          <w:bCs/>
          <w:lang w:val="en-GB"/>
        </w:rPr>
        <w:t>S2D</w:t>
      </w:r>
      <w:r>
        <w:rPr>
          <w:lang w:val="en-GB"/>
        </w:rPr>
        <w:t xml:space="preserve">). S2D enables you to create a virtual </w:t>
      </w:r>
      <w:r w:rsidR="00F91E0A">
        <w:rPr>
          <w:lang w:val="en-GB"/>
        </w:rPr>
        <w:t xml:space="preserve">SAN </w:t>
      </w:r>
      <w:r>
        <w:rPr>
          <w:lang w:val="en-GB"/>
        </w:rPr>
        <w:t xml:space="preserve">with multiple hosts providing </w:t>
      </w:r>
      <w:r w:rsidR="00F91E0A">
        <w:rPr>
          <w:lang w:val="en-GB"/>
        </w:rPr>
        <w:t>SMB3</w:t>
      </w:r>
      <w:r>
        <w:rPr>
          <w:lang w:val="en-GB"/>
        </w:rPr>
        <w:t xml:space="preserve"> access to a scale</w:t>
      </w:r>
      <w:r w:rsidR="00286C78">
        <w:rPr>
          <w:lang w:val="en-GB"/>
        </w:rPr>
        <w:t>-</w:t>
      </w:r>
      <w:r>
        <w:rPr>
          <w:lang w:val="en-GB"/>
        </w:rPr>
        <w:t>out file server</w:t>
      </w:r>
      <w:r w:rsidR="00F91E0A">
        <w:rPr>
          <w:lang w:val="en-GB"/>
        </w:rPr>
        <w:t>.</w:t>
      </w:r>
    </w:p>
    <w:p w14:paraId="7207C6D8" w14:textId="7153752A" w:rsidR="00745293" w:rsidRDefault="00745293" w:rsidP="00745293">
      <w:pPr>
        <w:pStyle w:val="Heading2"/>
        <w:tabs>
          <w:tab w:val="left" w:pos="0"/>
        </w:tabs>
      </w:pPr>
      <w:r>
        <w:t xml:space="preserve">Getting </w:t>
      </w:r>
      <w:r w:rsidR="006E772B">
        <w:t>r</w:t>
      </w:r>
      <w:r>
        <w:t>eady</w:t>
      </w:r>
    </w:p>
    <w:p w14:paraId="366DEDC4" w14:textId="78D5AC96" w:rsidR="00745293" w:rsidRDefault="00515BB6" w:rsidP="00515BB6">
      <w:pPr>
        <w:pStyle w:val="NormalPACKT"/>
      </w:pPr>
      <w:r>
        <w:rPr>
          <w:lang w:val="en-GB"/>
        </w:rPr>
        <w:t xml:space="preserve">You run this recipe on </w:t>
      </w:r>
      <w:r w:rsidRPr="003E07A6">
        <w:rPr>
          <w:rStyle w:val="CodeInTextPACKT"/>
        </w:rPr>
        <w:t>SRV</w:t>
      </w:r>
      <w:r w:rsidR="00441073">
        <w:rPr>
          <w:rStyle w:val="CodeInTextPACKT"/>
        </w:rPr>
        <w:t>1</w:t>
      </w:r>
      <w:r w:rsidR="00286C78" w:rsidRPr="008274F5">
        <w:t>,</w:t>
      </w:r>
      <w:r w:rsidR="00441073" w:rsidRPr="008274F5">
        <w:t xml:space="preserve"> </w:t>
      </w:r>
      <w:r w:rsidR="00441073">
        <w:rPr>
          <w:lang w:val="en-GB"/>
        </w:rPr>
        <w:t>a domain</w:t>
      </w:r>
      <w:r w:rsidR="00286C78">
        <w:rPr>
          <w:lang w:val="en-GB"/>
        </w:rPr>
        <w:t>-</w:t>
      </w:r>
      <w:r w:rsidR="00441073">
        <w:rPr>
          <w:lang w:val="en-GB"/>
        </w:rPr>
        <w:t>joined host in the Reskit.Org domain</w:t>
      </w:r>
      <w:r w:rsidR="00286C78">
        <w:rPr>
          <w:lang w:val="en-GB"/>
        </w:rPr>
        <w:t>.</w:t>
      </w:r>
      <w:r>
        <w:rPr>
          <w:lang w:val="en-GB"/>
        </w:rPr>
        <w:t xml:space="preserve"> You also need </w:t>
      </w:r>
      <w:r w:rsidRPr="003E07A6">
        <w:rPr>
          <w:rStyle w:val="CodeInTextPACKT"/>
        </w:rPr>
        <w:t>DC1</w:t>
      </w:r>
      <w:r>
        <w:rPr>
          <w:lang w:val="en-GB"/>
        </w:rPr>
        <w:t xml:space="preserve">, a domain controller for the </w:t>
      </w:r>
      <w:r w:rsidR="003C52B6">
        <w:rPr>
          <w:lang w:val="en-GB"/>
        </w:rPr>
        <w:t>R</w:t>
      </w:r>
      <w:r>
        <w:rPr>
          <w:lang w:val="en-GB"/>
        </w:rPr>
        <w:t>eskit.org domain</w:t>
      </w:r>
      <w:r w:rsidR="00441073">
        <w:rPr>
          <w:lang w:val="en-GB"/>
        </w:rPr>
        <w:t xml:space="preserve">. This recipe makes use of </w:t>
      </w:r>
      <w:r w:rsidR="00F91E0A">
        <w:rPr>
          <w:lang w:val="en-GB"/>
        </w:rPr>
        <w:t>five of the</w:t>
      </w:r>
      <w:r w:rsidR="00441073">
        <w:rPr>
          <w:lang w:val="en-GB"/>
        </w:rPr>
        <w:t xml:space="preserve"> virtual disks you added to </w:t>
      </w:r>
      <w:r w:rsidR="00441073" w:rsidRPr="00441073">
        <w:rPr>
          <w:rStyle w:val="CodeInTextPACKT"/>
        </w:rPr>
        <w:t>SRV1</w:t>
      </w:r>
      <w:r w:rsidR="00441073">
        <w:rPr>
          <w:lang w:val="en-GB"/>
        </w:rPr>
        <w:t xml:space="preserve"> </w:t>
      </w:r>
      <w:r w:rsidR="00F91E0A">
        <w:rPr>
          <w:lang w:val="en-GB"/>
        </w:rPr>
        <w:t xml:space="preserve">at the start of the </w:t>
      </w:r>
      <w:r w:rsidR="00F91E0A" w:rsidRPr="00B604A9">
        <w:rPr>
          <w:rStyle w:val="ItalicsPACKT"/>
        </w:rPr>
        <w:t xml:space="preserve">Managing </w:t>
      </w:r>
      <w:r w:rsidR="00B604A9">
        <w:rPr>
          <w:rStyle w:val="ItalicsPACKT"/>
        </w:rPr>
        <w:t>p</w:t>
      </w:r>
      <w:r w:rsidR="00F91E0A" w:rsidRPr="00B604A9">
        <w:rPr>
          <w:rStyle w:val="ItalicsPACKT"/>
        </w:rPr>
        <w:t xml:space="preserve">hysical </w:t>
      </w:r>
      <w:r w:rsidR="00B604A9">
        <w:rPr>
          <w:rStyle w:val="ItalicsPACKT"/>
        </w:rPr>
        <w:t>d</w:t>
      </w:r>
      <w:r w:rsidR="00F91E0A" w:rsidRPr="00B604A9">
        <w:rPr>
          <w:rStyle w:val="ItalicsPACKT"/>
        </w:rPr>
        <w:t xml:space="preserve">isks and </w:t>
      </w:r>
      <w:r w:rsidR="00B604A9">
        <w:rPr>
          <w:rStyle w:val="ItalicsPACKT"/>
        </w:rPr>
        <w:t>v</w:t>
      </w:r>
      <w:r w:rsidR="00F91E0A" w:rsidRPr="00B604A9">
        <w:rPr>
          <w:rStyle w:val="ItalicsPACKT"/>
        </w:rPr>
        <w:t>olumes</w:t>
      </w:r>
      <w:r w:rsidR="00F91E0A">
        <w:rPr>
          <w:lang w:val="en-GB"/>
        </w:rPr>
        <w:t xml:space="preserve"> recipe.</w:t>
      </w:r>
    </w:p>
    <w:p w14:paraId="32474A53" w14:textId="4D25A9FD" w:rsidR="00745293" w:rsidRDefault="00745293" w:rsidP="00745293">
      <w:pPr>
        <w:pStyle w:val="Heading2"/>
        <w:tabs>
          <w:tab w:val="left" w:pos="0"/>
        </w:tabs>
      </w:pPr>
      <w:r>
        <w:t>How to do it...</w:t>
      </w:r>
    </w:p>
    <w:p w14:paraId="69350CF8" w14:textId="482CE3A9" w:rsidR="00441073" w:rsidRPr="00441073" w:rsidRDefault="00441073" w:rsidP="00441073">
      <w:pPr>
        <w:pStyle w:val="NumberedBulletPACKT"/>
        <w:numPr>
          <w:ilvl w:val="0"/>
          <w:numId w:val="35"/>
        </w:numPr>
        <w:rPr>
          <w:color w:val="000000"/>
        </w:rPr>
      </w:pPr>
      <w:r w:rsidRPr="00441073">
        <w:t>Viewing </w:t>
      </w:r>
      <w:r w:rsidR="008F4343">
        <w:t>d</w:t>
      </w:r>
      <w:r w:rsidRPr="00441073">
        <w:t>isks available for pooling</w:t>
      </w:r>
      <w:del w:id="61" w:author="Thomas Lee" w:date="2021-06-15T15:37:00Z">
        <w:r w:rsidR="003C415C" w:rsidDel="005E7304">
          <w:delText>:</w:delText>
        </w:r>
      </w:del>
    </w:p>
    <w:p w14:paraId="54C2A6F7" w14:textId="77777777" w:rsidR="00441073" w:rsidRPr="00441073" w:rsidRDefault="00441073" w:rsidP="00441073">
      <w:pPr>
        <w:pStyle w:val="CodePACKT"/>
      </w:pPr>
    </w:p>
    <w:p w14:paraId="333F8134" w14:textId="39CEFCBD" w:rsidR="00441073" w:rsidRPr="00441073" w:rsidRDefault="00441073" w:rsidP="00441073">
      <w:pPr>
        <w:pStyle w:val="CodePACKT"/>
      </w:pPr>
      <w:r w:rsidRPr="00441073">
        <w:t>$Disks = Get-PhysicalDisk -CanPool $true</w:t>
      </w:r>
    </w:p>
    <w:p w14:paraId="264C6C14" w14:textId="77777777" w:rsidR="00441073" w:rsidRPr="00441073" w:rsidRDefault="00441073" w:rsidP="00441073">
      <w:pPr>
        <w:pStyle w:val="CodePACKT"/>
      </w:pPr>
      <w:r w:rsidRPr="00441073">
        <w:t>$Disks</w:t>
      </w:r>
    </w:p>
    <w:p w14:paraId="5CDAF9FB" w14:textId="77777777" w:rsidR="00441073" w:rsidRPr="00441073" w:rsidRDefault="00441073" w:rsidP="00441073">
      <w:pPr>
        <w:pStyle w:val="CodePACKT"/>
      </w:pPr>
    </w:p>
    <w:p w14:paraId="57B4ED4C" w14:textId="7D26AF05" w:rsidR="00441073" w:rsidRPr="00441073" w:rsidRDefault="00441073" w:rsidP="00441073">
      <w:pPr>
        <w:pStyle w:val="NumberedBulletPACKT"/>
        <w:rPr>
          <w:color w:val="000000"/>
        </w:rPr>
      </w:pPr>
      <w:r w:rsidRPr="00441073">
        <w:t>Creating a storage pool</w:t>
      </w:r>
      <w:del w:id="62" w:author="Thomas Lee" w:date="2021-06-15T15:37:00Z">
        <w:r w:rsidR="003C415C" w:rsidDel="005E7304">
          <w:delText>:</w:delText>
        </w:r>
      </w:del>
    </w:p>
    <w:p w14:paraId="2BDD86A8" w14:textId="77777777" w:rsidR="00441073" w:rsidRPr="00441073" w:rsidRDefault="00441073" w:rsidP="00441073">
      <w:pPr>
        <w:pStyle w:val="CodePACKT"/>
      </w:pPr>
    </w:p>
    <w:p w14:paraId="530051A7" w14:textId="00111EF6" w:rsidR="00441073" w:rsidRPr="00441073" w:rsidRDefault="00441073" w:rsidP="00441073">
      <w:pPr>
        <w:pStyle w:val="CodePACKT"/>
      </w:pPr>
      <w:r w:rsidRPr="00441073">
        <w:t>$SPHT = @{</w:t>
      </w:r>
    </w:p>
    <w:p w14:paraId="4E4953BA" w14:textId="3E9F8165" w:rsidR="00441073" w:rsidRPr="00441073" w:rsidRDefault="00441073" w:rsidP="00441073">
      <w:pPr>
        <w:pStyle w:val="CodePACKT"/>
      </w:pPr>
      <w:r w:rsidRPr="00441073">
        <w:t>    FriendlyName                 = </w:t>
      </w:r>
      <w:r w:rsidR="00A57D0D">
        <w:t>'</w:t>
      </w:r>
      <w:r w:rsidRPr="00441073">
        <w:t>RKSP</w:t>
      </w:r>
      <w:r w:rsidR="00A57D0D">
        <w:t>'</w:t>
      </w:r>
      <w:r w:rsidRPr="00441073">
        <w:t> </w:t>
      </w:r>
    </w:p>
    <w:p w14:paraId="6E1DDB29" w14:textId="4707D545" w:rsidR="00441073" w:rsidRPr="00441073" w:rsidRDefault="00441073" w:rsidP="00441073">
      <w:pPr>
        <w:pStyle w:val="CodePACKT"/>
      </w:pPr>
      <w:r w:rsidRPr="00441073">
        <w:t>    StorageSubsystemFriendlyName = </w:t>
      </w:r>
      <w:r w:rsidR="00A57D0D">
        <w:t>"</w:t>
      </w:r>
      <w:r w:rsidRPr="00441073">
        <w:t>Windows Storage*</w:t>
      </w:r>
      <w:r w:rsidR="00A57D0D">
        <w:t>"</w:t>
      </w:r>
      <w:r w:rsidRPr="00441073">
        <w:t> </w:t>
      </w:r>
    </w:p>
    <w:p w14:paraId="0A6DB6DF" w14:textId="77777777" w:rsidR="00441073" w:rsidRPr="00441073" w:rsidRDefault="00441073" w:rsidP="00441073">
      <w:pPr>
        <w:pStyle w:val="CodePACKT"/>
      </w:pPr>
      <w:r w:rsidRPr="00441073">
        <w:t>    PhysicalDisks                = $Disks</w:t>
      </w:r>
    </w:p>
    <w:p w14:paraId="2E0D4FF8" w14:textId="77777777" w:rsidR="00441073" w:rsidRPr="00441073" w:rsidRDefault="00441073" w:rsidP="00441073">
      <w:pPr>
        <w:pStyle w:val="CodePACKT"/>
      </w:pPr>
      <w:r w:rsidRPr="00441073">
        <w:t>}</w:t>
      </w:r>
    </w:p>
    <w:p w14:paraId="4FC1B775" w14:textId="77777777" w:rsidR="00441073" w:rsidRPr="00441073" w:rsidRDefault="00441073" w:rsidP="00441073">
      <w:pPr>
        <w:pStyle w:val="CodePACKT"/>
      </w:pPr>
      <w:r w:rsidRPr="00441073">
        <w:t>New-StoragePool @SPHT</w:t>
      </w:r>
    </w:p>
    <w:p w14:paraId="55A7DF97" w14:textId="77777777" w:rsidR="00441073" w:rsidRPr="00441073" w:rsidRDefault="00441073" w:rsidP="00441073">
      <w:pPr>
        <w:pStyle w:val="CodePACKT"/>
      </w:pPr>
    </w:p>
    <w:p w14:paraId="243986C3" w14:textId="501550D8" w:rsidR="00441073" w:rsidRPr="00441073" w:rsidRDefault="00441073" w:rsidP="00441073">
      <w:pPr>
        <w:pStyle w:val="NumberedBulletPACKT"/>
        <w:rPr>
          <w:color w:val="000000"/>
        </w:rPr>
      </w:pPr>
      <w:r w:rsidRPr="00441073">
        <w:t>Creating a mirrored hard disk named </w:t>
      </w:r>
      <w:r w:rsidRPr="008F4343">
        <w:rPr>
          <w:rStyle w:val="CodeInTextPACKT"/>
        </w:rPr>
        <w:t>Mirror1</w:t>
      </w:r>
      <w:del w:id="63" w:author="Thomas Lee" w:date="2021-06-15T15:37:00Z">
        <w:r w:rsidR="00B1783D" w:rsidDel="005E7304">
          <w:delText>:</w:delText>
        </w:r>
      </w:del>
    </w:p>
    <w:p w14:paraId="32AB3B7B" w14:textId="77777777" w:rsidR="00441073" w:rsidRPr="00441073" w:rsidRDefault="00441073" w:rsidP="00441073">
      <w:pPr>
        <w:pStyle w:val="CodePACKT"/>
      </w:pPr>
    </w:p>
    <w:p w14:paraId="4DF3B7B0" w14:textId="72474191" w:rsidR="00441073" w:rsidRPr="00441073" w:rsidRDefault="00441073" w:rsidP="00441073">
      <w:pPr>
        <w:pStyle w:val="CodePACKT"/>
      </w:pPr>
      <w:r w:rsidRPr="00441073">
        <w:t>$VDHT1 = @{</w:t>
      </w:r>
    </w:p>
    <w:p w14:paraId="19DAB468" w14:textId="5BD2C693" w:rsidR="00441073" w:rsidRPr="00441073" w:rsidRDefault="00441073" w:rsidP="00441073">
      <w:pPr>
        <w:pStyle w:val="CodePACKT"/>
      </w:pPr>
      <w:r w:rsidRPr="00441073">
        <w:t>  StoragePoolFriendlyName   = </w:t>
      </w:r>
      <w:r w:rsidR="00A57D0D">
        <w:t>'</w:t>
      </w:r>
      <w:r w:rsidRPr="00441073">
        <w:t>RKSP</w:t>
      </w:r>
      <w:r w:rsidR="00A57D0D">
        <w:t>'</w:t>
      </w:r>
      <w:r w:rsidRPr="00441073">
        <w:t> </w:t>
      </w:r>
    </w:p>
    <w:p w14:paraId="7647A89C" w14:textId="12CD8F75" w:rsidR="00441073" w:rsidRPr="00441073" w:rsidRDefault="00441073" w:rsidP="00441073">
      <w:pPr>
        <w:pStyle w:val="CodePACKT"/>
      </w:pPr>
      <w:r w:rsidRPr="00441073">
        <w:t>  FriendlyName              = </w:t>
      </w:r>
      <w:r w:rsidR="00A57D0D">
        <w:t>'</w:t>
      </w:r>
      <w:r w:rsidRPr="00441073">
        <w:t>Mirror1</w:t>
      </w:r>
      <w:r w:rsidR="00A57D0D">
        <w:t>'</w:t>
      </w:r>
    </w:p>
    <w:p w14:paraId="361C56AB" w14:textId="2A131768" w:rsidR="00441073" w:rsidRPr="00441073" w:rsidRDefault="00441073" w:rsidP="00441073">
      <w:pPr>
        <w:pStyle w:val="CodePACKT"/>
      </w:pPr>
      <w:r w:rsidRPr="00441073">
        <w:t>  ResiliencySettingName     = </w:t>
      </w:r>
      <w:r w:rsidR="00A57D0D">
        <w:t>'</w:t>
      </w:r>
      <w:r w:rsidRPr="00441073">
        <w:t>Mirror</w:t>
      </w:r>
      <w:r w:rsidR="00A57D0D">
        <w:t>'</w:t>
      </w:r>
    </w:p>
    <w:p w14:paraId="7835AA78" w14:textId="77777777" w:rsidR="00441073" w:rsidRPr="00441073" w:rsidRDefault="00441073" w:rsidP="00441073">
      <w:pPr>
        <w:pStyle w:val="CodePACKT"/>
      </w:pPr>
      <w:r w:rsidRPr="00441073">
        <w:t>  Size                      = 8GB</w:t>
      </w:r>
    </w:p>
    <w:p w14:paraId="3DD9C151" w14:textId="75E29354" w:rsidR="00441073" w:rsidRPr="00441073" w:rsidRDefault="00441073" w:rsidP="00441073">
      <w:pPr>
        <w:pStyle w:val="CodePACKT"/>
      </w:pPr>
      <w:r w:rsidRPr="00441073">
        <w:t>  ProvisioningType          = </w:t>
      </w:r>
      <w:r w:rsidR="00A57D0D">
        <w:t>'</w:t>
      </w:r>
      <w:r w:rsidRPr="00441073">
        <w:t>Thin</w:t>
      </w:r>
      <w:r w:rsidR="00A57D0D">
        <w:t>'</w:t>
      </w:r>
    </w:p>
    <w:p w14:paraId="65DA26DA" w14:textId="77777777" w:rsidR="00441073" w:rsidRPr="00441073" w:rsidRDefault="00441073" w:rsidP="00441073">
      <w:pPr>
        <w:pStyle w:val="CodePACKT"/>
      </w:pPr>
      <w:r w:rsidRPr="00441073">
        <w:t>}</w:t>
      </w:r>
    </w:p>
    <w:p w14:paraId="7D115EA5" w14:textId="77777777" w:rsidR="00441073" w:rsidRPr="00441073" w:rsidRDefault="00441073" w:rsidP="00441073">
      <w:pPr>
        <w:pStyle w:val="CodePACKT"/>
      </w:pPr>
      <w:r w:rsidRPr="00441073">
        <w:t>New-VirtualDisk @VDHT1</w:t>
      </w:r>
    </w:p>
    <w:p w14:paraId="1E68DDE6" w14:textId="77777777" w:rsidR="00441073" w:rsidRPr="00441073" w:rsidRDefault="00441073" w:rsidP="00441073">
      <w:pPr>
        <w:pStyle w:val="CodePACKT"/>
      </w:pPr>
    </w:p>
    <w:p w14:paraId="38158112" w14:textId="5CCB5C63" w:rsidR="00441073" w:rsidRPr="00441073" w:rsidRDefault="00441073" w:rsidP="00441073">
      <w:pPr>
        <w:pStyle w:val="NumberedBulletPACKT"/>
        <w:rPr>
          <w:color w:val="000000"/>
        </w:rPr>
      </w:pPr>
      <w:r w:rsidRPr="00441073">
        <w:t>Creating a three</w:t>
      </w:r>
      <w:r w:rsidR="00286C78">
        <w:t>-</w:t>
      </w:r>
      <w:r w:rsidRPr="00441073">
        <w:t>way mirro</w:t>
      </w:r>
      <w:r>
        <w:t>r</w:t>
      </w:r>
      <w:r w:rsidRPr="00441073">
        <w:t>ed disk named </w:t>
      </w:r>
      <w:r w:rsidRPr="00F435E0">
        <w:rPr>
          <w:rStyle w:val="CodeInTextPACKT"/>
        </w:rPr>
        <w:t>Mirror2</w:t>
      </w:r>
      <w:del w:id="64" w:author="Thomas Lee" w:date="2021-06-15T15:37:00Z">
        <w:r w:rsidR="00B1783D" w:rsidDel="005E7304">
          <w:delText>:</w:delText>
        </w:r>
      </w:del>
    </w:p>
    <w:p w14:paraId="5B077DA4" w14:textId="77777777" w:rsidR="00441073" w:rsidRPr="00441073" w:rsidRDefault="00441073" w:rsidP="00441073">
      <w:pPr>
        <w:pStyle w:val="CodePACKT"/>
      </w:pPr>
    </w:p>
    <w:p w14:paraId="2C055214" w14:textId="50229DAB" w:rsidR="00441073" w:rsidRPr="00441073" w:rsidRDefault="00441073" w:rsidP="00441073">
      <w:pPr>
        <w:pStyle w:val="CodePACKT"/>
      </w:pPr>
      <w:r w:rsidRPr="00441073">
        <w:t>$VDHT2 = @{</w:t>
      </w:r>
    </w:p>
    <w:p w14:paraId="632A8821" w14:textId="41669620" w:rsidR="00441073" w:rsidRPr="00441073" w:rsidRDefault="00441073" w:rsidP="00441073">
      <w:pPr>
        <w:pStyle w:val="CodePACKT"/>
      </w:pPr>
      <w:r w:rsidRPr="00441073">
        <w:t>  StoragePoolFriendlyName    = </w:t>
      </w:r>
      <w:r w:rsidR="00A57D0D">
        <w:t>'</w:t>
      </w:r>
      <w:r w:rsidRPr="00441073">
        <w:t>RKSP</w:t>
      </w:r>
      <w:r w:rsidR="00A57D0D">
        <w:t>'</w:t>
      </w:r>
      <w:r w:rsidRPr="00441073">
        <w:t> </w:t>
      </w:r>
    </w:p>
    <w:p w14:paraId="71B54309" w14:textId="10CDACB5" w:rsidR="00441073" w:rsidRPr="00441073" w:rsidRDefault="00441073" w:rsidP="00441073">
      <w:pPr>
        <w:pStyle w:val="CodePACKT"/>
      </w:pPr>
      <w:r w:rsidRPr="00441073">
        <w:t>  FriendlyName               = </w:t>
      </w:r>
      <w:r w:rsidR="00A57D0D">
        <w:t>'</w:t>
      </w:r>
      <w:r w:rsidRPr="00441073">
        <w:t>Mirror2</w:t>
      </w:r>
      <w:r w:rsidR="00A57D0D">
        <w:t>'</w:t>
      </w:r>
    </w:p>
    <w:p w14:paraId="51D9A36F" w14:textId="3D9F8FE5" w:rsidR="00441073" w:rsidRPr="00441073" w:rsidRDefault="00441073" w:rsidP="00441073">
      <w:pPr>
        <w:pStyle w:val="CodePACKT"/>
      </w:pPr>
      <w:r w:rsidRPr="00441073">
        <w:t>  ResiliencySettingName      = </w:t>
      </w:r>
      <w:r w:rsidR="00A57D0D">
        <w:t>'</w:t>
      </w:r>
      <w:r w:rsidRPr="00441073">
        <w:t>Mirror</w:t>
      </w:r>
      <w:r w:rsidR="00A57D0D">
        <w:t>'</w:t>
      </w:r>
    </w:p>
    <w:p w14:paraId="255FBA35" w14:textId="77777777" w:rsidR="00441073" w:rsidRPr="00441073" w:rsidRDefault="00441073" w:rsidP="00441073">
      <w:pPr>
        <w:pStyle w:val="CodePACKT"/>
      </w:pPr>
      <w:r w:rsidRPr="00441073">
        <w:t>  NumberOfDataCopies         = 3 </w:t>
      </w:r>
    </w:p>
    <w:p w14:paraId="647757C5" w14:textId="77777777" w:rsidR="00441073" w:rsidRPr="00441073" w:rsidRDefault="00441073" w:rsidP="00441073">
      <w:pPr>
        <w:pStyle w:val="CodePACKT"/>
      </w:pPr>
      <w:r w:rsidRPr="00441073">
        <w:t>  Size                       = 8GB</w:t>
      </w:r>
    </w:p>
    <w:p w14:paraId="516F1C92" w14:textId="581CF0BA" w:rsidR="00441073" w:rsidRPr="00441073" w:rsidRDefault="00441073" w:rsidP="00441073">
      <w:pPr>
        <w:pStyle w:val="CodePACKT"/>
      </w:pPr>
      <w:r w:rsidRPr="00441073">
        <w:t>  ProvisioningType           = </w:t>
      </w:r>
      <w:r w:rsidR="00A57D0D">
        <w:t>'</w:t>
      </w:r>
      <w:r w:rsidRPr="00441073">
        <w:t>Thin</w:t>
      </w:r>
      <w:r w:rsidR="00A57D0D">
        <w:t>'</w:t>
      </w:r>
    </w:p>
    <w:p w14:paraId="2EA7FE7B" w14:textId="77777777" w:rsidR="00441073" w:rsidRPr="00441073" w:rsidRDefault="00441073" w:rsidP="00441073">
      <w:pPr>
        <w:pStyle w:val="CodePACKT"/>
      </w:pPr>
      <w:r w:rsidRPr="00441073">
        <w:t>}  </w:t>
      </w:r>
    </w:p>
    <w:p w14:paraId="7DDA8EAB" w14:textId="77777777" w:rsidR="00441073" w:rsidRPr="00441073" w:rsidRDefault="00441073" w:rsidP="00441073">
      <w:pPr>
        <w:pStyle w:val="CodePACKT"/>
      </w:pPr>
      <w:r w:rsidRPr="00441073">
        <w:t>New-VirtualDisk @VDHT2</w:t>
      </w:r>
    </w:p>
    <w:p w14:paraId="44A03C18" w14:textId="77777777" w:rsidR="00441073" w:rsidRPr="00441073" w:rsidRDefault="00441073" w:rsidP="00441073">
      <w:pPr>
        <w:pStyle w:val="CodePACKT"/>
      </w:pPr>
    </w:p>
    <w:p w14:paraId="522E35DE" w14:textId="00A42DB7" w:rsidR="00441073" w:rsidRPr="00441073" w:rsidRDefault="00441073" w:rsidP="00441073">
      <w:pPr>
        <w:pStyle w:val="NumberedBulletPACKT"/>
        <w:rPr>
          <w:color w:val="000000"/>
        </w:rPr>
      </w:pPr>
      <w:r w:rsidRPr="00441073">
        <w:t>Creating </w:t>
      </w:r>
      <w:r w:rsidR="009F5906">
        <w:t xml:space="preserve">a </w:t>
      </w:r>
      <w:r w:rsidRPr="00441073">
        <w:t>volume in </w:t>
      </w:r>
      <w:r w:rsidRPr="00F435E0">
        <w:rPr>
          <w:rStyle w:val="CodeInTextPACKT"/>
        </w:rPr>
        <w:t>Mirror1</w:t>
      </w:r>
      <w:del w:id="65" w:author="Thomas Lee" w:date="2021-06-15T15:37:00Z">
        <w:r w:rsidR="00B1783D" w:rsidDel="005E7304">
          <w:delText>:</w:delText>
        </w:r>
      </w:del>
    </w:p>
    <w:p w14:paraId="40226AB6" w14:textId="77777777" w:rsidR="00441073" w:rsidRPr="00441073" w:rsidRDefault="00441073" w:rsidP="00441073">
      <w:pPr>
        <w:pStyle w:val="CodePACKT"/>
      </w:pPr>
    </w:p>
    <w:p w14:paraId="51D5549F" w14:textId="242BA5F1" w:rsidR="00441073" w:rsidRPr="00441073" w:rsidRDefault="00441073" w:rsidP="00441073">
      <w:pPr>
        <w:pStyle w:val="CodePACKT"/>
      </w:pPr>
      <w:r w:rsidRPr="00441073">
        <w:t>Get-VirtualDisk  -FriendlyName </w:t>
      </w:r>
      <w:r w:rsidR="00A57D0D">
        <w:t>'</w:t>
      </w:r>
      <w:r w:rsidRPr="00441073">
        <w:t>Mirror1</w:t>
      </w:r>
      <w:r w:rsidR="00A57D0D">
        <w:t>'</w:t>
      </w:r>
      <w:r w:rsidRPr="00441073">
        <w:t> | </w:t>
      </w:r>
    </w:p>
    <w:p w14:paraId="001C42D7" w14:textId="77777777" w:rsidR="00441073" w:rsidRPr="00441073" w:rsidRDefault="00441073" w:rsidP="00441073">
      <w:pPr>
        <w:pStyle w:val="CodePACKT"/>
      </w:pPr>
      <w:r w:rsidRPr="00441073">
        <w:t>  Get-Disk | </w:t>
      </w:r>
    </w:p>
    <w:p w14:paraId="573CD4DF" w14:textId="77777777" w:rsidR="00441073" w:rsidRPr="00441073" w:rsidRDefault="00441073" w:rsidP="00441073">
      <w:pPr>
        <w:pStyle w:val="CodePACKT"/>
      </w:pPr>
      <w:r w:rsidRPr="00441073">
        <w:t>    Initialize-Disk -PassThru | </w:t>
      </w:r>
    </w:p>
    <w:p w14:paraId="53BF53A4" w14:textId="77777777" w:rsidR="00441073" w:rsidRPr="00441073" w:rsidRDefault="00441073" w:rsidP="00441073">
      <w:pPr>
        <w:pStyle w:val="CodePACKT"/>
      </w:pPr>
      <w:r w:rsidRPr="00441073">
        <w:t>      New-Partition -AssignDriveLetter -UseMaximumSize |</w:t>
      </w:r>
    </w:p>
    <w:p w14:paraId="6DF8A0A1" w14:textId="77777777" w:rsidR="00441073" w:rsidRPr="00441073" w:rsidRDefault="00441073" w:rsidP="00441073">
      <w:pPr>
        <w:pStyle w:val="CodePACKT"/>
      </w:pPr>
      <w:r w:rsidRPr="00441073">
        <w:t>        Format-Volume</w:t>
      </w:r>
    </w:p>
    <w:p w14:paraId="76372976" w14:textId="77777777" w:rsidR="00441073" w:rsidRPr="00441073" w:rsidRDefault="00441073" w:rsidP="00441073">
      <w:pPr>
        <w:pStyle w:val="CodePACKT"/>
      </w:pPr>
    </w:p>
    <w:p w14:paraId="3D3E8024" w14:textId="357A809A" w:rsidR="00441073" w:rsidRPr="00441073" w:rsidRDefault="00441073" w:rsidP="00441073">
      <w:pPr>
        <w:pStyle w:val="NumberedBulletPACKT"/>
        <w:rPr>
          <w:color w:val="000000"/>
        </w:rPr>
      </w:pPr>
      <w:r w:rsidRPr="00441073">
        <w:t>Creating a volume in </w:t>
      </w:r>
      <w:r w:rsidRPr="00F435E0">
        <w:rPr>
          <w:rStyle w:val="CodeInTextPACKT"/>
        </w:rPr>
        <w:t>Mirror2</w:t>
      </w:r>
      <w:del w:id="66" w:author="Thomas Lee" w:date="2021-06-15T15:37:00Z">
        <w:r w:rsidR="00B1783D" w:rsidDel="005E7304">
          <w:delText>:</w:delText>
        </w:r>
      </w:del>
    </w:p>
    <w:p w14:paraId="39FE7715" w14:textId="77777777" w:rsidR="00441073" w:rsidRPr="00441073" w:rsidRDefault="00441073" w:rsidP="00441073">
      <w:pPr>
        <w:pStyle w:val="CodePACKT"/>
      </w:pPr>
    </w:p>
    <w:p w14:paraId="21C6AAB0" w14:textId="78FE8902" w:rsidR="00441073" w:rsidRPr="00441073" w:rsidRDefault="00441073" w:rsidP="00441073">
      <w:pPr>
        <w:pStyle w:val="CodePACKT"/>
      </w:pPr>
      <w:r w:rsidRPr="00441073">
        <w:t>Get-VirtualDisk  -FriendlyName </w:t>
      </w:r>
      <w:r w:rsidR="00A57D0D">
        <w:t>'</w:t>
      </w:r>
      <w:r w:rsidRPr="00441073">
        <w:t>Mirror2</w:t>
      </w:r>
      <w:r w:rsidR="00A57D0D">
        <w:t>'</w:t>
      </w:r>
      <w:r w:rsidRPr="00441073">
        <w:t> | </w:t>
      </w:r>
    </w:p>
    <w:p w14:paraId="5D8EF1F6" w14:textId="77777777" w:rsidR="00441073" w:rsidRPr="00441073" w:rsidRDefault="00441073" w:rsidP="00441073">
      <w:pPr>
        <w:pStyle w:val="CodePACKT"/>
      </w:pPr>
      <w:r w:rsidRPr="00441073">
        <w:t>  Get-Disk | </w:t>
      </w:r>
    </w:p>
    <w:p w14:paraId="4FE543E8" w14:textId="77777777" w:rsidR="00441073" w:rsidRPr="00441073" w:rsidRDefault="00441073" w:rsidP="00441073">
      <w:pPr>
        <w:pStyle w:val="CodePACKT"/>
      </w:pPr>
      <w:r w:rsidRPr="00441073">
        <w:t>    Initialize-Disk -PassThru | </w:t>
      </w:r>
    </w:p>
    <w:p w14:paraId="296AF772" w14:textId="77777777" w:rsidR="00441073" w:rsidRPr="00441073" w:rsidRDefault="00441073" w:rsidP="00441073">
      <w:pPr>
        <w:pStyle w:val="CodePACKT"/>
      </w:pPr>
      <w:r w:rsidRPr="00441073">
        <w:t>      New-Partition -AssignDriveLetter -UseMaximumSize |</w:t>
      </w:r>
    </w:p>
    <w:p w14:paraId="07A393EE" w14:textId="77777777" w:rsidR="00441073" w:rsidRPr="00441073" w:rsidRDefault="00441073" w:rsidP="00441073">
      <w:pPr>
        <w:pStyle w:val="CodePACKT"/>
      </w:pPr>
      <w:r w:rsidRPr="00441073">
        <w:t>        Format-Volume</w:t>
      </w:r>
    </w:p>
    <w:p w14:paraId="296EB7D3" w14:textId="77777777" w:rsidR="00441073" w:rsidRPr="00441073" w:rsidRDefault="00441073" w:rsidP="00441073">
      <w:pPr>
        <w:pStyle w:val="CodePACKT"/>
      </w:pPr>
      <w:r w:rsidRPr="00441073">
        <w:t>        </w:t>
      </w:r>
    </w:p>
    <w:p w14:paraId="621FFA72" w14:textId="37A4537D" w:rsidR="00441073" w:rsidRPr="00441073" w:rsidRDefault="00441073" w:rsidP="00441073">
      <w:pPr>
        <w:pStyle w:val="NumberedBulletPACKT"/>
        <w:rPr>
          <w:color w:val="000000"/>
        </w:rPr>
      </w:pPr>
      <w:r w:rsidRPr="00441073">
        <w:t>Viewing volumes on </w:t>
      </w:r>
      <w:r w:rsidRPr="00441073">
        <w:rPr>
          <w:rStyle w:val="CodeInTextPACKT"/>
        </w:rPr>
        <w:t>SRV2</w:t>
      </w:r>
      <w:del w:id="67" w:author="Thomas Lee" w:date="2021-06-15T15:37:00Z">
        <w:r w:rsidR="00B1783D" w:rsidDel="005E7304">
          <w:delText>:</w:delText>
        </w:r>
      </w:del>
    </w:p>
    <w:p w14:paraId="389859B8" w14:textId="77777777" w:rsidR="00441073" w:rsidRDefault="00441073" w:rsidP="00441073">
      <w:pPr>
        <w:pStyle w:val="CodePACKT"/>
      </w:pPr>
    </w:p>
    <w:p w14:paraId="7FD7C0CD" w14:textId="43CA07C1" w:rsidR="00441073" w:rsidRPr="00441073" w:rsidRDefault="00441073" w:rsidP="00441073">
      <w:pPr>
        <w:pStyle w:val="CodePACKT"/>
      </w:pPr>
      <w:r w:rsidRPr="00441073">
        <w:t>Get-Volume | Sort-Object -Property DriveLetter</w:t>
      </w:r>
    </w:p>
    <w:p w14:paraId="38F73710" w14:textId="77777777" w:rsidR="00441073" w:rsidRPr="00441073" w:rsidRDefault="00441073" w:rsidP="00441073">
      <w:pPr>
        <w:pStyle w:val="NormalPACKT"/>
        <w:rPr>
          <w:lang w:val="en-GB"/>
        </w:rPr>
      </w:pPr>
    </w:p>
    <w:p w14:paraId="59072914" w14:textId="77777777" w:rsidR="00745293" w:rsidRDefault="00745293" w:rsidP="00745293">
      <w:pPr>
        <w:pStyle w:val="Heading2"/>
        <w:numPr>
          <w:ilvl w:val="1"/>
          <w:numId w:val="3"/>
        </w:numPr>
        <w:tabs>
          <w:tab w:val="left" w:pos="0"/>
        </w:tabs>
      </w:pPr>
      <w:r>
        <w:t>How it works...</w:t>
      </w:r>
    </w:p>
    <w:p w14:paraId="5BD02E6D" w14:textId="1DCC470C" w:rsidR="00745293" w:rsidRDefault="00441073" w:rsidP="00754F2E">
      <w:pPr>
        <w:pStyle w:val="NormalPACKT"/>
      </w:pPr>
      <w:r>
        <w:t xml:space="preserve">In </w:t>
      </w:r>
      <w:r w:rsidRPr="00441073">
        <w:rPr>
          <w:rStyle w:val="ItalicsPACKT"/>
        </w:rPr>
        <w:t>step 1</w:t>
      </w:r>
      <w:r>
        <w:t xml:space="preserve">, you examine the disks available in </w:t>
      </w:r>
      <w:r w:rsidRPr="00441073">
        <w:rPr>
          <w:rStyle w:val="CodeInTextPACKT"/>
        </w:rPr>
        <w:t>SRV1</w:t>
      </w:r>
      <w:r>
        <w:t xml:space="preserve"> at the start of this recipe. </w:t>
      </w:r>
    </w:p>
    <w:p w14:paraId="14C80D66" w14:textId="1656DC64" w:rsidR="00441073" w:rsidRDefault="00441073" w:rsidP="00441073">
      <w:pPr>
        <w:pStyle w:val="FigurePACKT"/>
      </w:pPr>
      <w:r>
        <w:drawing>
          <wp:inline distT="0" distB="0" distL="0" distR="0" wp14:anchorId="1D519DD4" wp14:editId="3D664A8D">
            <wp:extent cx="4880540" cy="1238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48052" cy="1255379"/>
                    </a:xfrm>
                    <a:prstGeom prst="rect">
                      <a:avLst/>
                    </a:prstGeom>
                  </pic:spPr>
                </pic:pic>
              </a:graphicData>
            </a:graphic>
          </wp:inline>
        </w:drawing>
      </w:r>
    </w:p>
    <w:p w14:paraId="14F8155D" w14:textId="238DB1B2" w:rsidR="00441073" w:rsidRDefault="00441073" w:rsidP="00F50390">
      <w:pPr>
        <w:pStyle w:val="FigureCaptionPACKT"/>
      </w:pPr>
      <w:r>
        <w:t>Figure 9.47: Viewing di</w:t>
      </w:r>
      <w:r w:rsidR="00286C78">
        <w:t>s</w:t>
      </w:r>
      <w:r>
        <w:t>ks available for pooling on SRV1</w:t>
      </w:r>
    </w:p>
    <w:p w14:paraId="0C584B4F" w14:textId="65A2DA8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7</w:t>
      </w:r>
      <w:r w:rsidRPr="006D38BA">
        <w:rPr>
          <w:rFonts w:ascii="Arial" w:hAnsi="Arial"/>
          <w:b/>
          <w:color w:val="FF0000"/>
          <w:sz w:val="28"/>
          <w:szCs w:val="28"/>
        </w:rPr>
        <w:t>.png</w:t>
      </w:r>
    </w:p>
    <w:p w14:paraId="623CCE17" w14:textId="60ECEB30" w:rsidR="00441073" w:rsidRDefault="00441073" w:rsidP="00754F2E">
      <w:pPr>
        <w:pStyle w:val="NormalPACKT"/>
      </w:pPr>
      <w:r>
        <w:t xml:space="preserve">In </w:t>
      </w:r>
      <w:r w:rsidRPr="00441073">
        <w:rPr>
          <w:rStyle w:val="ItalicsPACKT"/>
        </w:rPr>
        <w:t>step 2</w:t>
      </w:r>
      <w:r>
        <w:t xml:space="preserve">, you use the </w:t>
      </w:r>
      <w:r w:rsidRPr="00441073">
        <w:rPr>
          <w:rStyle w:val="CodeInTextPACKT"/>
        </w:rPr>
        <w:t>New-StoragePool</w:t>
      </w:r>
      <w:r>
        <w:t xml:space="preserve"> cmdlet to create a new storage pool using the five disks you discovered in the previous step. The output looks like this:</w:t>
      </w:r>
    </w:p>
    <w:p w14:paraId="0E6067C8" w14:textId="7F3CEA9E" w:rsidR="00441073" w:rsidRDefault="00441073" w:rsidP="00441073">
      <w:pPr>
        <w:pStyle w:val="FigurePACKT"/>
      </w:pPr>
      <w:r>
        <w:drawing>
          <wp:inline distT="0" distB="0" distL="0" distR="0" wp14:anchorId="5F01A137" wp14:editId="60DBB43C">
            <wp:extent cx="4400550" cy="130807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54361" cy="1324070"/>
                    </a:xfrm>
                    <a:prstGeom prst="rect">
                      <a:avLst/>
                    </a:prstGeom>
                  </pic:spPr>
                </pic:pic>
              </a:graphicData>
            </a:graphic>
          </wp:inline>
        </w:drawing>
      </w:r>
    </w:p>
    <w:p w14:paraId="2683DC92" w14:textId="46F05E59" w:rsidR="00441073" w:rsidRDefault="00441073" w:rsidP="00F50390">
      <w:pPr>
        <w:pStyle w:val="FigureCaptionPACKT"/>
      </w:pPr>
      <w:r>
        <w:t>Figure 9.48: Creating a new storage pool</w:t>
      </w:r>
    </w:p>
    <w:p w14:paraId="7C077FA1" w14:textId="46BFCB8B" w:rsidR="00441073" w:rsidRDefault="00441073" w:rsidP="00441073">
      <w:pPr>
        <w:pStyle w:val="NormalPACKT"/>
      </w:pPr>
      <w:r w:rsidRPr="006D38BA">
        <w:rPr>
          <w:rFonts w:ascii="Arial" w:hAnsi="Arial"/>
          <w:b/>
          <w:color w:val="FF0000"/>
          <w:sz w:val="28"/>
          <w:szCs w:val="28"/>
        </w:rPr>
        <w:t>Insert image B42024_09_</w:t>
      </w:r>
      <w:r>
        <w:rPr>
          <w:rFonts w:ascii="Arial" w:hAnsi="Arial"/>
          <w:b/>
          <w:color w:val="FF0000"/>
          <w:sz w:val="28"/>
          <w:szCs w:val="28"/>
        </w:rPr>
        <w:t>48</w:t>
      </w:r>
      <w:r w:rsidRPr="006D38BA">
        <w:rPr>
          <w:rFonts w:ascii="Arial" w:hAnsi="Arial"/>
          <w:b/>
          <w:color w:val="FF0000"/>
          <w:sz w:val="28"/>
          <w:szCs w:val="28"/>
        </w:rPr>
        <w:t>.png</w:t>
      </w:r>
    </w:p>
    <w:p w14:paraId="7CCBA234" w14:textId="5770E090" w:rsidR="005020AB" w:rsidRPr="005020AB" w:rsidRDefault="005020AB" w:rsidP="005020AB">
      <w:pPr>
        <w:pStyle w:val="NormalPACKT"/>
      </w:pPr>
      <w:r w:rsidRPr="005020AB">
        <w:t xml:space="preserve">In </w:t>
      </w:r>
      <w:r w:rsidRPr="005020AB">
        <w:rPr>
          <w:rStyle w:val="ItalicsPACKT"/>
        </w:rPr>
        <w:t>step 3</w:t>
      </w:r>
      <w:r w:rsidRPr="005020AB">
        <w:t>, you create a new Storage Space</w:t>
      </w:r>
      <w:r w:rsidR="008F4343">
        <w:t xml:space="preserve"> called </w:t>
      </w:r>
      <w:r w:rsidR="008F4343" w:rsidRPr="008F4343">
        <w:rPr>
          <w:rStyle w:val="CodeInTextPACKT"/>
        </w:rPr>
        <w:t>Mirror1</w:t>
      </w:r>
      <w:r w:rsidR="008F4343">
        <w:t xml:space="preserve">. This </w:t>
      </w:r>
      <w:r w:rsidR="00286C78">
        <w:t xml:space="preserve">Storage Space </w:t>
      </w:r>
      <w:r w:rsidR="008F4343">
        <w:t xml:space="preserve">is </w:t>
      </w:r>
      <w:r w:rsidRPr="005020AB">
        <w:t>effectively a virtual disk within a storage pool. The outpu</w:t>
      </w:r>
      <w:r>
        <w:t>t</w:t>
      </w:r>
      <w:r w:rsidRPr="005020AB">
        <w:t xml:space="preserve"> of this step looks like this:</w:t>
      </w:r>
    </w:p>
    <w:p w14:paraId="058D97B1" w14:textId="3D103CDC" w:rsidR="005020AB" w:rsidRDefault="005020AB" w:rsidP="005020AB">
      <w:pPr>
        <w:pStyle w:val="FigurePACKT"/>
      </w:pPr>
      <w:r>
        <w:drawing>
          <wp:inline distT="0" distB="0" distL="0" distR="0" wp14:anchorId="32FBA5EE" wp14:editId="3BDBD6EC">
            <wp:extent cx="5007747" cy="12477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12614" cy="1248988"/>
                    </a:xfrm>
                    <a:prstGeom prst="rect">
                      <a:avLst/>
                    </a:prstGeom>
                  </pic:spPr>
                </pic:pic>
              </a:graphicData>
            </a:graphic>
          </wp:inline>
        </w:drawing>
      </w:r>
    </w:p>
    <w:p w14:paraId="0E0CBE29" w14:textId="43A06EE8" w:rsidR="005020AB" w:rsidRDefault="005020AB" w:rsidP="00F50390">
      <w:pPr>
        <w:pStyle w:val="FigureCaptionPACKT"/>
      </w:pPr>
      <w:r>
        <w:t>Figure 9.49: Creating a mirrored storage space</w:t>
      </w:r>
    </w:p>
    <w:p w14:paraId="19E7E4BE" w14:textId="217FDD6B" w:rsidR="005020AB" w:rsidRDefault="005020AB" w:rsidP="005020A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9</w:t>
      </w:r>
      <w:r w:rsidRPr="006D38BA">
        <w:rPr>
          <w:rFonts w:ascii="Arial" w:hAnsi="Arial"/>
          <w:b/>
          <w:color w:val="FF0000"/>
          <w:sz w:val="28"/>
          <w:szCs w:val="28"/>
        </w:rPr>
        <w:t>.png</w:t>
      </w:r>
    </w:p>
    <w:p w14:paraId="415E1CBA" w14:textId="2063D74C" w:rsidR="005020AB" w:rsidRDefault="008D15E3" w:rsidP="008D15E3">
      <w:pPr>
        <w:pStyle w:val="NormalPACKT"/>
      </w:pPr>
      <w:r w:rsidRPr="008D15E3">
        <w:t xml:space="preserve">In </w:t>
      </w:r>
      <w:r w:rsidRPr="008D15E3">
        <w:rPr>
          <w:rStyle w:val="ItalicsPACKT"/>
        </w:rPr>
        <w:t>step 4</w:t>
      </w:r>
      <w:r w:rsidRPr="008D15E3">
        <w:t xml:space="preserve">, you create a three-way mirrored disk called </w:t>
      </w:r>
      <w:r w:rsidRPr="008D15E3">
        <w:rPr>
          <w:rStyle w:val="CodeInTextPACKT"/>
        </w:rPr>
        <w:t>Mirror2</w:t>
      </w:r>
      <w:r w:rsidRPr="008D15E3">
        <w:t>. The output of this step looks like this:</w:t>
      </w:r>
    </w:p>
    <w:p w14:paraId="78990665" w14:textId="0EC49368" w:rsidR="008D15E3" w:rsidRDefault="005201F9" w:rsidP="005201F9">
      <w:pPr>
        <w:pStyle w:val="FigurePACKT"/>
      </w:pPr>
      <w:r>
        <w:drawing>
          <wp:inline distT="0" distB="0" distL="0" distR="0" wp14:anchorId="2657AB63" wp14:editId="3351AA9D">
            <wp:extent cx="5014204" cy="1371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54625" cy="1382657"/>
                    </a:xfrm>
                    <a:prstGeom prst="rect">
                      <a:avLst/>
                    </a:prstGeom>
                  </pic:spPr>
                </pic:pic>
              </a:graphicData>
            </a:graphic>
          </wp:inline>
        </w:drawing>
      </w:r>
    </w:p>
    <w:p w14:paraId="345434BC" w14:textId="7EAC4742" w:rsidR="008D15E3" w:rsidRDefault="008D15E3" w:rsidP="00F50390">
      <w:pPr>
        <w:pStyle w:val="FigureCaptionPACKT"/>
      </w:pPr>
      <w:r>
        <w:t xml:space="preserve">Figure 9.50: Creating a </w:t>
      </w:r>
      <w:r w:rsidR="00E17A0E">
        <w:t>three</w:t>
      </w:r>
      <w:r>
        <w:t>-</w:t>
      </w:r>
      <w:r w:rsidR="005201F9">
        <w:t>w</w:t>
      </w:r>
      <w:r>
        <w:t>ay mirrored storage space</w:t>
      </w:r>
    </w:p>
    <w:p w14:paraId="1D77EAE3" w14:textId="484BE92B" w:rsidR="008D15E3" w:rsidRDefault="008D15E3" w:rsidP="008D15E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0</w:t>
      </w:r>
      <w:r w:rsidRPr="006D38BA">
        <w:rPr>
          <w:rFonts w:ascii="Arial" w:hAnsi="Arial"/>
          <w:b/>
          <w:color w:val="FF0000"/>
          <w:sz w:val="28"/>
          <w:szCs w:val="28"/>
        </w:rPr>
        <w:t>.png</w:t>
      </w:r>
    </w:p>
    <w:p w14:paraId="233CE1C7" w14:textId="37FEF870" w:rsidR="005201F9" w:rsidRDefault="005201F9" w:rsidP="005201F9">
      <w:pPr>
        <w:pStyle w:val="NormalPACKT"/>
      </w:pPr>
      <w:r w:rsidRPr="005201F9">
        <w:t xml:space="preserve">In </w:t>
      </w:r>
      <w:r w:rsidRPr="005201F9">
        <w:rPr>
          <w:rStyle w:val="ItalicsPACKT"/>
        </w:rPr>
        <w:t>step 5</w:t>
      </w:r>
      <w:r>
        <w:t xml:space="preserve">, you create a new volume in the </w:t>
      </w:r>
      <w:r w:rsidRPr="005201F9">
        <w:rPr>
          <w:rStyle w:val="CodeInTextPACKT"/>
        </w:rPr>
        <w:t>Mirror1</w:t>
      </w:r>
      <w:r>
        <w:t xml:space="preserve"> </w:t>
      </w:r>
      <w:r w:rsidR="00366D2C">
        <w:t>S</w:t>
      </w:r>
      <w:r>
        <w:t xml:space="preserve">torage </w:t>
      </w:r>
      <w:r w:rsidR="00366D2C">
        <w:t>S</w:t>
      </w:r>
      <w:r>
        <w:t>pace, which looks like this:</w:t>
      </w:r>
    </w:p>
    <w:p w14:paraId="248FC4CB" w14:textId="399D744D" w:rsidR="005201F9" w:rsidRDefault="005201F9" w:rsidP="005201F9">
      <w:pPr>
        <w:pStyle w:val="FigurePACKT"/>
      </w:pPr>
      <w:r>
        <w:drawing>
          <wp:inline distT="0" distB="0" distL="0" distR="0" wp14:anchorId="68837899" wp14:editId="5CCB094B">
            <wp:extent cx="4334094" cy="1047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68155" cy="1055984"/>
                    </a:xfrm>
                    <a:prstGeom prst="rect">
                      <a:avLst/>
                    </a:prstGeom>
                  </pic:spPr>
                </pic:pic>
              </a:graphicData>
            </a:graphic>
          </wp:inline>
        </w:drawing>
      </w:r>
    </w:p>
    <w:p w14:paraId="77B34EBD" w14:textId="00C2A6AE" w:rsidR="005201F9" w:rsidRDefault="005201F9" w:rsidP="00F50390">
      <w:pPr>
        <w:pStyle w:val="FigureCaptionPACKT"/>
      </w:pPr>
      <w:r>
        <w:t xml:space="preserve">Figure 9.51: Creating a disk inside </w:t>
      </w:r>
      <w:r w:rsidR="00B1783D">
        <w:t xml:space="preserve">the </w:t>
      </w:r>
      <w:r>
        <w:t xml:space="preserve">Mirror1 </w:t>
      </w:r>
      <w:r w:rsidR="00B1783D">
        <w:t>S</w:t>
      </w:r>
      <w:r>
        <w:t xml:space="preserve">torage </w:t>
      </w:r>
      <w:r w:rsidR="00B1783D">
        <w:t>S</w:t>
      </w:r>
      <w:r>
        <w:t>pace</w:t>
      </w:r>
    </w:p>
    <w:p w14:paraId="34E0A771" w14:textId="19885CD8"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1</w:t>
      </w:r>
      <w:r w:rsidRPr="006D38BA">
        <w:rPr>
          <w:rFonts w:ascii="Arial" w:hAnsi="Arial"/>
          <w:b/>
          <w:color w:val="FF0000"/>
          <w:sz w:val="28"/>
          <w:szCs w:val="28"/>
        </w:rPr>
        <w:t>.png</w:t>
      </w:r>
    </w:p>
    <w:p w14:paraId="3DBFAD99" w14:textId="6525F0D3" w:rsidR="005201F9" w:rsidRDefault="005201F9" w:rsidP="005201F9">
      <w:pPr>
        <w:pStyle w:val="NormalPACKT"/>
      </w:pPr>
      <w:r>
        <w:t xml:space="preserve">In </w:t>
      </w:r>
      <w:r w:rsidRPr="005201F9">
        <w:rPr>
          <w:rStyle w:val="ItalicsPACKT"/>
        </w:rPr>
        <w:t>step 6</w:t>
      </w:r>
      <w:r>
        <w:t xml:space="preserve">, you create a new volume in the </w:t>
      </w:r>
      <w:r w:rsidR="000C3CD6">
        <w:t>three</w:t>
      </w:r>
      <w:r>
        <w:t>-way mirror Storage Space</w:t>
      </w:r>
      <w:r w:rsidR="00B1783D">
        <w:t>,</w:t>
      </w:r>
      <w:r>
        <w:t xml:space="preserve"> </w:t>
      </w:r>
      <w:r w:rsidRPr="005201F9">
        <w:rPr>
          <w:rStyle w:val="CodeInTextPACKT"/>
        </w:rPr>
        <w:t>Mirror2</w:t>
      </w:r>
      <w:r>
        <w:t>, with output like this:</w:t>
      </w:r>
    </w:p>
    <w:p w14:paraId="71983558" w14:textId="321FB650" w:rsidR="005201F9" w:rsidRDefault="005201F9" w:rsidP="005201F9">
      <w:pPr>
        <w:pStyle w:val="FigurePACKT"/>
      </w:pPr>
      <w:r>
        <w:drawing>
          <wp:inline distT="0" distB="0" distL="0" distR="0" wp14:anchorId="05A1F402" wp14:editId="0D63850C">
            <wp:extent cx="4898166" cy="11906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03347" cy="1216192"/>
                    </a:xfrm>
                    <a:prstGeom prst="rect">
                      <a:avLst/>
                    </a:prstGeom>
                  </pic:spPr>
                </pic:pic>
              </a:graphicData>
            </a:graphic>
          </wp:inline>
        </w:drawing>
      </w:r>
    </w:p>
    <w:p w14:paraId="1866C608" w14:textId="118FBA46" w:rsidR="005201F9" w:rsidRDefault="005201F9" w:rsidP="00F50390">
      <w:pPr>
        <w:pStyle w:val="FigureCaptionPACKT"/>
      </w:pPr>
      <w:r>
        <w:t>Figure 9.52: Creating a disk inside</w:t>
      </w:r>
      <w:r w:rsidR="004E01C0">
        <w:t xml:space="preserve"> the</w:t>
      </w:r>
      <w:r>
        <w:t xml:space="preserve"> Mirror2 </w:t>
      </w:r>
      <w:r w:rsidR="003B164D">
        <w:t>S</w:t>
      </w:r>
      <w:r>
        <w:t xml:space="preserve">torage </w:t>
      </w:r>
      <w:r w:rsidR="003B164D">
        <w:t>S</w:t>
      </w:r>
      <w:r>
        <w:t>pace</w:t>
      </w:r>
    </w:p>
    <w:p w14:paraId="39C7D07D" w14:textId="6EE725FB"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2</w:t>
      </w:r>
      <w:r w:rsidRPr="006D38BA">
        <w:rPr>
          <w:rFonts w:ascii="Arial" w:hAnsi="Arial"/>
          <w:b/>
          <w:color w:val="FF0000"/>
          <w:sz w:val="28"/>
          <w:szCs w:val="28"/>
        </w:rPr>
        <w:t>.png</w:t>
      </w:r>
    </w:p>
    <w:p w14:paraId="34A90492" w14:textId="018EDA41" w:rsidR="00F21990" w:rsidRDefault="00F21990" w:rsidP="00F21990">
      <w:pPr>
        <w:pStyle w:val="NormalPACKT"/>
      </w:pPr>
      <w:r w:rsidRPr="00F21990">
        <w:t xml:space="preserve">In the </w:t>
      </w:r>
      <w:r>
        <w:t>final step in thi</w:t>
      </w:r>
      <w:r w:rsidR="00286C78">
        <w:t>s</w:t>
      </w:r>
      <w:r>
        <w:t xml:space="preserve"> recipe, </w:t>
      </w:r>
      <w:r w:rsidRPr="00E70E29">
        <w:rPr>
          <w:rStyle w:val="ItalicsPACKT"/>
        </w:rPr>
        <w:t>step 7</w:t>
      </w:r>
      <w:r>
        <w:t xml:space="preserve">, you use the </w:t>
      </w:r>
      <w:r w:rsidRPr="00F435E0">
        <w:rPr>
          <w:rStyle w:val="CodeInTextPACKT"/>
        </w:rPr>
        <w:t>Get-Volume</w:t>
      </w:r>
      <w:r>
        <w:t xml:space="preserve"> command to view all the volumes available in </w:t>
      </w:r>
      <w:r w:rsidR="00F91E0A" w:rsidRPr="00F21990">
        <w:rPr>
          <w:rStyle w:val="CodeInTextPACKT"/>
        </w:rPr>
        <w:t>SRV</w:t>
      </w:r>
      <w:r w:rsidR="00CD5ECE">
        <w:rPr>
          <w:rStyle w:val="CodeInTextPACKT"/>
        </w:rPr>
        <w:t>2</w:t>
      </w:r>
      <w:r>
        <w:t>, with output like this:</w:t>
      </w:r>
    </w:p>
    <w:p w14:paraId="19B82789" w14:textId="677389D0" w:rsidR="00F21990" w:rsidRDefault="00F21990" w:rsidP="00F21990">
      <w:pPr>
        <w:pStyle w:val="FigurePACKT"/>
      </w:pPr>
      <w:r>
        <w:drawing>
          <wp:inline distT="0" distB="0" distL="0" distR="0" wp14:anchorId="567ADD82" wp14:editId="67A97475">
            <wp:extent cx="4840566" cy="1752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84914" cy="1768657"/>
                    </a:xfrm>
                    <a:prstGeom prst="rect">
                      <a:avLst/>
                    </a:prstGeom>
                  </pic:spPr>
                </pic:pic>
              </a:graphicData>
            </a:graphic>
          </wp:inline>
        </w:drawing>
      </w:r>
    </w:p>
    <w:p w14:paraId="2E6EEC47" w14:textId="4B853D2B" w:rsidR="00F21990" w:rsidRDefault="00F21990" w:rsidP="00F50390">
      <w:pPr>
        <w:pStyle w:val="FigureCaptionPACKT"/>
      </w:pPr>
      <w:r>
        <w:t xml:space="preserve">Figure 9.53: Viewing disks available on </w:t>
      </w:r>
      <w:r w:rsidR="00F50390">
        <w:t>SRV</w:t>
      </w:r>
      <w:r w:rsidR="00F91E0A">
        <w:t>2</w:t>
      </w:r>
    </w:p>
    <w:p w14:paraId="706B3881" w14:textId="33B3007C" w:rsidR="00F21990" w:rsidRDefault="00F21990" w:rsidP="00F21990">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3</w:t>
      </w:r>
      <w:r w:rsidRPr="006D38BA">
        <w:rPr>
          <w:rFonts w:ascii="Arial" w:hAnsi="Arial"/>
          <w:b/>
          <w:color w:val="FF0000"/>
          <w:sz w:val="28"/>
          <w:szCs w:val="28"/>
        </w:rPr>
        <w:t>.png</w:t>
      </w:r>
    </w:p>
    <w:p w14:paraId="38E3F08E" w14:textId="04F09828" w:rsidR="00D6761B" w:rsidRDefault="00D6761B" w:rsidP="00D6761B">
      <w:pPr>
        <w:pStyle w:val="Heading2"/>
      </w:pPr>
      <w:r>
        <w:t>There</w:t>
      </w:r>
      <w:r w:rsidR="00576EC0">
        <w:t>’</w:t>
      </w:r>
      <w:r>
        <w:t>s more...</w:t>
      </w:r>
    </w:p>
    <w:p w14:paraId="0363B9F8" w14:textId="368E0F36" w:rsidR="00F435E0" w:rsidRPr="00F435E0" w:rsidRDefault="00F435E0" w:rsidP="00F435E0">
      <w:pPr>
        <w:pStyle w:val="NormalPACKT"/>
        <w:rPr>
          <w:lang w:val="en-GB"/>
        </w:rPr>
      </w:pPr>
      <w:r>
        <w:rPr>
          <w:lang w:val="en-GB"/>
        </w:rPr>
        <w:t xml:space="preserve">In </w:t>
      </w:r>
      <w:r w:rsidRPr="00F435E0">
        <w:rPr>
          <w:rStyle w:val="ItalicsPACKT"/>
        </w:rPr>
        <w:t>step 5</w:t>
      </w:r>
      <w:r>
        <w:rPr>
          <w:lang w:val="en-GB"/>
        </w:rPr>
        <w:t xml:space="preserve"> and </w:t>
      </w:r>
      <w:r w:rsidRPr="00F435E0">
        <w:rPr>
          <w:rStyle w:val="ItalicsPACKT"/>
        </w:rPr>
        <w:t>step 6</w:t>
      </w:r>
      <w:r>
        <w:rPr>
          <w:lang w:val="en-GB"/>
        </w:rPr>
        <w:t xml:space="preserve">, you create two new drives in </w:t>
      </w:r>
      <w:r w:rsidRPr="00F435E0">
        <w:rPr>
          <w:rStyle w:val="CodeInTextPACKT"/>
        </w:rPr>
        <w:t>SRV1</w:t>
      </w:r>
      <w:r>
        <w:rPr>
          <w:lang w:val="en-GB"/>
        </w:rPr>
        <w:t xml:space="preserve">. The first is the </w:t>
      </w:r>
      <w:r w:rsidRPr="008D7CF9">
        <w:rPr>
          <w:rStyle w:val="CodeInTextPACKT"/>
        </w:rPr>
        <w:t>E:</w:t>
      </w:r>
      <w:r>
        <w:rPr>
          <w:lang w:val="en-GB"/>
        </w:rPr>
        <w:t xml:space="preserve"> drive</w:t>
      </w:r>
      <w:r w:rsidR="00286C78">
        <w:rPr>
          <w:lang w:val="en-GB"/>
        </w:rPr>
        <w:t>,</w:t>
      </w:r>
      <w:r>
        <w:rPr>
          <w:lang w:val="en-GB"/>
        </w:rPr>
        <w:t xml:space="preserve"> which you created in the mirror set</w:t>
      </w:r>
      <w:r w:rsidR="0061359F">
        <w:rPr>
          <w:lang w:val="en-GB"/>
        </w:rPr>
        <w:t>,</w:t>
      </w:r>
      <w:r>
        <w:rPr>
          <w:lang w:val="en-GB"/>
        </w:rPr>
        <w:t xml:space="preserve"> </w:t>
      </w:r>
      <w:r w:rsidRPr="00F435E0">
        <w:rPr>
          <w:rStyle w:val="CodeInTextPACKT"/>
        </w:rPr>
        <w:t>Mirror1</w:t>
      </w:r>
      <w:r>
        <w:rPr>
          <w:lang w:val="en-GB"/>
        </w:rPr>
        <w:t xml:space="preserve">, and the second is the </w:t>
      </w:r>
      <w:r w:rsidRPr="008D7CF9">
        <w:rPr>
          <w:rStyle w:val="CodeInTextPACKT"/>
        </w:rPr>
        <w:t>H:</w:t>
      </w:r>
      <w:r>
        <w:rPr>
          <w:lang w:val="en-GB"/>
        </w:rPr>
        <w:t xml:space="preserve"> drive, a disk created in the </w:t>
      </w:r>
      <w:r w:rsidR="00DF5A4F">
        <w:rPr>
          <w:lang w:val="en-GB"/>
        </w:rPr>
        <w:t>three</w:t>
      </w:r>
      <w:r>
        <w:rPr>
          <w:lang w:val="en-GB"/>
        </w:rPr>
        <w:t xml:space="preserve">-way mirror </w:t>
      </w:r>
      <w:r w:rsidR="00D62371">
        <w:rPr>
          <w:lang w:val="en-GB"/>
        </w:rPr>
        <w:t>S</w:t>
      </w:r>
      <w:r>
        <w:rPr>
          <w:lang w:val="en-GB"/>
        </w:rPr>
        <w:t xml:space="preserve">torage </w:t>
      </w:r>
      <w:r w:rsidR="00D62371">
        <w:rPr>
          <w:lang w:val="en-GB"/>
        </w:rPr>
        <w:t>S</w:t>
      </w:r>
      <w:r>
        <w:rPr>
          <w:lang w:val="en-GB"/>
        </w:rPr>
        <w:t>pace. The drive</w:t>
      </w:r>
      <w:r w:rsidR="00286C78">
        <w:rPr>
          <w:lang w:val="en-GB"/>
        </w:rPr>
        <w:t xml:space="preserve"> you create in </w:t>
      </w:r>
      <w:r w:rsidRPr="00F435E0">
        <w:rPr>
          <w:rStyle w:val="CodeInTextPACKT"/>
        </w:rPr>
        <w:t>Mirror1</w:t>
      </w:r>
      <w:r>
        <w:rPr>
          <w:lang w:val="en-GB"/>
        </w:rPr>
        <w:t xml:space="preserve"> is resilient to the loss of a single disk, whereas the </w:t>
      </w:r>
      <w:r w:rsidRPr="007A0B22">
        <w:rPr>
          <w:rStyle w:val="CodeInTextPACKT"/>
        </w:rPr>
        <w:t>H</w:t>
      </w:r>
      <w:r w:rsidR="00B57478" w:rsidRPr="007A0B22">
        <w:rPr>
          <w:rStyle w:val="CodeInTextPACKT"/>
        </w:rPr>
        <w:t>:</w:t>
      </w:r>
      <w:r>
        <w:rPr>
          <w:lang w:val="en-GB"/>
        </w:rPr>
        <w:t xml:space="preserve"> drive created in </w:t>
      </w:r>
      <w:r w:rsidRPr="00F435E0">
        <w:rPr>
          <w:rStyle w:val="CodeInTextPACKT"/>
        </w:rPr>
        <w:t>Mirror2</w:t>
      </w:r>
      <w:r>
        <w:rPr>
          <w:lang w:val="en-GB"/>
        </w:rPr>
        <w:t xml:space="preserve"> can sustain two disk failures and still provide full access to your information. </w:t>
      </w:r>
    </w:p>
    <w:sectPr w:rsidR="00F435E0" w:rsidRPr="00F435E0" w:rsidSect="0010782E">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4-23T14:14:00Z" w:initials="LW">
    <w:p w14:paraId="352E030F" w14:textId="6204F351" w:rsidR="00655629" w:rsidRDefault="00655629" w:rsidP="00655629">
      <w:pPr>
        <w:pStyle w:val="CommentText"/>
      </w:pPr>
      <w:r>
        <w:rPr>
          <w:rStyle w:val="CommentReference"/>
        </w:rPr>
        <w:annotationRef/>
      </w:r>
      <w:r>
        <w:rPr>
          <w:b/>
          <w:bCs/>
        </w:rPr>
        <w:t xml:space="preserve">For the TE: </w:t>
      </w:r>
      <w:r>
        <w:t>I'm not sure all the image filenames are written correctly in this book - please double check with the image on the actual Word file before you finalise images</w:t>
      </w:r>
    </w:p>
  </w:comment>
  <w:comment w:id="3" w:author="Lucy Wan" w:date="2021-06-08T15:34:00Z" w:initials="LW">
    <w:p w14:paraId="1A25610E" w14:textId="77777777" w:rsidR="00DD4250" w:rsidRDefault="00663137">
      <w:pPr>
        <w:pStyle w:val="CommentText"/>
      </w:pPr>
      <w:r>
        <w:rPr>
          <w:rStyle w:val="CommentReference"/>
        </w:rPr>
        <w:annotationRef/>
      </w:r>
      <w:r w:rsidR="00DD4250">
        <w:rPr>
          <w:b/>
          <w:bCs/>
        </w:rPr>
        <w:t>Josh</w:t>
      </w:r>
      <w:r w:rsidR="00DD4250">
        <w:t>: Prep script has </w:t>
      </w:r>
      <w:r w:rsidR="00DD4250">
        <w:rPr>
          <w:b/>
          <w:bCs/>
        </w:rPr>
        <w:t>@DHT1</w:t>
      </w:r>
      <w:r w:rsidR="00DD4250">
        <w:t> and </w:t>
      </w:r>
      <w:r w:rsidR="00DD4250">
        <w:rPr>
          <w:b/>
          <w:bCs/>
        </w:rPr>
        <w:t>@DHT2</w:t>
      </w:r>
      <w:r w:rsidR="00DD4250">
        <w:t> when defining the hashtables. Need to change the </w:t>
      </w:r>
      <w:r w:rsidR="00DD4250">
        <w:rPr>
          <w:b/>
          <w:bCs/>
        </w:rPr>
        <w:t>@</w:t>
      </w:r>
      <w:r w:rsidR="00DD4250">
        <w:t>'s to </w:t>
      </w:r>
      <w:r w:rsidR="00DD4250">
        <w:rPr>
          <w:b/>
          <w:bCs/>
        </w:rPr>
        <w:t>$</w:t>
      </w:r>
      <w:r w:rsidR="00DD4250">
        <w:t xml:space="preserve">'s. </w:t>
      </w:r>
    </w:p>
    <w:p w14:paraId="270915C7" w14:textId="77777777" w:rsidR="00DD4250" w:rsidRDefault="00DD4250">
      <w:pPr>
        <w:pStyle w:val="CommentText"/>
      </w:pPr>
    </w:p>
    <w:p w14:paraId="7003E7E5" w14:textId="77777777" w:rsidR="00DD4250" w:rsidRDefault="00DD4250" w:rsidP="00E73982">
      <w:pPr>
        <w:pStyle w:val="CommentText"/>
      </w:pPr>
      <w:r>
        <w:t>Please make sure this is updated on the GitHub too!</w:t>
      </w:r>
    </w:p>
    <w:p w14:paraId="2C10C158" w14:textId="77777777" w:rsidR="005E7304" w:rsidRDefault="005E7304" w:rsidP="00E73982">
      <w:pPr>
        <w:pStyle w:val="CommentText"/>
      </w:pPr>
    </w:p>
    <w:p w14:paraId="3573EAB2" w14:textId="77777777" w:rsidR="005E7304" w:rsidRDefault="005E7304" w:rsidP="00E73982">
      <w:pPr>
        <w:pStyle w:val="CommentText"/>
      </w:pPr>
      <w:r>
        <w:t>Good catch</w:t>
      </w:r>
    </w:p>
    <w:p w14:paraId="770DBB14" w14:textId="77777777" w:rsidR="005E7304" w:rsidRDefault="005E7304" w:rsidP="00E73982">
      <w:pPr>
        <w:pStyle w:val="CommentText"/>
      </w:pPr>
    </w:p>
    <w:p w14:paraId="229535E8" w14:textId="3AFF813C" w:rsidR="005E7304" w:rsidRDefault="005E7304" w:rsidP="00E73982">
      <w:pPr>
        <w:pStyle w:val="CommentText"/>
      </w:pPr>
    </w:p>
  </w:comment>
  <w:comment w:id="12" w:author="Safis Editor" w:date="2021-04-22T08:32:00Z" w:initials="SE">
    <w:p w14:paraId="16D18F94" w14:textId="5141CB1D" w:rsidR="007A3F01" w:rsidRDefault="007A3F01" w:rsidP="00DD4250">
      <w:pPr>
        <w:pStyle w:val="CommentText"/>
      </w:pPr>
      <w:r>
        <w:rPr>
          <w:rStyle w:val="CommentReference"/>
        </w:rPr>
        <w:annotationRef/>
      </w:r>
      <w:r>
        <w:t>Remove placeholders throughout.</w:t>
      </w:r>
    </w:p>
  </w:comment>
  <w:comment w:id="17" w:author="Thomas Lee" w:date="2021-04-05T15:16:00Z" w:initials="TL">
    <w:p w14:paraId="485B24F7" w14:textId="4BB021C2" w:rsidR="007A3F01" w:rsidRDefault="007A3F01">
      <w:pPr>
        <w:pStyle w:val="CommentText"/>
      </w:pPr>
      <w:r>
        <w:rPr>
          <w:rStyle w:val="CommentReference"/>
        </w:rPr>
        <w:annotationRef/>
      </w:r>
      <w:r>
        <w:t>Please fix the formatting these lines should fit each on a single line with no line breakl</w:t>
      </w:r>
    </w:p>
  </w:comment>
  <w:comment w:id="18" w:author="Lucy Wan" w:date="2021-04-12T17:31:00Z" w:initials="LW">
    <w:p w14:paraId="16CF1C00" w14:textId="7B80A71F" w:rsidR="007A3F01" w:rsidRDefault="007A3F01" w:rsidP="00235529">
      <w:pPr>
        <w:pStyle w:val="CommentText"/>
      </w:pPr>
      <w:r>
        <w:rPr>
          <w:rStyle w:val="CommentReference"/>
        </w:rPr>
        <w:annotationRef/>
      </w:r>
      <w:r w:rsidR="00235529">
        <w:rPr>
          <w:b/>
          <w:bCs/>
        </w:rPr>
        <w:t xml:space="preserve">^^ For the TE: </w:t>
      </w:r>
      <w:r w:rsidR="00235529">
        <w:t>please generally be careful with unnecessary wrapping in the code, I know it happens a lot in the Word files when it should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E030F" w15:done="0"/>
  <w15:commentEx w15:paraId="229535E8" w15:done="0"/>
  <w15:commentEx w15:paraId="16D18F94" w15:done="0"/>
  <w15:commentEx w15:paraId="485B24F7" w15:done="0"/>
  <w15:commentEx w15:paraId="16CF1C00" w15:paraIdParent="485B24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D54B5" w16cex:dateUtc="2021-04-23T13:14:00Z"/>
  <w16cex:commentExtensible w16cex:durableId="246A0C8A" w16cex:dateUtc="2021-06-08T14:34:00Z"/>
  <w16cex:commentExtensible w16cex:durableId="242BB30C" w16cex:dateUtc="2021-04-22T07:32:00Z"/>
  <w16cex:commentExtensible w16cex:durableId="2415A852" w16cex:dateUtc="2021-04-05T14:16:00Z"/>
  <w16cex:commentExtensible w16cex:durableId="241F025D" w16cex:dateUtc="2021-04-12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E030F" w16cid:durableId="242D54B5"/>
  <w16cid:commentId w16cid:paraId="229535E8" w16cid:durableId="246A0C8A"/>
  <w16cid:commentId w16cid:paraId="16D18F94" w16cid:durableId="242BB30C"/>
  <w16cid:commentId w16cid:paraId="485B24F7" w16cid:durableId="2415A852"/>
  <w16cid:commentId w16cid:paraId="16CF1C00" w16cid:durableId="241F02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D278E" w14:textId="77777777" w:rsidR="00BD6D2B" w:rsidRDefault="00BD6D2B" w:rsidP="00DB2DC9">
      <w:pPr>
        <w:spacing w:after="0"/>
      </w:pPr>
      <w:r>
        <w:separator/>
      </w:r>
    </w:p>
  </w:endnote>
  <w:endnote w:type="continuationSeparator" w:id="0">
    <w:p w14:paraId="37B0F5F7" w14:textId="77777777" w:rsidR="00BD6D2B" w:rsidRDefault="00BD6D2B"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6F597" w14:textId="77777777" w:rsidR="00BD6D2B" w:rsidRDefault="00BD6D2B" w:rsidP="00DB2DC9">
      <w:pPr>
        <w:spacing w:after="0"/>
      </w:pPr>
      <w:r>
        <w:separator/>
      </w:r>
    </w:p>
  </w:footnote>
  <w:footnote w:type="continuationSeparator" w:id="0">
    <w:p w14:paraId="1D6B8DC8" w14:textId="77777777" w:rsidR="00BD6D2B" w:rsidRDefault="00BD6D2B"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B258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E23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40DE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BAC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3AF6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0069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50ED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0F0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0CB2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F8CA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2BB91B92"/>
    <w:multiLevelType w:val="multilevel"/>
    <w:tmpl w:val="722C69D2"/>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ascii="Times New Roman" w:hAnsi="Times New Roman" w:cs="Times New Roman"/>
          <w:b w:val="0"/>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12"/>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gFAGN5e8YtAAAA"/>
  </w:docVars>
  <w:rsids>
    <w:rsidRoot w:val="009D0F10"/>
    <w:rsid w:val="00000736"/>
    <w:rsid w:val="0000165C"/>
    <w:rsid w:val="0000600D"/>
    <w:rsid w:val="0000699F"/>
    <w:rsid w:val="00010BDA"/>
    <w:rsid w:val="00012B5B"/>
    <w:rsid w:val="00014F8B"/>
    <w:rsid w:val="00021361"/>
    <w:rsid w:val="000239C8"/>
    <w:rsid w:val="0002524E"/>
    <w:rsid w:val="000317B1"/>
    <w:rsid w:val="00032159"/>
    <w:rsid w:val="000341C7"/>
    <w:rsid w:val="00040447"/>
    <w:rsid w:val="00043708"/>
    <w:rsid w:val="00043F6F"/>
    <w:rsid w:val="000448E6"/>
    <w:rsid w:val="00047CA9"/>
    <w:rsid w:val="000517C6"/>
    <w:rsid w:val="0005193C"/>
    <w:rsid w:val="000539BE"/>
    <w:rsid w:val="0005479A"/>
    <w:rsid w:val="00062553"/>
    <w:rsid w:val="00064960"/>
    <w:rsid w:val="000658AF"/>
    <w:rsid w:val="00066A8A"/>
    <w:rsid w:val="00067B27"/>
    <w:rsid w:val="000718B8"/>
    <w:rsid w:val="000730AB"/>
    <w:rsid w:val="00073F55"/>
    <w:rsid w:val="00076B77"/>
    <w:rsid w:val="00076D04"/>
    <w:rsid w:val="00085859"/>
    <w:rsid w:val="00087572"/>
    <w:rsid w:val="0009305B"/>
    <w:rsid w:val="00093EF8"/>
    <w:rsid w:val="000950CD"/>
    <w:rsid w:val="0009626B"/>
    <w:rsid w:val="00096F4C"/>
    <w:rsid w:val="000A1A20"/>
    <w:rsid w:val="000A3032"/>
    <w:rsid w:val="000B0002"/>
    <w:rsid w:val="000B2EBA"/>
    <w:rsid w:val="000B3284"/>
    <w:rsid w:val="000B3816"/>
    <w:rsid w:val="000B4793"/>
    <w:rsid w:val="000C2566"/>
    <w:rsid w:val="000C27F3"/>
    <w:rsid w:val="000C3CD6"/>
    <w:rsid w:val="000C7A25"/>
    <w:rsid w:val="000D08F3"/>
    <w:rsid w:val="000D23D2"/>
    <w:rsid w:val="000D27B9"/>
    <w:rsid w:val="000D669F"/>
    <w:rsid w:val="000E0EC2"/>
    <w:rsid w:val="000E1398"/>
    <w:rsid w:val="000E18EA"/>
    <w:rsid w:val="000F104F"/>
    <w:rsid w:val="000F526A"/>
    <w:rsid w:val="00100031"/>
    <w:rsid w:val="00102129"/>
    <w:rsid w:val="00102FCF"/>
    <w:rsid w:val="00106658"/>
    <w:rsid w:val="00106996"/>
    <w:rsid w:val="00106E3E"/>
    <w:rsid w:val="0010782E"/>
    <w:rsid w:val="001107DD"/>
    <w:rsid w:val="00111A20"/>
    <w:rsid w:val="00113694"/>
    <w:rsid w:val="00113B76"/>
    <w:rsid w:val="00120C2C"/>
    <w:rsid w:val="001246AD"/>
    <w:rsid w:val="00124D6B"/>
    <w:rsid w:val="001311D8"/>
    <w:rsid w:val="00131E43"/>
    <w:rsid w:val="00132DF2"/>
    <w:rsid w:val="001350F3"/>
    <w:rsid w:val="00137A3D"/>
    <w:rsid w:val="001526F2"/>
    <w:rsid w:val="001573A7"/>
    <w:rsid w:val="00160852"/>
    <w:rsid w:val="00167446"/>
    <w:rsid w:val="0017364E"/>
    <w:rsid w:val="001737B4"/>
    <w:rsid w:val="0017466F"/>
    <w:rsid w:val="00175BD4"/>
    <w:rsid w:val="001764EE"/>
    <w:rsid w:val="0017693C"/>
    <w:rsid w:val="00180FDD"/>
    <w:rsid w:val="00182AA0"/>
    <w:rsid w:val="0018707F"/>
    <w:rsid w:val="00193832"/>
    <w:rsid w:val="00194881"/>
    <w:rsid w:val="0019546C"/>
    <w:rsid w:val="001958EC"/>
    <w:rsid w:val="00197A70"/>
    <w:rsid w:val="001A1A7A"/>
    <w:rsid w:val="001A2302"/>
    <w:rsid w:val="001A24DF"/>
    <w:rsid w:val="001A3980"/>
    <w:rsid w:val="001A7AB0"/>
    <w:rsid w:val="001B08E0"/>
    <w:rsid w:val="001B1C32"/>
    <w:rsid w:val="001B713C"/>
    <w:rsid w:val="001C239A"/>
    <w:rsid w:val="001C57BC"/>
    <w:rsid w:val="001D095D"/>
    <w:rsid w:val="001E2CC8"/>
    <w:rsid w:val="001E380B"/>
    <w:rsid w:val="001E3AE1"/>
    <w:rsid w:val="001E43C7"/>
    <w:rsid w:val="001E6ECC"/>
    <w:rsid w:val="001F071F"/>
    <w:rsid w:val="001F1BFF"/>
    <w:rsid w:val="001F21DA"/>
    <w:rsid w:val="001F7EBD"/>
    <w:rsid w:val="00200DF5"/>
    <w:rsid w:val="00201D07"/>
    <w:rsid w:val="00204611"/>
    <w:rsid w:val="002048E6"/>
    <w:rsid w:val="00205AD0"/>
    <w:rsid w:val="002076A8"/>
    <w:rsid w:val="0021086B"/>
    <w:rsid w:val="002110E1"/>
    <w:rsid w:val="00212732"/>
    <w:rsid w:val="00214C5A"/>
    <w:rsid w:val="00215010"/>
    <w:rsid w:val="00217379"/>
    <w:rsid w:val="0022301C"/>
    <w:rsid w:val="00223080"/>
    <w:rsid w:val="002233BE"/>
    <w:rsid w:val="00223739"/>
    <w:rsid w:val="00226B6D"/>
    <w:rsid w:val="0023008D"/>
    <w:rsid w:val="00230848"/>
    <w:rsid w:val="00231DC0"/>
    <w:rsid w:val="00231F3C"/>
    <w:rsid w:val="002343F0"/>
    <w:rsid w:val="00235529"/>
    <w:rsid w:val="002357DF"/>
    <w:rsid w:val="00235EB7"/>
    <w:rsid w:val="00237512"/>
    <w:rsid w:val="00240A50"/>
    <w:rsid w:val="0024103A"/>
    <w:rsid w:val="002432CE"/>
    <w:rsid w:val="00243CA7"/>
    <w:rsid w:val="002446AD"/>
    <w:rsid w:val="00250277"/>
    <w:rsid w:val="002523F9"/>
    <w:rsid w:val="00252E50"/>
    <w:rsid w:val="00253E16"/>
    <w:rsid w:val="002545E2"/>
    <w:rsid w:val="002563CE"/>
    <w:rsid w:val="00267AAA"/>
    <w:rsid w:val="0027262C"/>
    <w:rsid w:val="00272D3F"/>
    <w:rsid w:val="00274A77"/>
    <w:rsid w:val="00275E3F"/>
    <w:rsid w:val="00277147"/>
    <w:rsid w:val="002815A0"/>
    <w:rsid w:val="00282D38"/>
    <w:rsid w:val="00286C78"/>
    <w:rsid w:val="0029115D"/>
    <w:rsid w:val="0029218C"/>
    <w:rsid w:val="00296CC2"/>
    <w:rsid w:val="002A1A10"/>
    <w:rsid w:val="002A6303"/>
    <w:rsid w:val="002A6948"/>
    <w:rsid w:val="002B0F7E"/>
    <w:rsid w:val="002B26E1"/>
    <w:rsid w:val="002B6759"/>
    <w:rsid w:val="002B71CA"/>
    <w:rsid w:val="002C5A23"/>
    <w:rsid w:val="002C75ED"/>
    <w:rsid w:val="002C76C7"/>
    <w:rsid w:val="002D1DC5"/>
    <w:rsid w:val="002D4BFC"/>
    <w:rsid w:val="002D54C9"/>
    <w:rsid w:val="002D65B3"/>
    <w:rsid w:val="002E1306"/>
    <w:rsid w:val="002E3EEC"/>
    <w:rsid w:val="002E7815"/>
    <w:rsid w:val="002F2BD9"/>
    <w:rsid w:val="002F6027"/>
    <w:rsid w:val="00302485"/>
    <w:rsid w:val="00303EBA"/>
    <w:rsid w:val="00304F70"/>
    <w:rsid w:val="00307827"/>
    <w:rsid w:val="0031454B"/>
    <w:rsid w:val="00314693"/>
    <w:rsid w:val="00316D7F"/>
    <w:rsid w:val="003231EB"/>
    <w:rsid w:val="00324162"/>
    <w:rsid w:val="00332C98"/>
    <w:rsid w:val="003348CE"/>
    <w:rsid w:val="00344EB2"/>
    <w:rsid w:val="0034545F"/>
    <w:rsid w:val="00346E5F"/>
    <w:rsid w:val="003536F9"/>
    <w:rsid w:val="003644CA"/>
    <w:rsid w:val="003644D3"/>
    <w:rsid w:val="00365428"/>
    <w:rsid w:val="00365B21"/>
    <w:rsid w:val="00366D2C"/>
    <w:rsid w:val="0036707F"/>
    <w:rsid w:val="00370063"/>
    <w:rsid w:val="00374D5C"/>
    <w:rsid w:val="003765C1"/>
    <w:rsid w:val="0038129A"/>
    <w:rsid w:val="00382BFD"/>
    <w:rsid w:val="00384370"/>
    <w:rsid w:val="00387591"/>
    <w:rsid w:val="003932DE"/>
    <w:rsid w:val="003944F6"/>
    <w:rsid w:val="003A1E6F"/>
    <w:rsid w:val="003A561E"/>
    <w:rsid w:val="003A5A25"/>
    <w:rsid w:val="003A6170"/>
    <w:rsid w:val="003B112E"/>
    <w:rsid w:val="003B164D"/>
    <w:rsid w:val="003B2C41"/>
    <w:rsid w:val="003B2FFB"/>
    <w:rsid w:val="003B44CF"/>
    <w:rsid w:val="003B694A"/>
    <w:rsid w:val="003B7811"/>
    <w:rsid w:val="003C415C"/>
    <w:rsid w:val="003C514B"/>
    <w:rsid w:val="003C52B6"/>
    <w:rsid w:val="003C72A2"/>
    <w:rsid w:val="003C76D0"/>
    <w:rsid w:val="003D074F"/>
    <w:rsid w:val="003D26F6"/>
    <w:rsid w:val="003D2EC7"/>
    <w:rsid w:val="003D5FD3"/>
    <w:rsid w:val="003E01F3"/>
    <w:rsid w:val="003E036F"/>
    <w:rsid w:val="003E07A6"/>
    <w:rsid w:val="003E07EB"/>
    <w:rsid w:val="003E1732"/>
    <w:rsid w:val="003E4E45"/>
    <w:rsid w:val="003F186D"/>
    <w:rsid w:val="003F21B5"/>
    <w:rsid w:val="003F2F41"/>
    <w:rsid w:val="003F4B75"/>
    <w:rsid w:val="003F607E"/>
    <w:rsid w:val="00400740"/>
    <w:rsid w:val="004008BB"/>
    <w:rsid w:val="00405500"/>
    <w:rsid w:val="004079C0"/>
    <w:rsid w:val="00407D35"/>
    <w:rsid w:val="00407D5F"/>
    <w:rsid w:val="00407F83"/>
    <w:rsid w:val="00410F86"/>
    <w:rsid w:val="00412D57"/>
    <w:rsid w:val="00414032"/>
    <w:rsid w:val="00417D2E"/>
    <w:rsid w:val="00421A8C"/>
    <w:rsid w:val="00424E7D"/>
    <w:rsid w:val="004256FC"/>
    <w:rsid w:val="00431303"/>
    <w:rsid w:val="004325C1"/>
    <w:rsid w:val="00432AB1"/>
    <w:rsid w:val="004332E9"/>
    <w:rsid w:val="00433426"/>
    <w:rsid w:val="00434CD1"/>
    <w:rsid w:val="00441073"/>
    <w:rsid w:val="00452ECE"/>
    <w:rsid w:val="0045340A"/>
    <w:rsid w:val="00454A93"/>
    <w:rsid w:val="00456F02"/>
    <w:rsid w:val="00457879"/>
    <w:rsid w:val="0046287C"/>
    <w:rsid w:val="00463185"/>
    <w:rsid w:val="0046674D"/>
    <w:rsid w:val="00471955"/>
    <w:rsid w:val="004729D3"/>
    <w:rsid w:val="004737CE"/>
    <w:rsid w:val="00474694"/>
    <w:rsid w:val="00477D0E"/>
    <w:rsid w:val="0049044F"/>
    <w:rsid w:val="004926D7"/>
    <w:rsid w:val="00495A97"/>
    <w:rsid w:val="004A017C"/>
    <w:rsid w:val="004A06E6"/>
    <w:rsid w:val="004A51A9"/>
    <w:rsid w:val="004A67B7"/>
    <w:rsid w:val="004B1558"/>
    <w:rsid w:val="004B1A3E"/>
    <w:rsid w:val="004B3255"/>
    <w:rsid w:val="004B5F74"/>
    <w:rsid w:val="004C07C9"/>
    <w:rsid w:val="004C0854"/>
    <w:rsid w:val="004C42D0"/>
    <w:rsid w:val="004C5145"/>
    <w:rsid w:val="004C6508"/>
    <w:rsid w:val="004D3E58"/>
    <w:rsid w:val="004D6912"/>
    <w:rsid w:val="004E01C0"/>
    <w:rsid w:val="004E2153"/>
    <w:rsid w:val="004E4058"/>
    <w:rsid w:val="004F07B7"/>
    <w:rsid w:val="004F3891"/>
    <w:rsid w:val="004F72A1"/>
    <w:rsid w:val="00500ECB"/>
    <w:rsid w:val="00501E89"/>
    <w:rsid w:val="005020AB"/>
    <w:rsid w:val="00502530"/>
    <w:rsid w:val="00504710"/>
    <w:rsid w:val="005060B2"/>
    <w:rsid w:val="005103A7"/>
    <w:rsid w:val="00510A7F"/>
    <w:rsid w:val="00511164"/>
    <w:rsid w:val="00515BB6"/>
    <w:rsid w:val="00520162"/>
    <w:rsid w:val="0052016E"/>
    <w:rsid w:val="005201F9"/>
    <w:rsid w:val="00520302"/>
    <w:rsid w:val="00527C3D"/>
    <w:rsid w:val="005302A5"/>
    <w:rsid w:val="0053210E"/>
    <w:rsid w:val="00542C57"/>
    <w:rsid w:val="00545DAC"/>
    <w:rsid w:val="00545F9C"/>
    <w:rsid w:val="00546491"/>
    <w:rsid w:val="00550798"/>
    <w:rsid w:val="00552503"/>
    <w:rsid w:val="00562E75"/>
    <w:rsid w:val="0056502C"/>
    <w:rsid w:val="005719C8"/>
    <w:rsid w:val="0057449B"/>
    <w:rsid w:val="00576EC0"/>
    <w:rsid w:val="0057700C"/>
    <w:rsid w:val="00582EAB"/>
    <w:rsid w:val="00582EC2"/>
    <w:rsid w:val="005871F0"/>
    <w:rsid w:val="00592104"/>
    <w:rsid w:val="005948F8"/>
    <w:rsid w:val="005A0FB9"/>
    <w:rsid w:val="005A217D"/>
    <w:rsid w:val="005A304F"/>
    <w:rsid w:val="005A3354"/>
    <w:rsid w:val="005A444E"/>
    <w:rsid w:val="005A494C"/>
    <w:rsid w:val="005A546D"/>
    <w:rsid w:val="005B03D9"/>
    <w:rsid w:val="005B03EF"/>
    <w:rsid w:val="005B0B45"/>
    <w:rsid w:val="005B1A8A"/>
    <w:rsid w:val="005B7418"/>
    <w:rsid w:val="005C0E91"/>
    <w:rsid w:val="005C1F52"/>
    <w:rsid w:val="005C3D34"/>
    <w:rsid w:val="005D12DF"/>
    <w:rsid w:val="005D3C95"/>
    <w:rsid w:val="005D5243"/>
    <w:rsid w:val="005D5C90"/>
    <w:rsid w:val="005E429B"/>
    <w:rsid w:val="005E7304"/>
    <w:rsid w:val="005E7620"/>
    <w:rsid w:val="005F1DEF"/>
    <w:rsid w:val="005F1FD5"/>
    <w:rsid w:val="005F397F"/>
    <w:rsid w:val="005F4479"/>
    <w:rsid w:val="005F5161"/>
    <w:rsid w:val="005F6257"/>
    <w:rsid w:val="006020BA"/>
    <w:rsid w:val="00603D43"/>
    <w:rsid w:val="00605583"/>
    <w:rsid w:val="006060FA"/>
    <w:rsid w:val="00607362"/>
    <w:rsid w:val="00612E08"/>
    <w:rsid w:val="00612FED"/>
    <w:rsid w:val="0061359F"/>
    <w:rsid w:val="00617398"/>
    <w:rsid w:val="0062043F"/>
    <w:rsid w:val="00620BA5"/>
    <w:rsid w:val="0062761D"/>
    <w:rsid w:val="0063184D"/>
    <w:rsid w:val="0063580A"/>
    <w:rsid w:val="00637314"/>
    <w:rsid w:val="00641037"/>
    <w:rsid w:val="00647AC2"/>
    <w:rsid w:val="00652D40"/>
    <w:rsid w:val="00655629"/>
    <w:rsid w:val="00655867"/>
    <w:rsid w:val="006615C9"/>
    <w:rsid w:val="00663137"/>
    <w:rsid w:val="0066483D"/>
    <w:rsid w:val="00665E84"/>
    <w:rsid w:val="00666561"/>
    <w:rsid w:val="00670CBE"/>
    <w:rsid w:val="00674114"/>
    <w:rsid w:val="006755AE"/>
    <w:rsid w:val="006758BC"/>
    <w:rsid w:val="00677F3E"/>
    <w:rsid w:val="006836AA"/>
    <w:rsid w:val="00684E4B"/>
    <w:rsid w:val="006859EA"/>
    <w:rsid w:val="00685DB7"/>
    <w:rsid w:val="00696065"/>
    <w:rsid w:val="006961F3"/>
    <w:rsid w:val="006A10EB"/>
    <w:rsid w:val="006A1207"/>
    <w:rsid w:val="006A2B22"/>
    <w:rsid w:val="006A49C7"/>
    <w:rsid w:val="006A7B4C"/>
    <w:rsid w:val="006B1061"/>
    <w:rsid w:val="006B18BF"/>
    <w:rsid w:val="006B337A"/>
    <w:rsid w:val="006B7F9F"/>
    <w:rsid w:val="006C339A"/>
    <w:rsid w:val="006D38BA"/>
    <w:rsid w:val="006D7444"/>
    <w:rsid w:val="006E1EEE"/>
    <w:rsid w:val="006E239E"/>
    <w:rsid w:val="006E2401"/>
    <w:rsid w:val="006E6DE8"/>
    <w:rsid w:val="006E772B"/>
    <w:rsid w:val="006F1301"/>
    <w:rsid w:val="006F29D3"/>
    <w:rsid w:val="006F7794"/>
    <w:rsid w:val="00702B1F"/>
    <w:rsid w:val="00704619"/>
    <w:rsid w:val="00706875"/>
    <w:rsid w:val="00721966"/>
    <w:rsid w:val="007229FD"/>
    <w:rsid w:val="00723BE1"/>
    <w:rsid w:val="00724C87"/>
    <w:rsid w:val="00725414"/>
    <w:rsid w:val="0072647E"/>
    <w:rsid w:val="00727146"/>
    <w:rsid w:val="00730334"/>
    <w:rsid w:val="00732AAA"/>
    <w:rsid w:val="00732F7B"/>
    <w:rsid w:val="00733418"/>
    <w:rsid w:val="00735B48"/>
    <w:rsid w:val="00737B95"/>
    <w:rsid w:val="00741A44"/>
    <w:rsid w:val="00741CC2"/>
    <w:rsid w:val="00742FAE"/>
    <w:rsid w:val="00743848"/>
    <w:rsid w:val="00744D85"/>
    <w:rsid w:val="00745293"/>
    <w:rsid w:val="00754F2E"/>
    <w:rsid w:val="007604A8"/>
    <w:rsid w:val="00760795"/>
    <w:rsid w:val="00764324"/>
    <w:rsid w:val="00765566"/>
    <w:rsid w:val="0077398D"/>
    <w:rsid w:val="0077510A"/>
    <w:rsid w:val="00776D67"/>
    <w:rsid w:val="00777E45"/>
    <w:rsid w:val="0078373D"/>
    <w:rsid w:val="00784F5C"/>
    <w:rsid w:val="00792599"/>
    <w:rsid w:val="0079371A"/>
    <w:rsid w:val="00793F3A"/>
    <w:rsid w:val="007951B3"/>
    <w:rsid w:val="00797CAC"/>
    <w:rsid w:val="007A0B22"/>
    <w:rsid w:val="007A0BFE"/>
    <w:rsid w:val="007A0D1A"/>
    <w:rsid w:val="007A3F01"/>
    <w:rsid w:val="007B231D"/>
    <w:rsid w:val="007B2F37"/>
    <w:rsid w:val="007B35BE"/>
    <w:rsid w:val="007B360A"/>
    <w:rsid w:val="007B6D9B"/>
    <w:rsid w:val="007C0752"/>
    <w:rsid w:val="007C1124"/>
    <w:rsid w:val="007C20F9"/>
    <w:rsid w:val="007C479A"/>
    <w:rsid w:val="007C56DB"/>
    <w:rsid w:val="007C695F"/>
    <w:rsid w:val="007C6967"/>
    <w:rsid w:val="007D1F21"/>
    <w:rsid w:val="007D38FF"/>
    <w:rsid w:val="007D4717"/>
    <w:rsid w:val="007D655D"/>
    <w:rsid w:val="007D6ED3"/>
    <w:rsid w:val="007E076F"/>
    <w:rsid w:val="007E0A57"/>
    <w:rsid w:val="007E39AA"/>
    <w:rsid w:val="007E5CB1"/>
    <w:rsid w:val="007F1F2C"/>
    <w:rsid w:val="007F2AA6"/>
    <w:rsid w:val="007F2BCB"/>
    <w:rsid w:val="007F3B46"/>
    <w:rsid w:val="007F525F"/>
    <w:rsid w:val="007F5F59"/>
    <w:rsid w:val="007F7339"/>
    <w:rsid w:val="007F780F"/>
    <w:rsid w:val="00801C54"/>
    <w:rsid w:val="00806361"/>
    <w:rsid w:val="00806AB8"/>
    <w:rsid w:val="0080731C"/>
    <w:rsid w:val="00807A4A"/>
    <w:rsid w:val="00817D3E"/>
    <w:rsid w:val="00822804"/>
    <w:rsid w:val="00823580"/>
    <w:rsid w:val="00823E62"/>
    <w:rsid w:val="008256D2"/>
    <w:rsid w:val="008274F5"/>
    <w:rsid w:val="00827FC2"/>
    <w:rsid w:val="008302FA"/>
    <w:rsid w:val="0083480E"/>
    <w:rsid w:val="00834A16"/>
    <w:rsid w:val="008369E1"/>
    <w:rsid w:val="00837502"/>
    <w:rsid w:val="00842B55"/>
    <w:rsid w:val="00845106"/>
    <w:rsid w:val="0084510F"/>
    <w:rsid w:val="008502F8"/>
    <w:rsid w:val="00850FFE"/>
    <w:rsid w:val="00851667"/>
    <w:rsid w:val="00851FA4"/>
    <w:rsid w:val="00852AE4"/>
    <w:rsid w:val="008613EF"/>
    <w:rsid w:val="00863CF7"/>
    <w:rsid w:val="00864DDD"/>
    <w:rsid w:val="008678A6"/>
    <w:rsid w:val="00867D28"/>
    <w:rsid w:val="00873D94"/>
    <w:rsid w:val="00874B28"/>
    <w:rsid w:val="00877262"/>
    <w:rsid w:val="00877B88"/>
    <w:rsid w:val="0088666A"/>
    <w:rsid w:val="00886F07"/>
    <w:rsid w:val="008875C4"/>
    <w:rsid w:val="00890B9A"/>
    <w:rsid w:val="00894E88"/>
    <w:rsid w:val="00896C3A"/>
    <w:rsid w:val="008A2B55"/>
    <w:rsid w:val="008A2F65"/>
    <w:rsid w:val="008A3CBB"/>
    <w:rsid w:val="008A5130"/>
    <w:rsid w:val="008A6B89"/>
    <w:rsid w:val="008B0A04"/>
    <w:rsid w:val="008B136D"/>
    <w:rsid w:val="008B1B2D"/>
    <w:rsid w:val="008B2133"/>
    <w:rsid w:val="008B2916"/>
    <w:rsid w:val="008B30C1"/>
    <w:rsid w:val="008B4565"/>
    <w:rsid w:val="008C1754"/>
    <w:rsid w:val="008C66ED"/>
    <w:rsid w:val="008D15E3"/>
    <w:rsid w:val="008D3D81"/>
    <w:rsid w:val="008D3F34"/>
    <w:rsid w:val="008D57ED"/>
    <w:rsid w:val="008D59C9"/>
    <w:rsid w:val="008D6C25"/>
    <w:rsid w:val="008D7CF9"/>
    <w:rsid w:val="008E4840"/>
    <w:rsid w:val="008E500B"/>
    <w:rsid w:val="008E5144"/>
    <w:rsid w:val="008E524E"/>
    <w:rsid w:val="008E634D"/>
    <w:rsid w:val="008E6477"/>
    <w:rsid w:val="008E7B34"/>
    <w:rsid w:val="008F1CE9"/>
    <w:rsid w:val="008F4343"/>
    <w:rsid w:val="00903FC4"/>
    <w:rsid w:val="00904CA3"/>
    <w:rsid w:val="009068CC"/>
    <w:rsid w:val="009108CA"/>
    <w:rsid w:val="00911CCD"/>
    <w:rsid w:val="00913E61"/>
    <w:rsid w:val="00916E34"/>
    <w:rsid w:val="00925F48"/>
    <w:rsid w:val="00931030"/>
    <w:rsid w:val="0093628C"/>
    <w:rsid w:val="00936582"/>
    <w:rsid w:val="00937852"/>
    <w:rsid w:val="009426FB"/>
    <w:rsid w:val="00945AE4"/>
    <w:rsid w:val="009463C6"/>
    <w:rsid w:val="00950DFA"/>
    <w:rsid w:val="00952699"/>
    <w:rsid w:val="009547D2"/>
    <w:rsid w:val="00964CE2"/>
    <w:rsid w:val="00965238"/>
    <w:rsid w:val="00966311"/>
    <w:rsid w:val="009721A7"/>
    <w:rsid w:val="00972947"/>
    <w:rsid w:val="009738B1"/>
    <w:rsid w:val="0097415B"/>
    <w:rsid w:val="00983FA1"/>
    <w:rsid w:val="00985A6C"/>
    <w:rsid w:val="00985AF2"/>
    <w:rsid w:val="00985FC8"/>
    <w:rsid w:val="00986123"/>
    <w:rsid w:val="00986C91"/>
    <w:rsid w:val="00993B75"/>
    <w:rsid w:val="009963AF"/>
    <w:rsid w:val="00996809"/>
    <w:rsid w:val="009A4041"/>
    <w:rsid w:val="009A4919"/>
    <w:rsid w:val="009B2D3A"/>
    <w:rsid w:val="009B5CE6"/>
    <w:rsid w:val="009B7EF7"/>
    <w:rsid w:val="009C2E25"/>
    <w:rsid w:val="009C680F"/>
    <w:rsid w:val="009C7465"/>
    <w:rsid w:val="009C7962"/>
    <w:rsid w:val="009C7FB3"/>
    <w:rsid w:val="009D0F10"/>
    <w:rsid w:val="009D1E85"/>
    <w:rsid w:val="009D2813"/>
    <w:rsid w:val="009D4CE0"/>
    <w:rsid w:val="009D56F1"/>
    <w:rsid w:val="009E0DD5"/>
    <w:rsid w:val="009E1281"/>
    <w:rsid w:val="009E37A1"/>
    <w:rsid w:val="009F3E0C"/>
    <w:rsid w:val="009F3FE3"/>
    <w:rsid w:val="009F4EE0"/>
    <w:rsid w:val="009F5906"/>
    <w:rsid w:val="00A00247"/>
    <w:rsid w:val="00A00E88"/>
    <w:rsid w:val="00A018D1"/>
    <w:rsid w:val="00A01A72"/>
    <w:rsid w:val="00A01A7E"/>
    <w:rsid w:val="00A027C8"/>
    <w:rsid w:val="00A03266"/>
    <w:rsid w:val="00A06CB4"/>
    <w:rsid w:val="00A070BE"/>
    <w:rsid w:val="00A16530"/>
    <w:rsid w:val="00A2176A"/>
    <w:rsid w:val="00A23B2E"/>
    <w:rsid w:val="00A24171"/>
    <w:rsid w:val="00A24CFC"/>
    <w:rsid w:val="00A264AE"/>
    <w:rsid w:val="00A35223"/>
    <w:rsid w:val="00A36513"/>
    <w:rsid w:val="00A42487"/>
    <w:rsid w:val="00A44044"/>
    <w:rsid w:val="00A46CAA"/>
    <w:rsid w:val="00A50FFB"/>
    <w:rsid w:val="00A5411A"/>
    <w:rsid w:val="00A54874"/>
    <w:rsid w:val="00A5571A"/>
    <w:rsid w:val="00A56A2D"/>
    <w:rsid w:val="00A57D0D"/>
    <w:rsid w:val="00A62151"/>
    <w:rsid w:val="00A64394"/>
    <w:rsid w:val="00A66CD9"/>
    <w:rsid w:val="00A711CA"/>
    <w:rsid w:val="00A715F5"/>
    <w:rsid w:val="00A73843"/>
    <w:rsid w:val="00A74119"/>
    <w:rsid w:val="00A835A1"/>
    <w:rsid w:val="00A91C7A"/>
    <w:rsid w:val="00A94A8D"/>
    <w:rsid w:val="00AA4D8A"/>
    <w:rsid w:val="00AA52D2"/>
    <w:rsid w:val="00AA5AF3"/>
    <w:rsid w:val="00AB7343"/>
    <w:rsid w:val="00AC2AA1"/>
    <w:rsid w:val="00AD09DB"/>
    <w:rsid w:val="00AD10B6"/>
    <w:rsid w:val="00AD2732"/>
    <w:rsid w:val="00AD60E2"/>
    <w:rsid w:val="00AD6A07"/>
    <w:rsid w:val="00AE0069"/>
    <w:rsid w:val="00AE026B"/>
    <w:rsid w:val="00AE445E"/>
    <w:rsid w:val="00AE554F"/>
    <w:rsid w:val="00AE586A"/>
    <w:rsid w:val="00AF23C8"/>
    <w:rsid w:val="00AF5B84"/>
    <w:rsid w:val="00AF7599"/>
    <w:rsid w:val="00B0108A"/>
    <w:rsid w:val="00B032C5"/>
    <w:rsid w:val="00B05099"/>
    <w:rsid w:val="00B06A57"/>
    <w:rsid w:val="00B06B65"/>
    <w:rsid w:val="00B07BD2"/>
    <w:rsid w:val="00B07D8B"/>
    <w:rsid w:val="00B117F6"/>
    <w:rsid w:val="00B13D38"/>
    <w:rsid w:val="00B14359"/>
    <w:rsid w:val="00B155B3"/>
    <w:rsid w:val="00B15F39"/>
    <w:rsid w:val="00B16716"/>
    <w:rsid w:val="00B16E9D"/>
    <w:rsid w:val="00B1783D"/>
    <w:rsid w:val="00B21E0E"/>
    <w:rsid w:val="00B3002B"/>
    <w:rsid w:val="00B30419"/>
    <w:rsid w:val="00B30ED6"/>
    <w:rsid w:val="00B31C17"/>
    <w:rsid w:val="00B326C1"/>
    <w:rsid w:val="00B34568"/>
    <w:rsid w:val="00B36756"/>
    <w:rsid w:val="00B451B6"/>
    <w:rsid w:val="00B501FA"/>
    <w:rsid w:val="00B52F18"/>
    <w:rsid w:val="00B53E68"/>
    <w:rsid w:val="00B54480"/>
    <w:rsid w:val="00B557D7"/>
    <w:rsid w:val="00B57478"/>
    <w:rsid w:val="00B6022A"/>
    <w:rsid w:val="00B604A9"/>
    <w:rsid w:val="00B6343B"/>
    <w:rsid w:val="00B63FF5"/>
    <w:rsid w:val="00B670D1"/>
    <w:rsid w:val="00B70A33"/>
    <w:rsid w:val="00B70C10"/>
    <w:rsid w:val="00B729EA"/>
    <w:rsid w:val="00B75F98"/>
    <w:rsid w:val="00B761AD"/>
    <w:rsid w:val="00B811A3"/>
    <w:rsid w:val="00B8150D"/>
    <w:rsid w:val="00B948FB"/>
    <w:rsid w:val="00B95B35"/>
    <w:rsid w:val="00B96486"/>
    <w:rsid w:val="00BA6899"/>
    <w:rsid w:val="00BA78CC"/>
    <w:rsid w:val="00BA7E6B"/>
    <w:rsid w:val="00BB4C30"/>
    <w:rsid w:val="00BC05D5"/>
    <w:rsid w:val="00BC231B"/>
    <w:rsid w:val="00BC2ABC"/>
    <w:rsid w:val="00BC2F78"/>
    <w:rsid w:val="00BC5C79"/>
    <w:rsid w:val="00BD0E8B"/>
    <w:rsid w:val="00BD10ED"/>
    <w:rsid w:val="00BD3699"/>
    <w:rsid w:val="00BD6634"/>
    <w:rsid w:val="00BD6C12"/>
    <w:rsid w:val="00BD6D2B"/>
    <w:rsid w:val="00BE11A3"/>
    <w:rsid w:val="00BE333F"/>
    <w:rsid w:val="00BE3664"/>
    <w:rsid w:val="00BE6190"/>
    <w:rsid w:val="00BF098D"/>
    <w:rsid w:val="00BF0C2F"/>
    <w:rsid w:val="00BF17DF"/>
    <w:rsid w:val="00BF5548"/>
    <w:rsid w:val="00BF5994"/>
    <w:rsid w:val="00BF6FA1"/>
    <w:rsid w:val="00C01D11"/>
    <w:rsid w:val="00C029C5"/>
    <w:rsid w:val="00C03E04"/>
    <w:rsid w:val="00C046FE"/>
    <w:rsid w:val="00C06689"/>
    <w:rsid w:val="00C07891"/>
    <w:rsid w:val="00C10578"/>
    <w:rsid w:val="00C10B78"/>
    <w:rsid w:val="00C10F7D"/>
    <w:rsid w:val="00C1229E"/>
    <w:rsid w:val="00C1255C"/>
    <w:rsid w:val="00C222FB"/>
    <w:rsid w:val="00C237DB"/>
    <w:rsid w:val="00C276BD"/>
    <w:rsid w:val="00C36172"/>
    <w:rsid w:val="00C37676"/>
    <w:rsid w:val="00C40DC5"/>
    <w:rsid w:val="00C41783"/>
    <w:rsid w:val="00C42C26"/>
    <w:rsid w:val="00C430F8"/>
    <w:rsid w:val="00C431FA"/>
    <w:rsid w:val="00C44A35"/>
    <w:rsid w:val="00C47075"/>
    <w:rsid w:val="00C5191B"/>
    <w:rsid w:val="00C52164"/>
    <w:rsid w:val="00C548FF"/>
    <w:rsid w:val="00C550FE"/>
    <w:rsid w:val="00C55532"/>
    <w:rsid w:val="00C55B61"/>
    <w:rsid w:val="00C570DA"/>
    <w:rsid w:val="00C5796E"/>
    <w:rsid w:val="00C57B16"/>
    <w:rsid w:val="00C60FA9"/>
    <w:rsid w:val="00C6124C"/>
    <w:rsid w:val="00C6187B"/>
    <w:rsid w:val="00C65083"/>
    <w:rsid w:val="00C656D1"/>
    <w:rsid w:val="00C6711C"/>
    <w:rsid w:val="00C7087E"/>
    <w:rsid w:val="00C709E5"/>
    <w:rsid w:val="00C76BDA"/>
    <w:rsid w:val="00C76DF9"/>
    <w:rsid w:val="00C81A6E"/>
    <w:rsid w:val="00C85588"/>
    <w:rsid w:val="00C9597B"/>
    <w:rsid w:val="00C95A94"/>
    <w:rsid w:val="00C95ED6"/>
    <w:rsid w:val="00C96EB8"/>
    <w:rsid w:val="00CA0FD9"/>
    <w:rsid w:val="00CA38E7"/>
    <w:rsid w:val="00CA461F"/>
    <w:rsid w:val="00CA64C6"/>
    <w:rsid w:val="00CA748B"/>
    <w:rsid w:val="00CB00A3"/>
    <w:rsid w:val="00CB1154"/>
    <w:rsid w:val="00CB149B"/>
    <w:rsid w:val="00CB354E"/>
    <w:rsid w:val="00CB40CA"/>
    <w:rsid w:val="00CB5119"/>
    <w:rsid w:val="00CB60A9"/>
    <w:rsid w:val="00CC0278"/>
    <w:rsid w:val="00CC1E97"/>
    <w:rsid w:val="00CC3A31"/>
    <w:rsid w:val="00CC566F"/>
    <w:rsid w:val="00CC78A4"/>
    <w:rsid w:val="00CD1643"/>
    <w:rsid w:val="00CD5C48"/>
    <w:rsid w:val="00CD5ECE"/>
    <w:rsid w:val="00CD61B7"/>
    <w:rsid w:val="00CE2075"/>
    <w:rsid w:val="00CE3BF1"/>
    <w:rsid w:val="00CE7C67"/>
    <w:rsid w:val="00CF12A8"/>
    <w:rsid w:val="00CF2ECF"/>
    <w:rsid w:val="00CF45ED"/>
    <w:rsid w:val="00CF6441"/>
    <w:rsid w:val="00CF662A"/>
    <w:rsid w:val="00D02B3C"/>
    <w:rsid w:val="00D048C6"/>
    <w:rsid w:val="00D103B9"/>
    <w:rsid w:val="00D11F88"/>
    <w:rsid w:val="00D1203B"/>
    <w:rsid w:val="00D17191"/>
    <w:rsid w:val="00D23D55"/>
    <w:rsid w:val="00D25AB1"/>
    <w:rsid w:val="00D31D44"/>
    <w:rsid w:val="00D33126"/>
    <w:rsid w:val="00D3566A"/>
    <w:rsid w:val="00D360EE"/>
    <w:rsid w:val="00D37608"/>
    <w:rsid w:val="00D4078B"/>
    <w:rsid w:val="00D424E8"/>
    <w:rsid w:val="00D43C21"/>
    <w:rsid w:val="00D44210"/>
    <w:rsid w:val="00D46B0F"/>
    <w:rsid w:val="00D477A6"/>
    <w:rsid w:val="00D52A0B"/>
    <w:rsid w:val="00D5389D"/>
    <w:rsid w:val="00D53AD1"/>
    <w:rsid w:val="00D55B96"/>
    <w:rsid w:val="00D560A0"/>
    <w:rsid w:val="00D568D0"/>
    <w:rsid w:val="00D570C8"/>
    <w:rsid w:val="00D57EED"/>
    <w:rsid w:val="00D62371"/>
    <w:rsid w:val="00D63A49"/>
    <w:rsid w:val="00D669AA"/>
    <w:rsid w:val="00D673D9"/>
    <w:rsid w:val="00D6761B"/>
    <w:rsid w:val="00D71B6C"/>
    <w:rsid w:val="00D71C95"/>
    <w:rsid w:val="00D72DED"/>
    <w:rsid w:val="00D73D62"/>
    <w:rsid w:val="00D752E1"/>
    <w:rsid w:val="00D75DD0"/>
    <w:rsid w:val="00D76F67"/>
    <w:rsid w:val="00D835EC"/>
    <w:rsid w:val="00D840DA"/>
    <w:rsid w:val="00D84669"/>
    <w:rsid w:val="00D92D95"/>
    <w:rsid w:val="00D940C3"/>
    <w:rsid w:val="00D963C9"/>
    <w:rsid w:val="00D97066"/>
    <w:rsid w:val="00DA14F8"/>
    <w:rsid w:val="00DA59C3"/>
    <w:rsid w:val="00DB0A42"/>
    <w:rsid w:val="00DB2847"/>
    <w:rsid w:val="00DB2DC9"/>
    <w:rsid w:val="00DB3E32"/>
    <w:rsid w:val="00DB5CB6"/>
    <w:rsid w:val="00DB5DC4"/>
    <w:rsid w:val="00DB774C"/>
    <w:rsid w:val="00DB7E58"/>
    <w:rsid w:val="00DC000A"/>
    <w:rsid w:val="00DC3B4B"/>
    <w:rsid w:val="00DC6105"/>
    <w:rsid w:val="00DD4250"/>
    <w:rsid w:val="00DD67DB"/>
    <w:rsid w:val="00DE101B"/>
    <w:rsid w:val="00DE2766"/>
    <w:rsid w:val="00DF1D22"/>
    <w:rsid w:val="00DF314C"/>
    <w:rsid w:val="00DF385F"/>
    <w:rsid w:val="00DF4280"/>
    <w:rsid w:val="00DF5A4F"/>
    <w:rsid w:val="00DF64F7"/>
    <w:rsid w:val="00E00BFF"/>
    <w:rsid w:val="00E05393"/>
    <w:rsid w:val="00E07FAD"/>
    <w:rsid w:val="00E10745"/>
    <w:rsid w:val="00E10FE8"/>
    <w:rsid w:val="00E116C9"/>
    <w:rsid w:val="00E11EDC"/>
    <w:rsid w:val="00E12F3C"/>
    <w:rsid w:val="00E13246"/>
    <w:rsid w:val="00E14352"/>
    <w:rsid w:val="00E17A0E"/>
    <w:rsid w:val="00E20C1B"/>
    <w:rsid w:val="00E211B0"/>
    <w:rsid w:val="00E21D07"/>
    <w:rsid w:val="00E270CF"/>
    <w:rsid w:val="00E34C3C"/>
    <w:rsid w:val="00E41FA1"/>
    <w:rsid w:val="00E426EA"/>
    <w:rsid w:val="00E428FB"/>
    <w:rsid w:val="00E43E20"/>
    <w:rsid w:val="00E46A03"/>
    <w:rsid w:val="00E50F30"/>
    <w:rsid w:val="00E5151F"/>
    <w:rsid w:val="00E524E0"/>
    <w:rsid w:val="00E52592"/>
    <w:rsid w:val="00E5477B"/>
    <w:rsid w:val="00E57678"/>
    <w:rsid w:val="00E57A3D"/>
    <w:rsid w:val="00E6088C"/>
    <w:rsid w:val="00E632D5"/>
    <w:rsid w:val="00E63883"/>
    <w:rsid w:val="00E65F3B"/>
    <w:rsid w:val="00E6725C"/>
    <w:rsid w:val="00E70DBD"/>
    <w:rsid w:val="00E70E29"/>
    <w:rsid w:val="00E71B64"/>
    <w:rsid w:val="00E73D95"/>
    <w:rsid w:val="00E76551"/>
    <w:rsid w:val="00E7685C"/>
    <w:rsid w:val="00E770B7"/>
    <w:rsid w:val="00E81623"/>
    <w:rsid w:val="00E81CD9"/>
    <w:rsid w:val="00E81E42"/>
    <w:rsid w:val="00E83826"/>
    <w:rsid w:val="00E86A71"/>
    <w:rsid w:val="00E94376"/>
    <w:rsid w:val="00E95F08"/>
    <w:rsid w:val="00EA21AE"/>
    <w:rsid w:val="00EA339D"/>
    <w:rsid w:val="00EA5C99"/>
    <w:rsid w:val="00EA76C8"/>
    <w:rsid w:val="00EB476C"/>
    <w:rsid w:val="00EB551F"/>
    <w:rsid w:val="00EB562A"/>
    <w:rsid w:val="00EB74CE"/>
    <w:rsid w:val="00EB7689"/>
    <w:rsid w:val="00EB781C"/>
    <w:rsid w:val="00EC025B"/>
    <w:rsid w:val="00EC03C6"/>
    <w:rsid w:val="00EC240D"/>
    <w:rsid w:val="00EC393C"/>
    <w:rsid w:val="00EC653F"/>
    <w:rsid w:val="00EC7642"/>
    <w:rsid w:val="00EC78ED"/>
    <w:rsid w:val="00ED2713"/>
    <w:rsid w:val="00ED2EFE"/>
    <w:rsid w:val="00ED3D6E"/>
    <w:rsid w:val="00ED4448"/>
    <w:rsid w:val="00ED650A"/>
    <w:rsid w:val="00ED67ED"/>
    <w:rsid w:val="00EE024D"/>
    <w:rsid w:val="00EE266C"/>
    <w:rsid w:val="00EE3136"/>
    <w:rsid w:val="00EE5F06"/>
    <w:rsid w:val="00EE6EA2"/>
    <w:rsid w:val="00EF4648"/>
    <w:rsid w:val="00EF5C20"/>
    <w:rsid w:val="00F04CAA"/>
    <w:rsid w:val="00F06F39"/>
    <w:rsid w:val="00F07378"/>
    <w:rsid w:val="00F10C18"/>
    <w:rsid w:val="00F11BF6"/>
    <w:rsid w:val="00F1217D"/>
    <w:rsid w:val="00F131DE"/>
    <w:rsid w:val="00F13421"/>
    <w:rsid w:val="00F15298"/>
    <w:rsid w:val="00F21062"/>
    <w:rsid w:val="00F21990"/>
    <w:rsid w:val="00F22396"/>
    <w:rsid w:val="00F22570"/>
    <w:rsid w:val="00F26116"/>
    <w:rsid w:val="00F26728"/>
    <w:rsid w:val="00F26E47"/>
    <w:rsid w:val="00F30658"/>
    <w:rsid w:val="00F34C10"/>
    <w:rsid w:val="00F36C54"/>
    <w:rsid w:val="00F37834"/>
    <w:rsid w:val="00F409F4"/>
    <w:rsid w:val="00F41B77"/>
    <w:rsid w:val="00F42850"/>
    <w:rsid w:val="00F42D40"/>
    <w:rsid w:val="00F435E0"/>
    <w:rsid w:val="00F43C4E"/>
    <w:rsid w:val="00F45910"/>
    <w:rsid w:val="00F4600E"/>
    <w:rsid w:val="00F469AC"/>
    <w:rsid w:val="00F47B9C"/>
    <w:rsid w:val="00F50390"/>
    <w:rsid w:val="00F51742"/>
    <w:rsid w:val="00F53BFE"/>
    <w:rsid w:val="00F54CDC"/>
    <w:rsid w:val="00F55968"/>
    <w:rsid w:val="00F5666B"/>
    <w:rsid w:val="00F62605"/>
    <w:rsid w:val="00F6396A"/>
    <w:rsid w:val="00F708B6"/>
    <w:rsid w:val="00F7228C"/>
    <w:rsid w:val="00F7236F"/>
    <w:rsid w:val="00F748BF"/>
    <w:rsid w:val="00F822F8"/>
    <w:rsid w:val="00F82A91"/>
    <w:rsid w:val="00F8353F"/>
    <w:rsid w:val="00F84B85"/>
    <w:rsid w:val="00F84B9E"/>
    <w:rsid w:val="00F864E2"/>
    <w:rsid w:val="00F90176"/>
    <w:rsid w:val="00F90261"/>
    <w:rsid w:val="00F91E0A"/>
    <w:rsid w:val="00F97ACA"/>
    <w:rsid w:val="00FA305B"/>
    <w:rsid w:val="00FA30D6"/>
    <w:rsid w:val="00FA3647"/>
    <w:rsid w:val="00FA3CE9"/>
    <w:rsid w:val="00FA4DDC"/>
    <w:rsid w:val="00FA75B8"/>
    <w:rsid w:val="00FB521A"/>
    <w:rsid w:val="00FB54FB"/>
    <w:rsid w:val="00FB5A21"/>
    <w:rsid w:val="00FB64E8"/>
    <w:rsid w:val="00FB737F"/>
    <w:rsid w:val="00FC1996"/>
    <w:rsid w:val="00FC4A1D"/>
    <w:rsid w:val="00FC4E20"/>
    <w:rsid w:val="00FC5DC9"/>
    <w:rsid w:val="00FC6060"/>
    <w:rsid w:val="00FC6F95"/>
    <w:rsid w:val="00FD040D"/>
    <w:rsid w:val="00FD056A"/>
    <w:rsid w:val="00FD373E"/>
    <w:rsid w:val="00FD526C"/>
    <w:rsid w:val="00FE23BE"/>
    <w:rsid w:val="00FE2CAF"/>
    <w:rsid w:val="00FE353A"/>
    <w:rsid w:val="00FE57AA"/>
    <w:rsid w:val="00FE6E97"/>
    <w:rsid w:val="00FF5B0B"/>
    <w:rsid w:val="00FF6107"/>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F6441"/>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46"/>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3F21B5"/>
    <w:rPr>
      <w:rFonts w:ascii="Arial" w:hAnsi="Arial"/>
      <w:sz w:val="20"/>
      <w:szCs w:val="20"/>
    </w:rPr>
  </w:style>
  <w:style w:type="character" w:customStyle="1" w:styleId="CommentTextChar">
    <w:name w:val="Comment Text Char"/>
    <w:basedOn w:val="DefaultParagraphFont"/>
    <w:link w:val="CommentText"/>
    <w:uiPriority w:val="99"/>
    <w:rsid w:val="003F21B5"/>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paragraph" w:customStyle="1" w:styleId="BulletEndPACKT">
    <w:name w:val="Bullet End [PACKT]"/>
    <w:basedOn w:val="BulletPACKT"/>
    <w:next w:val="NormalPACKT"/>
    <w:uiPriority w:val="99"/>
    <w:locked/>
    <w:rsid w:val="003F4B75"/>
    <w:pPr>
      <w:spacing w:after="120"/>
      <w:ind w:left="720"/>
    </w:pPr>
  </w:style>
  <w:style w:type="character" w:customStyle="1" w:styleId="URLPACKT">
    <w:name w:val="URL [PACKT]"/>
    <w:basedOn w:val="CodeInTextPACKT"/>
    <w:qFormat/>
    <w:rsid w:val="00CA748B"/>
    <w:rPr>
      <w:rFonts w:ascii="Lucida Console" w:hAnsi="Lucida Console"/>
      <w:color w:val="0000FF"/>
      <w:sz w:val="19"/>
      <w:szCs w:val="18"/>
    </w:rPr>
  </w:style>
  <w:style w:type="paragraph" w:customStyle="1" w:styleId="FigureCaptionPACKT">
    <w:name w:val="Figure Caption [PACKT]"/>
    <w:basedOn w:val="FigurePACKT"/>
    <w:autoRedefine/>
    <w:uiPriority w:val="99"/>
    <w:qFormat/>
    <w:rsid w:val="00F50390"/>
    <w:pPr>
      <w:spacing w:before="0" w:after="120"/>
    </w:pPr>
    <w:rPr>
      <w:rFonts w:ascii="Times New Roman" w:hAnsi="Times New Roman" w:cs="Tahoma"/>
      <w:noProof w:val="0"/>
      <w:sz w:val="20"/>
      <w:szCs w:val="16"/>
      <w:lang w:val="en-GB"/>
    </w:rPr>
  </w:style>
  <w:style w:type="character" w:customStyle="1" w:styleId="ChapterrefPACKT">
    <w:name w:val="Chapterref [PACKT]"/>
    <w:uiPriority w:val="99"/>
    <w:locked/>
    <w:rsid w:val="00E21D07"/>
    <w:rPr>
      <w:rFonts w:ascii="Times New Roman" w:hAnsi="Times New Roman"/>
      <w:i/>
      <w:dstrike w:val="0"/>
      <w:color w:val="808000"/>
      <w:sz w:val="22"/>
      <w:szCs w:val="22"/>
      <w:u w:val="none"/>
      <w:vertAlign w:val="baseline"/>
    </w:rPr>
  </w:style>
  <w:style w:type="paragraph" w:styleId="Revision">
    <w:name w:val="Revision"/>
    <w:hidden/>
    <w:uiPriority w:val="99"/>
    <w:semiHidden/>
    <w:rsid w:val="003231EB"/>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975252">
      <w:bodyDiv w:val="1"/>
      <w:marLeft w:val="0"/>
      <w:marRight w:val="0"/>
      <w:marTop w:val="0"/>
      <w:marBottom w:val="0"/>
      <w:divBdr>
        <w:top w:val="none" w:sz="0" w:space="0" w:color="auto"/>
        <w:left w:val="none" w:sz="0" w:space="0" w:color="auto"/>
        <w:bottom w:val="none" w:sz="0" w:space="0" w:color="auto"/>
        <w:right w:val="none" w:sz="0" w:space="0" w:color="auto"/>
      </w:divBdr>
      <w:divsChild>
        <w:div w:id="2077780491">
          <w:marLeft w:val="0"/>
          <w:marRight w:val="0"/>
          <w:marTop w:val="0"/>
          <w:marBottom w:val="0"/>
          <w:divBdr>
            <w:top w:val="none" w:sz="0" w:space="0" w:color="auto"/>
            <w:left w:val="none" w:sz="0" w:space="0" w:color="auto"/>
            <w:bottom w:val="none" w:sz="0" w:space="0" w:color="auto"/>
            <w:right w:val="none" w:sz="0" w:space="0" w:color="auto"/>
          </w:divBdr>
        </w:div>
        <w:div w:id="1329479103">
          <w:marLeft w:val="0"/>
          <w:marRight w:val="0"/>
          <w:marTop w:val="0"/>
          <w:marBottom w:val="0"/>
          <w:divBdr>
            <w:top w:val="none" w:sz="0" w:space="0" w:color="auto"/>
            <w:left w:val="none" w:sz="0" w:space="0" w:color="auto"/>
            <w:bottom w:val="none" w:sz="0" w:space="0" w:color="auto"/>
            <w:right w:val="none" w:sz="0" w:space="0" w:color="auto"/>
          </w:divBdr>
        </w:div>
        <w:div w:id="1432092908">
          <w:marLeft w:val="0"/>
          <w:marRight w:val="0"/>
          <w:marTop w:val="0"/>
          <w:marBottom w:val="0"/>
          <w:divBdr>
            <w:top w:val="none" w:sz="0" w:space="0" w:color="auto"/>
            <w:left w:val="none" w:sz="0" w:space="0" w:color="auto"/>
            <w:bottom w:val="none" w:sz="0" w:space="0" w:color="auto"/>
            <w:right w:val="none" w:sz="0" w:space="0" w:color="auto"/>
          </w:divBdr>
        </w:div>
        <w:div w:id="1656568281">
          <w:marLeft w:val="0"/>
          <w:marRight w:val="0"/>
          <w:marTop w:val="0"/>
          <w:marBottom w:val="0"/>
          <w:divBdr>
            <w:top w:val="none" w:sz="0" w:space="0" w:color="auto"/>
            <w:left w:val="none" w:sz="0" w:space="0" w:color="auto"/>
            <w:bottom w:val="none" w:sz="0" w:space="0" w:color="auto"/>
            <w:right w:val="none" w:sz="0" w:space="0" w:color="auto"/>
          </w:divBdr>
        </w:div>
        <w:div w:id="1182554318">
          <w:marLeft w:val="0"/>
          <w:marRight w:val="0"/>
          <w:marTop w:val="0"/>
          <w:marBottom w:val="0"/>
          <w:divBdr>
            <w:top w:val="none" w:sz="0" w:space="0" w:color="auto"/>
            <w:left w:val="none" w:sz="0" w:space="0" w:color="auto"/>
            <w:bottom w:val="none" w:sz="0" w:space="0" w:color="auto"/>
            <w:right w:val="none" w:sz="0" w:space="0" w:color="auto"/>
          </w:divBdr>
        </w:div>
        <w:div w:id="2145732798">
          <w:marLeft w:val="0"/>
          <w:marRight w:val="0"/>
          <w:marTop w:val="0"/>
          <w:marBottom w:val="0"/>
          <w:divBdr>
            <w:top w:val="none" w:sz="0" w:space="0" w:color="auto"/>
            <w:left w:val="none" w:sz="0" w:space="0" w:color="auto"/>
            <w:bottom w:val="none" w:sz="0" w:space="0" w:color="auto"/>
            <w:right w:val="none" w:sz="0" w:space="0" w:color="auto"/>
          </w:divBdr>
        </w:div>
        <w:div w:id="835222171">
          <w:marLeft w:val="0"/>
          <w:marRight w:val="0"/>
          <w:marTop w:val="0"/>
          <w:marBottom w:val="0"/>
          <w:divBdr>
            <w:top w:val="none" w:sz="0" w:space="0" w:color="auto"/>
            <w:left w:val="none" w:sz="0" w:space="0" w:color="auto"/>
            <w:bottom w:val="none" w:sz="0" w:space="0" w:color="auto"/>
            <w:right w:val="none" w:sz="0" w:space="0" w:color="auto"/>
          </w:divBdr>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99636">
      <w:bodyDiv w:val="1"/>
      <w:marLeft w:val="0"/>
      <w:marRight w:val="0"/>
      <w:marTop w:val="0"/>
      <w:marBottom w:val="0"/>
      <w:divBdr>
        <w:top w:val="none" w:sz="0" w:space="0" w:color="auto"/>
        <w:left w:val="none" w:sz="0" w:space="0" w:color="auto"/>
        <w:bottom w:val="none" w:sz="0" w:space="0" w:color="auto"/>
        <w:right w:val="none" w:sz="0" w:space="0" w:color="auto"/>
      </w:divBdr>
      <w:divsChild>
        <w:div w:id="1848133628">
          <w:marLeft w:val="0"/>
          <w:marRight w:val="0"/>
          <w:marTop w:val="0"/>
          <w:marBottom w:val="0"/>
          <w:divBdr>
            <w:top w:val="none" w:sz="0" w:space="0" w:color="auto"/>
            <w:left w:val="none" w:sz="0" w:space="0" w:color="auto"/>
            <w:bottom w:val="none" w:sz="0" w:space="0" w:color="auto"/>
            <w:right w:val="none" w:sz="0" w:space="0" w:color="auto"/>
          </w:divBdr>
          <w:divsChild>
            <w:div w:id="211852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82434">
      <w:bodyDiv w:val="1"/>
      <w:marLeft w:val="0"/>
      <w:marRight w:val="0"/>
      <w:marTop w:val="0"/>
      <w:marBottom w:val="0"/>
      <w:divBdr>
        <w:top w:val="none" w:sz="0" w:space="0" w:color="auto"/>
        <w:left w:val="none" w:sz="0" w:space="0" w:color="auto"/>
        <w:bottom w:val="none" w:sz="0" w:space="0" w:color="auto"/>
        <w:right w:val="none" w:sz="0" w:space="0" w:color="auto"/>
      </w:divBdr>
      <w:divsChild>
        <w:div w:id="454951415">
          <w:marLeft w:val="0"/>
          <w:marRight w:val="0"/>
          <w:marTop w:val="0"/>
          <w:marBottom w:val="0"/>
          <w:divBdr>
            <w:top w:val="none" w:sz="0" w:space="0" w:color="auto"/>
            <w:left w:val="none" w:sz="0" w:space="0" w:color="auto"/>
            <w:bottom w:val="none" w:sz="0" w:space="0" w:color="auto"/>
            <w:right w:val="none" w:sz="0" w:space="0" w:color="auto"/>
          </w:divBdr>
          <w:divsChild>
            <w:div w:id="1413622448">
              <w:marLeft w:val="0"/>
              <w:marRight w:val="0"/>
              <w:marTop w:val="0"/>
              <w:marBottom w:val="0"/>
              <w:divBdr>
                <w:top w:val="none" w:sz="0" w:space="0" w:color="auto"/>
                <w:left w:val="none" w:sz="0" w:space="0" w:color="auto"/>
                <w:bottom w:val="none" w:sz="0" w:space="0" w:color="auto"/>
                <w:right w:val="none" w:sz="0" w:space="0" w:color="auto"/>
              </w:divBdr>
            </w:div>
            <w:div w:id="810365664">
              <w:marLeft w:val="0"/>
              <w:marRight w:val="0"/>
              <w:marTop w:val="0"/>
              <w:marBottom w:val="0"/>
              <w:divBdr>
                <w:top w:val="none" w:sz="0" w:space="0" w:color="auto"/>
                <w:left w:val="none" w:sz="0" w:space="0" w:color="auto"/>
                <w:bottom w:val="none" w:sz="0" w:space="0" w:color="auto"/>
                <w:right w:val="none" w:sz="0" w:space="0" w:color="auto"/>
              </w:divBdr>
            </w:div>
            <w:div w:id="1483809372">
              <w:marLeft w:val="0"/>
              <w:marRight w:val="0"/>
              <w:marTop w:val="0"/>
              <w:marBottom w:val="0"/>
              <w:divBdr>
                <w:top w:val="none" w:sz="0" w:space="0" w:color="auto"/>
                <w:left w:val="none" w:sz="0" w:space="0" w:color="auto"/>
                <w:bottom w:val="none" w:sz="0" w:space="0" w:color="auto"/>
                <w:right w:val="none" w:sz="0" w:space="0" w:color="auto"/>
              </w:divBdr>
            </w:div>
            <w:div w:id="1078945513">
              <w:marLeft w:val="0"/>
              <w:marRight w:val="0"/>
              <w:marTop w:val="0"/>
              <w:marBottom w:val="0"/>
              <w:divBdr>
                <w:top w:val="none" w:sz="0" w:space="0" w:color="auto"/>
                <w:left w:val="none" w:sz="0" w:space="0" w:color="auto"/>
                <w:bottom w:val="none" w:sz="0" w:space="0" w:color="auto"/>
                <w:right w:val="none" w:sz="0" w:space="0" w:color="auto"/>
              </w:divBdr>
            </w:div>
            <w:div w:id="493422031">
              <w:marLeft w:val="0"/>
              <w:marRight w:val="0"/>
              <w:marTop w:val="0"/>
              <w:marBottom w:val="0"/>
              <w:divBdr>
                <w:top w:val="none" w:sz="0" w:space="0" w:color="auto"/>
                <w:left w:val="none" w:sz="0" w:space="0" w:color="auto"/>
                <w:bottom w:val="none" w:sz="0" w:space="0" w:color="auto"/>
                <w:right w:val="none" w:sz="0" w:space="0" w:color="auto"/>
              </w:divBdr>
            </w:div>
            <w:div w:id="1494754362">
              <w:marLeft w:val="0"/>
              <w:marRight w:val="0"/>
              <w:marTop w:val="0"/>
              <w:marBottom w:val="0"/>
              <w:divBdr>
                <w:top w:val="none" w:sz="0" w:space="0" w:color="auto"/>
                <w:left w:val="none" w:sz="0" w:space="0" w:color="auto"/>
                <w:bottom w:val="none" w:sz="0" w:space="0" w:color="auto"/>
                <w:right w:val="none" w:sz="0" w:space="0" w:color="auto"/>
              </w:divBdr>
            </w:div>
            <w:div w:id="1408309684">
              <w:marLeft w:val="0"/>
              <w:marRight w:val="0"/>
              <w:marTop w:val="0"/>
              <w:marBottom w:val="0"/>
              <w:divBdr>
                <w:top w:val="none" w:sz="0" w:space="0" w:color="auto"/>
                <w:left w:val="none" w:sz="0" w:space="0" w:color="auto"/>
                <w:bottom w:val="none" w:sz="0" w:space="0" w:color="auto"/>
                <w:right w:val="none" w:sz="0" w:space="0" w:color="auto"/>
              </w:divBdr>
            </w:div>
            <w:div w:id="793213185">
              <w:marLeft w:val="0"/>
              <w:marRight w:val="0"/>
              <w:marTop w:val="0"/>
              <w:marBottom w:val="0"/>
              <w:divBdr>
                <w:top w:val="none" w:sz="0" w:space="0" w:color="auto"/>
                <w:left w:val="none" w:sz="0" w:space="0" w:color="auto"/>
                <w:bottom w:val="none" w:sz="0" w:space="0" w:color="auto"/>
                <w:right w:val="none" w:sz="0" w:space="0" w:color="auto"/>
              </w:divBdr>
            </w:div>
            <w:div w:id="1211527443">
              <w:marLeft w:val="0"/>
              <w:marRight w:val="0"/>
              <w:marTop w:val="0"/>
              <w:marBottom w:val="0"/>
              <w:divBdr>
                <w:top w:val="none" w:sz="0" w:space="0" w:color="auto"/>
                <w:left w:val="none" w:sz="0" w:space="0" w:color="auto"/>
                <w:bottom w:val="none" w:sz="0" w:space="0" w:color="auto"/>
                <w:right w:val="none" w:sz="0" w:space="0" w:color="auto"/>
              </w:divBdr>
            </w:div>
            <w:div w:id="2144350405">
              <w:marLeft w:val="0"/>
              <w:marRight w:val="0"/>
              <w:marTop w:val="0"/>
              <w:marBottom w:val="0"/>
              <w:divBdr>
                <w:top w:val="none" w:sz="0" w:space="0" w:color="auto"/>
                <w:left w:val="none" w:sz="0" w:space="0" w:color="auto"/>
                <w:bottom w:val="none" w:sz="0" w:space="0" w:color="auto"/>
                <w:right w:val="none" w:sz="0" w:space="0" w:color="auto"/>
              </w:divBdr>
            </w:div>
            <w:div w:id="2122263119">
              <w:marLeft w:val="0"/>
              <w:marRight w:val="0"/>
              <w:marTop w:val="0"/>
              <w:marBottom w:val="0"/>
              <w:divBdr>
                <w:top w:val="none" w:sz="0" w:space="0" w:color="auto"/>
                <w:left w:val="none" w:sz="0" w:space="0" w:color="auto"/>
                <w:bottom w:val="none" w:sz="0" w:space="0" w:color="auto"/>
                <w:right w:val="none" w:sz="0" w:space="0" w:color="auto"/>
              </w:divBdr>
            </w:div>
            <w:div w:id="916667137">
              <w:marLeft w:val="0"/>
              <w:marRight w:val="0"/>
              <w:marTop w:val="0"/>
              <w:marBottom w:val="0"/>
              <w:divBdr>
                <w:top w:val="none" w:sz="0" w:space="0" w:color="auto"/>
                <w:left w:val="none" w:sz="0" w:space="0" w:color="auto"/>
                <w:bottom w:val="none" w:sz="0" w:space="0" w:color="auto"/>
                <w:right w:val="none" w:sz="0" w:space="0" w:color="auto"/>
              </w:divBdr>
            </w:div>
            <w:div w:id="9211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4sysops.com/archives/create-a-custom-powershell-provider/" TargetMode="External"/><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github.com/PowerShell/SHiPS" TargetMode="External"/><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97FCEBEF-5146-42F5-BB58-21F69703953D}">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CE81E0D4-FAA2-4F86-A380-979174822896}">
  <ds:schemaRefs>
    <ds:schemaRef ds:uri="http://schemas.microsoft.com/sharepoint/v3/contenttype/forms"/>
  </ds:schemaRefs>
</ds:datastoreItem>
</file>

<file path=customXml/itemProps4.xml><?xml version="1.0" encoding="utf-8"?>
<ds:datastoreItem xmlns:ds="http://schemas.openxmlformats.org/officeDocument/2006/customXml" ds:itemID="{C10CC8B5-5E09-4D47-82BC-49C6B47CA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305</TotalTime>
  <Pages>1</Pages>
  <Words>5815</Words>
  <Characters>3315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679</cp:revision>
  <dcterms:created xsi:type="dcterms:W3CDTF">2021-02-25T18:14:00Z</dcterms:created>
  <dcterms:modified xsi:type="dcterms:W3CDTF">2021-06-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